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893EC" w14:textId="18780035" w:rsidR="005160A7" w:rsidRDefault="00D17D5F" w:rsidP="00BD50C1">
      <w:pPr>
        <w:jc w:val="center"/>
        <w:rPr>
          <w:b/>
          <w:sz w:val="26"/>
          <w:szCs w:val="26"/>
        </w:rPr>
      </w:pPr>
      <w:r w:rsidRPr="00752C3F">
        <w:rPr>
          <w:noProof/>
          <w:sz w:val="24"/>
          <w:szCs w:val="24"/>
          <w:lang w:eastAsia="zh-CN"/>
        </w:rPr>
        <mc:AlternateContent>
          <mc:Choice Requires="wps">
            <w:drawing>
              <wp:anchor distT="45720" distB="45720" distL="114300" distR="114300" simplePos="0" relativeHeight="251661312" behindDoc="0" locked="0" layoutInCell="1" allowOverlap="1" wp14:anchorId="10B4615B" wp14:editId="19B1228E">
                <wp:simplePos x="0" y="0"/>
                <wp:positionH relativeFrom="margin">
                  <wp:posOffset>4362450</wp:posOffset>
                </wp:positionH>
                <wp:positionV relativeFrom="margin">
                  <wp:posOffset>-536575</wp:posOffset>
                </wp:positionV>
                <wp:extent cx="2362200" cy="1404620"/>
                <wp:effectExtent l="0" t="0" r="19050" b="247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404620"/>
                        </a:xfrm>
                        <a:prstGeom prst="rect">
                          <a:avLst/>
                        </a:prstGeom>
                        <a:solidFill>
                          <a:srgbClr val="FFFFFF"/>
                        </a:solidFill>
                        <a:ln w="9525">
                          <a:solidFill>
                            <a:srgbClr val="000000"/>
                          </a:solidFill>
                          <a:miter lim="800000"/>
                          <a:headEnd/>
                          <a:tailEnd/>
                        </a:ln>
                      </wps:spPr>
                      <wps:txbx>
                        <w:txbxContent>
                          <w:p w14:paraId="7F3CCDAF" w14:textId="3D79E577" w:rsidR="00D17D5F" w:rsidRPr="00D17D5F" w:rsidRDefault="00D17D5F" w:rsidP="00D17D5F">
                            <w:pPr>
                              <w:jc w:val="center"/>
                              <w:rPr>
                                <w:color w:val="0070C0"/>
                                <w:sz w:val="22"/>
                              </w:rPr>
                            </w:pPr>
                            <w:r w:rsidRPr="00D17D5F">
                              <w:rPr>
                                <w:color w:val="0070C0"/>
                                <w:sz w:val="22"/>
                              </w:rPr>
                              <w:t xml:space="preserve">Template for </w:t>
                            </w:r>
                            <w:r w:rsidR="0089788F">
                              <w:rPr>
                                <w:color w:val="0070C0"/>
                                <w:sz w:val="22"/>
                              </w:rPr>
                              <w:t xml:space="preserve">Department </w:t>
                            </w:r>
                            <w:r w:rsidRPr="00D17D5F">
                              <w:rPr>
                                <w:color w:val="0070C0"/>
                                <w:sz w:val="22"/>
                              </w:rPr>
                              <w:t>Awa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B4615B" id="_x0000_t202" coordsize="21600,21600" o:spt="202" path="m,l,21600r21600,l21600,xe">
                <v:stroke joinstyle="miter"/>
                <v:path gradientshapeok="t" o:connecttype="rect"/>
              </v:shapetype>
              <v:shape id="Text Box 2" o:spid="_x0000_s1026" type="#_x0000_t202" style="position:absolute;left:0;text-align:left;margin-left:343.5pt;margin-top:-42.25pt;width:186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">
                <v:textbox style="mso-fit-shape-to-text:t">
                  <w:txbxContent>
                    <w:p w14:paraId="7F3CCDAF" w14:textId="3D79E577" w:rsidR="00D17D5F" w:rsidRPr="00D17D5F" w:rsidRDefault="00D17D5F" w:rsidP="00D17D5F">
                      <w:pPr>
                        <w:jc w:val="center"/>
                        <w:rPr>
                          <w:color w:val="0070C0"/>
                          <w:sz w:val="22"/>
                        </w:rPr>
                      </w:pPr>
                      <w:r w:rsidRPr="00D17D5F">
                        <w:rPr>
                          <w:color w:val="0070C0"/>
                          <w:sz w:val="22"/>
                        </w:rPr>
                        <w:t xml:space="preserve">Template for </w:t>
                      </w:r>
                      <w:r w:rsidR="0089788F">
                        <w:rPr>
                          <w:color w:val="0070C0"/>
                          <w:sz w:val="22"/>
                        </w:rPr>
                        <w:t>Department</w:t>
                      </w:r>
                      <w:r w:rsidR="0089788F">
                        <w:rPr>
                          <w:color w:val="0070C0"/>
                          <w:sz w:val="22"/>
                        </w:rPr>
                        <w:t xml:space="preserve"> </w:t>
                      </w:r>
                      <w:r w:rsidRPr="00D17D5F">
                        <w:rPr>
                          <w:color w:val="0070C0"/>
                          <w:sz w:val="22"/>
                        </w:rPr>
                        <w:t>Award</w:t>
                      </w:r>
                    </w:p>
                  </w:txbxContent>
                </v:textbox>
                <w10:wrap anchorx="margin" anchory="margin"/>
              </v:shape>
            </w:pict>
          </mc:Fallback>
        </mc:AlternateContent>
      </w:r>
      <w:r w:rsidRPr="00752C3F">
        <w:rPr>
          <w:noProof/>
          <w:sz w:val="24"/>
          <w:szCs w:val="24"/>
          <w:lang w:eastAsia="zh-CN"/>
        </w:rPr>
        <mc:AlternateContent>
          <mc:Choice Requires="wps">
            <w:drawing>
              <wp:anchor distT="45720" distB="45720" distL="114300" distR="114300" simplePos="0" relativeHeight="251659264" behindDoc="0" locked="0" layoutInCell="1" allowOverlap="1" wp14:anchorId="231CB325" wp14:editId="47409C8D">
                <wp:simplePos x="0" y="0"/>
                <wp:positionH relativeFrom="margin">
                  <wp:posOffset>4648200</wp:posOffset>
                </wp:positionH>
                <wp:positionV relativeFrom="margin">
                  <wp:posOffset>-536575</wp:posOffset>
                </wp:positionV>
                <wp:extent cx="2076450" cy="1404620"/>
                <wp:effectExtent l="0" t="0" r="19050" b="247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1404620"/>
                        </a:xfrm>
                        <a:prstGeom prst="rect">
                          <a:avLst/>
                        </a:prstGeom>
                        <a:solidFill>
                          <a:srgbClr val="FFFFFF"/>
                        </a:solidFill>
                        <a:ln w="9525">
                          <a:solidFill>
                            <a:srgbClr val="000000"/>
                          </a:solidFill>
                          <a:miter lim="800000"/>
                          <a:headEnd/>
                          <a:tailEnd/>
                        </a:ln>
                      </wps:spPr>
                      <wps:txbx>
                        <w:txbxContent>
                          <w:p w14:paraId="44A220EE" w14:textId="1DB6CB51" w:rsidR="00D17D5F" w:rsidRPr="00D17D5F" w:rsidRDefault="00D17D5F" w:rsidP="00D17D5F">
                            <w:pPr>
                              <w:jc w:val="center"/>
                              <w:rPr>
                                <w:color w:val="0070C0"/>
                                <w:sz w:val="22"/>
                              </w:rPr>
                            </w:pPr>
                            <w:r w:rsidRPr="00D17D5F">
                              <w:rPr>
                                <w:color w:val="0070C0"/>
                                <w:sz w:val="22"/>
                              </w:rPr>
                              <w:t>Template for University Awa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1CB325" id="_x0000_s1027" type="#_x0000_t202" style="position:absolute;left:0;text-align:left;margin-left:366pt;margin-top:-42.25pt;width:163.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">
                <v:textbox style="mso-fit-shape-to-text:t">
                  <w:txbxContent>
                    <w:p w14:paraId="44A220EE" w14:textId="1DB6CB51" w:rsidR="00D17D5F" w:rsidRPr="00D17D5F" w:rsidRDefault="00D17D5F" w:rsidP="00D17D5F">
                      <w:pPr>
                        <w:jc w:val="center"/>
                        <w:rPr>
                          <w:color w:val="0070C0"/>
                          <w:sz w:val="22"/>
                        </w:rPr>
                      </w:pPr>
                      <w:r w:rsidRPr="00D17D5F">
                        <w:rPr>
                          <w:color w:val="0070C0"/>
                          <w:sz w:val="22"/>
                        </w:rPr>
                        <w:t>Template for University Award</w:t>
                      </w:r>
                    </w:p>
                  </w:txbxContent>
                </v:textbox>
                <w10:wrap anchorx="margin" anchory="margin"/>
              </v:shape>
            </w:pict>
          </mc:Fallback>
        </mc:AlternateContent>
      </w:r>
      <w:r w:rsidR="00325AF7" w:rsidRPr="00325AF7">
        <w:rPr>
          <w:b/>
          <w:sz w:val="28"/>
          <w:szCs w:val="26"/>
        </w:rPr>
        <w:t xml:space="preserve"> </w:t>
      </w:r>
      <w:r w:rsidR="00325AF7" w:rsidRPr="00C078A5">
        <w:rPr>
          <w:b/>
          <w:sz w:val="28"/>
          <w:szCs w:val="26"/>
        </w:rPr>
        <w:t xml:space="preserve">Outstanding Alumni Award of </w:t>
      </w:r>
      <w:r w:rsidR="00684EA0" w:rsidRPr="00684EA0">
        <w:rPr>
          <w:b/>
          <w:sz w:val="28"/>
          <w:szCs w:val="26"/>
        </w:rPr>
        <w:t xml:space="preserve">PolyU </w:t>
      </w:r>
      <w:r w:rsidR="00EC2406">
        <w:rPr>
          <w:b/>
          <w:sz w:val="28"/>
          <w:szCs w:val="26"/>
        </w:rPr>
        <w:t>Department</w:t>
      </w:r>
      <w:r w:rsidR="00684EA0" w:rsidRPr="00684EA0">
        <w:rPr>
          <w:b/>
          <w:sz w:val="28"/>
          <w:szCs w:val="26"/>
        </w:rPr>
        <w:t xml:space="preserve"> 2024</w:t>
      </w:r>
    </w:p>
    <w:p w14:paraId="1103F82B" w14:textId="77777777" w:rsidR="00D17D5F" w:rsidRDefault="00D17D5F" w:rsidP="009860CB">
      <w:pPr>
        <w:jc w:val="both"/>
        <w:rPr>
          <w:b/>
          <w:sz w:val="24"/>
          <w:szCs w:val="24"/>
        </w:rPr>
      </w:pPr>
    </w:p>
    <w:p w14:paraId="6E66D4B6" w14:textId="16608CBD" w:rsidR="009860CB" w:rsidRPr="00AD0614" w:rsidRDefault="00751C17" w:rsidP="009860CB">
      <w:pPr>
        <w:jc w:val="both"/>
        <w:rPr>
          <w:b/>
          <w:sz w:val="24"/>
          <w:szCs w:val="24"/>
        </w:rPr>
      </w:pPr>
      <w:r>
        <w:rPr>
          <w:b/>
          <w:sz w:val="24"/>
          <w:szCs w:val="24"/>
        </w:rPr>
        <w:t>T</w:t>
      </w:r>
      <w:r w:rsidR="009860CB" w:rsidRPr="00AD0614">
        <w:rPr>
          <w:b/>
          <w:sz w:val="24"/>
          <w:szCs w:val="24"/>
        </w:rPr>
        <w:t xml:space="preserve">he Award </w:t>
      </w:r>
    </w:p>
    <w:p w14:paraId="35CF9B06" w14:textId="796DFCE0" w:rsidR="009860CB" w:rsidRDefault="009860CB" w:rsidP="009860CB">
      <w:pPr>
        <w:jc w:val="both"/>
        <w:rPr>
          <w:sz w:val="24"/>
          <w:szCs w:val="24"/>
        </w:rPr>
      </w:pPr>
    </w:p>
    <w:p w14:paraId="7CBEA6F5" w14:textId="687C5688" w:rsidR="00751C17" w:rsidRDefault="008E1C45" w:rsidP="00FB5E3C">
      <w:pPr>
        <w:ind w:right="270"/>
        <w:jc w:val="both"/>
        <w:rPr>
          <w:sz w:val="24"/>
          <w:szCs w:val="24"/>
        </w:rPr>
      </w:pPr>
      <w:r w:rsidRPr="008E1C45">
        <w:rPr>
          <w:sz w:val="24"/>
          <w:szCs w:val="24"/>
        </w:rPr>
        <w:t xml:space="preserve">The </w:t>
      </w:r>
      <w:r w:rsidR="00325AF7" w:rsidRPr="00325AF7">
        <w:rPr>
          <w:b/>
          <w:sz w:val="24"/>
          <w:szCs w:val="24"/>
        </w:rPr>
        <w:t>Outstanding PolyU Alumni Award</w:t>
      </w:r>
      <w:r w:rsidRPr="008E1C45">
        <w:rPr>
          <w:sz w:val="24"/>
          <w:szCs w:val="24"/>
        </w:rPr>
        <w:t xml:space="preserve"> </w:t>
      </w:r>
      <w:r w:rsidR="00751C17">
        <w:rPr>
          <w:sz w:val="24"/>
          <w:szCs w:val="24"/>
        </w:rPr>
        <w:t>is</w:t>
      </w:r>
      <w:r w:rsidRPr="008E1C45">
        <w:rPr>
          <w:sz w:val="24"/>
          <w:szCs w:val="24"/>
        </w:rPr>
        <w:t xml:space="preserve"> organised at three levels to promote championship of recognition and engagement of alumni at Department, Faculty/School and University levels. </w:t>
      </w:r>
      <w:r w:rsidR="009860CB">
        <w:rPr>
          <w:sz w:val="24"/>
          <w:szCs w:val="24"/>
        </w:rPr>
        <w:t xml:space="preserve"> </w:t>
      </w:r>
    </w:p>
    <w:p w14:paraId="2DD4A587" w14:textId="2EF8E158" w:rsidR="00652EC6" w:rsidRDefault="00652EC6" w:rsidP="00391978">
      <w:pPr>
        <w:tabs>
          <w:tab w:val="left" w:pos="9792"/>
        </w:tabs>
        <w:ind w:right="271"/>
        <w:jc w:val="both"/>
        <w:rPr>
          <w:b/>
          <w:sz w:val="24"/>
          <w:szCs w:val="24"/>
        </w:rPr>
      </w:pPr>
    </w:p>
    <w:p w14:paraId="27D057B3" w14:textId="3DF483CF" w:rsidR="00325AF7" w:rsidRDefault="00325AF7" w:rsidP="00325AF7">
      <w:pPr>
        <w:tabs>
          <w:tab w:val="left" w:pos="9792"/>
        </w:tabs>
        <w:ind w:right="271"/>
        <w:jc w:val="both"/>
        <w:rPr>
          <w:sz w:val="24"/>
          <w:szCs w:val="24"/>
        </w:rPr>
      </w:pPr>
      <w:r w:rsidRPr="00BD50C1">
        <w:rPr>
          <w:sz w:val="24"/>
          <w:szCs w:val="24"/>
        </w:rPr>
        <w:t xml:space="preserve">Nominations for </w:t>
      </w:r>
      <w:r w:rsidRPr="001A64AC">
        <w:rPr>
          <w:b/>
          <w:sz w:val="24"/>
          <w:szCs w:val="24"/>
        </w:rPr>
        <w:t xml:space="preserve">Outstanding Alumni Award of PolyU </w:t>
      </w:r>
      <w:r w:rsidR="0089788F">
        <w:rPr>
          <w:b/>
          <w:sz w:val="24"/>
          <w:szCs w:val="24"/>
        </w:rPr>
        <w:t>Department</w:t>
      </w:r>
      <w:r w:rsidRPr="003D7BA6">
        <w:rPr>
          <w:sz w:val="24"/>
          <w:szCs w:val="24"/>
        </w:rPr>
        <w:t xml:space="preserve"> </w:t>
      </w:r>
      <w:r w:rsidRPr="00BD50C1">
        <w:rPr>
          <w:sz w:val="24"/>
          <w:szCs w:val="24"/>
        </w:rPr>
        <w:t>are</w:t>
      </w:r>
      <w:r w:rsidR="004E5698">
        <w:rPr>
          <w:sz w:val="24"/>
          <w:szCs w:val="24"/>
        </w:rPr>
        <w:t xml:space="preserve"> now</w:t>
      </w:r>
      <w:r w:rsidRPr="00BD50C1">
        <w:rPr>
          <w:sz w:val="24"/>
          <w:szCs w:val="24"/>
        </w:rPr>
        <w:t xml:space="preserve"> invited </w:t>
      </w:r>
      <w:r>
        <w:rPr>
          <w:sz w:val="24"/>
          <w:szCs w:val="24"/>
        </w:rPr>
        <w:t>for submission</w:t>
      </w:r>
      <w:r w:rsidRPr="00BD50C1">
        <w:rPr>
          <w:sz w:val="24"/>
          <w:szCs w:val="24"/>
        </w:rPr>
        <w:t xml:space="preserve">.  </w:t>
      </w:r>
    </w:p>
    <w:p w14:paraId="6871633B" w14:textId="60F8AFC4" w:rsidR="0089788F" w:rsidRDefault="0089788F" w:rsidP="00325AF7">
      <w:pPr>
        <w:tabs>
          <w:tab w:val="left" w:pos="9792"/>
        </w:tabs>
        <w:ind w:right="271"/>
        <w:jc w:val="both"/>
        <w:rPr>
          <w:sz w:val="24"/>
          <w:szCs w:val="24"/>
        </w:rPr>
      </w:pPr>
    </w:p>
    <w:p w14:paraId="7EC140F8" w14:textId="2F6EFEEF" w:rsidR="00325AF7" w:rsidRDefault="0089788F" w:rsidP="0089788F">
      <w:pPr>
        <w:pStyle w:val="ListParagraph"/>
        <w:numPr>
          <w:ilvl w:val="0"/>
          <w:numId w:val="10"/>
        </w:numPr>
        <w:tabs>
          <w:tab w:val="left" w:pos="9792"/>
        </w:tabs>
        <w:ind w:right="271"/>
        <w:jc w:val="both"/>
        <w:rPr>
          <w:sz w:val="24"/>
          <w:szCs w:val="24"/>
        </w:rPr>
      </w:pPr>
      <w:r w:rsidRPr="0089788F">
        <w:rPr>
          <w:sz w:val="24"/>
          <w:szCs w:val="24"/>
        </w:rPr>
        <w:t xml:space="preserve">Call for nomination starts from </w:t>
      </w:r>
      <w:r>
        <w:rPr>
          <w:sz w:val="24"/>
          <w:szCs w:val="24"/>
        </w:rPr>
        <w:t>2</w:t>
      </w:r>
      <w:r w:rsidR="00BB6C54">
        <w:rPr>
          <w:sz w:val="24"/>
          <w:szCs w:val="24"/>
        </w:rPr>
        <w:t>1</w:t>
      </w:r>
      <w:r w:rsidRPr="0089788F">
        <w:rPr>
          <w:sz w:val="24"/>
          <w:szCs w:val="24"/>
        </w:rPr>
        <w:t xml:space="preserve"> March 2024  </w:t>
      </w:r>
    </w:p>
    <w:p w14:paraId="35995920" w14:textId="634BAE35" w:rsidR="0089788F" w:rsidRDefault="0089788F" w:rsidP="0089788F">
      <w:pPr>
        <w:pStyle w:val="ListParagraph"/>
        <w:numPr>
          <w:ilvl w:val="0"/>
          <w:numId w:val="10"/>
        </w:numPr>
        <w:tabs>
          <w:tab w:val="left" w:pos="9792"/>
        </w:tabs>
        <w:ind w:right="271"/>
        <w:jc w:val="both"/>
        <w:rPr>
          <w:sz w:val="24"/>
          <w:szCs w:val="24"/>
        </w:rPr>
      </w:pPr>
      <w:r w:rsidRPr="0089788F">
        <w:rPr>
          <w:sz w:val="24"/>
          <w:szCs w:val="24"/>
        </w:rPr>
        <w:t xml:space="preserve">Nomination Form returns by 5 April 2024  </w:t>
      </w:r>
    </w:p>
    <w:p w14:paraId="696705A9" w14:textId="77777777" w:rsidR="0089788F" w:rsidRPr="0089788F" w:rsidRDefault="0089788F" w:rsidP="0089788F">
      <w:pPr>
        <w:pStyle w:val="ListParagraph"/>
        <w:tabs>
          <w:tab w:val="left" w:pos="9792"/>
        </w:tabs>
        <w:ind w:right="271"/>
        <w:jc w:val="both"/>
        <w:rPr>
          <w:sz w:val="24"/>
          <w:szCs w:val="24"/>
        </w:rPr>
      </w:pPr>
    </w:p>
    <w:p w14:paraId="1CE9B727" w14:textId="51E1D877" w:rsidR="00325AF7" w:rsidRPr="0089788F" w:rsidRDefault="0089788F" w:rsidP="00391978">
      <w:pPr>
        <w:tabs>
          <w:tab w:val="left" w:pos="9792"/>
        </w:tabs>
        <w:ind w:right="271"/>
        <w:jc w:val="both"/>
        <w:rPr>
          <w:sz w:val="24"/>
          <w:szCs w:val="24"/>
        </w:rPr>
      </w:pPr>
      <w:r>
        <w:rPr>
          <w:sz w:val="24"/>
          <w:szCs w:val="24"/>
        </w:rPr>
        <w:t>Selection for Department Award will be conducted in 2</w:t>
      </w:r>
      <w:r w:rsidR="00EC2406">
        <w:rPr>
          <w:sz w:val="24"/>
          <w:szCs w:val="24"/>
        </w:rPr>
        <w:t>4</w:t>
      </w:r>
      <w:r>
        <w:rPr>
          <w:sz w:val="24"/>
          <w:szCs w:val="24"/>
        </w:rPr>
        <w:t xml:space="preserve"> May 2024. </w:t>
      </w:r>
    </w:p>
    <w:p w14:paraId="7C8F7D8C" w14:textId="77777777" w:rsidR="00325AF7" w:rsidRDefault="00325AF7" w:rsidP="00391978">
      <w:pPr>
        <w:tabs>
          <w:tab w:val="left" w:pos="9792"/>
        </w:tabs>
        <w:ind w:right="271"/>
        <w:jc w:val="both"/>
        <w:rPr>
          <w:b/>
          <w:sz w:val="24"/>
          <w:szCs w:val="24"/>
        </w:rPr>
      </w:pPr>
    </w:p>
    <w:p w14:paraId="398E8329" w14:textId="733AB23C" w:rsidR="00BD50C1" w:rsidRPr="00AF2BA0" w:rsidRDefault="00BD50C1" w:rsidP="00391978">
      <w:pPr>
        <w:tabs>
          <w:tab w:val="left" w:pos="9792"/>
        </w:tabs>
        <w:ind w:right="271"/>
        <w:jc w:val="both"/>
        <w:rPr>
          <w:b/>
          <w:sz w:val="24"/>
          <w:szCs w:val="24"/>
        </w:rPr>
      </w:pPr>
      <w:r w:rsidRPr="00AF2BA0">
        <w:rPr>
          <w:b/>
          <w:sz w:val="24"/>
          <w:szCs w:val="24"/>
        </w:rPr>
        <w:t>Eligibility</w:t>
      </w:r>
    </w:p>
    <w:p w14:paraId="2B4A9F2D" w14:textId="77777777" w:rsidR="00BD50C1" w:rsidRPr="00AF2BA0" w:rsidRDefault="00BD50C1" w:rsidP="00391978">
      <w:pPr>
        <w:tabs>
          <w:tab w:val="left" w:pos="9792"/>
        </w:tabs>
        <w:ind w:right="271"/>
        <w:jc w:val="both"/>
        <w:rPr>
          <w:sz w:val="24"/>
          <w:szCs w:val="24"/>
        </w:rPr>
      </w:pPr>
    </w:p>
    <w:p w14:paraId="68C94EAC" w14:textId="4D4BFCD7" w:rsidR="00BD50C1" w:rsidRPr="00AF2BA0" w:rsidRDefault="00BD50C1" w:rsidP="00391978">
      <w:pPr>
        <w:tabs>
          <w:tab w:val="left" w:pos="9792"/>
        </w:tabs>
        <w:ind w:right="271"/>
        <w:jc w:val="both"/>
        <w:rPr>
          <w:sz w:val="24"/>
          <w:szCs w:val="24"/>
        </w:rPr>
      </w:pPr>
      <w:r w:rsidRPr="00AF2BA0">
        <w:rPr>
          <w:sz w:val="24"/>
          <w:szCs w:val="24"/>
        </w:rPr>
        <w:t xml:space="preserve">The nominated </w:t>
      </w:r>
      <w:r w:rsidRPr="00AF2BA0">
        <w:rPr>
          <w:b/>
          <w:i/>
          <w:sz w:val="24"/>
          <w:szCs w:val="24"/>
        </w:rPr>
        <w:t>candidate</w:t>
      </w:r>
      <w:r w:rsidRPr="00AF2BA0">
        <w:rPr>
          <w:sz w:val="24"/>
          <w:szCs w:val="24"/>
        </w:rPr>
        <w:t xml:space="preserve"> must be graduate who has successfully completed full-time or part-time programme offered by PolyU (or its forerunners: Hong Kong Government Trade School, Hong Kong Technical College, </w:t>
      </w:r>
      <w:r w:rsidR="009860CB" w:rsidRPr="00AF2BA0">
        <w:rPr>
          <w:sz w:val="24"/>
          <w:szCs w:val="24"/>
        </w:rPr>
        <w:t xml:space="preserve">and </w:t>
      </w:r>
      <w:r w:rsidRPr="00AF2BA0">
        <w:rPr>
          <w:sz w:val="24"/>
          <w:szCs w:val="24"/>
        </w:rPr>
        <w:t>Hong Kong Polytechnic</w:t>
      </w:r>
      <w:r w:rsidR="00001713" w:rsidRPr="00AF2BA0">
        <w:rPr>
          <w:sz w:val="24"/>
          <w:szCs w:val="24"/>
        </w:rPr>
        <w:t xml:space="preserve">) </w:t>
      </w:r>
      <w:r w:rsidRPr="00AF2BA0">
        <w:rPr>
          <w:sz w:val="24"/>
          <w:szCs w:val="24"/>
        </w:rPr>
        <w:t>which led to academic award accredited by the respective Institution.</w:t>
      </w:r>
    </w:p>
    <w:p w14:paraId="7E5CA419" w14:textId="77777777" w:rsidR="00F35F10" w:rsidRPr="00AF2BA0" w:rsidRDefault="00F35F10" w:rsidP="00391978">
      <w:pPr>
        <w:tabs>
          <w:tab w:val="left" w:pos="9792"/>
        </w:tabs>
        <w:ind w:right="271"/>
        <w:jc w:val="both"/>
        <w:rPr>
          <w:sz w:val="24"/>
          <w:szCs w:val="24"/>
        </w:rPr>
      </w:pPr>
    </w:p>
    <w:p w14:paraId="4D2081D2" w14:textId="2B678FE1" w:rsidR="00BD50C1" w:rsidRPr="00AF2BA0" w:rsidRDefault="00BD50C1" w:rsidP="00391978">
      <w:pPr>
        <w:tabs>
          <w:tab w:val="left" w:pos="9792"/>
        </w:tabs>
        <w:ind w:right="271"/>
        <w:jc w:val="both"/>
        <w:rPr>
          <w:sz w:val="24"/>
          <w:szCs w:val="24"/>
        </w:rPr>
      </w:pPr>
      <w:r w:rsidRPr="00AF2BA0">
        <w:rPr>
          <w:sz w:val="24"/>
          <w:szCs w:val="24"/>
        </w:rPr>
        <w:t xml:space="preserve">The </w:t>
      </w:r>
      <w:r w:rsidRPr="00AF2BA0">
        <w:rPr>
          <w:b/>
          <w:i/>
          <w:sz w:val="24"/>
          <w:szCs w:val="24"/>
        </w:rPr>
        <w:t>proposer</w:t>
      </w:r>
      <w:r w:rsidRPr="00AF2BA0">
        <w:rPr>
          <w:sz w:val="24"/>
          <w:szCs w:val="24"/>
        </w:rPr>
        <w:t xml:space="preserve"> can be PolyU graduate, Honorary Graduate, University Fellow, PolyU staff, current PolyU Council and Court member and curre</w:t>
      </w:r>
      <w:r w:rsidR="00F648BB" w:rsidRPr="00AF2BA0">
        <w:rPr>
          <w:sz w:val="24"/>
          <w:szCs w:val="24"/>
        </w:rPr>
        <w:t xml:space="preserve">nt Advisory Committee member.  </w:t>
      </w:r>
      <w:r w:rsidRPr="00AF2BA0">
        <w:rPr>
          <w:sz w:val="24"/>
          <w:szCs w:val="24"/>
        </w:rPr>
        <w:t>There is no limit to the number of nominations to be submitted by each proposer.  However, the proposer cannot be the candidate himself/ herself</w:t>
      </w:r>
      <w:r w:rsidR="008D782D" w:rsidRPr="00AF2BA0">
        <w:rPr>
          <w:sz w:val="24"/>
          <w:szCs w:val="24"/>
        </w:rPr>
        <w:t xml:space="preserve"> or a direct relative of the candidate.</w:t>
      </w:r>
    </w:p>
    <w:p w14:paraId="41129307" w14:textId="77777777" w:rsidR="003A5B13" w:rsidRPr="00AF2BA0" w:rsidRDefault="003A5B13" w:rsidP="00391978">
      <w:pPr>
        <w:tabs>
          <w:tab w:val="left" w:pos="9792"/>
        </w:tabs>
        <w:ind w:right="271"/>
        <w:jc w:val="both"/>
        <w:rPr>
          <w:sz w:val="24"/>
          <w:szCs w:val="24"/>
        </w:rPr>
      </w:pPr>
    </w:p>
    <w:p w14:paraId="64FA3F2D" w14:textId="77777777" w:rsidR="0006613B" w:rsidRPr="00AF2BA0" w:rsidRDefault="0006613B" w:rsidP="00391978">
      <w:pPr>
        <w:tabs>
          <w:tab w:val="left" w:pos="9792"/>
        </w:tabs>
        <w:ind w:right="271"/>
        <w:jc w:val="both"/>
        <w:rPr>
          <w:sz w:val="24"/>
          <w:szCs w:val="24"/>
        </w:rPr>
      </w:pPr>
    </w:p>
    <w:p w14:paraId="2EA6FB11" w14:textId="66622643" w:rsidR="00BD50C1" w:rsidRPr="00AF2BA0" w:rsidRDefault="00BD50C1" w:rsidP="00391978">
      <w:pPr>
        <w:tabs>
          <w:tab w:val="left" w:pos="9792"/>
        </w:tabs>
        <w:ind w:right="271"/>
        <w:jc w:val="both"/>
        <w:rPr>
          <w:b/>
          <w:sz w:val="24"/>
          <w:szCs w:val="24"/>
        </w:rPr>
      </w:pPr>
      <w:r w:rsidRPr="00AF2BA0">
        <w:rPr>
          <w:b/>
          <w:sz w:val="24"/>
          <w:szCs w:val="24"/>
        </w:rPr>
        <w:t>Award Categories and Selection Criteria</w:t>
      </w:r>
    </w:p>
    <w:p w14:paraId="25D81696" w14:textId="77777777" w:rsidR="001077E9" w:rsidRPr="00AF2BA0" w:rsidRDefault="001077E9" w:rsidP="00391978">
      <w:pPr>
        <w:tabs>
          <w:tab w:val="left" w:pos="9792"/>
        </w:tabs>
        <w:ind w:right="271"/>
        <w:jc w:val="both"/>
        <w:rPr>
          <w:b/>
          <w:sz w:val="24"/>
          <w:szCs w:val="24"/>
        </w:rPr>
      </w:pPr>
    </w:p>
    <w:p w14:paraId="340F9CAF" w14:textId="77777777" w:rsidR="000F78D3" w:rsidRPr="00AF2BA0" w:rsidRDefault="000F78D3" w:rsidP="00FB5E3C">
      <w:pPr>
        <w:pStyle w:val="PlainText"/>
        <w:ind w:right="270"/>
        <w:jc w:val="both"/>
        <w:rPr>
          <w:rFonts w:ascii="Times New Roman" w:hAnsi="Times New Roman"/>
          <w:sz w:val="24"/>
          <w:szCs w:val="24"/>
        </w:rPr>
      </w:pPr>
      <w:r w:rsidRPr="00AF2BA0">
        <w:rPr>
          <w:rFonts w:ascii="Times New Roman" w:hAnsi="Times New Roman"/>
          <w:sz w:val="24"/>
          <w:szCs w:val="24"/>
          <w:lang w:val="en-GB"/>
        </w:rPr>
        <w:t xml:space="preserve">In addition to honouring distinguished graduates for their distinction in their chosen fields, the Award recognises the alumni’s active support to their alma mater.  </w:t>
      </w:r>
      <w:r w:rsidRPr="00AF2BA0">
        <w:rPr>
          <w:rFonts w:ascii="Times New Roman" w:hAnsi="Times New Roman"/>
          <w:b/>
          <w:i/>
          <w:sz w:val="24"/>
          <w:szCs w:val="24"/>
        </w:rPr>
        <w:t>Support and Contribution to PolyU</w:t>
      </w:r>
      <w:r w:rsidRPr="00AF2BA0">
        <w:rPr>
          <w:rFonts w:ascii="Times New Roman" w:hAnsi="Times New Roman"/>
          <w:sz w:val="24"/>
          <w:szCs w:val="24"/>
        </w:rPr>
        <w:t xml:space="preserve"> is </w:t>
      </w:r>
      <w:r w:rsidRPr="00AF2BA0">
        <w:rPr>
          <w:rFonts w:ascii="Times New Roman" w:hAnsi="Times New Roman"/>
          <w:color w:val="auto"/>
          <w:sz w:val="24"/>
          <w:szCs w:val="24"/>
        </w:rPr>
        <w:t>one of the key</w:t>
      </w:r>
      <w:r w:rsidRPr="00AF2BA0">
        <w:rPr>
          <w:rFonts w:ascii="Times New Roman" w:hAnsi="Times New Roman"/>
          <w:sz w:val="24"/>
          <w:szCs w:val="24"/>
        </w:rPr>
        <w:t xml:space="preserve"> selection criteria at all levels.</w:t>
      </w:r>
    </w:p>
    <w:p w14:paraId="4596D243" w14:textId="77777777" w:rsidR="009860CB" w:rsidRPr="00AF2BA0" w:rsidRDefault="009860CB" w:rsidP="009860CB">
      <w:pPr>
        <w:jc w:val="both"/>
        <w:rPr>
          <w:sz w:val="24"/>
          <w:szCs w:val="24"/>
        </w:rPr>
      </w:pPr>
    </w:p>
    <w:p w14:paraId="460D348C" w14:textId="77777777" w:rsidR="009860CB" w:rsidRPr="00AF2BA0" w:rsidRDefault="009860CB" w:rsidP="00FB5E3C">
      <w:pPr>
        <w:ind w:right="270"/>
        <w:jc w:val="both"/>
        <w:rPr>
          <w:sz w:val="24"/>
          <w:szCs w:val="24"/>
        </w:rPr>
      </w:pPr>
      <w:r w:rsidRPr="00AF2BA0">
        <w:rPr>
          <w:sz w:val="24"/>
          <w:szCs w:val="24"/>
        </w:rPr>
        <w:t xml:space="preserve">Four specific areas of achievement would be given recognition, they include </w:t>
      </w:r>
      <w:r w:rsidRPr="00AF2BA0">
        <w:rPr>
          <w:b/>
          <w:i/>
          <w:sz w:val="24"/>
          <w:szCs w:val="24"/>
        </w:rPr>
        <w:t>Professional Achievement, Entrepreneurial Achievement, Scholarly Achievement</w:t>
      </w:r>
      <w:r w:rsidRPr="00AF2BA0">
        <w:rPr>
          <w:sz w:val="24"/>
          <w:szCs w:val="24"/>
        </w:rPr>
        <w:t xml:space="preserve"> and </w:t>
      </w:r>
      <w:r w:rsidRPr="00AF2BA0">
        <w:rPr>
          <w:b/>
          <w:i/>
          <w:sz w:val="24"/>
          <w:szCs w:val="24"/>
        </w:rPr>
        <w:t>Community Service Achievement</w:t>
      </w:r>
      <w:r w:rsidRPr="00AF2BA0">
        <w:rPr>
          <w:sz w:val="24"/>
          <w:szCs w:val="24"/>
        </w:rPr>
        <w:t>.</w:t>
      </w:r>
    </w:p>
    <w:p w14:paraId="03A5C165" w14:textId="77777777" w:rsidR="009860CB" w:rsidRPr="00AF2BA0" w:rsidRDefault="009860CB" w:rsidP="009860CB">
      <w:pPr>
        <w:jc w:val="both"/>
        <w:rPr>
          <w:sz w:val="24"/>
          <w:szCs w:val="24"/>
        </w:rPr>
      </w:pPr>
    </w:p>
    <w:p w14:paraId="26CFAA56" w14:textId="77777777" w:rsidR="00206E06" w:rsidRPr="00AF2BA0" w:rsidRDefault="00206E06" w:rsidP="00206E06">
      <w:pPr>
        <w:jc w:val="both"/>
        <w:rPr>
          <w:sz w:val="24"/>
          <w:szCs w:val="24"/>
        </w:rPr>
      </w:pPr>
      <w:r>
        <w:rPr>
          <w:sz w:val="24"/>
          <w:szCs w:val="24"/>
        </w:rPr>
        <w:t xml:space="preserve">Alumni who are aged at/under 40 would be eligible for the </w:t>
      </w:r>
      <w:r w:rsidRPr="00AF2BA0">
        <w:rPr>
          <w:sz w:val="24"/>
          <w:szCs w:val="24"/>
        </w:rPr>
        <w:t>Outstanding Young Alumni Award.</w:t>
      </w:r>
    </w:p>
    <w:p w14:paraId="36035F7A" w14:textId="364DA0A2" w:rsidR="008E1C45" w:rsidRPr="00AF2BA0" w:rsidRDefault="008E1C45"/>
    <w:tbl>
      <w:tblPr>
        <w:tblStyle w:val="TableGrid"/>
        <w:tblW w:w="10183" w:type="dxa"/>
        <w:tblLayout w:type="fixed"/>
        <w:tblLook w:val="04A0" w:firstRow="1" w:lastRow="0" w:firstColumn="1" w:lastColumn="0" w:noHBand="0" w:noVBand="1"/>
      </w:tblPr>
      <w:tblGrid>
        <w:gridCol w:w="1980"/>
        <w:gridCol w:w="8203"/>
      </w:tblGrid>
      <w:tr w:rsidR="00BD50C1" w:rsidRPr="00AF2BA0" w14:paraId="5FD29DC6" w14:textId="77777777" w:rsidTr="00652EC6">
        <w:trPr>
          <w:trHeight w:val="437"/>
        </w:trPr>
        <w:tc>
          <w:tcPr>
            <w:tcW w:w="1980" w:type="dxa"/>
            <w:shd w:val="clear" w:color="auto" w:fill="D9D9D9" w:themeFill="background1" w:themeFillShade="D9"/>
          </w:tcPr>
          <w:p w14:paraId="6A3D4181" w14:textId="089422B0" w:rsidR="00BD50C1" w:rsidRPr="00AF2BA0" w:rsidRDefault="00BD50C1" w:rsidP="00652EC6">
            <w:pPr>
              <w:spacing w:after="40"/>
              <w:contextualSpacing/>
              <w:jc w:val="both"/>
              <w:rPr>
                <w:b/>
                <w:sz w:val="24"/>
                <w:szCs w:val="24"/>
                <w:u w:val="single"/>
              </w:rPr>
            </w:pPr>
            <w:r w:rsidRPr="00AF2BA0">
              <w:rPr>
                <w:b/>
                <w:sz w:val="24"/>
                <w:szCs w:val="24"/>
              </w:rPr>
              <w:t>Award Category</w:t>
            </w:r>
          </w:p>
        </w:tc>
        <w:tc>
          <w:tcPr>
            <w:tcW w:w="8203" w:type="dxa"/>
            <w:shd w:val="clear" w:color="auto" w:fill="D9D9D9" w:themeFill="background1" w:themeFillShade="D9"/>
          </w:tcPr>
          <w:p w14:paraId="4B06D2D2" w14:textId="77777777" w:rsidR="00BD50C1" w:rsidRPr="00AF2BA0" w:rsidRDefault="00BD50C1" w:rsidP="00652EC6">
            <w:pPr>
              <w:spacing w:after="40"/>
              <w:contextualSpacing/>
              <w:jc w:val="both"/>
              <w:rPr>
                <w:b/>
                <w:sz w:val="24"/>
                <w:szCs w:val="24"/>
                <w:u w:val="single"/>
              </w:rPr>
            </w:pPr>
            <w:r w:rsidRPr="00AF2BA0">
              <w:rPr>
                <w:b/>
                <w:sz w:val="24"/>
                <w:szCs w:val="24"/>
              </w:rPr>
              <w:t>Description</w:t>
            </w:r>
          </w:p>
        </w:tc>
      </w:tr>
      <w:tr w:rsidR="00BD50C1" w:rsidRPr="00AF2BA0" w14:paraId="4305F4B5" w14:textId="77777777" w:rsidTr="00652EC6">
        <w:tc>
          <w:tcPr>
            <w:tcW w:w="1980" w:type="dxa"/>
          </w:tcPr>
          <w:p w14:paraId="2DFBACD1" w14:textId="77777777" w:rsidR="00BD50C1" w:rsidRPr="00AF2BA0" w:rsidRDefault="00BD50C1" w:rsidP="00652EC6">
            <w:pPr>
              <w:spacing w:after="40"/>
              <w:rPr>
                <w:sz w:val="24"/>
                <w:szCs w:val="24"/>
              </w:rPr>
            </w:pPr>
            <w:r w:rsidRPr="00AF2BA0">
              <w:rPr>
                <w:sz w:val="24"/>
                <w:szCs w:val="24"/>
              </w:rPr>
              <w:t xml:space="preserve">Professional Achievement </w:t>
            </w:r>
          </w:p>
        </w:tc>
        <w:tc>
          <w:tcPr>
            <w:tcW w:w="8203" w:type="dxa"/>
          </w:tcPr>
          <w:p w14:paraId="2B219961" w14:textId="5A47AE5C" w:rsidR="00BD50C1" w:rsidRPr="00D47C1C" w:rsidRDefault="00D47C1C" w:rsidP="00D47C1C">
            <w:pPr>
              <w:tabs>
                <w:tab w:val="left" w:pos="709"/>
              </w:tabs>
              <w:contextualSpacing/>
              <w:rPr>
                <w:sz w:val="24"/>
                <w:szCs w:val="24"/>
              </w:rPr>
            </w:pPr>
            <w:r w:rsidRPr="00D47C1C">
              <w:rPr>
                <w:sz w:val="24"/>
                <w:szCs w:val="24"/>
              </w:rPr>
              <w:t>This category recogni</w:t>
            </w:r>
            <w:r w:rsidR="006C0828">
              <w:rPr>
                <w:sz w:val="24"/>
                <w:szCs w:val="24"/>
              </w:rPr>
              <w:t>s</w:t>
            </w:r>
            <w:r w:rsidRPr="00D47C1C">
              <w:rPr>
                <w:sz w:val="24"/>
                <w:szCs w:val="24"/>
              </w:rPr>
              <w:t>es alumni who have attained distinguished achievements, demonstrated exemplary leadership</w:t>
            </w:r>
            <w:r w:rsidR="006C0828">
              <w:rPr>
                <w:sz w:val="24"/>
                <w:szCs w:val="24"/>
              </w:rPr>
              <w:t>,</w:t>
            </w:r>
            <w:r w:rsidRPr="00D47C1C">
              <w:rPr>
                <w:sz w:val="24"/>
                <w:szCs w:val="24"/>
              </w:rPr>
              <w:t xml:space="preserve"> </w:t>
            </w:r>
            <w:r w:rsidRPr="00D47C1C">
              <w:rPr>
                <w:rFonts w:eastAsia="DengXian"/>
                <w:sz w:val="24"/>
                <w:szCs w:val="24"/>
                <w:lang w:eastAsia="zh-CN"/>
              </w:rPr>
              <w:t xml:space="preserve">and made a strong impact </w:t>
            </w:r>
            <w:r w:rsidRPr="00D47C1C">
              <w:rPr>
                <w:sz w:val="24"/>
                <w:szCs w:val="24"/>
              </w:rPr>
              <w:t>on their profession/ industry/ society.</w:t>
            </w:r>
            <w:r w:rsidRPr="00D47C1C" w:rsidDel="003174F6">
              <w:rPr>
                <w:sz w:val="24"/>
                <w:szCs w:val="24"/>
              </w:rPr>
              <w:t xml:space="preserve"> </w:t>
            </w:r>
          </w:p>
        </w:tc>
      </w:tr>
      <w:tr w:rsidR="00BD50C1" w:rsidRPr="00AF2BA0" w14:paraId="232C9ADE" w14:textId="77777777" w:rsidTr="00652EC6">
        <w:tc>
          <w:tcPr>
            <w:tcW w:w="1980" w:type="dxa"/>
          </w:tcPr>
          <w:p w14:paraId="56898EC2" w14:textId="77777777" w:rsidR="00BD50C1" w:rsidRPr="00AF2BA0" w:rsidRDefault="00BD50C1" w:rsidP="00652EC6">
            <w:pPr>
              <w:spacing w:after="40"/>
              <w:rPr>
                <w:sz w:val="24"/>
                <w:szCs w:val="24"/>
              </w:rPr>
            </w:pPr>
            <w:r w:rsidRPr="00AF2BA0">
              <w:rPr>
                <w:sz w:val="24"/>
                <w:szCs w:val="24"/>
              </w:rPr>
              <w:t>Entrepreneurial Achievement</w:t>
            </w:r>
          </w:p>
        </w:tc>
        <w:tc>
          <w:tcPr>
            <w:tcW w:w="8203" w:type="dxa"/>
          </w:tcPr>
          <w:p w14:paraId="76367B7E" w14:textId="73FAC2FB" w:rsidR="00BD50C1" w:rsidRPr="00D47C1C" w:rsidRDefault="00D47C1C" w:rsidP="00D47C1C">
            <w:pPr>
              <w:contextualSpacing/>
              <w:rPr>
                <w:sz w:val="24"/>
                <w:szCs w:val="24"/>
              </w:rPr>
            </w:pPr>
            <w:r w:rsidRPr="006C0828">
              <w:rPr>
                <w:sz w:val="24"/>
                <w:szCs w:val="24"/>
              </w:rPr>
              <w:t>This category recogni</w:t>
            </w:r>
            <w:r w:rsidR="007319DF">
              <w:rPr>
                <w:sz w:val="24"/>
                <w:szCs w:val="24"/>
              </w:rPr>
              <w:t>s</w:t>
            </w:r>
            <w:r w:rsidRPr="006C0828">
              <w:rPr>
                <w:sz w:val="24"/>
                <w:szCs w:val="24"/>
              </w:rPr>
              <w:t xml:space="preserve">es alumni who have demonstrated outstanding innovation and entrepreneurship, </w:t>
            </w:r>
            <w:r w:rsidR="006C0828" w:rsidRPr="006C0828">
              <w:rPr>
                <w:sz w:val="24"/>
                <w:szCs w:val="24"/>
              </w:rPr>
              <w:t xml:space="preserve">as well as </w:t>
            </w:r>
            <w:r w:rsidRPr="006C0828">
              <w:rPr>
                <w:sz w:val="24"/>
                <w:szCs w:val="24"/>
              </w:rPr>
              <w:t xml:space="preserve">founded or advanced business or technology ventures with impact.  </w:t>
            </w:r>
          </w:p>
        </w:tc>
      </w:tr>
      <w:tr w:rsidR="00BD50C1" w:rsidRPr="00AF2BA0" w14:paraId="2EFD2524" w14:textId="77777777" w:rsidTr="00652EC6">
        <w:tc>
          <w:tcPr>
            <w:tcW w:w="1980" w:type="dxa"/>
          </w:tcPr>
          <w:p w14:paraId="013E0780" w14:textId="77777777" w:rsidR="00BD50C1" w:rsidRPr="00AF2BA0" w:rsidRDefault="00BD50C1" w:rsidP="00652EC6">
            <w:pPr>
              <w:spacing w:after="40"/>
              <w:contextualSpacing/>
              <w:rPr>
                <w:sz w:val="24"/>
                <w:szCs w:val="24"/>
                <w:u w:val="single"/>
              </w:rPr>
            </w:pPr>
            <w:r w:rsidRPr="00AF2BA0">
              <w:rPr>
                <w:sz w:val="24"/>
                <w:szCs w:val="24"/>
              </w:rPr>
              <w:t>Scholarly Achievement</w:t>
            </w:r>
            <w:r w:rsidRPr="00AF2BA0">
              <w:rPr>
                <w:sz w:val="24"/>
                <w:szCs w:val="24"/>
              </w:rPr>
              <w:br/>
            </w:r>
          </w:p>
        </w:tc>
        <w:tc>
          <w:tcPr>
            <w:tcW w:w="8203" w:type="dxa"/>
          </w:tcPr>
          <w:p w14:paraId="43B26C9A" w14:textId="77777777" w:rsidR="00BD50C1" w:rsidRPr="00AF2BA0" w:rsidRDefault="00BD50C1" w:rsidP="00652EC6">
            <w:pPr>
              <w:spacing w:after="40"/>
              <w:jc w:val="both"/>
              <w:rPr>
                <w:sz w:val="24"/>
                <w:szCs w:val="24"/>
              </w:rPr>
            </w:pPr>
            <w:r w:rsidRPr="00AF2BA0">
              <w:rPr>
                <w:sz w:val="24"/>
                <w:szCs w:val="24"/>
              </w:rPr>
              <w:t xml:space="preserve">This category recognises alumni scholars who have made notable scholarly or research contributions in their disciplines, with proven track record and excellent reputation in the field. </w:t>
            </w:r>
          </w:p>
        </w:tc>
      </w:tr>
      <w:tr w:rsidR="00BD50C1" w:rsidRPr="00AF2BA0" w14:paraId="2C1B10F1" w14:textId="77777777" w:rsidTr="00652EC6">
        <w:trPr>
          <w:trHeight w:val="646"/>
        </w:trPr>
        <w:tc>
          <w:tcPr>
            <w:tcW w:w="1980" w:type="dxa"/>
          </w:tcPr>
          <w:p w14:paraId="0914E7B0" w14:textId="66F31D4B" w:rsidR="00BD50C1" w:rsidRPr="00AF2BA0" w:rsidRDefault="00BD50C1" w:rsidP="00652EC6">
            <w:pPr>
              <w:spacing w:after="40"/>
              <w:rPr>
                <w:sz w:val="24"/>
                <w:szCs w:val="24"/>
                <w:u w:val="single"/>
              </w:rPr>
            </w:pPr>
            <w:r w:rsidRPr="00AF2BA0">
              <w:rPr>
                <w:sz w:val="24"/>
                <w:szCs w:val="24"/>
              </w:rPr>
              <w:lastRenderedPageBreak/>
              <w:t>Community Service Achievement</w:t>
            </w:r>
          </w:p>
        </w:tc>
        <w:tc>
          <w:tcPr>
            <w:tcW w:w="8203" w:type="dxa"/>
          </w:tcPr>
          <w:p w14:paraId="0208F13B" w14:textId="77777777" w:rsidR="00BD50C1" w:rsidRPr="00AF2BA0" w:rsidRDefault="00BD50C1" w:rsidP="00652EC6">
            <w:pPr>
              <w:spacing w:after="40"/>
              <w:jc w:val="both"/>
              <w:rPr>
                <w:sz w:val="24"/>
                <w:szCs w:val="24"/>
              </w:rPr>
            </w:pPr>
            <w:r w:rsidRPr="00AF2BA0">
              <w:rPr>
                <w:sz w:val="24"/>
                <w:szCs w:val="24"/>
              </w:rPr>
              <w:t>This category recognises alumni who have made impactful contributions to the communities, or demonstrated an extraordinary level of commitment, volunteerism and/or philanthropy for promoting the wellbeing of the communities.</w:t>
            </w:r>
          </w:p>
        </w:tc>
      </w:tr>
    </w:tbl>
    <w:p w14:paraId="2492B73A" w14:textId="7D2D5BA4" w:rsidR="00BD50C1" w:rsidRPr="00AF2BA0" w:rsidRDefault="00BD50C1" w:rsidP="00391978">
      <w:pPr>
        <w:tabs>
          <w:tab w:val="left" w:pos="9792"/>
        </w:tabs>
        <w:ind w:right="271"/>
        <w:jc w:val="both"/>
        <w:rPr>
          <w:sz w:val="24"/>
          <w:szCs w:val="24"/>
        </w:rPr>
      </w:pPr>
    </w:p>
    <w:p w14:paraId="602786CC" w14:textId="4E7FA278" w:rsidR="00403160" w:rsidRPr="00AF2BA0" w:rsidRDefault="00403160" w:rsidP="00403160">
      <w:pPr>
        <w:tabs>
          <w:tab w:val="left" w:pos="9792"/>
        </w:tabs>
        <w:ind w:right="271"/>
        <w:jc w:val="both"/>
        <w:rPr>
          <w:i/>
          <w:color w:val="595959" w:themeColor="text1" w:themeTint="A6"/>
          <w:szCs w:val="24"/>
        </w:rPr>
      </w:pPr>
      <w:r w:rsidRPr="00AF2BA0">
        <w:rPr>
          <w:i/>
          <w:color w:val="595959" w:themeColor="text1" w:themeTint="A6"/>
          <w:szCs w:val="24"/>
        </w:rPr>
        <w:t xml:space="preserve">Notes: The bestowal of the award shall subject to individual merits of the candidates.  No award shall be given out in a certain category if no suitable candidate is identified. </w:t>
      </w:r>
    </w:p>
    <w:p w14:paraId="502191EC" w14:textId="1188A732" w:rsidR="00BD50C1" w:rsidRPr="00AF2BA0" w:rsidRDefault="00BD50C1" w:rsidP="00391978">
      <w:pPr>
        <w:tabs>
          <w:tab w:val="left" w:pos="9792"/>
        </w:tabs>
        <w:ind w:right="271"/>
        <w:jc w:val="both"/>
        <w:rPr>
          <w:color w:val="808080" w:themeColor="background1" w:themeShade="80"/>
          <w:szCs w:val="24"/>
        </w:rPr>
      </w:pPr>
    </w:p>
    <w:p w14:paraId="09839645" w14:textId="6F567AE2" w:rsidR="00BD50C1" w:rsidRPr="00AF2BA0" w:rsidRDefault="00BD50C1" w:rsidP="00391978">
      <w:pPr>
        <w:tabs>
          <w:tab w:val="left" w:pos="9792"/>
        </w:tabs>
        <w:ind w:right="271"/>
        <w:jc w:val="both"/>
        <w:rPr>
          <w:b/>
          <w:sz w:val="24"/>
          <w:szCs w:val="24"/>
        </w:rPr>
      </w:pPr>
    </w:p>
    <w:p w14:paraId="33366B10" w14:textId="3169366E" w:rsidR="00BD50C1" w:rsidRPr="00AF2BA0" w:rsidRDefault="008E1C45" w:rsidP="00391978">
      <w:pPr>
        <w:tabs>
          <w:tab w:val="left" w:pos="9792"/>
        </w:tabs>
        <w:ind w:right="271"/>
        <w:jc w:val="both"/>
        <w:rPr>
          <w:b/>
          <w:sz w:val="24"/>
          <w:szCs w:val="24"/>
        </w:rPr>
      </w:pPr>
      <w:r w:rsidRPr="00AF2BA0">
        <w:rPr>
          <w:b/>
          <w:sz w:val="24"/>
          <w:szCs w:val="24"/>
        </w:rPr>
        <w:t>Selection Committee</w:t>
      </w:r>
    </w:p>
    <w:p w14:paraId="49B612F6" w14:textId="77777777" w:rsidR="00BD50C1" w:rsidRPr="00AF2BA0" w:rsidRDefault="00BD50C1" w:rsidP="00391978">
      <w:pPr>
        <w:tabs>
          <w:tab w:val="left" w:pos="9792"/>
        </w:tabs>
        <w:ind w:right="271"/>
        <w:jc w:val="both"/>
        <w:rPr>
          <w:sz w:val="24"/>
          <w:szCs w:val="24"/>
        </w:rPr>
      </w:pPr>
    </w:p>
    <w:p w14:paraId="69025283" w14:textId="1162FD5F" w:rsidR="00BD50C1" w:rsidRPr="00AF2BA0" w:rsidRDefault="008E1C45" w:rsidP="00391978">
      <w:pPr>
        <w:tabs>
          <w:tab w:val="left" w:pos="9792"/>
        </w:tabs>
        <w:ind w:right="271"/>
        <w:jc w:val="both"/>
        <w:rPr>
          <w:sz w:val="24"/>
          <w:szCs w:val="24"/>
        </w:rPr>
      </w:pPr>
      <w:r w:rsidRPr="00AF2BA0">
        <w:rPr>
          <w:sz w:val="24"/>
          <w:szCs w:val="24"/>
        </w:rPr>
        <w:t>Selection Committee</w:t>
      </w:r>
      <w:r w:rsidR="000F78D3" w:rsidRPr="00AF2BA0">
        <w:rPr>
          <w:sz w:val="24"/>
          <w:szCs w:val="24"/>
        </w:rPr>
        <w:t xml:space="preserve"> will</w:t>
      </w:r>
      <w:r w:rsidR="00BD50C1" w:rsidRPr="00AF2BA0">
        <w:rPr>
          <w:sz w:val="24"/>
          <w:szCs w:val="24"/>
        </w:rPr>
        <w:t xml:space="preserve"> examine the nominations and assess candidates’ qualifications and performance for the awards. </w:t>
      </w:r>
    </w:p>
    <w:p w14:paraId="088131D2" w14:textId="5005EA4C" w:rsidR="00397684" w:rsidRPr="00AF2BA0" w:rsidRDefault="00397684" w:rsidP="00391978">
      <w:pPr>
        <w:tabs>
          <w:tab w:val="left" w:pos="9792"/>
        </w:tabs>
        <w:ind w:right="271"/>
        <w:jc w:val="both"/>
        <w:rPr>
          <w:sz w:val="24"/>
          <w:szCs w:val="24"/>
        </w:rPr>
      </w:pPr>
    </w:p>
    <w:p w14:paraId="453FF1C0" w14:textId="77777777" w:rsidR="001472F6" w:rsidRPr="00AF2BA0" w:rsidRDefault="001472F6" w:rsidP="00391978">
      <w:pPr>
        <w:ind w:right="342"/>
        <w:jc w:val="both"/>
        <w:rPr>
          <w:b/>
          <w:sz w:val="24"/>
          <w:szCs w:val="24"/>
        </w:rPr>
      </w:pPr>
    </w:p>
    <w:p w14:paraId="73654B97" w14:textId="77777777" w:rsidR="00EC1962" w:rsidRPr="00AF2BA0" w:rsidRDefault="00EC1962" w:rsidP="00EC1962">
      <w:pPr>
        <w:tabs>
          <w:tab w:val="left" w:pos="9792"/>
        </w:tabs>
        <w:ind w:right="271"/>
        <w:jc w:val="both"/>
        <w:rPr>
          <w:b/>
          <w:bCs/>
          <w:sz w:val="24"/>
          <w:szCs w:val="24"/>
        </w:rPr>
      </w:pPr>
      <w:r w:rsidRPr="00AF2BA0">
        <w:rPr>
          <w:b/>
          <w:bCs/>
          <w:sz w:val="24"/>
          <w:szCs w:val="24"/>
        </w:rPr>
        <w:t xml:space="preserve">Confidentiality </w:t>
      </w:r>
    </w:p>
    <w:p w14:paraId="1011E0CF" w14:textId="77777777" w:rsidR="00EC1962" w:rsidRPr="00AF2BA0" w:rsidRDefault="00EC1962" w:rsidP="00EC1962">
      <w:pPr>
        <w:tabs>
          <w:tab w:val="left" w:pos="9792"/>
        </w:tabs>
        <w:ind w:right="271"/>
        <w:jc w:val="both"/>
        <w:rPr>
          <w:sz w:val="24"/>
          <w:szCs w:val="24"/>
        </w:rPr>
      </w:pPr>
    </w:p>
    <w:p w14:paraId="18EA2FE8" w14:textId="1914A09E" w:rsidR="00EC1962" w:rsidRPr="003C4726" w:rsidRDefault="00EC1962" w:rsidP="00EC1962">
      <w:pPr>
        <w:ind w:right="342"/>
        <w:jc w:val="both"/>
        <w:rPr>
          <w:sz w:val="24"/>
          <w:szCs w:val="24"/>
        </w:rPr>
      </w:pPr>
      <w:r w:rsidRPr="00AF2BA0">
        <w:rPr>
          <w:sz w:val="24"/>
          <w:szCs w:val="28"/>
        </w:rPr>
        <w:t xml:space="preserve">All information submitted on this nomination form will be kept strictly confidential and will only be used by the Selection Committee for the purpose of the selection process.  The candidate will not be contacted by the </w:t>
      </w:r>
      <w:r w:rsidR="00EC2406" w:rsidRPr="00EC2406">
        <w:rPr>
          <w:sz w:val="24"/>
          <w:szCs w:val="24"/>
        </w:rPr>
        <w:t xml:space="preserve">Department of Applied Physics </w:t>
      </w:r>
      <w:r w:rsidRPr="00AF2BA0">
        <w:rPr>
          <w:sz w:val="24"/>
          <w:szCs w:val="28"/>
        </w:rPr>
        <w:t xml:space="preserve">until he/she is selected as the </w:t>
      </w:r>
      <w:r w:rsidRPr="00AF2BA0">
        <w:rPr>
          <w:sz w:val="24"/>
          <w:szCs w:val="24"/>
        </w:rPr>
        <w:t>awardee of the Outstanding PolyU Alumni Award.</w:t>
      </w:r>
    </w:p>
    <w:p w14:paraId="6B3C8E6D" w14:textId="77777777" w:rsidR="00EC1962" w:rsidRDefault="00EC1962" w:rsidP="00EC1962">
      <w:pPr>
        <w:ind w:right="342"/>
        <w:jc w:val="both"/>
        <w:rPr>
          <w:b/>
          <w:sz w:val="24"/>
          <w:szCs w:val="24"/>
        </w:rPr>
      </w:pPr>
    </w:p>
    <w:p w14:paraId="4CF879CB" w14:textId="77777777" w:rsidR="00EC1962" w:rsidRDefault="00EC1962" w:rsidP="00391978">
      <w:pPr>
        <w:ind w:right="342"/>
        <w:jc w:val="both"/>
        <w:rPr>
          <w:b/>
          <w:sz w:val="24"/>
          <w:szCs w:val="24"/>
        </w:rPr>
      </w:pPr>
    </w:p>
    <w:p w14:paraId="25B60AE5" w14:textId="17A20FDC" w:rsidR="00E8403E" w:rsidRDefault="008D73EF" w:rsidP="00E8403E">
      <w:pPr>
        <w:ind w:right="342"/>
        <w:jc w:val="both"/>
        <w:rPr>
          <w:sz w:val="24"/>
          <w:szCs w:val="24"/>
        </w:rPr>
      </w:pPr>
      <w:r w:rsidRPr="00AF2BA0">
        <w:rPr>
          <w:b/>
          <w:sz w:val="24"/>
          <w:szCs w:val="24"/>
        </w:rPr>
        <w:t>Enquiries</w:t>
      </w:r>
      <w:r w:rsidR="00E8403E">
        <w:rPr>
          <w:b/>
          <w:sz w:val="24"/>
          <w:szCs w:val="24"/>
        </w:rPr>
        <w:br/>
      </w:r>
      <w:r w:rsidR="00E8403E">
        <w:rPr>
          <w:b/>
          <w:sz w:val="24"/>
          <w:szCs w:val="24"/>
        </w:rPr>
        <w:br/>
      </w:r>
      <w:r w:rsidR="0089788F">
        <w:rPr>
          <w:sz w:val="24"/>
          <w:szCs w:val="24"/>
        </w:rPr>
        <w:t xml:space="preserve">Departmental Alumni Liaison Officer </w:t>
      </w:r>
    </w:p>
    <w:p w14:paraId="53CCAEE9" w14:textId="50966DDC" w:rsidR="00E8403E" w:rsidRPr="00652EC6" w:rsidRDefault="0089788F" w:rsidP="00E8403E">
      <w:pPr>
        <w:ind w:right="342"/>
        <w:jc w:val="both"/>
        <w:rPr>
          <w:sz w:val="24"/>
          <w:szCs w:val="24"/>
        </w:rPr>
      </w:pPr>
      <w:r>
        <w:rPr>
          <w:sz w:val="24"/>
          <w:szCs w:val="24"/>
        </w:rPr>
        <w:t>Department of Applied Physics</w:t>
      </w:r>
      <w:r w:rsidR="00E8403E" w:rsidRPr="00E777A4">
        <w:rPr>
          <w:sz w:val="24"/>
          <w:szCs w:val="24"/>
        </w:rPr>
        <w:br/>
        <w:t xml:space="preserve">Email: </w:t>
      </w:r>
      <w:hyperlink r:id="rId11" w:history="1">
        <w:r w:rsidRPr="00EA3A16">
          <w:rPr>
            <w:rStyle w:val="Hyperlink"/>
            <w:sz w:val="24"/>
            <w:szCs w:val="24"/>
          </w:rPr>
          <w:t>apdept@polyu.edu.hk</w:t>
        </w:r>
      </w:hyperlink>
      <w:r>
        <w:rPr>
          <w:sz w:val="24"/>
          <w:szCs w:val="24"/>
        </w:rPr>
        <w:t xml:space="preserve"> </w:t>
      </w:r>
    </w:p>
    <w:p w14:paraId="73E759C7" w14:textId="6E5EF191" w:rsidR="008D73EF" w:rsidRPr="00AF2BA0" w:rsidRDefault="008D73EF" w:rsidP="00391978">
      <w:pPr>
        <w:ind w:right="342"/>
        <w:jc w:val="both"/>
        <w:rPr>
          <w:b/>
          <w:sz w:val="24"/>
          <w:szCs w:val="24"/>
        </w:rPr>
      </w:pPr>
    </w:p>
    <w:p w14:paraId="548074AE" w14:textId="77777777" w:rsidR="00EC1962" w:rsidRDefault="00EC1962" w:rsidP="00325AF7">
      <w:pPr>
        <w:ind w:right="342"/>
        <w:jc w:val="both"/>
        <w:rPr>
          <w:sz w:val="24"/>
          <w:szCs w:val="24"/>
        </w:rPr>
      </w:pPr>
    </w:p>
    <w:p w14:paraId="5247BB32" w14:textId="24E5480E" w:rsidR="00EC1962" w:rsidRDefault="00EC1962" w:rsidP="00325AF7">
      <w:pPr>
        <w:ind w:right="342"/>
        <w:jc w:val="both"/>
        <w:rPr>
          <w:sz w:val="24"/>
          <w:szCs w:val="24"/>
        </w:rPr>
      </w:pPr>
    </w:p>
    <w:p w14:paraId="176AB2C9" w14:textId="77777777" w:rsidR="00D97E89" w:rsidRDefault="00D97E89">
      <w:pPr>
        <w:rPr>
          <w:b/>
          <w:sz w:val="26"/>
          <w:szCs w:val="26"/>
        </w:rPr>
      </w:pPr>
      <w:r>
        <w:rPr>
          <w:b/>
          <w:sz w:val="26"/>
          <w:szCs w:val="26"/>
        </w:rPr>
        <w:br w:type="page"/>
      </w:r>
    </w:p>
    <w:p w14:paraId="7EE29F9D" w14:textId="2C7E8711" w:rsidR="00786924" w:rsidRDefault="00EC1962" w:rsidP="00786924">
      <w:pPr>
        <w:jc w:val="center"/>
        <w:rPr>
          <w:b/>
          <w:sz w:val="26"/>
          <w:szCs w:val="26"/>
          <w:u w:val="single"/>
        </w:rPr>
      </w:pPr>
      <w:r w:rsidRPr="003D7BA6">
        <w:rPr>
          <w:b/>
          <w:sz w:val="26"/>
          <w:szCs w:val="26"/>
          <w:u w:val="single"/>
        </w:rPr>
        <w:lastRenderedPageBreak/>
        <w:t xml:space="preserve">Nomination Form for Outstanding Alumni Award </w:t>
      </w:r>
      <w:r w:rsidR="00786924">
        <w:rPr>
          <w:b/>
          <w:sz w:val="26"/>
          <w:szCs w:val="26"/>
          <w:u w:val="single"/>
        </w:rPr>
        <w:t xml:space="preserve">of PolyU </w:t>
      </w:r>
    </w:p>
    <w:p w14:paraId="72143746" w14:textId="7D389C90" w:rsidR="00786924" w:rsidRDefault="00786924" w:rsidP="00786924">
      <w:pPr>
        <w:jc w:val="center"/>
        <w:rPr>
          <w:b/>
          <w:sz w:val="26"/>
          <w:szCs w:val="26"/>
          <w:u w:val="single"/>
        </w:rPr>
      </w:pPr>
      <w:r>
        <w:rPr>
          <w:b/>
          <w:sz w:val="26"/>
          <w:szCs w:val="26"/>
          <w:u w:val="single"/>
        </w:rPr>
        <w:t>Department of Applied Physics 2024</w:t>
      </w:r>
    </w:p>
    <w:p w14:paraId="52B14BA6" w14:textId="77777777" w:rsidR="00EC1962" w:rsidRDefault="00EC1962" w:rsidP="00D77327">
      <w:pPr>
        <w:jc w:val="center"/>
        <w:rPr>
          <w:i/>
          <w:sz w:val="24"/>
          <w:szCs w:val="24"/>
        </w:rPr>
      </w:pPr>
    </w:p>
    <w:p w14:paraId="7054EEB8" w14:textId="0FA02871" w:rsidR="009A1F0B" w:rsidRPr="00391978" w:rsidRDefault="00DC7D67" w:rsidP="00460729">
      <w:pPr>
        <w:rPr>
          <w:i/>
          <w:sz w:val="24"/>
          <w:szCs w:val="24"/>
        </w:rPr>
      </w:pPr>
      <w:r w:rsidRPr="00391978">
        <w:rPr>
          <w:i/>
          <w:sz w:val="24"/>
          <w:szCs w:val="24"/>
        </w:rPr>
        <w:t xml:space="preserve">This </w:t>
      </w:r>
      <w:r>
        <w:rPr>
          <w:i/>
          <w:sz w:val="24"/>
          <w:szCs w:val="24"/>
        </w:rPr>
        <w:t>form</w:t>
      </w:r>
      <w:r w:rsidRPr="00391978">
        <w:rPr>
          <w:i/>
          <w:sz w:val="24"/>
          <w:szCs w:val="24"/>
        </w:rPr>
        <w:t xml:space="preserve"> contains </w:t>
      </w:r>
      <w:r w:rsidR="0016775E" w:rsidRPr="00A274AE">
        <w:rPr>
          <w:i/>
          <w:sz w:val="24"/>
          <w:szCs w:val="24"/>
        </w:rPr>
        <w:t>si</w:t>
      </w:r>
      <w:r w:rsidR="00720BC4" w:rsidRPr="00A274AE">
        <w:rPr>
          <w:i/>
          <w:sz w:val="24"/>
          <w:szCs w:val="24"/>
        </w:rPr>
        <w:t>x</w:t>
      </w:r>
      <w:r w:rsidR="00AA078D" w:rsidRPr="00A274AE">
        <w:rPr>
          <w:i/>
          <w:sz w:val="24"/>
          <w:szCs w:val="24"/>
        </w:rPr>
        <w:t xml:space="preserve"> </w:t>
      </w:r>
      <w:r w:rsidRPr="00A274AE">
        <w:rPr>
          <w:i/>
          <w:sz w:val="24"/>
          <w:szCs w:val="24"/>
        </w:rPr>
        <w:t>parts</w:t>
      </w:r>
      <w:r w:rsidRPr="00391978">
        <w:rPr>
          <w:i/>
          <w:sz w:val="24"/>
          <w:szCs w:val="24"/>
        </w:rPr>
        <w:t xml:space="preserve">, and all parts must be completed. </w:t>
      </w:r>
      <w:r w:rsidRPr="00B60F12">
        <w:rPr>
          <w:i/>
          <w:sz w:val="24"/>
          <w:szCs w:val="24"/>
        </w:rPr>
        <w:t>P</w:t>
      </w:r>
      <w:r>
        <w:rPr>
          <w:i/>
          <w:sz w:val="24"/>
          <w:szCs w:val="24"/>
        </w:rPr>
        <w:t>lease also submit a</w:t>
      </w:r>
      <w:r w:rsidRPr="00391978">
        <w:rPr>
          <w:i/>
          <w:sz w:val="24"/>
          <w:szCs w:val="24"/>
        </w:rPr>
        <w:t xml:space="preserve"> passport photo of the candidate, and photocopy of certificate(s), award(s), </w:t>
      </w:r>
      <w:r w:rsidR="00C267D7">
        <w:rPr>
          <w:i/>
          <w:sz w:val="24"/>
          <w:szCs w:val="24"/>
        </w:rPr>
        <w:t>and supplementary documents, if any,</w:t>
      </w:r>
      <w:r w:rsidRPr="00391978">
        <w:rPr>
          <w:i/>
          <w:sz w:val="24"/>
          <w:szCs w:val="24"/>
        </w:rPr>
        <w:t xml:space="preserve"> </w:t>
      </w:r>
      <w:r>
        <w:rPr>
          <w:i/>
          <w:sz w:val="24"/>
          <w:szCs w:val="24"/>
        </w:rPr>
        <w:t>with this f</w:t>
      </w:r>
      <w:r w:rsidRPr="00391978">
        <w:rPr>
          <w:i/>
          <w:sz w:val="24"/>
          <w:szCs w:val="24"/>
        </w:rPr>
        <w:t>orm.</w:t>
      </w:r>
    </w:p>
    <w:p w14:paraId="0B5CEF60" w14:textId="77777777" w:rsidR="00DC7D67" w:rsidRDefault="00DC7D67" w:rsidP="00460729">
      <w:pPr>
        <w:rPr>
          <w:b/>
          <w:sz w:val="24"/>
          <w:szCs w:val="24"/>
        </w:rPr>
      </w:pPr>
    </w:p>
    <w:p w14:paraId="2EE5CCF0" w14:textId="700E5161" w:rsidR="00460729" w:rsidRPr="00B20DC8" w:rsidRDefault="00EA2AE5" w:rsidP="00460729">
      <w:pPr>
        <w:rPr>
          <w:b/>
          <w:sz w:val="24"/>
          <w:szCs w:val="24"/>
          <w:u w:val="single"/>
        </w:rPr>
      </w:pPr>
      <w:r w:rsidRPr="00392757">
        <w:rPr>
          <w:b/>
          <w:sz w:val="24"/>
          <w:szCs w:val="24"/>
        </w:rPr>
        <w:t xml:space="preserve">Part </w:t>
      </w:r>
      <w:r w:rsidR="004060E6" w:rsidRPr="00392757">
        <w:rPr>
          <w:b/>
          <w:sz w:val="24"/>
          <w:szCs w:val="24"/>
        </w:rPr>
        <w:t>I</w:t>
      </w:r>
      <w:r w:rsidR="002E11E8" w:rsidRPr="00392757">
        <w:rPr>
          <w:b/>
          <w:sz w:val="24"/>
          <w:szCs w:val="24"/>
        </w:rPr>
        <w:t xml:space="preserve"> </w:t>
      </w:r>
      <w:r w:rsidR="00A902D9">
        <w:rPr>
          <w:b/>
          <w:sz w:val="24"/>
          <w:szCs w:val="24"/>
        </w:rPr>
        <w:t>–</w:t>
      </w:r>
      <w:r w:rsidR="002E11E8" w:rsidRPr="00392757">
        <w:rPr>
          <w:b/>
          <w:sz w:val="24"/>
          <w:szCs w:val="24"/>
        </w:rPr>
        <w:t xml:space="preserve"> </w:t>
      </w:r>
      <w:r w:rsidR="00624B4C" w:rsidRPr="00392757">
        <w:rPr>
          <w:b/>
          <w:sz w:val="24"/>
          <w:szCs w:val="24"/>
        </w:rPr>
        <w:t>Candidate</w:t>
      </w:r>
      <w:r w:rsidR="00A902D9">
        <w:rPr>
          <w:b/>
          <w:sz w:val="24"/>
          <w:szCs w:val="24"/>
        </w:rPr>
        <w:t>’s Personal Particulars</w:t>
      </w:r>
      <w:r w:rsidR="00624B4C">
        <w:rPr>
          <w:sz w:val="24"/>
          <w:szCs w:val="24"/>
        </w:rPr>
        <w:t xml:space="preserve"> </w:t>
      </w:r>
    </w:p>
    <w:p w14:paraId="53C6ACE1" w14:textId="77777777" w:rsidR="003015B4" w:rsidRDefault="003015B4" w:rsidP="00460729">
      <w:pPr>
        <w:rPr>
          <w:b/>
          <w:sz w:val="24"/>
          <w:szCs w:val="24"/>
        </w:rPr>
      </w:pPr>
    </w:p>
    <w:tbl>
      <w:tblPr>
        <w:tblStyle w:val="TableGrid"/>
        <w:tblW w:w="1061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220"/>
      </w:tblGrid>
      <w:tr w:rsidR="00B734D7" w:rsidRPr="001D6A55" w14:paraId="65C61A4E" w14:textId="77777777" w:rsidTr="000C17EC">
        <w:trPr>
          <w:trHeight w:val="283"/>
        </w:trPr>
        <w:tc>
          <w:tcPr>
            <w:tcW w:w="10615" w:type="dxa"/>
            <w:gridSpan w:val="2"/>
            <w:tcBorders>
              <w:top w:val="single" w:sz="4" w:space="0" w:color="auto"/>
              <w:left w:val="single" w:sz="4" w:space="0" w:color="auto"/>
              <w:bottom w:val="single" w:sz="4" w:space="0" w:color="auto"/>
              <w:right w:val="single" w:sz="4" w:space="0" w:color="auto"/>
            </w:tcBorders>
          </w:tcPr>
          <w:p w14:paraId="6C6FE487" w14:textId="1A00C901" w:rsidR="00B734D7" w:rsidRDefault="00B734D7" w:rsidP="0050417E">
            <w:pPr>
              <w:rPr>
                <w:sz w:val="24"/>
                <w:szCs w:val="24"/>
              </w:rPr>
            </w:pPr>
            <w:r w:rsidRPr="003015B4">
              <w:rPr>
                <w:sz w:val="24"/>
                <w:szCs w:val="24"/>
              </w:rPr>
              <w:t>Salutation</w:t>
            </w:r>
            <w:r>
              <w:rPr>
                <w:sz w:val="24"/>
                <w:szCs w:val="24"/>
              </w:rPr>
              <w:t>:</w:t>
            </w:r>
          </w:p>
          <w:p w14:paraId="1F10E24B" w14:textId="111202CF" w:rsidR="00B734D7" w:rsidRPr="003015B4" w:rsidRDefault="00FB3705" w:rsidP="002552A6">
            <w:pPr>
              <w:rPr>
                <w:sz w:val="24"/>
                <w:szCs w:val="24"/>
              </w:rPr>
            </w:pPr>
            <w:r>
              <w:rPr>
                <w:sz w:val="24"/>
                <w:szCs w:val="24"/>
              </w:rPr>
              <w:t xml:space="preserve">  </w:t>
            </w:r>
            <w:r w:rsidR="00B734D7" w:rsidRPr="003015B4">
              <w:rPr>
                <w:sz w:val="24"/>
                <w:szCs w:val="24"/>
              </w:rPr>
              <w:t>Prof.</w:t>
            </w:r>
            <w:r w:rsidR="002552A6">
              <w:rPr>
                <w:sz w:val="24"/>
                <w:szCs w:val="24"/>
              </w:rPr>
              <w:t xml:space="preserve"> </w:t>
            </w:r>
            <w:r w:rsidR="00B734D7" w:rsidRPr="003015B4">
              <w:rPr>
                <w:sz w:val="24"/>
                <w:szCs w:val="24"/>
              </w:rPr>
              <w:t>/</w:t>
            </w:r>
            <w:r w:rsidR="00B734D7">
              <w:rPr>
                <w:sz w:val="24"/>
                <w:szCs w:val="24"/>
              </w:rPr>
              <w:t xml:space="preserve"> </w:t>
            </w:r>
            <w:r w:rsidR="00B734D7" w:rsidRPr="003015B4">
              <w:rPr>
                <w:sz w:val="24"/>
                <w:szCs w:val="24"/>
              </w:rPr>
              <w:t>Dr</w:t>
            </w:r>
            <w:r w:rsidR="002552A6">
              <w:rPr>
                <w:sz w:val="24"/>
                <w:szCs w:val="24"/>
              </w:rPr>
              <w:t xml:space="preserve"> </w:t>
            </w:r>
            <w:r w:rsidR="00B734D7" w:rsidRPr="003015B4">
              <w:rPr>
                <w:sz w:val="24"/>
                <w:szCs w:val="24"/>
              </w:rPr>
              <w:t xml:space="preserve">/ </w:t>
            </w:r>
            <w:r w:rsidR="00977BA3" w:rsidRPr="003015B4">
              <w:rPr>
                <w:sz w:val="24"/>
                <w:szCs w:val="24"/>
              </w:rPr>
              <w:t>Ir</w:t>
            </w:r>
            <w:r w:rsidR="002552A6">
              <w:rPr>
                <w:sz w:val="24"/>
                <w:szCs w:val="24"/>
              </w:rPr>
              <w:t xml:space="preserve"> </w:t>
            </w:r>
            <w:r w:rsidR="00977BA3" w:rsidRPr="003015B4">
              <w:rPr>
                <w:sz w:val="24"/>
                <w:szCs w:val="24"/>
              </w:rPr>
              <w:t xml:space="preserve">/ </w:t>
            </w:r>
            <w:r w:rsidR="00B734D7" w:rsidRPr="003015B4">
              <w:rPr>
                <w:sz w:val="24"/>
                <w:szCs w:val="24"/>
              </w:rPr>
              <w:t>Sr</w:t>
            </w:r>
            <w:r w:rsidR="002552A6">
              <w:rPr>
                <w:sz w:val="24"/>
                <w:szCs w:val="24"/>
              </w:rPr>
              <w:t xml:space="preserve"> </w:t>
            </w:r>
            <w:r w:rsidR="00B734D7" w:rsidRPr="003015B4">
              <w:rPr>
                <w:sz w:val="24"/>
                <w:szCs w:val="24"/>
              </w:rPr>
              <w:t>/ Mr</w:t>
            </w:r>
            <w:r w:rsidR="002552A6">
              <w:rPr>
                <w:sz w:val="24"/>
                <w:szCs w:val="24"/>
              </w:rPr>
              <w:t xml:space="preserve"> </w:t>
            </w:r>
            <w:r w:rsidR="00B734D7" w:rsidRPr="003015B4">
              <w:rPr>
                <w:sz w:val="24"/>
                <w:szCs w:val="24"/>
              </w:rPr>
              <w:t>/ Mrs</w:t>
            </w:r>
            <w:r w:rsidR="002552A6">
              <w:rPr>
                <w:sz w:val="24"/>
                <w:szCs w:val="24"/>
              </w:rPr>
              <w:t xml:space="preserve"> </w:t>
            </w:r>
            <w:r w:rsidR="00B734D7" w:rsidRPr="003015B4">
              <w:rPr>
                <w:sz w:val="24"/>
                <w:szCs w:val="24"/>
              </w:rPr>
              <w:t>/ Ms</w:t>
            </w:r>
            <w:r w:rsidR="002552A6">
              <w:rPr>
                <w:sz w:val="24"/>
                <w:szCs w:val="24"/>
              </w:rPr>
              <w:t xml:space="preserve"> </w:t>
            </w:r>
            <w:r w:rsidR="00B734D7" w:rsidRPr="003015B4">
              <w:rPr>
                <w:sz w:val="24"/>
                <w:szCs w:val="24"/>
              </w:rPr>
              <w:t>/ Miss</w:t>
            </w:r>
            <w:r w:rsidR="00B734D7">
              <w:rPr>
                <w:sz w:val="24"/>
                <w:szCs w:val="24"/>
              </w:rPr>
              <w:t xml:space="preserve"> </w:t>
            </w:r>
            <w:r w:rsidR="00B734D7" w:rsidRPr="00392757">
              <w:rPr>
                <w:i/>
                <w:color w:val="A6A6A6" w:themeColor="background1" w:themeShade="A6"/>
                <w:szCs w:val="24"/>
              </w:rPr>
              <w:t>(please delete where appropriate)</w:t>
            </w:r>
          </w:p>
        </w:tc>
      </w:tr>
      <w:tr w:rsidR="00B734D7" w:rsidRPr="001D6A55" w14:paraId="042F9057"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3A884C1D" w14:textId="6ECA7F08" w:rsidR="00B734D7" w:rsidRDefault="00B734D7" w:rsidP="0050417E">
            <w:pPr>
              <w:rPr>
                <w:sz w:val="24"/>
                <w:szCs w:val="24"/>
              </w:rPr>
            </w:pPr>
            <w:r w:rsidRPr="003015B4">
              <w:rPr>
                <w:sz w:val="24"/>
                <w:szCs w:val="24"/>
              </w:rPr>
              <w:t>Name in English</w:t>
            </w:r>
            <w:r>
              <w:rPr>
                <w:sz w:val="24"/>
                <w:szCs w:val="24"/>
              </w:rPr>
              <w:t>:</w:t>
            </w:r>
          </w:p>
          <w:p w14:paraId="784B84B8" w14:textId="7FF3290D" w:rsidR="00B734D7" w:rsidRPr="003015B4" w:rsidRDefault="00B734D7" w:rsidP="0050417E">
            <w:pPr>
              <w:rPr>
                <w:sz w:val="24"/>
                <w:szCs w:val="24"/>
              </w:rPr>
            </w:pPr>
          </w:p>
        </w:tc>
      </w:tr>
      <w:tr w:rsidR="008D04B3" w:rsidRPr="001D6A55" w14:paraId="7E731A01" w14:textId="77777777" w:rsidTr="0050417E">
        <w:tc>
          <w:tcPr>
            <w:tcW w:w="10615" w:type="dxa"/>
            <w:gridSpan w:val="2"/>
            <w:tcBorders>
              <w:top w:val="single" w:sz="4" w:space="0" w:color="auto"/>
              <w:left w:val="single" w:sz="4" w:space="0" w:color="auto"/>
              <w:bottom w:val="single" w:sz="4" w:space="0" w:color="auto"/>
              <w:right w:val="single" w:sz="4" w:space="0" w:color="auto"/>
            </w:tcBorders>
          </w:tcPr>
          <w:p w14:paraId="70F076E2" w14:textId="77777777" w:rsidR="008D04B3" w:rsidRPr="003015B4" w:rsidRDefault="008D04B3" w:rsidP="00B734D7">
            <w:pPr>
              <w:rPr>
                <w:sz w:val="24"/>
                <w:szCs w:val="24"/>
              </w:rPr>
            </w:pPr>
            <w:r w:rsidRPr="003015B4">
              <w:rPr>
                <w:sz w:val="24"/>
                <w:szCs w:val="24"/>
              </w:rPr>
              <w:t>Name in Chinese</w:t>
            </w:r>
            <w:r>
              <w:rPr>
                <w:sz w:val="24"/>
                <w:szCs w:val="24"/>
              </w:rPr>
              <w:t>:</w:t>
            </w:r>
          </w:p>
          <w:p w14:paraId="65FEE3B9" w14:textId="536EC9BB" w:rsidR="008D04B3" w:rsidRPr="003015B4" w:rsidRDefault="008D04B3" w:rsidP="00A902D9">
            <w:pPr>
              <w:rPr>
                <w:sz w:val="24"/>
                <w:szCs w:val="24"/>
              </w:rPr>
            </w:pPr>
          </w:p>
        </w:tc>
      </w:tr>
      <w:tr w:rsidR="00B734D7" w:rsidRPr="001D6A55" w14:paraId="515B7CF5" w14:textId="77777777" w:rsidTr="00392757">
        <w:trPr>
          <w:trHeight w:val="395"/>
        </w:trPr>
        <w:tc>
          <w:tcPr>
            <w:tcW w:w="5395" w:type="dxa"/>
            <w:tcBorders>
              <w:top w:val="single" w:sz="4" w:space="0" w:color="auto"/>
              <w:left w:val="single" w:sz="4" w:space="0" w:color="auto"/>
              <w:bottom w:val="single" w:sz="4" w:space="0" w:color="auto"/>
              <w:right w:val="single" w:sz="4" w:space="0" w:color="auto"/>
            </w:tcBorders>
          </w:tcPr>
          <w:p w14:paraId="015A3C49" w14:textId="77777777" w:rsidR="008D04B3" w:rsidRDefault="008D04B3" w:rsidP="008D04B3">
            <w:pPr>
              <w:rPr>
                <w:sz w:val="24"/>
                <w:szCs w:val="24"/>
              </w:rPr>
            </w:pPr>
            <w:r>
              <w:rPr>
                <w:sz w:val="24"/>
                <w:szCs w:val="24"/>
              </w:rPr>
              <w:t xml:space="preserve">Year of Birth: </w:t>
            </w:r>
          </w:p>
          <w:p w14:paraId="3BE82377" w14:textId="334C59F5" w:rsidR="00B734D7" w:rsidRPr="003015B4" w:rsidRDefault="00B734D7" w:rsidP="0050417E">
            <w:pPr>
              <w:rPr>
                <w:sz w:val="24"/>
                <w:szCs w:val="24"/>
              </w:rPr>
            </w:pPr>
          </w:p>
        </w:tc>
        <w:tc>
          <w:tcPr>
            <w:tcW w:w="5220" w:type="dxa"/>
            <w:tcBorders>
              <w:top w:val="single" w:sz="4" w:space="0" w:color="auto"/>
              <w:left w:val="single" w:sz="4" w:space="0" w:color="auto"/>
              <w:bottom w:val="single" w:sz="4" w:space="0" w:color="auto"/>
              <w:right w:val="single" w:sz="4" w:space="0" w:color="auto"/>
            </w:tcBorders>
          </w:tcPr>
          <w:p w14:paraId="6DB92780" w14:textId="77777777" w:rsidR="00B734D7" w:rsidRDefault="00B734D7" w:rsidP="0050417E">
            <w:pPr>
              <w:rPr>
                <w:sz w:val="24"/>
                <w:szCs w:val="24"/>
              </w:rPr>
            </w:pPr>
            <w:r>
              <w:rPr>
                <w:sz w:val="24"/>
                <w:szCs w:val="24"/>
              </w:rPr>
              <w:t>Mobile No.:</w:t>
            </w:r>
          </w:p>
          <w:p w14:paraId="0725D4A5" w14:textId="04C7529E" w:rsidR="00B734D7" w:rsidRPr="003015B4" w:rsidRDefault="00B734D7" w:rsidP="0050417E">
            <w:pPr>
              <w:rPr>
                <w:sz w:val="24"/>
                <w:szCs w:val="24"/>
              </w:rPr>
            </w:pPr>
          </w:p>
        </w:tc>
      </w:tr>
      <w:tr w:rsidR="00977BA3" w:rsidRPr="001D6A55" w14:paraId="3906FEEA" w14:textId="77777777" w:rsidTr="00392757">
        <w:tc>
          <w:tcPr>
            <w:tcW w:w="5395" w:type="dxa"/>
            <w:tcBorders>
              <w:top w:val="single" w:sz="4" w:space="0" w:color="auto"/>
              <w:left w:val="single" w:sz="4" w:space="0" w:color="auto"/>
              <w:bottom w:val="single" w:sz="4" w:space="0" w:color="auto"/>
              <w:right w:val="single" w:sz="4" w:space="0" w:color="auto"/>
            </w:tcBorders>
          </w:tcPr>
          <w:p w14:paraId="1B8CB637" w14:textId="77777777" w:rsidR="00977BA3" w:rsidRDefault="00977BA3" w:rsidP="003015B4">
            <w:pPr>
              <w:rPr>
                <w:sz w:val="24"/>
                <w:szCs w:val="24"/>
              </w:rPr>
            </w:pPr>
            <w:r w:rsidRPr="003015B4">
              <w:rPr>
                <w:sz w:val="24"/>
                <w:szCs w:val="24"/>
              </w:rPr>
              <w:t>Email Address</w:t>
            </w:r>
            <w:r>
              <w:rPr>
                <w:sz w:val="24"/>
                <w:szCs w:val="24"/>
              </w:rPr>
              <w:t>:</w:t>
            </w:r>
          </w:p>
          <w:p w14:paraId="3E5A6AC1" w14:textId="42C5063A" w:rsidR="00977BA3" w:rsidRDefault="00977BA3" w:rsidP="003015B4">
            <w:pPr>
              <w:rPr>
                <w:sz w:val="24"/>
                <w:szCs w:val="24"/>
              </w:rPr>
            </w:pPr>
          </w:p>
        </w:tc>
        <w:tc>
          <w:tcPr>
            <w:tcW w:w="5220" w:type="dxa"/>
            <w:tcBorders>
              <w:top w:val="single" w:sz="4" w:space="0" w:color="auto"/>
              <w:left w:val="single" w:sz="4" w:space="0" w:color="auto"/>
              <w:bottom w:val="single" w:sz="4" w:space="0" w:color="auto"/>
              <w:right w:val="single" w:sz="4" w:space="0" w:color="auto"/>
            </w:tcBorders>
          </w:tcPr>
          <w:p w14:paraId="31482D84" w14:textId="7FB5C20E" w:rsidR="00977BA3" w:rsidRPr="003015B4" w:rsidRDefault="00977BA3" w:rsidP="002552A6">
            <w:pPr>
              <w:rPr>
                <w:sz w:val="24"/>
                <w:szCs w:val="24"/>
              </w:rPr>
            </w:pPr>
            <w:r>
              <w:rPr>
                <w:sz w:val="24"/>
                <w:szCs w:val="24"/>
              </w:rPr>
              <w:t>LinkedIn</w:t>
            </w:r>
            <w:r w:rsidR="00FB3705">
              <w:rPr>
                <w:sz w:val="24"/>
                <w:szCs w:val="24"/>
              </w:rPr>
              <w:t>,</w:t>
            </w:r>
            <w:r w:rsidR="00FB3705" w:rsidRPr="00392757">
              <w:rPr>
                <w:i/>
                <w:sz w:val="24"/>
                <w:szCs w:val="24"/>
              </w:rPr>
              <w:t xml:space="preserve"> if any</w:t>
            </w:r>
            <w:r w:rsidR="00915A56">
              <w:rPr>
                <w:sz w:val="24"/>
                <w:szCs w:val="24"/>
              </w:rPr>
              <w:t xml:space="preserve">: </w:t>
            </w:r>
          </w:p>
        </w:tc>
      </w:tr>
      <w:tr w:rsidR="00B734D7" w:rsidRPr="001D6A55" w14:paraId="258CC8A8"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3E1D74C0" w14:textId="7AE294EF" w:rsidR="00B734D7" w:rsidRDefault="00977BA3" w:rsidP="003015B4">
            <w:pPr>
              <w:rPr>
                <w:sz w:val="24"/>
                <w:szCs w:val="24"/>
              </w:rPr>
            </w:pPr>
            <w:r>
              <w:rPr>
                <w:sz w:val="24"/>
                <w:szCs w:val="24"/>
              </w:rPr>
              <w:t xml:space="preserve">Correspondence </w:t>
            </w:r>
            <w:r w:rsidR="00B734D7" w:rsidRPr="003015B4">
              <w:rPr>
                <w:sz w:val="24"/>
                <w:szCs w:val="24"/>
              </w:rPr>
              <w:t>Address</w:t>
            </w:r>
            <w:r w:rsidR="00B734D7">
              <w:rPr>
                <w:sz w:val="24"/>
                <w:szCs w:val="24"/>
              </w:rPr>
              <w:t>:</w:t>
            </w:r>
          </w:p>
          <w:p w14:paraId="3E3F82E1" w14:textId="2DA9CD13" w:rsidR="0077257F" w:rsidRPr="003015B4" w:rsidRDefault="0077257F" w:rsidP="003015B4">
            <w:pPr>
              <w:rPr>
                <w:sz w:val="24"/>
                <w:szCs w:val="24"/>
              </w:rPr>
            </w:pPr>
          </w:p>
        </w:tc>
      </w:tr>
      <w:tr w:rsidR="004148D7" w:rsidRPr="001D6A55" w14:paraId="4BCB434A"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1D20FA0F" w14:textId="54821A44" w:rsidR="004148D7" w:rsidRDefault="004148D7" w:rsidP="00BE0875">
            <w:pPr>
              <w:rPr>
                <w:sz w:val="24"/>
                <w:szCs w:val="24"/>
              </w:rPr>
            </w:pPr>
            <w:r w:rsidRPr="004148D7">
              <w:rPr>
                <w:sz w:val="24"/>
                <w:szCs w:val="24"/>
              </w:rPr>
              <w:t>Educational Background</w:t>
            </w:r>
            <w:r>
              <w:rPr>
                <w:sz w:val="24"/>
                <w:szCs w:val="24"/>
              </w:rPr>
              <w:t xml:space="preserve">: </w:t>
            </w:r>
            <w:r w:rsidR="0077257F">
              <w:rPr>
                <w:sz w:val="24"/>
                <w:szCs w:val="24"/>
              </w:rPr>
              <w:br/>
            </w:r>
            <w:r w:rsidRPr="004148D7">
              <w:rPr>
                <w:sz w:val="24"/>
                <w:szCs w:val="24"/>
              </w:rPr>
              <w:t>(</w:t>
            </w:r>
            <w:r w:rsidR="008C4CC6">
              <w:rPr>
                <w:i/>
                <w:sz w:val="24"/>
                <w:szCs w:val="24"/>
              </w:rPr>
              <w:t>A</w:t>
            </w:r>
            <w:r w:rsidRPr="004148D7">
              <w:rPr>
                <w:i/>
                <w:sz w:val="24"/>
                <w:szCs w:val="24"/>
              </w:rPr>
              <w:t>cademic qualifications awarded by PolyU and other</w:t>
            </w:r>
            <w:r w:rsidR="00AC55D2">
              <w:rPr>
                <w:i/>
                <w:sz w:val="24"/>
                <w:szCs w:val="24"/>
              </w:rPr>
              <w:t xml:space="preserve"> tertiary</w:t>
            </w:r>
            <w:r w:rsidRPr="004148D7">
              <w:rPr>
                <w:i/>
                <w:sz w:val="24"/>
                <w:szCs w:val="24"/>
              </w:rPr>
              <w:t xml:space="preserve"> institution</w:t>
            </w:r>
            <w:r w:rsidR="00977BA3">
              <w:rPr>
                <w:i/>
                <w:sz w:val="24"/>
                <w:szCs w:val="24"/>
              </w:rPr>
              <w:t xml:space="preserve">, in </w:t>
            </w:r>
            <w:r w:rsidR="0077257F">
              <w:rPr>
                <w:i/>
                <w:sz w:val="24"/>
                <w:szCs w:val="24"/>
              </w:rPr>
              <w:t xml:space="preserve">reverse </w:t>
            </w:r>
            <w:r w:rsidR="00977BA3">
              <w:rPr>
                <w:i/>
                <w:sz w:val="24"/>
                <w:szCs w:val="24"/>
              </w:rPr>
              <w:t>chronological order</w:t>
            </w:r>
            <w:r w:rsidRPr="004148D7">
              <w:rPr>
                <w:sz w:val="24"/>
                <w:szCs w:val="24"/>
              </w:rPr>
              <w:t>)</w:t>
            </w:r>
          </w:p>
          <w:p w14:paraId="3A22D783" w14:textId="6BAA0297" w:rsidR="00B15FBB" w:rsidRDefault="00AC55D2" w:rsidP="002552A6">
            <w:pPr>
              <w:rPr>
                <w:color w:val="A6A6A6" w:themeColor="background1" w:themeShade="A6"/>
                <w:sz w:val="24"/>
                <w:szCs w:val="24"/>
              </w:rPr>
            </w:pPr>
            <w:r w:rsidRPr="00392757">
              <w:rPr>
                <w:color w:val="A6A6A6" w:themeColor="background1" w:themeShade="A6"/>
                <w:szCs w:val="24"/>
              </w:rPr>
              <w:t>e.g. Bachelor of Science in Electronic Engineering, The Hong Kong Polytechnic University</w:t>
            </w:r>
            <w:r w:rsidR="0077257F" w:rsidRPr="00392757">
              <w:rPr>
                <w:color w:val="A6A6A6" w:themeColor="background1" w:themeShade="A6"/>
                <w:szCs w:val="24"/>
              </w:rPr>
              <w:t xml:space="preserve"> (2000)</w:t>
            </w:r>
          </w:p>
          <w:p w14:paraId="74490B5E" w14:textId="337D0BE7" w:rsidR="00B15FBB" w:rsidRDefault="00B15FBB" w:rsidP="00BE0875">
            <w:pPr>
              <w:rPr>
                <w:color w:val="A6A6A6" w:themeColor="background1" w:themeShade="A6"/>
                <w:sz w:val="24"/>
                <w:szCs w:val="24"/>
              </w:rPr>
            </w:pPr>
          </w:p>
          <w:p w14:paraId="236298A5" w14:textId="77777777" w:rsidR="00FB3705" w:rsidRPr="00AC55D2" w:rsidRDefault="00FB3705" w:rsidP="00BE0875">
            <w:pPr>
              <w:rPr>
                <w:color w:val="A6A6A6" w:themeColor="background1" w:themeShade="A6"/>
                <w:sz w:val="24"/>
                <w:szCs w:val="24"/>
              </w:rPr>
            </w:pPr>
          </w:p>
          <w:p w14:paraId="7151021F" w14:textId="16C647E1" w:rsidR="00BE479D" w:rsidRPr="003015B4" w:rsidRDefault="00BE479D" w:rsidP="00BE0875">
            <w:pPr>
              <w:rPr>
                <w:sz w:val="24"/>
                <w:szCs w:val="24"/>
              </w:rPr>
            </w:pPr>
          </w:p>
        </w:tc>
      </w:tr>
      <w:tr w:rsidR="009408F5" w:rsidRPr="001D6A55" w14:paraId="6CAAEC9C"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35268E17" w14:textId="50236CF5" w:rsidR="00BE479D" w:rsidRDefault="0036081E" w:rsidP="00BE0875">
            <w:pPr>
              <w:rPr>
                <w:sz w:val="24"/>
                <w:szCs w:val="24"/>
              </w:rPr>
            </w:pPr>
            <w:r>
              <w:rPr>
                <w:sz w:val="24"/>
                <w:szCs w:val="24"/>
              </w:rPr>
              <w:t xml:space="preserve">Professional </w:t>
            </w:r>
            <w:r w:rsidR="008C4CC6">
              <w:rPr>
                <w:sz w:val="24"/>
                <w:szCs w:val="24"/>
              </w:rPr>
              <w:t>Q</w:t>
            </w:r>
            <w:r>
              <w:rPr>
                <w:sz w:val="24"/>
                <w:szCs w:val="24"/>
              </w:rPr>
              <w:t>u</w:t>
            </w:r>
            <w:r w:rsidR="003D4673">
              <w:rPr>
                <w:sz w:val="24"/>
                <w:szCs w:val="24"/>
              </w:rPr>
              <w:t>alifications</w:t>
            </w:r>
            <w:r>
              <w:rPr>
                <w:sz w:val="24"/>
                <w:szCs w:val="24"/>
              </w:rPr>
              <w:t>:</w:t>
            </w:r>
          </w:p>
          <w:p w14:paraId="43C28F57" w14:textId="49F34ABF" w:rsidR="0036081E" w:rsidRPr="00392757" w:rsidRDefault="0036081E" w:rsidP="00BE0875">
            <w:pPr>
              <w:rPr>
                <w:color w:val="A6A6A6" w:themeColor="background1" w:themeShade="A6"/>
                <w:szCs w:val="24"/>
              </w:rPr>
            </w:pPr>
            <w:r w:rsidRPr="00392757">
              <w:rPr>
                <w:color w:val="A6A6A6" w:themeColor="background1" w:themeShade="A6"/>
                <w:szCs w:val="24"/>
              </w:rPr>
              <w:t xml:space="preserve">e.g. CPA, </w:t>
            </w:r>
            <w:r w:rsidR="00506EBE" w:rsidRPr="00392757">
              <w:rPr>
                <w:color w:val="A6A6A6" w:themeColor="background1" w:themeShade="A6"/>
                <w:szCs w:val="24"/>
              </w:rPr>
              <w:t>CFP, J.D.</w:t>
            </w:r>
            <w:r w:rsidR="003D4673" w:rsidRPr="00392757">
              <w:rPr>
                <w:color w:val="A6A6A6" w:themeColor="background1" w:themeShade="A6"/>
                <w:szCs w:val="24"/>
              </w:rPr>
              <w:t>, M.D.</w:t>
            </w:r>
          </w:p>
          <w:p w14:paraId="4866D3D5" w14:textId="666FD72C" w:rsidR="00B15FBB" w:rsidRDefault="00B15FBB" w:rsidP="00BE0875">
            <w:pPr>
              <w:rPr>
                <w:sz w:val="24"/>
                <w:szCs w:val="24"/>
              </w:rPr>
            </w:pPr>
          </w:p>
          <w:p w14:paraId="3DDD6556" w14:textId="77777777" w:rsidR="00FB3705" w:rsidRDefault="00FB3705" w:rsidP="00BE0875">
            <w:pPr>
              <w:rPr>
                <w:sz w:val="24"/>
                <w:szCs w:val="24"/>
              </w:rPr>
            </w:pPr>
          </w:p>
          <w:p w14:paraId="4EA3601C" w14:textId="1B6C4EF1" w:rsidR="0036081E" w:rsidRPr="004148D7" w:rsidRDefault="0036081E" w:rsidP="00BE0875">
            <w:pPr>
              <w:rPr>
                <w:sz w:val="24"/>
                <w:szCs w:val="24"/>
              </w:rPr>
            </w:pPr>
          </w:p>
        </w:tc>
      </w:tr>
      <w:tr w:rsidR="003D4673" w:rsidRPr="001D6A55" w14:paraId="3BDEEBDE"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53959B9B" w14:textId="6DE2B945" w:rsidR="003D4673" w:rsidRDefault="008C4CC6" w:rsidP="00BE0875">
            <w:pPr>
              <w:rPr>
                <w:sz w:val="24"/>
                <w:szCs w:val="24"/>
              </w:rPr>
            </w:pPr>
            <w:r>
              <w:rPr>
                <w:sz w:val="24"/>
                <w:szCs w:val="24"/>
              </w:rPr>
              <w:t>H</w:t>
            </w:r>
            <w:r w:rsidR="003D4673">
              <w:rPr>
                <w:sz w:val="24"/>
                <w:szCs w:val="24"/>
              </w:rPr>
              <w:t xml:space="preserve">onour(s) and </w:t>
            </w:r>
            <w:r>
              <w:rPr>
                <w:sz w:val="24"/>
                <w:szCs w:val="24"/>
              </w:rPr>
              <w:t>A</w:t>
            </w:r>
            <w:r w:rsidR="003D4673">
              <w:rPr>
                <w:sz w:val="24"/>
                <w:szCs w:val="24"/>
              </w:rPr>
              <w:t>ward(s):</w:t>
            </w:r>
          </w:p>
          <w:p w14:paraId="38BA1BFA" w14:textId="6D6E9459" w:rsidR="003D4673" w:rsidRPr="00392757" w:rsidRDefault="003D4673" w:rsidP="00BE0875">
            <w:pPr>
              <w:rPr>
                <w:color w:val="A6A6A6" w:themeColor="background1" w:themeShade="A6"/>
                <w:szCs w:val="24"/>
              </w:rPr>
            </w:pPr>
            <w:r w:rsidRPr="00392757">
              <w:rPr>
                <w:color w:val="A6A6A6" w:themeColor="background1" w:themeShade="A6"/>
                <w:szCs w:val="24"/>
              </w:rPr>
              <w:t>e.g. JP, MH, BBS, SBS, GBS.</w:t>
            </w:r>
          </w:p>
          <w:p w14:paraId="78DD50C4" w14:textId="067FA96A" w:rsidR="0077257F" w:rsidRDefault="0077257F" w:rsidP="00BE0875">
            <w:pPr>
              <w:rPr>
                <w:sz w:val="24"/>
                <w:szCs w:val="24"/>
              </w:rPr>
            </w:pPr>
          </w:p>
          <w:p w14:paraId="6A930266" w14:textId="089F20D2" w:rsidR="00FB3705" w:rsidRDefault="00FB3705" w:rsidP="00BE0875">
            <w:pPr>
              <w:rPr>
                <w:sz w:val="24"/>
                <w:szCs w:val="24"/>
              </w:rPr>
            </w:pPr>
          </w:p>
          <w:p w14:paraId="614C0168" w14:textId="3BE419AF" w:rsidR="003D4673" w:rsidRDefault="003D4673" w:rsidP="00BE0875">
            <w:pPr>
              <w:rPr>
                <w:sz w:val="24"/>
                <w:szCs w:val="24"/>
              </w:rPr>
            </w:pPr>
          </w:p>
        </w:tc>
      </w:tr>
      <w:tr w:rsidR="0036081E" w:rsidRPr="001D6A55" w14:paraId="5F8AB401"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1BC42B53" w14:textId="77777777" w:rsidR="0077257F" w:rsidRDefault="0077257F" w:rsidP="0036081E">
            <w:pPr>
              <w:rPr>
                <w:sz w:val="24"/>
                <w:szCs w:val="24"/>
              </w:rPr>
            </w:pPr>
            <w:r>
              <w:rPr>
                <w:sz w:val="24"/>
                <w:szCs w:val="24"/>
              </w:rPr>
              <w:t>Career History:</w:t>
            </w:r>
          </w:p>
          <w:p w14:paraId="292A9E11" w14:textId="1C7700DA" w:rsidR="0036081E" w:rsidRDefault="0077257F" w:rsidP="0036081E">
            <w:pPr>
              <w:rPr>
                <w:sz w:val="24"/>
                <w:szCs w:val="24"/>
              </w:rPr>
            </w:pPr>
            <w:r>
              <w:rPr>
                <w:i/>
                <w:sz w:val="24"/>
                <w:szCs w:val="24"/>
              </w:rPr>
              <w:t>(</w:t>
            </w:r>
            <w:r w:rsidR="003D4673" w:rsidRPr="00392757">
              <w:rPr>
                <w:i/>
                <w:sz w:val="24"/>
                <w:szCs w:val="24"/>
              </w:rPr>
              <w:t xml:space="preserve">Current and </w:t>
            </w:r>
            <w:r w:rsidR="00AA45A4">
              <w:rPr>
                <w:i/>
                <w:sz w:val="24"/>
                <w:szCs w:val="24"/>
              </w:rPr>
              <w:t>p</w:t>
            </w:r>
            <w:r w:rsidR="003D4673" w:rsidRPr="00392757">
              <w:rPr>
                <w:i/>
                <w:sz w:val="24"/>
                <w:szCs w:val="24"/>
              </w:rPr>
              <w:t xml:space="preserve">revious </w:t>
            </w:r>
            <w:r w:rsidR="00AA45A4">
              <w:rPr>
                <w:i/>
                <w:sz w:val="24"/>
                <w:szCs w:val="24"/>
              </w:rPr>
              <w:t>j</w:t>
            </w:r>
            <w:r w:rsidR="0036081E" w:rsidRPr="00392757">
              <w:rPr>
                <w:i/>
                <w:sz w:val="24"/>
                <w:szCs w:val="24"/>
              </w:rPr>
              <w:t xml:space="preserve">ob </w:t>
            </w:r>
            <w:r w:rsidR="00AA45A4">
              <w:rPr>
                <w:i/>
                <w:sz w:val="24"/>
                <w:szCs w:val="24"/>
              </w:rPr>
              <w:t>p</w:t>
            </w:r>
            <w:r w:rsidR="0036081E" w:rsidRPr="00392757">
              <w:rPr>
                <w:i/>
                <w:sz w:val="24"/>
                <w:szCs w:val="24"/>
              </w:rPr>
              <w:t>osition</w:t>
            </w:r>
            <w:r w:rsidR="003D4673" w:rsidRPr="00392757">
              <w:rPr>
                <w:i/>
                <w:sz w:val="24"/>
                <w:szCs w:val="24"/>
              </w:rPr>
              <w:t>(s) and</w:t>
            </w:r>
            <w:r w:rsidR="0036081E" w:rsidRPr="00392757">
              <w:rPr>
                <w:i/>
                <w:sz w:val="24"/>
                <w:szCs w:val="24"/>
              </w:rPr>
              <w:t xml:space="preserve"> </w:t>
            </w:r>
            <w:r w:rsidR="00AA45A4">
              <w:rPr>
                <w:i/>
                <w:sz w:val="24"/>
                <w:szCs w:val="24"/>
              </w:rPr>
              <w:t>o</w:t>
            </w:r>
            <w:r w:rsidR="0036081E" w:rsidRPr="00392757">
              <w:rPr>
                <w:i/>
                <w:sz w:val="24"/>
                <w:szCs w:val="24"/>
              </w:rPr>
              <w:t>rgani</w:t>
            </w:r>
            <w:r w:rsidR="00F841EC">
              <w:rPr>
                <w:i/>
                <w:sz w:val="24"/>
                <w:szCs w:val="24"/>
              </w:rPr>
              <w:t>s</w:t>
            </w:r>
            <w:r w:rsidR="0036081E" w:rsidRPr="00392757">
              <w:rPr>
                <w:i/>
                <w:sz w:val="24"/>
                <w:szCs w:val="24"/>
              </w:rPr>
              <w:t>ation</w:t>
            </w:r>
            <w:r w:rsidR="003D4673" w:rsidRPr="00392757">
              <w:rPr>
                <w:i/>
                <w:sz w:val="24"/>
                <w:szCs w:val="24"/>
              </w:rPr>
              <w:t>(s)</w:t>
            </w:r>
            <w:r>
              <w:rPr>
                <w:i/>
                <w:sz w:val="24"/>
                <w:szCs w:val="24"/>
              </w:rPr>
              <w:t>, in reverse chronological order</w:t>
            </w:r>
            <w:r>
              <w:rPr>
                <w:sz w:val="24"/>
                <w:szCs w:val="24"/>
              </w:rPr>
              <w:t>)</w:t>
            </w:r>
          </w:p>
          <w:p w14:paraId="16CD6F57" w14:textId="59455314" w:rsidR="00B15FBB" w:rsidRDefault="0036081E" w:rsidP="0036081E">
            <w:pPr>
              <w:rPr>
                <w:color w:val="A6A6A6" w:themeColor="background1" w:themeShade="A6"/>
                <w:sz w:val="24"/>
                <w:szCs w:val="24"/>
              </w:rPr>
            </w:pPr>
            <w:r w:rsidRPr="00392757">
              <w:rPr>
                <w:color w:val="A6A6A6" w:themeColor="background1" w:themeShade="A6"/>
                <w:szCs w:val="24"/>
              </w:rPr>
              <w:t>e.g. Chairman and Chief Executive Officer, ABC Corporation (1 Feb 2000 – present)</w:t>
            </w:r>
          </w:p>
          <w:p w14:paraId="166D6A91" w14:textId="77777777" w:rsidR="00130F81" w:rsidRPr="00392757" w:rsidRDefault="00130F81" w:rsidP="0036081E">
            <w:pPr>
              <w:rPr>
                <w:sz w:val="24"/>
                <w:szCs w:val="24"/>
              </w:rPr>
            </w:pPr>
          </w:p>
          <w:p w14:paraId="27BB8283" w14:textId="77777777" w:rsidR="0036081E" w:rsidRDefault="0036081E" w:rsidP="0036081E">
            <w:pPr>
              <w:rPr>
                <w:sz w:val="24"/>
                <w:szCs w:val="24"/>
              </w:rPr>
            </w:pPr>
          </w:p>
        </w:tc>
      </w:tr>
      <w:tr w:rsidR="0036081E" w:rsidRPr="001D6A55" w14:paraId="38B3D329" w14:textId="77777777" w:rsidTr="000C17EC">
        <w:tc>
          <w:tcPr>
            <w:tcW w:w="10615" w:type="dxa"/>
            <w:gridSpan w:val="2"/>
            <w:tcBorders>
              <w:top w:val="single" w:sz="4" w:space="0" w:color="auto"/>
              <w:left w:val="single" w:sz="4" w:space="0" w:color="auto"/>
              <w:bottom w:val="single" w:sz="4" w:space="0" w:color="auto"/>
              <w:right w:val="single" w:sz="4" w:space="0" w:color="auto"/>
            </w:tcBorders>
          </w:tcPr>
          <w:p w14:paraId="574450FA" w14:textId="36BEB748" w:rsidR="0036081E" w:rsidRDefault="0036081E" w:rsidP="0036081E">
            <w:pPr>
              <w:rPr>
                <w:sz w:val="24"/>
                <w:szCs w:val="24"/>
              </w:rPr>
            </w:pPr>
            <w:r>
              <w:rPr>
                <w:sz w:val="24"/>
                <w:szCs w:val="24"/>
              </w:rPr>
              <w:t xml:space="preserve">Current </w:t>
            </w:r>
            <w:r w:rsidRPr="00183457">
              <w:rPr>
                <w:sz w:val="24"/>
                <w:szCs w:val="24"/>
              </w:rPr>
              <w:t xml:space="preserve">Job:  </w:t>
            </w:r>
          </w:p>
          <w:p w14:paraId="44EBF1BF" w14:textId="77777777" w:rsidR="00BA69FE" w:rsidRDefault="00BA69FE" w:rsidP="0036081E">
            <w:pPr>
              <w:rPr>
                <w:sz w:val="24"/>
                <w:szCs w:val="24"/>
              </w:rPr>
            </w:pPr>
          </w:p>
          <w:tbl>
            <w:tblPr>
              <w:tblStyle w:val="TableGrid"/>
              <w:tblW w:w="0" w:type="auto"/>
              <w:tblBorders>
                <w:top w:val="none" w:sz="0"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2522"/>
              <w:gridCol w:w="7806"/>
            </w:tblGrid>
            <w:tr w:rsidR="007D1F53" w14:paraId="11A51AF2" w14:textId="77777777" w:rsidTr="001A1986">
              <w:tc>
                <w:tcPr>
                  <w:tcW w:w="2522" w:type="dxa"/>
                </w:tcPr>
                <w:p w14:paraId="2719C853" w14:textId="724512CB" w:rsidR="007D1F53" w:rsidRPr="001F55ED" w:rsidRDefault="007D1F53" w:rsidP="007D1F53">
                  <w:pPr>
                    <w:spacing w:line="276" w:lineRule="auto"/>
                    <w:contextualSpacing/>
                    <w:rPr>
                      <w:sz w:val="24"/>
                      <w:szCs w:val="24"/>
                    </w:rPr>
                  </w:pPr>
                  <w:r w:rsidRPr="001F55ED">
                    <w:rPr>
                      <w:sz w:val="24"/>
                      <w:szCs w:val="24"/>
                    </w:rPr>
                    <w:t xml:space="preserve">Organisation:  </w:t>
                  </w:r>
                </w:p>
              </w:tc>
              <w:tc>
                <w:tcPr>
                  <w:tcW w:w="7806" w:type="dxa"/>
                </w:tcPr>
                <w:p w14:paraId="2D5ADB8A" w14:textId="7019B8ED" w:rsidR="007D1F53" w:rsidRPr="007D1F53" w:rsidRDefault="007D1F53" w:rsidP="007D1F53">
                  <w:pPr>
                    <w:spacing w:line="276" w:lineRule="auto"/>
                    <w:contextualSpacing/>
                    <w:rPr>
                      <w:color w:val="A6A6A6" w:themeColor="background1" w:themeShade="A6"/>
                      <w:szCs w:val="24"/>
                    </w:rPr>
                  </w:pPr>
                </w:p>
              </w:tc>
            </w:tr>
            <w:tr w:rsidR="007D1F53" w14:paraId="7260D135" w14:textId="77777777" w:rsidTr="001A1986">
              <w:tc>
                <w:tcPr>
                  <w:tcW w:w="2522" w:type="dxa"/>
                </w:tcPr>
                <w:p w14:paraId="06077947" w14:textId="163DBC5A" w:rsidR="007D1F53" w:rsidRPr="001F55ED" w:rsidRDefault="007D1F53" w:rsidP="007D1F53">
                  <w:pPr>
                    <w:spacing w:line="276" w:lineRule="auto"/>
                    <w:contextualSpacing/>
                    <w:rPr>
                      <w:sz w:val="24"/>
                      <w:szCs w:val="24"/>
                    </w:rPr>
                  </w:pPr>
                  <w:r w:rsidRPr="001F55ED">
                    <w:rPr>
                      <w:sz w:val="24"/>
                      <w:szCs w:val="24"/>
                    </w:rPr>
                    <w:t>Website:</w:t>
                  </w:r>
                </w:p>
              </w:tc>
              <w:tc>
                <w:tcPr>
                  <w:tcW w:w="7806" w:type="dxa"/>
                </w:tcPr>
                <w:p w14:paraId="67C45795" w14:textId="77777777" w:rsidR="007D1F53" w:rsidRDefault="007D1F53" w:rsidP="007D1F53">
                  <w:pPr>
                    <w:spacing w:line="276" w:lineRule="auto"/>
                    <w:contextualSpacing/>
                    <w:rPr>
                      <w:i/>
                      <w:sz w:val="24"/>
                      <w:szCs w:val="24"/>
                    </w:rPr>
                  </w:pPr>
                </w:p>
              </w:tc>
            </w:tr>
            <w:tr w:rsidR="00523D7F" w:rsidRPr="00DC75AE" w14:paraId="2C7B0683" w14:textId="77777777" w:rsidTr="001A1986">
              <w:tc>
                <w:tcPr>
                  <w:tcW w:w="2522" w:type="dxa"/>
                </w:tcPr>
                <w:p w14:paraId="7E35A80C" w14:textId="57194AFD" w:rsidR="00523D7F" w:rsidRPr="001F55ED" w:rsidRDefault="00523D7F" w:rsidP="00523D7F">
                  <w:pPr>
                    <w:spacing w:line="276" w:lineRule="auto"/>
                    <w:contextualSpacing/>
                    <w:rPr>
                      <w:sz w:val="24"/>
                      <w:szCs w:val="24"/>
                    </w:rPr>
                  </w:pPr>
                  <w:r>
                    <w:rPr>
                      <w:sz w:val="24"/>
                      <w:szCs w:val="24"/>
                    </w:rPr>
                    <w:t>About the organisation:</w:t>
                  </w:r>
                </w:p>
              </w:tc>
              <w:tc>
                <w:tcPr>
                  <w:tcW w:w="7806" w:type="dxa"/>
                </w:tcPr>
                <w:p w14:paraId="6B7CC413" w14:textId="2F5F41A5" w:rsidR="00523D7F" w:rsidRPr="00523D7F" w:rsidRDefault="00523D7F" w:rsidP="00523D7F">
                  <w:pPr>
                    <w:spacing w:line="276" w:lineRule="auto"/>
                    <w:contextualSpacing/>
                    <w:rPr>
                      <w:sz w:val="24"/>
                      <w:szCs w:val="24"/>
                    </w:rPr>
                  </w:pPr>
                  <w:r w:rsidRPr="00523D7F">
                    <w:rPr>
                      <w:color w:val="A6A6A6" w:themeColor="background1" w:themeShade="A6"/>
                      <w:szCs w:val="24"/>
                    </w:rPr>
                    <w:t xml:space="preserve">Please briefly describe the </w:t>
                  </w:r>
                  <w:r w:rsidR="00354539">
                    <w:rPr>
                      <w:color w:val="A6A6A6" w:themeColor="background1" w:themeShade="A6"/>
                      <w:szCs w:val="24"/>
                    </w:rPr>
                    <w:t>size</w:t>
                  </w:r>
                  <w:r w:rsidR="007349A6">
                    <w:rPr>
                      <w:color w:val="A6A6A6" w:themeColor="background1" w:themeShade="A6"/>
                      <w:szCs w:val="24"/>
                    </w:rPr>
                    <w:t xml:space="preserve"> </w:t>
                  </w:r>
                  <w:r w:rsidR="00DF069B">
                    <w:rPr>
                      <w:color w:val="A6A6A6" w:themeColor="background1" w:themeShade="A6"/>
                      <w:szCs w:val="24"/>
                    </w:rPr>
                    <w:t xml:space="preserve">(e.g. no. of employees, offices) </w:t>
                  </w:r>
                  <w:r w:rsidR="007349A6">
                    <w:rPr>
                      <w:color w:val="A6A6A6" w:themeColor="background1" w:themeShade="A6"/>
                      <w:szCs w:val="24"/>
                    </w:rPr>
                    <w:t>and nature</w:t>
                  </w:r>
                  <w:r w:rsidRPr="00523D7F">
                    <w:rPr>
                      <w:color w:val="A6A6A6" w:themeColor="background1" w:themeShade="A6"/>
                      <w:szCs w:val="24"/>
                    </w:rPr>
                    <w:t xml:space="preserve"> of the organisation. </w:t>
                  </w:r>
                </w:p>
              </w:tc>
            </w:tr>
            <w:tr w:rsidR="00523D7F" w:rsidRPr="00DC75AE" w14:paraId="010CE250" w14:textId="77777777" w:rsidTr="001A1986">
              <w:tc>
                <w:tcPr>
                  <w:tcW w:w="2522" w:type="dxa"/>
                </w:tcPr>
                <w:p w14:paraId="0746D58B" w14:textId="4958B2AF" w:rsidR="00523D7F" w:rsidRPr="001F55ED" w:rsidRDefault="00523D7F" w:rsidP="00523D7F">
                  <w:pPr>
                    <w:spacing w:line="276" w:lineRule="auto"/>
                    <w:contextualSpacing/>
                    <w:rPr>
                      <w:i/>
                      <w:sz w:val="24"/>
                      <w:szCs w:val="24"/>
                    </w:rPr>
                  </w:pPr>
                  <w:r w:rsidRPr="001F55ED">
                    <w:rPr>
                      <w:sz w:val="24"/>
                      <w:szCs w:val="24"/>
                    </w:rPr>
                    <w:t>Position:</w:t>
                  </w:r>
                </w:p>
              </w:tc>
              <w:tc>
                <w:tcPr>
                  <w:tcW w:w="7806" w:type="dxa"/>
                </w:tcPr>
                <w:p w14:paraId="2650B3C2" w14:textId="73CD303E" w:rsidR="00523D7F" w:rsidRPr="00DC75AE" w:rsidRDefault="00523D7F" w:rsidP="00523D7F">
                  <w:pPr>
                    <w:spacing w:line="276" w:lineRule="auto"/>
                    <w:contextualSpacing/>
                    <w:rPr>
                      <w:sz w:val="24"/>
                      <w:szCs w:val="24"/>
                    </w:rPr>
                  </w:pPr>
                </w:p>
              </w:tc>
            </w:tr>
            <w:tr w:rsidR="00523D7F" w:rsidRPr="00DC75AE" w14:paraId="77D083F6" w14:textId="77777777" w:rsidTr="001A1986">
              <w:tc>
                <w:tcPr>
                  <w:tcW w:w="2522" w:type="dxa"/>
                </w:tcPr>
                <w:p w14:paraId="007EA882" w14:textId="39BA180E" w:rsidR="00523D7F" w:rsidRPr="001F55ED" w:rsidRDefault="00523D7F" w:rsidP="00523D7F">
                  <w:pPr>
                    <w:spacing w:line="276" w:lineRule="auto"/>
                    <w:contextualSpacing/>
                    <w:rPr>
                      <w:sz w:val="24"/>
                      <w:szCs w:val="24"/>
                    </w:rPr>
                  </w:pPr>
                  <w:r w:rsidRPr="001F55ED">
                    <w:rPr>
                      <w:sz w:val="24"/>
                      <w:szCs w:val="24"/>
                    </w:rPr>
                    <w:t>Description of roles and responsibilities:</w:t>
                  </w:r>
                </w:p>
              </w:tc>
              <w:tc>
                <w:tcPr>
                  <w:tcW w:w="7806" w:type="dxa"/>
                </w:tcPr>
                <w:p w14:paraId="355C71B4" w14:textId="77777777" w:rsidR="00523D7F" w:rsidRDefault="00523D7F" w:rsidP="00523D7F">
                  <w:pPr>
                    <w:spacing w:line="276" w:lineRule="auto"/>
                    <w:contextualSpacing/>
                    <w:rPr>
                      <w:sz w:val="24"/>
                      <w:szCs w:val="24"/>
                    </w:rPr>
                  </w:pPr>
                </w:p>
                <w:p w14:paraId="734999E8" w14:textId="77777777" w:rsidR="006F7607" w:rsidRDefault="006F7607" w:rsidP="00523D7F">
                  <w:pPr>
                    <w:spacing w:line="276" w:lineRule="auto"/>
                    <w:contextualSpacing/>
                    <w:rPr>
                      <w:sz w:val="24"/>
                      <w:szCs w:val="24"/>
                    </w:rPr>
                  </w:pPr>
                </w:p>
                <w:p w14:paraId="1613271F" w14:textId="5CEFB6ED" w:rsidR="00EC1962" w:rsidRPr="00DC75AE" w:rsidRDefault="00EC1962" w:rsidP="00523D7F">
                  <w:pPr>
                    <w:spacing w:line="276" w:lineRule="auto"/>
                    <w:contextualSpacing/>
                    <w:rPr>
                      <w:sz w:val="24"/>
                      <w:szCs w:val="24"/>
                    </w:rPr>
                  </w:pPr>
                </w:p>
              </w:tc>
            </w:tr>
          </w:tbl>
          <w:p w14:paraId="6768C0A8" w14:textId="41C41134" w:rsidR="0036081E" w:rsidRDefault="0036081E" w:rsidP="0036081E">
            <w:pPr>
              <w:rPr>
                <w:sz w:val="24"/>
                <w:szCs w:val="24"/>
              </w:rPr>
            </w:pPr>
          </w:p>
        </w:tc>
      </w:tr>
    </w:tbl>
    <w:p w14:paraId="2F23BDE8" w14:textId="77777777" w:rsidR="00945D84" w:rsidRDefault="00945D84" w:rsidP="008E1C45">
      <w:pPr>
        <w:rPr>
          <w:b/>
          <w:sz w:val="24"/>
          <w:szCs w:val="24"/>
          <w:highlight w:val="yellow"/>
        </w:rPr>
      </w:pPr>
    </w:p>
    <w:p w14:paraId="7B673682" w14:textId="09392DE0" w:rsidR="008E1C45" w:rsidRPr="00AF2BA0" w:rsidRDefault="008E1C45" w:rsidP="008E1C45">
      <w:pPr>
        <w:rPr>
          <w:sz w:val="24"/>
          <w:szCs w:val="24"/>
        </w:rPr>
      </w:pPr>
      <w:r w:rsidRPr="00AF2BA0">
        <w:rPr>
          <w:b/>
          <w:sz w:val="24"/>
          <w:szCs w:val="24"/>
        </w:rPr>
        <w:t>Part II – Candidate’s Support and Contribution to PolyU</w:t>
      </w:r>
      <w:r w:rsidRPr="00AF2BA0">
        <w:rPr>
          <w:sz w:val="24"/>
          <w:szCs w:val="24"/>
        </w:rPr>
        <w:t xml:space="preserve"> </w:t>
      </w:r>
    </w:p>
    <w:p w14:paraId="3CD7AD41" w14:textId="391E5913" w:rsidR="00751C17" w:rsidRPr="00AF2BA0" w:rsidRDefault="00751C17" w:rsidP="008E1C45">
      <w:pPr>
        <w:rPr>
          <w:i/>
          <w:color w:val="A6A6A6" w:themeColor="background1" w:themeShade="A6"/>
          <w:sz w:val="24"/>
          <w:szCs w:val="24"/>
        </w:rPr>
      </w:pPr>
    </w:p>
    <w:p w14:paraId="5C4C0C29" w14:textId="6A5558FD" w:rsidR="00751C17" w:rsidRPr="00AF2BA0" w:rsidRDefault="00751C17" w:rsidP="008E1C45">
      <w:pPr>
        <w:rPr>
          <w:i/>
          <w:sz w:val="24"/>
          <w:szCs w:val="24"/>
        </w:rPr>
      </w:pPr>
      <w:r w:rsidRPr="00AF2BA0">
        <w:rPr>
          <w:i/>
          <w:sz w:val="24"/>
          <w:szCs w:val="24"/>
        </w:rPr>
        <w:t>Please list out candidate’s support and contributions to PolyU, and describe his/her role</w:t>
      </w:r>
      <w:r w:rsidR="00AA078D" w:rsidRPr="00AF2BA0">
        <w:rPr>
          <w:i/>
          <w:sz w:val="24"/>
          <w:szCs w:val="24"/>
        </w:rPr>
        <w:t xml:space="preserve"> and participations.</w:t>
      </w:r>
      <w:r w:rsidRPr="00AF2BA0">
        <w:rPr>
          <w:i/>
          <w:sz w:val="24"/>
          <w:szCs w:val="24"/>
        </w:rPr>
        <w:t xml:space="preserve"> </w:t>
      </w:r>
    </w:p>
    <w:p w14:paraId="41A30F50" w14:textId="77777777" w:rsidR="008E1C45" w:rsidRPr="00AF2BA0" w:rsidRDefault="008E1C45" w:rsidP="008E1C45">
      <w:pPr>
        <w:ind w:left="720" w:hanging="720"/>
        <w:rPr>
          <w:sz w:val="24"/>
          <w:szCs w:val="24"/>
        </w:rPr>
      </w:pPr>
    </w:p>
    <w:tbl>
      <w:tblPr>
        <w:tblStyle w:val="TableGrid"/>
        <w:tblW w:w="10620" w:type="dxa"/>
        <w:tblInd w:w="-95" w:type="dxa"/>
        <w:tblLook w:val="04A0" w:firstRow="1" w:lastRow="0" w:firstColumn="1" w:lastColumn="0" w:noHBand="0" w:noVBand="1"/>
      </w:tblPr>
      <w:tblGrid>
        <w:gridCol w:w="10620"/>
      </w:tblGrid>
      <w:tr w:rsidR="008E1C45" w:rsidRPr="00AF2BA0" w14:paraId="382DEFB3" w14:textId="77777777" w:rsidTr="00A73626">
        <w:tc>
          <w:tcPr>
            <w:tcW w:w="10620" w:type="dxa"/>
          </w:tcPr>
          <w:p w14:paraId="278F5418" w14:textId="139EAD8F" w:rsidR="008E1C45" w:rsidRPr="00AF2BA0" w:rsidRDefault="008E1C45" w:rsidP="00A73626">
            <w:pPr>
              <w:spacing w:after="120"/>
              <w:contextualSpacing/>
              <w:rPr>
                <w:sz w:val="24"/>
                <w:szCs w:val="24"/>
              </w:rPr>
            </w:pPr>
            <w:r w:rsidRPr="00AF2BA0">
              <w:rPr>
                <w:sz w:val="24"/>
                <w:szCs w:val="24"/>
              </w:rPr>
              <w:t>Leadership and</w:t>
            </w:r>
            <w:r w:rsidR="00DB5D7F" w:rsidRPr="00AF2BA0">
              <w:rPr>
                <w:sz w:val="24"/>
                <w:szCs w:val="24"/>
              </w:rPr>
              <w:t>/or</w:t>
            </w:r>
            <w:r w:rsidRPr="00AF2BA0">
              <w:rPr>
                <w:sz w:val="24"/>
                <w:szCs w:val="24"/>
              </w:rPr>
              <w:t xml:space="preserve"> participation in University events and alumni activities:</w:t>
            </w:r>
          </w:p>
          <w:p w14:paraId="6EB6B64F" w14:textId="38D3BCC5" w:rsidR="00AA078D" w:rsidRPr="00AF2BA0" w:rsidRDefault="00EC5029" w:rsidP="00AA078D">
            <w:pPr>
              <w:spacing w:after="120"/>
              <w:contextualSpacing/>
              <w:rPr>
                <w:color w:val="A6A6A6" w:themeColor="background1" w:themeShade="A6"/>
                <w:szCs w:val="24"/>
              </w:rPr>
            </w:pPr>
            <w:r w:rsidRPr="00AF2BA0">
              <w:rPr>
                <w:color w:val="A6A6A6" w:themeColor="background1" w:themeShade="A6"/>
                <w:szCs w:val="24"/>
              </w:rPr>
              <w:t xml:space="preserve">e.g. A guest speaker of an alumni talk, serving as a committee member of alumni association </w:t>
            </w:r>
          </w:p>
          <w:p w14:paraId="54C9BF23" w14:textId="5AB6788E" w:rsidR="00EC5029" w:rsidRPr="00AF2BA0" w:rsidRDefault="00EC5029" w:rsidP="00AA078D">
            <w:pPr>
              <w:spacing w:after="120"/>
              <w:contextualSpacing/>
              <w:rPr>
                <w:sz w:val="24"/>
                <w:szCs w:val="24"/>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82"/>
              <w:gridCol w:w="2552"/>
              <w:gridCol w:w="2972"/>
              <w:gridCol w:w="1488"/>
            </w:tblGrid>
            <w:tr w:rsidR="00EC5029" w:rsidRPr="00AF2BA0" w14:paraId="61F21E63" w14:textId="77777777" w:rsidTr="00EC5029">
              <w:tc>
                <w:tcPr>
                  <w:tcW w:w="3382" w:type="dxa"/>
                </w:tcPr>
                <w:p w14:paraId="296504E1" w14:textId="3804451D" w:rsidR="00EC5029" w:rsidRPr="00AF2BA0" w:rsidRDefault="007663D2" w:rsidP="00AA078D">
                  <w:pPr>
                    <w:spacing w:after="120"/>
                    <w:contextualSpacing/>
                    <w:rPr>
                      <w:sz w:val="24"/>
                      <w:szCs w:val="24"/>
                    </w:rPr>
                  </w:pPr>
                  <w:r w:rsidRPr="00AF2BA0">
                    <w:rPr>
                      <w:sz w:val="24"/>
                      <w:szCs w:val="24"/>
                    </w:rPr>
                    <w:t>Affiliated Unit</w:t>
                  </w:r>
                </w:p>
              </w:tc>
              <w:tc>
                <w:tcPr>
                  <w:tcW w:w="2552" w:type="dxa"/>
                </w:tcPr>
                <w:p w14:paraId="4730ED0D" w14:textId="785A85AA" w:rsidR="00EC5029" w:rsidRPr="00AF2BA0" w:rsidRDefault="007663D2" w:rsidP="00AA078D">
                  <w:pPr>
                    <w:spacing w:after="120"/>
                    <w:contextualSpacing/>
                    <w:rPr>
                      <w:sz w:val="24"/>
                      <w:szCs w:val="24"/>
                    </w:rPr>
                  </w:pPr>
                  <w:r w:rsidRPr="00AF2BA0">
                    <w:rPr>
                      <w:sz w:val="24"/>
                      <w:szCs w:val="24"/>
                    </w:rPr>
                    <w:t>Activity Name</w:t>
                  </w:r>
                </w:p>
              </w:tc>
              <w:tc>
                <w:tcPr>
                  <w:tcW w:w="2972" w:type="dxa"/>
                </w:tcPr>
                <w:p w14:paraId="2378E895" w14:textId="0F583D36" w:rsidR="00EC5029" w:rsidRPr="00AF2BA0" w:rsidRDefault="00EC5029" w:rsidP="00AA078D">
                  <w:pPr>
                    <w:spacing w:after="120"/>
                    <w:contextualSpacing/>
                    <w:rPr>
                      <w:sz w:val="24"/>
                      <w:szCs w:val="24"/>
                    </w:rPr>
                  </w:pPr>
                  <w:r w:rsidRPr="00AF2BA0">
                    <w:rPr>
                      <w:sz w:val="24"/>
                      <w:szCs w:val="24"/>
                    </w:rPr>
                    <w:t>Role</w:t>
                  </w:r>
                </w:p>
              </w:tc>
              <w:tc>
                <w:tcPr>
                  <w:tcW w:w="1488" w:type="dxa"/>
                </w:tcPr>
                <w:p w14:paraId="707F627C" w14:textId="7CA1EDF3" w:rsidR="00EC5029" w:rsidRPr="00AF2BA0" w:rsidRDefault="00EC5029" w:rsidP="00AA078D">
                  <w:pPr>
                    <w:spacing w:after="120"/>
                    <w:contextualSpacing/>
                    <w:rPr>
                      <w:sz w:val="24"/>
                      <w:szCs w:val="24"/>
                    </w:rPr>
                  </w:pPr>
                  <w:r w:rsidRPr="00AF2BA0">
                    <w:rPr>
                      <w:sz w:val="24"/>
                      <w:szCs w:val="24"/>
                    </w:rPr>
                    <w:t>Period/ Year</w:t>
                  </w:r>
                </w:p>
              </w:tc>
            </w:tr>
            <w:tr w:rsidR="00EC5029" w:rsidRPr="00AF2BA0" w14:paraId="434AF854" w14:textId="77777777" w:rsidTr="00EC5029">
              <w:tc>
                <w:tcPr>
                  <w:tcW w:w="3382" w:type="dxa"/>
                </w:tcPr>
                <w:p w14:paraId="2084B92C" w14:textId="6891AF70" w:rsidR="00EC5029" w:rsidRPr="00AF2BA0" w:rsidRDefault="00EC5029" w:rsidP="00AA078D">
                  <w:pPr>
                    <w:spacing w:after="120"/>
                    <w:contextualSpacing/>
                    <w:rPr>
                      <w:sz w:val="24"/>
                      <w:szCs w:val="24"/>
                    </w:rPr>
                  </w:pPr>
                </w:p>
              </w:tc>
              <w:tc>
                <w:tcPr>
                  <w:tcW w:w="2552" w:type="dxa"/>
                </w:tcPr>
                <w:p w14:paraId="778709FE" w14:textId="77777777" w:rsidR="00EC5029" w:rsidRPr="00AF2BA0" w:rsidRDefault="00EC5029" w:rsidP="00AA078D">
                  <w:pPr>
                    <w:spacing w:after="120"/>
                    <w:contextualSpacing/>
                    <w:rPr>
                      <w:sz w:val="24"/>
                      <w:szCs w:val="24"/>
                    </w:rPr>
                  </w:pPr>
                </w:p>
              </w:tc>
              <w:tc>
                <w:tcPr>
                  <w:tcW w:w="2972" w:type="dxa"/>
                </w:tcPr>
                <w:p w14:paraId="1EC09478" w14:textId="3B02DA8C" w:rsidR="00EC5029" w:rsidRPr="00AF2BA0" w:rsidRDefault="00EC5029" w:rsidP="00AA078D">
                  <w:pPr>
                    <w:spacing w:after="120"/>
                    <w:contextualSpacing/>
                    <w:rPr>
                      <w:sz w:val="24"/>
                      <w:szCs w:val="24"/>
                    </w:rPr>
                  </w:pPr>
                </w:p>
              </w:tc>
              <w:tc>
                <w:tcPr>
                  <w:tcW w:w="1488" w:type="dxa"/>
                </w:tcPr>
                <w:p w14:paraId="5D0C7E02" w14:textId="77777777" w:rsidR="00EC5029" w:rsidRPr="00AF2BA0" w:rsidRDefault="00EC5029" w:rsidP="00AA078D">
                  <w:pPr>
                    <w:spacing w:after="120"/>
                    <w:contextualSpacing/>
                    <w:rPr>
                      <w:sz w:val="24"/>
                      <w:szCs w:val="24"/>
                    </w:rPr>
                  </w:pPr>
                </w:p>
              </w:tc>
            </w:tr>
            <w:tr w:rsidR="00EC5029" w:rsidRPr="00AF2BA0" w14:paraId="38F1DD16" w14:textId="77777777" w:rsidTr="00EC5029">
              <w:tc>
                <w:tcPr>
                  <w:tcW w:w="3382" w:type="dxa"/>
                </w:tcPr>
                <w:p w14:paraId="2E25940B" w14:textId="77777777" w:rsidR="00EC5029" w:rsidRPr="00AF2BA0" w:rsidRDefault="00EC5029" w:rsidP="00AA078D">
                  <w:pPr>
                    <w:spacing w:after="120"/>
                    <w:contextualSpacing/>
                    <w:rPr>
                      <w:sz w:val="24"/>
                      <w:szCs w:val="24"/>
                    </w:rPr>
                  </w:pPr>
                </w:p>
              </w:tc>
              <w:tc>
                <w:tcPr>
                  <w:tcW w:w="2552" w:type="dxa"/>
                </w:tcPr>
                <w:p w14:paraId="517229C1" w14:textId="77777777" w:rsidR="00EC5029" w:rsidRPr="00AF2BA0" w:rsidRDefault="00EC5029" w:rsidP="00AA078D">
                  <w:pPr>
                    <w:spacing w:after="120"/>
                    <w:contextualSpacing/>
                    <w:rPr>
                      <w:sz w:val="24"/>
                      <w:szCs w:val="24"/>
                    </w:rPr>
                  </w:pPr>
                </w:p>
              </w:tc>
              <w:tc>
                <w:tcPr>
                  <w:tcW w:w="2972" w:type="dxa"/>
                </w:tcPr>
                <w:p w14:paraId="72AD488E" w14:textId="12974D03" w:rsidR="00EC5029" w:rsidRPr="00AF2BA0" w:rsidRDefault="00EC5029" w:rsidP="00AA078D">
                  <w:pPr>
                    <w:spacing w:after="120"/>
                    <w:contextualSpacing/>
                    <w:rPr>
                      <w:sz w:val="24"/>
                      <w:szCs w:val="24"/>
                    </w:rPr>
                  </w:pPr>
                </w:p>
              </w:tc>
              <w:tc>
                <w:tcPr>
                  <w:tcW w:w="1488" w:type="dxa"/>
                </w:tcPr>
                <w:p w14:paraId="7CC55243" w14:textId="77777777" w:rsidR="00EC5029" w:rsidRPr="00AF2BA0" w:rsidRDefault="00EC5029" w:rsidP="00AA078D">
                  <w:pPr>
                    <w:spacing w:after="120"/>
                    <w:contextualSpacing/>
                    <w:rPr>
                      <w:sz w:val="24"/>
                      <w:szCs w:val="24"/>
                    </w:rPr>
                  </w:pPr>
                </w:p>
              </w:tc>
            </w:tr>
            <w:tr w:rsidR="00EC5029" w:rsidRPr="00AF2BA0" w14:paraId="4012F986" w14:textId="77777777" w:rsidTr="00EC5029">
              <w:tc>
                <w:tcPr>
                  <w:tcW w:w="3382" w:type="dxa"/>
                </w:tcPr>
                <w:p w14:paraId="31BB5B80" w14:textId="77777777" w:rsidR="00EC5029" w:rsidRPr="00AF2BA0" w:rsidRDefault="00EC5029" w:rsidP="00AA078D">
                  <w:pPr>
                    <w:spacing w:after="120"/>
                    <w:contextualSpacing/>
                    <w:rPr>
                      <w:sz w:val="24"/>
                      <w:szCs w:val="24"/>
                    </w:rPr>
                  </w:pPr>
                </w:p>
              </w:tc>
              <w:tc>
                <w:tcPr>
                  <w:tcW w:w="2552" w:type="dxa"/>
                </w:tcPr>
                <w:p w14:paraId="0154A3DB" w14:textId="77777777" w:rsidR="00EC5029" w:rsidRPr="00AF2BA0" w:rsidRDefault="00EC5029" w:rsidP="00AA078D">
                  <w:pPr>
                    <w:spacing w:after="120"/>
                    <w:contextualSpacing/>
                    <w:rPr>
                      <w:sz w:val="24"/>
                      <w:szCs w:val="24"/>
                    </w:rPr>
                  </w:pPr>
                </w:p>
              </w:tc>
              <w:tc>
                <w:tcPr>
                  <w:tcW w:w="2972" w:type="dxa"/>
                </w:tcPr>
                <w:p w14:paraId="7BB2146A" w14:textId="23B8BDC3" w:rsidR="00EC5029" w:rsidRPr="00AF2BA0" w:rsidRDefault="00EC5029" w:rsidP="00AA078D">
                  <w:pPr>
                    <w:spacing w:after="120"/>
                    <w:contextualSpacing/>
                    <w:rPr>
                      <w:sz w:val="24"/>
                      <w:szCs w:val="24"/>
                    </w:rPr>
                  </w:pPr>
                </w:p>
              </w:tc>
              <w:tc>
                <w:tcPr>
                  <w:tcW w:w="1488" w:type="dxa"/>
                </w:tcPr>
                <w:p w14:paraId="79C61B51" w14:textId="77777777" w:rsidR="00EC5029" w:rsidRPr="00AF2BA0" w:rsidRDefault="00EC5029" w:rsidP="00AA078D">
                  <w:pPr>
                    <w:spacing w:after="120"/>
                    <w:contextualSpacing/>
                    <w:rPr>
                      <w:sz w:val="24"/>
                      <w:szCs w:val="24"/>
                    </w:rPr>
                  </w:pPr>
                </w:p>
              </w:tc>
            </w:tr>
            <w:tr w:rsidR="00EC5029" w:rsidRPr="00AF2BA0" w14:paraId="770ED281" w14:textId="77777777" w:rsidTr="00EC5029">
              <w:tc>
                <w:tcPr>
                  <w:tcW w:w="3382" w:type="dxa"/>
                </w:tcPr>
                <w:p w14:paraId="31C200B3" w14:textId="77777777" w:rsidR="00EC5029" w:rsidRPr="00AF2BA0" w:rsidRDefault="00EC5029" w:rsidP="00AA078D">
                  <w:pPr>
                    <w:spacing w:after="120"/>
                    <w:contextualSpacing/>
                    <w:rPr>
                      <w:sz w:val="24"/>
                      <w:szCs w:val="24"/>
                    </w:rPr>
                  </w:pPr>
                </w:p>
              </w:tc>
              <w:tc>
                <w:tcPr>
                  <w:tcW w:w="2552" w:type="dxa"/>
                </w:tcPr>
                <w:p w14:paraId="6145D542" w14:textId="77777777" w:rsidR="00EC5029" w:rsidRPr="00AF2BA0" w:rsidRDefault="00EC5029" w:rsidP="00AA078D">
                  <w:pPr>
                    <w:spacing w:after="120"/>
                    <w:contextualSpacing/>
                    <w:rPr>
                      <w:sz w:val="24"/>
                      <w:szCs w:val="24"/>
                    </w:rPr>
                  </w:pPr>
                </w:p>
              </w:tc>
              <w:tc>
                <w:tcPr>
                  <w:tcW w:w="2972" w:type="dxa"/>
                </w:tcPr>
                <w:p w14:paraId="7AA1908A" w14:textId="271EBD03" w:rsidR="00EC5029" w:rsidRPr="00AF2BA0" w:rsidRDefault="00EC5029" w:rsidP="00AA078D">
                  <w:pPr>
                    <w:spacing w:after="120"/>
                    <w:contextualSpacing/>
                    <w:rPr>
                      <w:sz w:val="24"/>
                      <w:szCs w:val="24"/>
                    </w:rPr>
                  </w:pPr>
                </w:p>
              </w:tc>
              <w:tc>
                <w:tcPr>
                  <w:tcW w:w="1488" w:type="dxa"/>
                </w:tcPr>
                <w:p w14:paraId="23330335" w14:textId="77777777" w:rsidR="00EC5029" w:rsidRPr="00AF2BA0" w:rsidRDefault="00EC5029" w:rsidP="00AA078D">
                  <w:pPr>
                    <w:spacing w:after="120"/>
                    <w:contextualSpacing/>
                    <w:rPr>
                      <w:sz w:val="24"/>
                      <w:szCs w:val="24"/>
                    </w:rPr>
                  </w:pPr>
                </w:p>
              </w:tc>
            </w:tr>
            <w:tr w:rsidR="00EC5029" w:rsidRPr="00AF2BA0" w14:paraId="2DFE2742" w14:textId="77777777" w:rsidTr="00EC5029">
              <w:tc>
                <w:tcPr>
                  <w:tcW w:w="3382" w:type="dxa"/>
                </w:tcPr>
                <w:p w14:paraId="59506352" w14:textId="77777777" w:rsidR="00EC5029" w:rsidRPr="00AF2BA0" w:rsidRDefault="00EC5029" w:rsidP="00AA078D">
                  <w:pPr>
                    <w:spacing w:after="120"/>
                    <w:contextualSpacing/>
                    <w:rPr>
                      <w:sz w:val="24"/>
                      <w:szCs w:val="24"/>
                    </w:rPr>
                  </w:pPr>
                </w:p>
              </w:tc>
              <w:tc>
                <w:tcPr>
                  <w:tcW w:w="2552" w:type="dxa"/>
                </w:tcPr>
                <w:p w14:paraId="30B23E86" w14:textId="77777777" w:rsidR="00EC5029" w:rsidRPr="00AF2BA0" w:rsidRDefault="00EC5029" w:rsidP="00AA078D">
                  <w:pPr>
                    <w:spacing w:after="120"/>
                    <w:contextualSpacing/>
                    <w:rPr>
                      <w:sz w:val="24"/>
                      <w:szCs w:val="24"/>
                    </w:rPr>
                  </w:pPr>
                </w:p>
              </w:tc>
              <w:tc>
                <w:tcPr>
                  <w:tcW w:w="2972" w:type="dxa"/>
                </w:tcPr>
                <w:p w14:paraId="7BFF2916" w14:textId="4F134105" w:rsidR="00EC5029" w:rsidRPr="00AF2BA0" w:rsidRDefault="00EC5029" w:rsidP="00AA078D">
                  <w:pPr>
                    <w:spacing w:after="120"/>
                    <w:contextualSpacing/>
                    <w:rPr>
                      <w:sz w:val="24"/>
                      <w:szCs w:val="24"/>
                    </w:rPr>
                  </w:pPr>
                </w:p>
              </w:tc>
              <w:tc>
                <w:tcPr>
                  <w:tcW w:w="1488" w:type="dxa"/>
                </w:tcPr>
                <w:p w14:paraId="06D82B34" w14:textId="77777777" w:rsidR="00EC5029" w:rsidRPr="00AF2BA0" w:rsidRDefault="00EC5029" w:rsidP="00AA078D">
                  <w:pPr>
                    <w:spacing w:after="120"/>
                    <w:contextualSpacing/>
                    <w:rPr>
                      <w:sz w:val="24"/>
                      <w:szCs w:val="24"/>
                    </w:rPr>
                  </w:pPr>
                </w:p>
              </w:tc>
            </w:tr>
          </w:tbl>
          <w:p w14:paraId="253BCD6F" w14:textId="77777777" w:rsidR="00EC5029" w:rsidRPr="00AF2BA0" w:rsidRDefault="00EC5029" w:rsidP="00AA078D">
            <w:pPr>
              <w:spacing w:after="120"/>
              <w:contextualSpacing/>
              <w:rPr>
                <w:sz w:val="24"/>
                <w:szCs w:val="24"/>
              </w:rPr>
            </w:pPr>
          </w:p>
          <w:p w14:paraId="50E604F6" w14:textId="77777777" w:rsidR="008E1C45" w:rsidRPr="00AF2BA0" w:rsidRDefault="008E1C45" w:rsidP="00A73626">
            <w:pPr>
              <w:spacing w:after="120"/>
              <w:contextualSpacing/>
              <w:rPr>
                <w:sz w:val="24"/>
                <w:szCs w:val="24"/>
              </w:rPr>
            </w:pPr>
          </w:p>
          <w:p w14:paraId="2DB90EFD" w14:textId="77777777" w:rsidR="008E1C45" w:rsidRPr="00AF2BA0" w:rsidRDefault="008E1C45" w:rsidP="00A73626">
            <w:pPr>
              <w:spacing w:after="120"/>
              <w:contextualSpacing/>
              <w:rPr>
                <w:sz w:val="24"/>
                <w:szCs w:val="24"/>
              </w:rPr>
            </w:pPr>
          </w:p>
          <w:p w14:paraId="7C3FD727" w14:textId="77777777" w:rsidR="008E1C45" w:rsidRPr="00AF2BA0" w:rsidRDefault="008E1C45" w:rsidP="00A73626">
            <w:pPr>
              <w:spacing w:after="120"/>
              <w:contextualSpacing/>
              <w:rPr>
                <w:sz w:val="24"/>
                <w:szCs w:val="24"/>
              </w:rPr>
            </w:pPr>
          </w:p>
        </w:tc>
      </w:tr>
      <w:tr w:rsidR="008E1C45" w:rsidRPr="00AF2BA0" w14:paraId="54A61EAB" w14:textId="77777777" w:rsidTr="00A73626">
        <w:tc>
          <w:tcPr>
            <w:tcW w:w="10620" w:type="dxa"/>
          </w:tcPr>
          <w:p w14:paraId="6283FEDB" w14:textId="2A6908BB" w:rsidR="00EC5029" w:rsidRPr="00AF2BA0" w:rsidRDefault="00EC5029" w:rsidP="00A73626">
            <w:pPr>
              <w:spacing w:after="120"/>
              <w:contextualSpacing/>
              <w:rPr>
                <w:sz w:val="24"/>
                <w:szCs w:val="24"/>
              </w:rPr>
            </w:pPr>
            <w:r w:rsidRPr="00AF2BA0">
              <w:rPr>
                <w:sz w:val="24"/>
                <w:szCs w:val="24"/>
              </w:rPr>
              <w:t>Support in advisory committee/ academic review/ teaching/ research/ student development:</w:t>
            </w:r>
          </w:p>
          <w:p w14:paraId="55517BAB" w14:textId="589CC8E0" w:rsidR="008E1C45" w:rsidRPr="00AF2BA0" w:rsidRDefault="00EC5029" w:rsidP="00A73626">
            <w:pPr>
              <w:spacing w:after="120"/>
              <w:contextualSpacing/>
              <w:rPr>
                <w:color w:val="A6A6A6" w:themeColor="background1" w:themeShade="A6"/>
                <w:szCs w:val="24"/>
              </w:rPr>
            </w:pPr>
            <w:r w:rsidRPr="00AF2BA0">
              <w:rPr>
                <w:color w:val="A6A6A6" w:themeColor="background1" w:themeShade="A6"/>
                <w:szCs w:val="24"/>
              </w:rPr>
              <w:t xml:space="preserve">e.g. </w:t>
            </w:r>
            <w:r w:rsidR="000F78D3" w:rsidRPr="00AF2BA0">
              <w:rPr>
                <w:color w:val="A6A6A6" w:themeColor="background1" w:themeShade="A6"/>
                <w:szCs w:val="24"/>
              </w:rPr>
              <w:t>Serving as</w:t>
            </w:r>
            <w:r w:rsidRPr="00AF2BA0">
              <w:rPr>
                <w:color w:val="A6A6A6" w:themeColor="background1" w:themeShade="A6"/>
                <w:szCs w:val="24"/>
              </w:rPr>
              <w:t xml:space="preserve"> </w:t>
            </w:r>
            <w:r w:rsidR="007663D2" w:rsidRPr="00AF2BA0">
              <w:rPr>
                <w:color w:val="A6A6A6" w:themeColor="background1" w:themeShade="A6"/>
                <w:szCs w:val="24"/>
              </w:rPr>
              <w:t xml:space="preserve">an external examiner, </w:t>
            </w:r>
            <w:r w:rsidRPr="00AF2BA0">
              <w:rPr>
                <w:color w:val="A6A6A6" w:themeColor="background1" w:themeShade="A6"/>
                <w:szCs w:val="24"/>
              </w:rPr>
              <w:t>a member</w:t>
            </w:r>
            <w:r w:rsidR="000F78D3" w:rsidRPr="00AF2BA0">
              <w:rPr>
                <w:color w:val="A6A6A6" w:themeColor="background1" w:themeShade="A6"/>
                <w:szCs w:val="24"/>
              </w:rPr>
              <w:t xml:space="preserve"> </w:t>
            </w:r>
            <w:r w:rsidR="008E1C45" w:rsidRPr="00AF2BA0">
              <w:rPr>
                <w:color w:val="A6A6A6" w:themeColor="background1" w:themeShade="A6"/>
                <w:szCs w:val="24"/>
              </w:rPr>
              <w:t xml:space="preserve">in </w:t>
            </w:r>
            <w:r w:rsidR="007663D2" w:rsidRPr="00AF2BA0">
              <w:rPr>
                <w:color w:val="A6A6A6" w:themeColor="background1" w:themeShade="A6"/>
                <w:szCs w:val="24"/>
              </w:rPr>
              <w:t xml:space="preserve">departmental </w:t>
            </w:r>
            <w:r w:rsidR="008E1C45" w:rsidRPr="00AF2BA0">
              <w:rPr>
                <w:color w:val="A6A6A6" w:themeColor="background1" w:themeShade="A6"/>
                <w:szCs w:val="24"/>
              </w:rPr>
              <w:t>advisory committee</w:t>
            </w:r>
            <w:r w:rsidR="000F78D3" w:rsidRPr="00AF2BA0">
              <w:rPr>
                <w:color w:val="A6A6A6" w:themeColor="background1" w:themeShade="A6"/>
                <w:szCs w:val="24"/>
              </w:rPr>
              <w:t xml:space="preserve">, </w:t>
            </w:r>
            <w:r w:rsidR="007663D2" w:rsidRPr="00AF2BA0">
              <w:rPr>
                <w:color w:val="A6A6A6" w:themeColor="background1" w:themeShade="A6"/>
                <w:szCs w:val="24"/>
              </w:rPr>
              <w:t>as a</w:t>
            </w:r>
            <w:r w:rsidRPr="00AF2BA0">
              <w:rPr>
                <w:color w:val="A6A6A6" w:themeColor="background1" w:themeShade="A6"/>
                <w:szCs w:val="24"/>
              </w:rPr>
              <w:t xml:space="preserve"> mentor</w:t>
            </w:r>
            <w:r w:rsidR="005F4C79" w:rsidRPr="00AF2BA0">
              <w:rPr>
                <w:color w:val="A6A6A6" w:themeColor="background1" w:themeShade="A6"/>
                <w:szCs w:val="24"/>
              </w:rPr>
              <w:t xml:space="preserve"> for student</w:t>
            </w:r>
            <w:r w:rsidR="00D31FD8" w:rsidRPr="00AF2BA0">
              <w:rPr>
                <w:color w:val="A6A6A6" w:themeColor="background1" w:themeShade="A6"/>
                <w:szCs w:val="24"/>
              </w:rPr>
              <w:t>s</w:t>
            </w:r>
            <w:r w:rsidRPr="00AF2BA0">
              <w:rPr>
                <w:color w:val="A6A6A6" w:themeColor="background1" w:themeShade="A6"/>
                <w:szCs w:val="24"/>
              </w:rPr>
              <w:t xml:space="preserve">, </w:t>
            </w:r>
            <w:r w:rsidR="007663D2" w:rsidRPr="00AF2BA0">
              <w:rPr>
                <w:color w:val="A6A6A6" w:themeColor="background1" w:themeShade="A6"/>
                <w:szCs w:val="24"/>
              </w:rPr>
              <w:t xml:space="preserve">or </w:t>
            </w:r>
            <w:r w:rsidR="000F78D3" w:rsidRPr="00AF2BA0">
              <w:rPr>
                <w:color w:val="A6A6A6" w:themeColor="background1" w:themeShade="A6"/>
                <w:szCs w:val="24"/>
              </w:rPr>
              <w:t xml:space="preserve">offering internship or WIE to </w:t>
            </w:r>
            <w:r w:rsidRPr="00AF2BA0">
              <w:rPr>
                <w:color w:val="A6A6A6" w:themeColor="background1" w:themeShade="A6"/>
                <w:szCs w:val="24"/>
              </w:rPr>
              <w:t>students</w:t>
            </w:r>
          </w:p>
          <w:p w14:paraId="2074C5D9" w14:textId="520000D9" w:rsidR="00AA078D" w:rsidRPr="00AF2BA0" w:rsidRDefault="00AA078D" w:rsidP="00AA078D">
            <w:pPr>
              <w:spacing w:after="120"/>
              <w:contextualSpacing/>
              <w:rPr>
                <w:color w:val="A6A6A6" w:themeColor="background1" w:themeShade="A6"/>
                <w:szCs w:val="24"/>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82"/>
              <w:gridCol w:w="2552"/>
              <w:gridCol w:w="2972"/>
              <w:gridCol w:w="1488"/>
            </w:tblGrid>
            <w:tr w:rsidR="007663D2" w:rsidRPr="00AF2BA0" w14:paraId="15B1A247" w14:textId="77777777" w:rsidTr="000E42F6">
              <w:tc>
                <w:tcPr>
                  <w:tcW w:w="3382" w:type="dxa"/>
                </w:tcPr>
                <w:p w14:paraId="0CBCB04A" w14:textId="58D6BA42" w:rsidR="007663D2" w:rsidRPr="00AF2BA0" w:rsidRDefault="007663D2" w:rsidP="007663D2">
                  <w:pPr>
                    <w:spacing w:after="120"/>
                    <w:contextualSpacing/>
                    <w:rPr>
                      <w:sz w:val="24"/>
                      <w:szCs w:val="24"/>
                    </w:rPr>
                  </w:pPr>
                  <w:r w:rsidRPr="00AF2BA0">
                    <w:rPr>
                      <w:sz w:val="24"/>
                      <w:szCs w:val="24"/>
                    </w:rPr>
                    <w:t>Affiliated Unit</w:t>
                  </w:r>
                </w:p>
              </w:tc>
              <w:tc>
                <w:tcPr>
                  <w:tcW w:w="2552" w:type="dxa"/>
                </w:tcPr>
                <w:p w14:paraId="3DC3C73F" w14:textId="62104375" w:rsidR="007663D2" w:rsidRPr="00AF2BA0" w:rsidRDefault="007663D2" w:rsidP="007663D2">
                  <w:pPr>
                    <w:spacing w:after="120"/>
                    <w:contextualSpacing/>
                    <w:rPr>
                      <w:sz w:val="24"/>
                      <w:szCs w:val="24"/>
                    </w:rPr>
                  </w:pPr>
                  <w:r w:rsidRPr="00AF2BA0">
                    <w:rPr>
                      <w:sz w:val="24"/>
                      <w:szCs w:val="24"/>
                    </w:rPr>
                    <w:t>Title</w:t>
                  </w:r>
                </w:p>
              </w:tc>
              <w:tc>
                <w:tcPr>
                  <w:tcW w:w="2972" w:type="dxa"/>
                </w:tcPr>
                <w:p w14:paraId="1ABF96DA" w14:textId="24F8BCCB" w:rsidR="007663D2" w:rsidRPr="00AF2BA0" w:rsidRDefault="007663D2" w:rsidP="007663D2">
                  <w:pPr>
                    <w:spacing w:after="120"/>
                    <w:contextualSpacing/>
                    <w:rPr>
                      <w:sz w:val="24"/>
                      <w:szCs w:val="24"/>
                    </w:rPr>
                  </w:pPr>
                  <w:r w:rsidRPr="00AF2BA0">
                    <w:rPr>
                      <w:sz w:val="24"/>
                      <w:szCs w:val="24"/>
                    </w:rPr>
                    <w:t>Role</w:t>
                  </w:r>
                </w:p>
              </w:tc>
              <w:tc>
                <w:tcPr>
                  <w:tcW w:w="1488" w:type="dxa"/>
                </w:tcPr>
                <w:p w14:paraId="430AF04D" w14:textId="756F70B0" w:rsidR="007663D2" w:rsidRPr="00AF2BA0" w:rsidRDefault="007663D2" w:rsidP="007663D2">
                  <w:pPr>
                    <w:spacing w:after="120"/>
                    <w:contextualSpacing/>
                    <w:rPr>
                      <w:sz w:val="24"/>
                      <w:szCs w:val="24"/>
                    </w:rPr>
                  </w:pPr>
                  <w:r w:rsidRPr="00AF2BA0">
                    <w:rPr>
                      <w:sz w:val="24"/>
                      <w:szCs w:val="24"/>
                    </w:rPr>
                    <w:t>Period/ Year</w:t>
                  </w:r>
                </w:p>
              </w:tc>
            </w:tr>
            <w:tr w:rsidR="007663D2" w:rsidRPr="00AF2BA0" w14:paraId="37C9DD62" w14:textId="77777777" w:rsidTr="000E42F6">
              <w:tc>
                <w:tcPr>
                  <w:tcW w:w="3382" w:type="dxa"/>
                </w:tcPr>
                <w:p w14:paraId="5AAB2B46" w14:textId="392AA86F" w:rsidR="007663D2" w:rsidRPr="00AF2BA0" w:rsidRDefault="007663D2" w:rsidP="007663D2">
                  <w:pPr>
                    <w:spacing w:after="120"/>
                    <w:contextualSpacing/>
                    <w:rPr>
                      <w:sz w:val="24"/>
                      <w:szCs w:val="24"/>
                    </w:rPr>
                  </w:pPr>
                </w:p>
              </w:tc>
              <w:tc>
                <w:tcPr>
                  <w:tcW w:w="2552" w:type="dxa"/>
                </w:tcPr>
                <w:p w14:paraId="73A80015" w14:textId="5BA3E23A" w:rsidR="007663D2" w:rsidRPr="00AF2BA0" w:rsidRDefault="007663D2" w:rsidP="007663D2">
                  <w:pPr>
                    <w:spacing w:after="120"/>
                    <w:contextualSpacing/>
                    <w:rPr>
                      <w:sz w:val="24"/>
                      <w:szCs w:val="24"/>
                    </w:rPr>
                  </w:pPr>
                </w:p>
              </w:tc>
              <w:tc>
                <w:tcPr>
                  <w:tcW w:w="2972" w:type="dxa"/>
                </w:tcPr>
                <w:p w14:paraId="0F1815CD" w14:textId="185A4F60" w:rsidR="007663D2" w:rsidRPr="00AF2BA0" w:rsidRDefault="007663D2" w:rsidP="007663D2">
                  <w:pPr>
                    <w:spacing w:after="120"/>
                    <w:contextualSpacing/>
                    <w:rPr>
                      <w:sz w:val="24"/>
                      <w:szCs w:val="24"/>
                    </w:rPr>
                  </w:pPr>
                </w:p>
              </w:tc>
              <w:tc>
                <w:tcPr>
                  <w:tcW w:w="1488" w:type="dxa"/>
                </w:tcPr>
                <w:p w14:paraId="2A0909CE" w14:textId="415FEED6" w:rsidR="007663D2" w:rsidRPr="00AF2BA0" w:rsidRDefault="007663D2" w:rsidP="007663D2">
                  <w:pPr>
                    <w:spacing w:after="120"/>
                    <w:contextualSpacing/>
                    <w:rPr>
                      <w:sz w:val="24"/>
                      <w:szCs w:val="24"/>
                    </w:rPr>
                  </w:pPr>
                </w:p>
              </w:tc>
            </w:tr>
            <w:tr w:rsidR="007663D2" w:rsidRPr="00AF2BA0" w14:paraId="4E12357D" w14:textId="77777777" w:rsidTr="000E42F6">
              <w:tc>
                <w:tcPr>
                  <w:tcW w:w="3382" w:type="dxa"/>
                </w:tcPr>
                <w:p w14:paraId="563EBF42" w14:textId="77777777" w:rsidR="007663D2" w:rsidRPr="00AF2BA0" w:rsidRDefault="007663D2" w:rsidP="007663D2">
                  <w:pPr>
                    <w:spacing w:after="120"/>
                    <w:contextualSpacing/>
                    <w:rPr>
                      <w:sz w:val="24"/>
                      <w:szCs w:val="24"/>
                    </w:rPr>
                  </w:pPr>
                </w:p>
              </w:tc>
              <w:tc>
                <w:tcPr>
                  <w:tcW w:w="2552" w:type="dxa"/>
                </w:tcPr>
                <w:p w14:paraId="403C2BD5" w14:textId="77777777" w:rsidR="007663D2" w:rsidRPr="00AF2BA0" w:rsidRDefault="007663D2" w:rsidP="007663D2">
                  <w:pPr>
                    <w:spacing w:after="120"/>
                    <w:contextualSpacing/>
                    <w:rPr>
                      <w:sz w:val="24"/>
                      <w:szCs w:val="24"/>
                    </w:rPr>
                  </w:pPr>
                </w:p>
              </w:tc>
              <w:tc>
                <w:tcPr>
                  <w:tcW w:w="2972" w:type="dxa"/>
                </w:tcPr>
                <w:p w14:paraId="5F6A5096" w14:textId="77777777" w:rsidR="007663D2" w:rsidRPr="00AF2BA0" w:rsidRDefault="007663D2" w:rsidP="007663D2">
                  <w:pPr>
                    <w:spacing w:after="120"/>
                    <w:contextualSpacing/>
                    <w:rPr>
                      <w:sz w:val="24"/>
                      <w:szCs w:val="24"/>
                    </w:rPr>
                  </w:pPr>
                </w:p>
              </w:tc>
              <w:tc>
                <w:tcPr>
                  <w:tcW w:w="1488" w:type="dxa"/>
                </w:tcPr>
                <w:p w14:paraId="0CA26BE7" w14:textId="77777777" w:rsidR="007663D2" w:rsidRPr="00AF2BA0" w:rsidRDefault="007663D2" w:rsidP="007663D2">
                  <w:pPr>
                    <w:spacing w:after="120"/>
                    <w:contextualSpacing/>
                    <w:rPr>
                      <w:sz w:val="24"/>
                      <w:szCs w:val="24"/>
                    </w:rPr>
                  </w:pPr>
                </w:p>
              </w:tc>
            </w:tr>
            <w:tr w:rsidR="007663D2" w:rsidRPr="00AF2BA0" w14:paraId="448CB426" w14:textId="77777777" w:rsidTr="000E42F6">
              <w:tc>
                <w:tcPr>
                  <w:tcW w:w="3382" w:type="dxa"/>
                </w:tcPr>
                <w:p w14:paraId="2B9ADB92" w14:textId="77777777" w:rsidR="007663D2" w:rsidRPr="00AF2BA0" w:rsidRDefault="007663D2" w:rsidP="007663D2">
                  <w:pPr>
                    <w:spacing w:after="120"/>
                    <w:contextualSpacing/>
                    <w:rPr>
                      <w:sz w:val="24"/>
                      <w:szCs w:val="24"/>
                    </w:rPr>
                  </w:pPr>
                </w:p>
              </w:tc>
              <w:tc>
                <w:tcPr>
                  <w:tcW w:w="2552" w:type="dxa"/>
                </w:tcPr>
                <w:p w14:paraId="6EE63DBD" w14:textId="77777777" w:rsidR="007663D2" w:rsidRPr="00AF2BA0" w:rsidRDefault="007663D2" w:rsidP="007663D2">
                  <w:pPr>
                    <w:spacing w:after="120"/>
                    <w:contextualSpacing/>
                    <w:rPr>
                      <w:sz w:val="24"/>
                      <w:szCs w:val="24"/>
                    </w:rPr>
                  </w:pPr>
                </w:p>
              </w:tc>
              <w:tc>
                <w:tcPr>
                  <w:tcW w:w="2972" w:type="dxa"/>
                </w:tcPr>
                <w:p w14:paraId="11DB635D" w14:textId="77777777" w:rsidR="007663D2" w:rsidRPr="00AF2BA0" w:rsidRDefault="007663D2" w:rsidP="007663D2">
                  <w:pPr>
                    <w:spacing w:after="120"/>
                    <w:contextualSpacing/>
                    <w:rPr>
                      <w:sz w:val="24"/>
                      <w:szCs w:val="24"/>
                    </w:rPr>
                  </w:pPr>
                </w:p>
              </w:tc>
              <w:tc>
                <w:tcPr>
                  <w:tcW w:w="1488" w:type="dxa"/>
                </w:tcPr>
                <w:p w14:paraId="287FA940" w14:textId="77777777" w:rsidR="007663D2" w:rsidRPr="00AF2BA0" w:rsidRDefault="007663D2" w:rsidP="007663D2">
                  <w:pPr>
                    <w:spacing w:after="120"/>
                    <w:contextualSpacing/>
                    <w:rPr>
                      <w:sz w:val="24"/>
                      <w:szCs w:val="24"/>
                    </w:rPr>
                  </w:pPr>
                </w:p>
              </w:tc>
            </w:tr>
            <w:tr w:rsidR="007663D2" w:rsidRPr="00AF2BA0" w14:paraId="7EA4A7AD" w14:textId="77777777" w:rsidTr="000E42F6">
              <w:tc>
                <w:tcPr>
                  <w:tcW w:w="3382" w:type="dxa"/>
                </w:tcPr>
                <w:p w14:paraId="64E7DC9C" w14:textId="77777777" w:rsidR="007663D2" w:rsidRPr="00AF2BA0" w:rsidRDefault="007663D2" w:rsidP="007663D2">
                  <w:pPr>
                    <w:spacing w:after="120"/>
                    <w:contextualSpacing/>
                    <w:rPr>
                      <w:sz w:val="24"/>
                      <w:szCs w:val="24"/>
                    </w:rPr>
                  </w:pPr>
                </w:p>
              </w:tc>
              <w:tc>
                <w:tcPr>
                  <w:tcW w:w="2552" w:type="dxa"/>
                </w:tcPr>
                <w:p w14:paraId="2E073F77" w14:textId="77777777" w:rsidR="007663D2" w:rsidRPr="00AF2BA0" w:rsidRDefault="007663D2" w:rsidP="007663D2">
                  <w:pPr>
                    <w:spacing w:after="120"/>
                    <w:contextualSpacing/>
                    <w:rPr>
                      <w:sz w:val="24"/>
                      <w:szCs w:val="24"/>
                    </w:rPr>
                  </w:pPr>
                </w:p>
              </w:tc>
              <w:tc>
                <w:tcPr>
                  <w:tcW w:w="2972" w:type="dxa"/>
                </w:tcPr>
                <w:p w14:paraId="671A7632" w14:textId="77777777" w:rsidR="007663D2" w:rsidRPr="00AF2BA0" w:rsidRDefault="007663D2" w:rsidP="007663D2">
                  <w:pPr>
                    <w:spacing w:after="120"/>
                    <w:contextualSpacing/>
                    <w:rPr>
                      <w:sz w:val="24"/>
                      <w:szCs w:val="24"/>
                    </w:rPr>
                  </w:pPr>
                </w:p>
              </w:tc>
              <w:tc>
                <w:tcPr>
                  <w:tcW w:w="1488" w:type="dxa"/>
                </w:tcPr>
                <w:p w14:paraId="7D353E51" w14:textId="77777777" w:rsidR="007663D2" w:rsidRPr="00AF2BA0" w:rsidRDefault="007663D2" w:rsidP="007663D2">
                  <w:pPr>
                    <w:spacing w:after="120"/>
                    <w:contextualSpacing/>
                    <w:rPr>
                      <w:sz w:val="24"/>
                      <w:szCs w:val="24"/>
                    </w:rPr>
                  </w:pPr>
                </w:p>
              </w:tc>
            </w:tr>
            <w:tr w:rsidR="007663D2" w:rsidRPr="00AF2BA0" w14:paraId="6457970F" w14:textId="77777777" w:rsidTr="000E42F6">
              <w:tc>
                <w:tcPr>
                  <w:tcW w:w="3382" w:type="dxa"/>
                </w:tcPr>
                <w:p w14:paraId="0DC19A9A" w14:textId="77777777" w:rsidR="007663D2" w:rsidRPr="00AF2BA0" w:rsidRDefault="007663D2" w:rsidP="007663D2">
                  <w:pPr>
                    <w:spacing w:after="120"/>
                    <w:contextualSpacing/>
                    <w:rPr>
                      <w:sz w:val="24"/>
                      <w:szCs w:val="24"/>
                    </w:rPr>
                  </w:pPr>
                </w:p>
              </w:tc>
              <w:tc>
                <w:tcPr>
                  <w:tcW w:w="2552" w:type="dxa"/>
                </w:tcPr>
                <w:p w14:paraId="5754B812" w14:textId="77777777" w:rsidR="007663D2" w:rsidRPr="00AF2BA0" w:rsidRDefault="007663D2" w:rsidP="007663D2">
                  <w:pPr>
                    <w:spacing w:after="120"/>
                    <w:contextualSpacing/>
                    <w:rPr>
                      <w:sz w:val="24"/>
                      <w:szCs w:val="24"/>
                    </w:rPr>
                  </w:pPr>
                </w:p>
              </w:tc>
              <w:tc>
                <w:tcPr>
                  <w:tcW w:w="2972" w:type="dxa"/>
                </w:tcPr>
                <w:p w14:paraId="6826783B" w14:textId="77777777" w:rsidR="007663D2" w:rsidRPr="00AF2BA0" w:rsidRDefault="007663D2" w:rsidP="007663D2">
                  <w:pPr>
                    <w:spacing w:after="120"/>
                    <w:contextualSpacing/>
                    <w:rPr>
                      <w:sz w:val="24"/>
                      <w:szCs w:val="24"/>
                    </w:rPr>
                  </w:pPr>
                </w:p>
              </w:tc>
              <w:tc>
                <w:tcPr>
                  <w:tcW w:w="1488" w:type="dxa"/>
                </w:tcPr>
                <w:p w14:paraId="26DF6CA4" w14:textId="77777777" w:rsidR="007663D2" w:rsidRPr="00AF2BA0" w:rsidRDefault="007663D2" w:rsidP="007663D2">
                  <w:pPr>
                    <w:spacing w:after="120"/>
                    <w:contextualSpacing/>
                    <w:rPr>
                      <w:sz w:val="24"/>
                      <w:szCs w:val="24"/>
                    </w:rPr>
                  </w:pPr>
                </w:p>
              </w:tc>
            </w:tr>
          </w:tbl>
          <w:p w14:paraId="0F4AFF3B" w14:textId="77777777" w:rsidR="00EC5029" w:rsidRPr="00AF2BA0" w:rsidRDefault="00EC5029" w:rsidP="00EC5029">
            <w:pPr>
              <w:spacing w:after="120"/>
              <w:contextualSpacing/>
              <w:rPr>
                <w:sz w:val="24"/>
                <w:szCs w:val="24"/>
              </w:rPr>
            </w:pPr>
          </w:p>
          <w:p w14:paraId="59E0E846" w14:textId="5391C66F" w:rsidR="008E1C45" w:rsidRPr="00AF2BA0" w:rsidRDefault="008E1C45" w:rsidP="00A73626">
            <w:pPr>
              <w:spacing w:after="120"/>
              <w:contextualSpacing/>
              <w:rPr>
                <w:sz w:val="24"/>
                <w:szCs w:val="24"/>
              </w:rPr>
            </w:pPr>
          </w:p>
          <w:p w14:paraId="1A767CC9" w14:textId="77777777" w:rsidR="009860CB" w:rsidRPr="00AF2BA0" w:rsidRDefault="009860CB" w:rsidP="00A73626">
            <w:pPr>
              <w:spacing w:after="120"/>
              <w:contextualSpacing/>
              <w:rPr>
                <w:sz w:val="24"/>
                <w:szCs w:val="24"/>
              </w:rPr>
            </w:pPr>
          </w:p>
          <w:p w14:paraId="35CAD974" w14:textId="77777777" w:rsidR="008E1C45" w:rsidRPr="00AF2BA0" w:rsidRDefault="008E1C45" w:rsidP="00A73626">
            <w:pPr>
              <w:spacing w:after="120"/>
              <w:contextualSpacing/>
              <w:rPr>
                <w:sz w:val="24"/>
                <w:szCs w:val="24"/>
              </w:rPr>
            </w:pPr>
          </w:p>
          <w:p w14:paraId="4204FE8C" w14:textId="77777777" w:rsidR="008E1C45" w:rsidRPr="00AF2BA0" w:rsidRDefault="008E1C45" w:rsidP="00A73626">
            <w:pPr>
              <w:spacing w:after="120"/>
              <w:contextualSpacing/>
              <w:rPr>
                <w:sz w:val="24"/>
                <w:szCs w:val="24"/>
              </w:rPr>
            </w:pPr>
          </w:p>
        </w:tc>
      </w:tr>
      <w:tr w:rsidR="008E1C45" w:rsidRPr="00AF2BA0" w14:paraId="104FEB2B" w14:textId="77777777" w:rsidTr="00A73626">
        <w:tc>
          <w:tcPr>
            <w:tcW w:w="10620" w:type="dxa"/>
          </w:tcPr>
          <w:p w14:paraId="03F36FD9" w14:textId="77777777" w:rsidR="008E1C45" w:rsidRPr="00AF2BA0" w:rsidRDefault="008E1C45" w:rsidP="00A73626">
            <w:pPr>
              <w:spacing w:after="120"/>
              <w:contextualSpacing/>
              <w:rPr>
                <w:sz w:val="24"/>
                <w:szCs w:val="24"/>
              </w:rPr>
            </w:pPr>
            <w:r w:rsidRPr="00AF2BA0">
              <w:rPr>
                <w:sz w:val="24"/>
                <w:szCs w:val="24"/>
              </w:rPr>
              <w:t xml:space="preserve">Other supports rendered to PolyU’s initiatives including financial </w:t>
            </w:r>
            <w:r w:rsidRPr="00AF2BA0">
              <w:rPr>
                <w:rFonts w:eastAsia="DengXian"/>
                <w:sz w:val="24"/>
                <w:szCs w:val="24"/>
                <w:lang w:eastAsia="zh-CN"/>
              </w:rPr>
              <w:t xml:space="preserve">/ </w:t>
            </w:r>
            <w:r w:rsidRPr="00AF2BA0">
              <w:rPr>
                <w:sz w:val="24"/>
                <w:szCs w:val="24"/>
              </w:rPr>
              <w:t>in-kind donation or sponsorship:</w:t>
            </w:r>
          </w:p>
          <w:p w14:paraId="2D1696A0" w14:textId="77777777" w:rsidR="008E1C45" w:rsidRPr="00AF2BA0" w:rsidRDefault="008E1C45" w:rsidP="00A73626">
            <w:pPr>
              <w:spacing w:after="120"/>
              <w:contextualSpacing/>
              <w:rPr>
                <w:sz w:val="24"/>
                <w:szCs w:val="24"/>
              </w:rPr>
            </w:pPr>
          </w:p>
          <w:p w14:paraId="1D903C28" w14:textId="77777777" w:rsidR="00AA078D" w:rsidRPr="00AF2BA0" w:rsidRDefault="00AA078D" w:rsidP="00AA078D">
            <w:pPr>
              <w:spacing w:after="120"/>
              <w:contextualSpacing/>
              <w:rPr>
                <w:sz w:val="24"/>
                <w:szCs w:val="24"/>
              </w:rPr>
            </w:pPr>
          </w:p>
          <w:p w14:paraId="416082E1" w14:textId="77777777" w:rsidR="00AA078D" w:rsidRPr="00AF2BA0" w:rsidRDefault="00AA078D" w:rsidP="00AA078D">
            <w:pPr>
              <w:spacing w:after="120"/>
              <w:contextualSpacing/>
              <w:rPr>
                <w:sz w:val="24"/>
                <w:szCs w:val="24"/>
              </w:rPr>
            </w:pPr>
          </w:p>
          <w:p w14:paraId="2E89BBFE" w14:textId="77777777" w:rsidR="00AA078D" w:rsidRPr="00AF2BA0" w:rsidRDefault="00AA078D" w:rsidP="00AA078D">
            <w:pPr>
              <w:spacing w:after="120"/>
              <w:contextualSpacing/>
              <w:rPr>
                <w:sz w:val="24"/>
                <w:szCs w:val="24"/>
              </w:rPr>
            </w:pPr>
          </w:p>
          <w:p w14:paraId="74FDD956" w14:textId="77777777" w:rsidR="00AA078D" w:rsidRPr="00AF2BA0" w:rsidRDefault="00AA078D" w:rsidP="00AA078D">
            <w:pPr>
              <w:spacing w:after="120"/>
              <w:contextualSpacing/>
              <w:rPr>
                <w:sz w:val="24"/>
                <w:szCs w:val="24"/>
              </w:rPr>
            </w:pPr>
          </w:p>
          <w:p w14:paraId="569D33D8" w14:textId="0F018E0E" w:rsidR="008E1C45" w:rsidRPr="00AF2BA0" w:rsidRDefault="008E1C45" w:rsidP="00A73626">
            <w:pPr>
              <w:spacing w:after="120"/>
              <w:contextualSpacing/>
              <w:rPr>
                <w:sz w:val="24"/>
                <w:szCs w:val="24"/>
              </w:rPr>
            </w:pPr>
          </w:p>
          <w:p w14:paraId="49B376F1" w14:textId="04E6DCD0" w:rsidR="00BA69FE" w:rsidRPr="00AF2BA0" w:rsidRDefault="00BA69FE" w:rsidP="00A73626">
            <w:pPr>
              <w:spacing w:after="120"/>
              <w:contextualSpacing/>
              <w:rPr>
                <w:sz w:val="24"/>
                <w:szCs w:val="24"/>
              </w:rPr>
            </w:pPr>
          </w:p>
          <w:p w14:paraId="27B1C233" w14:textId="77777777" w:rsidR="00BA69FE" w:rsidRPr="00AF2BA0" w:rsidRDefault="00BA69FE" w:rsidP="00A73626">
            <w:pPr>
              <w:spacing w:after="120"/>
              <w:contextualSpacing/>
              <w:rPr>
                <w:sz w:val="24"/>
                <w:szCs w:val="24"/>
              </w:rPr>
            </w:pPr>
          </w:p>
          <w:p w14:paraId="67DAB664" w14:textId="77777777" w:rsidR="008E1C45" w:rsidRPr="00AF2BA0" w:rsidRDefault="008E1C45" w:rsidP="00A73626">
            <w:pPr>
              <w:spacing w:after="120"/>
              <w:contextualSpacing/>
              <w:rPr>
                <w:sz w:val="24"/>
                <w:szCs w:val="24"/>
              </w:rPr>
            </w:pPr>
          </w:p>
          <w:p w14:paraId="517F2A48" w14:textId="4E9DEEC1" w:rsidR="008E1C45" w:rsidRPr="00AF2BA0" w:rsidRDefault="008E1C45" w:rsidP="00A73626">
            <w:pPr>
              <w:spacing w:after="120"/>
              <w:contextualSpacing/>
              <w:rPr>
                <w:sz w:val="24"/>
                <w:szCs w:val="24"/>
              </w:rPr>
            </w:pPr>
          </w:p>
          <w:p w14:paraId="1BDD43BF" w14:textId="77777777" w:rsidR="009860CB" w:rsidRPr="00AF2BA0" w:rsidRDefault="009860CB" w:rsidP="00A73626">
            <w:pPr>
              <w:spacing w:after="120"/>
              <w:contextualSpacing/>
              <w:rPr>
                <w:sz w:val="24"/>
                <w:szCs w:val="24"/>
              </w:rPr>
            </w:pPr>
          </w:p>
          <w:p w14:paraId="1685FB47" w14:textId="77777777" w:rsidR="008E1C45" w:rsidRPr="00AF2BA0" w:rsidRDefault="008E1C45" w:rsidP="00A73626">
            <w:pPr>
              <w:spacing w:after="120"/>
              <w:contextualSpacing/>
              <w:rPr>
                <w:sz w:val="24"/>
                <w:szCs w:val="24"/>
              </w:rPr>
            </w:pPr>
          </w:p>
          <w:p w14:paraId="4A21DE09" w14:textId="77777777" w:rsidR="008E1C45" w:rsidRPr="00AF2BA0" w:rsidRDefault="008E1C45" w:rsidP="00A73626">
            <w:pPr>
              <w:spacing w:after="120"/>
              <w:contextualSpacing/>
              <w:rPr>
                <w:sz w:val="24"/>
                <w:szCs w:val="24"/>
              </w:rPr>
            </w:pPr>
          </w:p>
        </w:tc>
      </w:tr>
    </w:tbl>
    <w:p w14:paraId="775A532A" w14:textId="77777777" w:rsidR="004E1B28" w:rsidRPr="00AF2BA0" w:rsidRDefault="004E1B28" w:rsidP="00624B4C">
      <w:pPr>
        <w:rPr>
          <w:b/>
          <w:sz w:val="24"/>
          <w:szCs w:val="24"/>
        </w:rPr>
      </w:pPr>
    </w:p>
    <w:p w14:paraId="2101C434" w14:textId="77777777" w:rsidR="004E1B28" w:rsidRPr="00AF2BA0" w:rsidRDefault="004E1B28">
      <w:pPr>
        <w:rPr>
          <w:b/>
          <w:sz w:val="24"/>
          <w:szCs w:val="24"/>
        </w:rPr>
      </w:pPr>
      <w:r w:rsidRPr="00AF2BA0">
        <w:rPr>
          <w:b/>
          <w:sz w:val="24"/>
          <w:szCs w:val="24"/>
        </w:rPr>
        <w:br w:type="page"/>
      </w:r>
    </w:p>
    <w:p w14:paraId="18E47408" w14:textId="5F357621" w:rsidR="007A4C84" w:rsidRPr="00AF2BA0" w:rsidRDefault="00624B4C" w:rsidP="00624B4C">
      <w:pPr>
        <w:rPr>
          <w:b/>
          <w:sz w:val="24"/>
          <w:szCs w:val="24"/>
        </w:rPr>
      </w:pPr>
      <w:r w:rsidRPr="00AF2BA0">
        <w:rPr>
          <w:b/>
          <w:sz w:val="24"/>
          <w:szCs w:val="24"/>
        </w:rPr>
        <w:lastRenderedPageBreak/>
        <w:t>Part II</w:t>
      </w:r>
      <w:r w:rsidR="008E1C45" w:rsidRPr="00AF2BA0">
        <w:rPr>
          <w:b/>
          <w:sz w:val="24"/>
          <w:szCs w:val="24"/>
        </w:rPr>
        <w:t>I</w:t>
      </w:r>
      <w:r w:rsidRPr="00AF2BA0">
        <w:rPr>
          <w:b/>
          <w:sz w:val="24"/>
          <w:szCs w:val="24"/>
        </w:rPr>
        <w:t xml:space="preserve"> </w:t>
      </w:r>
      <w:r w:rsidR="00B43F62" w:rsidRPr="00AF2BA0">
        <w:rPr>
          <w:b/>
          <w:sz w:val="24"/>
          <w:szCs w:val="24"/>
        </w:rPr>
        <w:t>–</w:t>
      </w:r>
      <w:r w:rsidRPr="00AF2BA0">
        <w:rPr>
          <w:b/>
          <w:sz w:val="24"/>
          <w:szCs w:val="24"/>
        </w:rPr>
        <w:t xml:space="preserve"> </w:t>
      </w:r>
      <w:r w:rsidR="00F23B98" w:rsidRPr="00AF2BA0">
        <w:rPr>
          <w:b/>
          <w:sz w:val="24"/>
          <w:szCs w:val="24"/>
        </w:rPr>
        <w:t xml:space="preserve">Nomination for Award Categories </w:t>
      </w:r>
    </w:p>
    <w:p w14:paraId="229353D0" w14:textId="737D5672" w:rsidR="00F23B98" w:rsidRPr="00AF2BA0" w:rsidRDefault="00F23B98" w:rsidP="00624B4C">
      <w:pPr>
        <w:rPr>
          <w:b/>
          <w:sz w:val="24"/>
          <w:szCs w:val="24"/>
        </w:rPr>
      </w:pPr>
    </w:p>
    <w:p w14:paraId="437EAE00" w14:textId="4BB9A702" w:rsidR="00CE1CA3" w:rsidRPr="00AF2BA0" w:rsidRDefault="005F533E" w:rsidP="00624B4C">
      <w:pPr>
        <w:rPr>
          <w:sz w:val="24"/>
          <w:szCs w:val="24"/>
        </w:rPr>
      </w:pPr>
      <w:r w:rsidRPr="00AF2BA0">
        <w:rPr>
          <w:sz w:val="24"/>
          <w:szCs w:val="24"/>
        </w:rPr>
        <w:t>T</w:t>
      </w:r>
      <w:r w:rsidR="00A15202" w:rsidRPr="00AF2BA0">
        <w:rPr>
          <w:sz w:val="24"/>
          <w:szCs w:val="24"/>
        </w:rPr>
        <w:t>he Candidate</w:t>
      </w:r>
      <w:r w:rsidRPr="00AF2BA0">
        <w:rPr>
          <w:sz w:val="24"/>
          <w:szCs w:val="24"/>
        </w:rPr>
        <w:t xml:space="preserve"> is nominated</w:t>
      </w:r>
      <w:r w:rsidR="00A15202" w:rsidRPr="00AF2BA0">
        <w:rPr>
          <w:sz w:val="24"/>
          <w:szCs w:val="24"/>
        </w:rPr>
        <w:t xml:space="preserve"> to the following award </w:t>
      </w:r>
      <w:r w:rsidR="00A15202" w:rsidRPr="00DB661D">
        <w:rPr>
          <w:sz w:val="24"/>
          <w:szCs w:val="24"/>
        </w:rPr>
        <w:t>categor</w:t>
      </w:r>
      <w:r w:rsidR="00CE1CA3" w:rsidRPr="00DB661D">
        <w:rPr>
          <w:sz w:val="24"/>
          <w:szCs w:val="24"/>
        </w:rPr>
        <w:t>y</w:t>
      </w:r>
      <w:r w:rsidR="00240131" w:rsidRPr="00DB661D">
        <w:rPr>
          <w:sz w:val="24"/>
          <w:szCs w:val="24"/>
        </w:rPr>
        <w:t>.</w:t>
      </w:r>
      <w:r w:rsidR="00132D7B" w:rsidRPr="00DB661D">
        <w:rPr>
          <w:sz w:val="24"/>
          <w:szCs w:val="24"/>
        </w:rPr>
        <w:t xml:space="preserve"> </w:t>
      </w:r>
      <w:r w:rsidR="000F78D3" w:rsidRPr="00DB661D">
        <w:rPr>
          <w:sz w:val="24"/>
          <w:szCs w:val="24"/>
        </w:rPr>
        <w:t>Please tick one</w:t>
      </w:r>
      <w:r w:rsidR="007D5D37">
        <w:rPr>
          <w:sz w:val="24"/>
          <w:szCs w:val="24"/>
        </w:rPr>
        <w:t xml:space="preserve"> </w:t>
      </w:r>
      <w:r w:rsidR="007919A2" w:rsidRPr="007919A2">
        <w:rPr>
          <w:sz w:val="24"/>
          <w:szCs w:val="24"/>
        </w:rPr>
        <w:t>only among the four categories.</w:t>
      </w:r>
    </w:p>
    <w:p w14:paraId="3008851D" w14:textId="77777777" w:rsidR="00CE1CA3" w:rsidRPr="00AF2BA0" w:rsidRDefault="00CE1CA3" w:rsidP="00624B4C">
      <w:pPr>
        <w:rPr>
          <w:sz w:val="24"/>
          <w:szCs w:val="24"/>
        </w:rPr>
      </w:pPr>
    </w:p>
    <w:p w14:paraId="028C06D4" w14:textId="18E09A9A" w:rsidR="00F23B98" w:rsidRPr="00AF2BA0" w:rsidRDefault="00F23B98" w:rsidP="005160A7">
      <w:pPr>
        <w:pStyle w:val="ListParagraph"/>
        <w:numPr>
          <w:ilvl w:val="0"/>
          <w:numId w:val="1"/>
        </w:numPr>
        <w:rPr>
          <w:sz w:val="24"/>
          <w:szCs w:val="24"/>
        </w:rPr>
      </w:pPr>
      <w:r w:rsidRPr="00AF2BA0">
        <w:rPr>
          <w:b/>
          <w:sz w:val="24"/>
          <w:szCs w:val="24"/>
        </w:rPr>
        <w:t>Professional Achievement</w:t>
      </w:r>
      <w:r w:rsidRPr="00AF2BA0">
        <w:rPr>
          <w:sz w:val="24"/>
          <w:szCs w:val="24"/>
        </w:rPr>
        <w:br/>
      </w:r>
      <w:r w:rsidRPr="00AF2BA0">
        <w:rPr>
          <w:i/>
          <w:sz w:val="24"/>
          <w:szCs w:val="24"/>
        </w:rPr>
        <w:t>This category recogni</w:t>
      </w:r>
      <w:r w:rsidR="005F533E" w:rsidRPr="00AF2BA0">
        <w:rPr>
          <w:i/>
          <w:sz w:val="24"/>
          <w:szCs w:val="24"/>
        </w:rPr>
        <w:t>s</w:t>
      </w:r>
      <w:r w:rsidRPr="00AF2BA0">
        <w:rPr>
          <w:i/>
          <w:sz w:val="24"/>
          <w:szCs w:val="24"/>
        </w:rPr>
        <w:t xml:space="preserve">es alumni who have attained distinguished achievements, demonstrated exemplary leadership </w:t>
      </w:r>
      <w:r w:rsidRPr="00AF2BA0">
        <w:rPr>
          <w:rFonts w:eastAsia="DengXian"/>
          <w:i/>
          <w:sz w:val="24"/>
          <w:szCs w:val="24"/>
          <w:lang w:eastAsia="zh-CN"/>
        </w:rPr>
        <w:t xml:space="preserve">and made a strong impact </w:t>
      </w:r>
      <w:r w:rsidRPr="00AF2BA0">
        <w:rPr>
          <w:i/>
          <w:sz w:val="24"/>
          <w:szCs w:val="24"/>
        </w:rPr>
        <w:t>on their profession/ industry</w:t>
      </w:r>
      <w:r w:rsidR="001355AA">
        <w:rPr>
          <w:i/>
          <w:sz w:val="24"/>
          <w:szCs w:val="24"/>
        </w:rPr>
        <w:t>/ society</w:t>
      </w:r>
      <w:r w:rsidRPr="00AF2BA0">
        <w:rPr>
          <w:i/>
          <w:sz w:val="24"/>
          <w:szCs w:val="24"/>
        </w:rPr>
        <w:t>.</w:t>
      </w:r>
    </w:p>
    <w:p w14:paraId="61F0A0B9" w14:textId="77777777" w:rsidR="00F23B98" w:rsidRPr="00AF2BA0" w:rsidRDefault="00F23B98" w:rsidP="00624B4C">
      <w:pPr>
        <w:rPr>
          <w:b/>
          <w:sz w:val="24"/>
          <w:szCs w:val="24"/>
        </w:rPr>
      </w:pPr>
    </w:p>
    <w:p w14:paraId="03DF8BBD" w14:textId="7B97CE9F" w:rsidR="00F23B98" w:rsidRPr="00AF2BA0" w:rsidRDefault="00F23B98" w:rsidP="005160A7">
      <w:pPr>
        <w:pStyle w:val="ListParagraph"/>
        <w:numPr>
          <w:ilvl w:val="0"/>
          <w:numId w:val="1"/>
        </w:numPr>
        <w:rPr>
          <w:sz w:val="24"/>
          <w:szCs w:val="24"/>
        </w:rPr>
      </w:pPr>
      <w:r w:rsidRPr="00AF2BA0">
        <w:rPr>
          <w:b/>
          <w:sz w:val="24"/>
          <w:szCs w:val="24"/>
        </w:rPr>
        <w:t>Entrepreneurial Achievement</w:t>
      </w:r>
      <w:r w:rsidRPr="00AF2BA0">
        <w:rPr>
          <w:sz w:val="24"/>
          <w:szCs w:val="24"/>
        </w:rPr>
        <w:t xml:space="preserve"> </w:t>
      </w:r>
      <w:r w:rsidRPr="00AF2BA0">
        <w:rPr>
          <w:sz w:val="24"/>
          <w:szCs w:val="24"/>
        </w:rPr>
        <w:br/>
      </w:r>
      <w:r w:rsidRPr="00AF2BA0">
        <w:rPr>
          <w:i/>
          <w:sz w:val="24"/>
          <w:szCs w:val="24"/>
        </w:rPr>
        <w:t>This category recogni</w:t>
      </w:r>
      <w:r w:rsidR="005F533E" w:rsidRPr="00AF2BA0">
        <w:rPr>
          <w:i/>
          <w:sz w:val="24"/>
          <w:szCs w:val="24"/>
        </w:rPr>
        <w:t>s</w:t>
      </w:r>
      <w:r w:rsidRPr="00AF2BA0">
        <w:rPr>
          <w:i/>
          <w:sz w:val="24"/>
          <w:szCs w:val="24"/>
        </w:rPr>
        <w:t xml:space="preserve">es alumni who have demonstrated outstanding innovation and entrepreneurship, </w:t>
      </w:r>
      <w:r w:rsidR="004E5698">
        <w:rPr>
          <w:i/>
          <w:sz w:val="24"/>
          <w:szCs w:val="24"/>
        </w:rPr>
        <w:t xml:space="preserve">as well as </w:t>
      </w:r>
      <w:r w:rsidRPr="00AF2BA0">
        <w:rPr>
          <w:i/>
          <w:sz w:val="24"/>
          <w:szCs w:val="24"/>
        </w:rPr>
        <w:t xml:space="preserve">founded </w:t>
      </w:r>
      <w:r w:rsidR="004E5698">
        <w:rPr>
          <w:i/>
          <w:sz w:val="24"/>
          <w:szCs w:val="24"/>
        </w:rPr>
        <w:t>or</w:t>
      </w:r>
      <w:r w:rsidRPr="00AF2BA0">
        <w:rPr>
          <w:i/>
          <w:sz w:val="24"/>
          <w:szCs w:val="24"/>
        </w:rPr>
        <w:t xml:space="preserve"> advanced business or technology ventures with impact.</w:t>
      </w:r>
      <w:r w:rsidRPr="00AF2BA0">
        <w:rPr>
          <w:sz w:val="24"/>
          <w:szCs w:val="24"/>
        </w:rPr>
        <w:t xml:space="preserve">  </w:t>
      </w:r>
    </w:p>
    <w:p w14:paraId="3278540D" w14:textId="2B8C9F2D" w:rsidR="00F23B98" w:rsidRPr="00AF2BA0" w:rsidRDefault="00F23B98" w:rsidP="00624B4C">
      <w:pPr>
        <w:rPr>
          <w:b/>
          <w:sz w:val="24"/>
          <w:szCs w:val="24"/>
        </w:rPr>
      </w:pPr>
    </w:p>
    <w:p w14:paraId="4E517619" w14:textId="4D2D0C74" w:rsidR="00F23B98" w:rsidRPr="00AF2BA0" w:rsidRDefault="00F23B98" w:rsidP="005160A7">
      <w:pPr>
        <w:pStyle w:val="ListParagraph"/>
        <w:numPr>
          <w:ilvl w:val="0"/>
          <w:numId w:val="1"/>
        </w:numPr>
        <w:rPr>
          <w:sz w:val="24"/>
          <w:szCs w:val="24"/>
        </w:rPr>
      </w:pPr>
      <w:r w:rsidRPr="00AF2BA0">
        <w:rPr>
          <w:b/>
          <w:sz w:val="24"/>
          <w:szCs w:val="24"/>
        </w:rPr>
        <w:t>Scholarly Achievement</w:t>
      </w:r>
      <w:r w:rsidRPr="00AF2BA0">
        <w:rPr>
          <w:sz w:val="24"/>
          <w:szCs w:val="24"/>
        </w:rPr>
        <w:t xml:space="preserve"> </w:t>
      </w:r>
      <w:r w:rsidRPr="00AF2BA0">
        <w:rPr>
          <w:sz w:val="24"/>
          <w:szCs w:val="24"/>
        </w:rPr>
        <w:br/>
      </w:r>
      <w:r w:rsidRPr="00AF2BA0">
        <w:rPr>
          <w:i/>
          <w:sz w:val="24"/>
          <w:szCs w:val="24"/>
        </w:rPr>
        <w:t>This category recogni</w:t>
      </w:r>
      <w:r w:rsidR="005F533E" w:rsidRPr="00AF2BA0">
        <w:rPr>
          <w:i/>
          <w:sz w:val="24"/>
          <w:szCs w:val="24"/>
        </w:rPr>
        <w:t>s</w:t>
      </w:r>
      <w:r w:rsidRPr="00AF2BA0">
        <w:rPr>
          <w:i/>
          <w:sz w:val="24"/>
          <w:szCs w:val="24"/>
        </w:rPr>
        <w:t>es alumni scholars who have made notable scholarly or research contributions in their disciplines, with proven track record and excellent reputation in the field.</w:t>
      </w:r>
    </w:p>
    <w:p w14:paraId="4CC34B60" w14:textId="3A436112" w:rsidR="00F23B98" w:rsidRPr="00AF2BA0" w:rsidRDefault="00F23B98" w:rsidP="00624B4C">
      <w:pPr>
        <w:rPr>
          <w:b/>
          <w:sz w:val="24"/>
          <w:szCs w:val="24"/>
        </w:rPr>
      </w:pPr>
    </w:p>
    <w:p w14:paraId="1D12B262" w14:textId="5443ADC8" w:rsidR="00F23B98" w:rsidRPr="00AF2BA0" w:rsidRDefault="00F23B98" w:rsidP="005160A7">
      <w:pPr>
        <w:pStyle w:val="ListParagraph"/>
        <w:numPr>
          <w:ilvl w:val="0"/>
          <w:numId w:val="1"/>
        </w:numPr>
        <w:rPr>
          <w:sz w:val="24"/>
        </w:rPr>
      </w:pPr>
      <w:r w:rsidRPr="00AF2BA0">
        <w:rPr>
          <w:b/>
          <w:sz w:val="24"/>
          <w:szCs w:val="24"/>
        </w:rPr>
        <w:t>Community Service Achievement</w:t>
      </w:r>
      <w:r w:rsidRPr="00AF2BA0">
        <w:rPr>
          <w:sz w:val="24"/>
          <w:szCs w:val="24"/>
        </w:rPr>
        <w:t xml:space="preserve"> </w:t>
      </w:r>
      <w:r w:rsidRPr="00AF2BA0">
        <w:rPr>
          <w:sz w:val="24"/>
          <w:szCs w:val="24"/>
        </w:rPr>
        <w:br/>
      </w:r>
      <w:r w:rsidRPr="00AF2BA0">
        <w:rPr>
          <w:i/>
          <w:sz w:val="24"/>
          <w:szCs w:val="24"/>
        </w:rPr>
        <w:t>This category recogni</w:t>
      </w:r>
      <w:r w:rsidR="005F533E" w:rsidRPr="00AF2BA0">
        <w:rPr>
          <w:i/>
          <w:sz w:val="24"/>
          <w:szCs w:val="24"/>
        </w:rPr>
        <w:t>s</w:t>
      </w:r>
      <w:r w:rsidRPr="00AF2BA0">
        <w:rPr>
          <w:i/>
          <w:sz w:val="24"/>
          <w:szCs w:val="24"/>
        </w:rPr>
        <w:t>es alumni who have made impactful contributions to the communities, or demonstrated an extraordinary level of commitment, volunteerism and/or philanthropy for promoting the wellbeing of the communities.</w:t>
      </w:r>
    </w:p>
    <w:p w14:paraId="45EFB705" w14:textId="158FF112" w:rsidR="00751C17" w:rsidRPr="00AF2BA0" w:rsidRDefault="00751C17">
      <w:pPr>
        <w:rPr>
          <w:b/>
          <w:sz w:val="24"/>
          <w:szCs w:val="24"/>
        </w:rPr>
      </w:pPr>
      <w:r w:rsidRPr="00AF2BA0">
        <w:rPr>
          <w:b/>
          <w:sz w:val="24"/>
          <w:szCs w:val="24"/>
        </w:rPr>
        <w:br w:type="page"/>
      </w:r>
    </w:p>
    <w:p w14:paraId="253391D2" w14:textId="375B17D9" w:rsidR="00F23B98" w:rsidRPr="00AF2BA0" w:rsidRDefault="00F23B98" w:rsidP="00624B4C">
      <w:pPr>
        <w:rPr>
          <w:b/>
          <w:sz w:val="24"/>
          <w:szCs w:val="24"/>
        </w:rPr>
      </w:pPr>
      <w:r w:rsidRPr="00AF2BA0">
        <w:rPr>
          <w:b/>
          <w:sz w:val="24"/>
          <w:szCs w:val="24"/>
        </w:rPr>
        <w:lastRenderedPageBreak/>
        <w:t xml:space="preserve">Part </w:t>
      </w:r>
      <w:r w:rsidR="00AA078D" w:rsidRPr="00AF2BA0">
        <w:rPr>
          <w:b/>
          <w:sz w:val="24"/>
          <w:szCs w:val="24"/>
        </w:rPr>
        <w:t>I</w:t>
      </w:r>
      <w:r w:rsidR="008E1C45" w:rsidRPr="00AF2BA0">
        <w:rPr>
          <w:b/>
          <w:sz w:val="24"/>
          <w:szCs w:val="24"/>
        </w:rPr>
        <w:t xml:space="preserve">V </w:t>
      </w:r>
      <w:r w:rsidRPr="00AF2BA0">
        <w:rPr>
          <w:b/>
          <w:sz w:val="24"/>
          <w:szCs w:val="24"/>
        </w:rPr>
        <w:t>– Candidate’s Achievements/ Accomplishments</w:t>
      </w:r>
    </w:p>
    <w:p w14:paraId="635F5914" w14:textId="2750F9AD" w:rsidR="00624B4C" w:rsidRPr="00AF2BA0" w:rsidRDefault="00624B4C" w:rsidP="00391978">
      <w:pPr>
        <w:rPr>
          <w:b/>
          <w:sz w:val="24"/>
          <w:szCs w:val="24"/>
        </w:rPr>
      </w:pPr>
    </w:p>
    <w:p w14:paraId="68872116" w14:textId="351FDB13" w:rsidR="00F23B98" w:rsidRPr="00AF2BA0" w:rsidRDefault="00F23B98" w:rsidP="00391978">
      <w:pPr>
        <w:rPr>
          <w:i/>
          <w:sz w:val="24"/>
          <w:szCs w:val="24"/>
        </w:rPr>
      </w:pPr>
      <w:r w:rsidRPr="00AF2BA0">
        <w:rPr>
          <w:i/>
          <w:sz w:val="24"/>
          <w:szCs w:val="24"/>
        </w:rPr>
        <w:t>Please provide the details and provide supplementary, where applicable</w:t>
      </w:r>
      <w:r w:rsidR="009953E3" w:rsidRPr="00AF2BA0">
        <w:rPr>
          <w:i/>
          <w:sz w:val="24"/>
          <w:szCs w:val="24"/>
        </w:rPr>
        <w:t>.</w:t>
      </w:r>
      <w:r w:rsidRPr="00AF2BA0">
        <w:rPr>
          <w:i/>
          <w:sz w:val="24"/>
          <w:szCs w:val="24"/>
        </w:rPr>
        <w:t xml:space="preserve"> </w:t>
      </w:r>
    </w:p>
    <w:p w14:paraId="0725E42A" w14:textId="77777777" w:rsidR="00F23B98" w:rsidRPr="00AF2BA0" w:rsidRDefault="00F23B98" w:rsidP="00391978">
      <w:pPr>
        <w:rPr>
          <w:b/>
          <w:sz w:val="24"/>
          <w:szCs w:val="24"/>
        </w:rPr>
      </w:pPr>
    </w:p>
    <w:p w14:paraId="26A0EA00" w14:textId="5F83E4CE" w:rsidR="00317DA2" w:rsidRPr="00AF2BA0" w:rsidRDefault="007A4C84" w:rsidP="00391978">
      <w:pPr>
        <w:rPr>
          <w:sz w:val="24"/>
          <w:szCs w:val="24"/>
        </w:rPr>
      </w:pPr>
      <w:r w:rsidRPr="00AF2BA0">
        <w:rPr>
          <w:b/>
          <w:sz w:val="24"/>
          <w:szCs w:val="24"/>
        </w:rPr>
        <w:t xml:space="preserve">(1) </w:t>
      </w:r>
      <w:r w:rsidR="005A5311" w:rsidRPr="00AF2BA0">
        <w:rPr>
          <w:b/>
          <w:sz w:val="24"/>
          <w:szCs w:val="24"/>
        </w:rPr>
        <w:t>Professional achievement and impact</w:t>
      </w:r>
      <w:r w:rsidR="00F23B98" w:rsidRPr="00AF2BA0">
        <w:rPr>
          <w:b/>
          <w:sz w:val="24"/>
          <w:szCs w:val="24"/>
        </w:rPr>
        <w:t xml:space="preserve"> </w:t>
      </w:r>
      <w:r w:rsidR="00A902D9" w:rsidRPr="00AF2BA0">
        <w:rPr>
          <w:sz w:val="24"/>
          <w:szCs w:val="24"/>
        </w:rPr>
        <w:br/>
      </w:r>
    </w:p>
    <w:tbl>
      <w:tblPr>
        <w:tblStyle w:val="TableGrid"/>
        <w:tblW w:w="10620" w:type="dxa"/>
        <w:tblInd w:w="-95" w:type="dxa"/>
        <w:tblLook w:val="04A0" w:firstRow="1" w:lastRow="0" w:firstColumn="1" w:lastColumn="0" w:noHBand="0" w:noVBand="1"/>
      </w:tblPr>
      <w:tblGrid>
        <w:gridCol w:w="10620"/>
      </w:tblGrid>
      <w:tr w:rsidR="00317DA2" w:rsidRPr="00AF2BA0" w14:paraId="3F561C31" w14:textId="77777777" w:rsidTr="0050417E">
        <w:tc>
          <w:tcPr>
            <w:tcW w:w="10620" w:type="dxa"/>
          </w:tcPr>
          <w:p w14:paraId="0C8BB205" w14:textId="72073E23" w:rsidR="00B15FBB" w:rsidRPr="00AF2BA0" w:rsidRDefault="00B15FBB" w:rsidP="00392757">
            <w:pPr>
              <w:spacing w:after="120"/>
              <w:contextualSpacing/>
              <w:rPr>
                <w:sz w:val="24"/>
                <w:szCs w:val="24"/>
              </w:rPr>
            </w:pPr>
            <w:r w:rsidRPr="00AF2BA0">
              <w:rPr>
                <w:sz w:val="24"/>
                <w:szCs w:val="24"/>
              </w:rPr>
              <w:t xml:space="preserve">Accomplishments and </w:t>
            </w:r>
            <w:r w:rsidR="002552A6" w:rsidRPr="00AF2BA0">
              <w:rPr>
                <w:sz w:val="24"/>
                <w:szCs w:val="24"/>
              </w:rPr>
              <w:t>r</w:t>
            </w:r>
            <w:r w:rsidRPr="00AF2BA0">
              <w:rPr>
                <w:sz w:val="24"/>
                <w:szCs w:val="24"/>
              </w:rPr>
              <w:t xml:space="preserve">eputation in the </w:t>
            </w:r>
            <w:r w:rsidR="002552A6" w:rsidRPr="00AF2BA0">
              <w:rPr>
                <w:sz w:val="24"/>
                <w:szCs w:val="24"/>
              </w:rPr>
              <w:t>p</w:t>
            </w:r>
            <w:r w:rsidRPr="00AF2BA0">
              <w:rPr>
                <w:sz w:val="24"/>
                <w:szCs w:val="24"/>
              </w:rPr>
              <w:t>rofession/ industry</w:t>
            </w:r>
            <w:r w:rsidR="000F78D3" w:rsidRPr="00AF2BA0">
              <w:rPr>
                <w:sz w:val="24"/>
                <w:szCs w:val="24"/>
              </w:rPr>
              <w:t xml:space="preserve">/ </w:t>
            </w:r>
            <w:r w:rsidR="00DB5D7F" w:rsidRPr="00AF2BA0">
              <w:rPr>
                <w:sz w:val="24"/>
                <w:szCs w:val="24"/>
              </w:rPr>
              <w:t>civil</w:t>
            </w:r>
            <w:r w:rsidR="000F78D3" w:rsidRPr="00AF2BA0">
              <w:rPr>
                <w:sz w:val="24"/>
                <w:szCs w:val="24"/>
              </w:rPr>
              <w:t xml:space="preserve"> service</w:t>
            </w:r>
            <w:r w:rsidRPr="00AF2BA0">
              <w:rPr>
                <w:sz w:val="24"/>
                <w:szCs w:val="24"/>
              </w:rPr>
              <w:t xml:space="preserve">: </w:t>
            </w:r>
          </w:p>
          <w:p w14:paraId="0E886E3A" w14:textId="77777777" w:rsidR="00317DA2" w:rsidRPr="00AF2BA0" w:rsidRDefault="00317DA2" w:rsidP="0050417E">
            <w:pPr>
              <w:rPr>
                <w:sz w:val="24"/>
                <w:szCs w:val="24"/>
              </w:rPr>
            </w:pPr>
          </w:p>
          <w:p w14:paraId="7C969EB2" w14:textId="77777777" w:rsidR="00915A56" w:rsidRPr="00AF2BA0" w:rsidRDefault="00915A56" w:rsidP="0050417E">
            <w:pPr>
              <w:rPr>
                <w:sz w:val="24"/>
                <w:szCs w:val="24"/>
              </w:rPr>
            </w:pPr>
          </w:p>
          <w:p w14:paraId="50DD0D14" w14:textId="77777777" w:rsidR="008E1C45" w:rsidRPr="00AF2BA0" w:rsidRDefault="008E1C45" w:rsidP="0050417E">
            <w:pPr>
              <w:rPr>
                <w:sz w:val="24"/>
                <w:szCs w:val="24"/>
              </w:rPr>
            </w:pPr>
          </w:p>
          <w:p w14:paraId="15D2B3BB" w14:textId="72969F89" w:rsidR="00317DA2" w:rsidRPr="00AF2BA0" w:rsidRDefault="00317DA2" w:rsidP="0050417E">
            <w:pPr>
              <w:rPr>
                <w:sz w:val="24"/>
                <w:szCs w:val="24"/>
              </w:rPr>
            </w:pPr>
          </w:p>
          <w:p w14:paraId="407FCE0A" w14:textId="7EF4364C" w:rsidR="00B15FBB" w:rsidRPr="00AF2BA0" w:rsidRDefault="00B15FBB" w:rsidP="0050417E">
            <w:pPr>
              <w:rPr>
                <w:sz w:val="24"/>
                <w:szCs w:val="24"/>
              </w:rPr>
            </w:pPr>
          </w:p>
          <w:p w14:paraId="79D3F991" w14:textId="0B6EA09F" w:rsidR="00BA69FE" w:rsidRPr="00AF2BA0" w:rsidRDefault="00BA69FE" w:rsidP="0050417E">
            <w:pPr>
              <w:rPr>
                <w:sz w:val="24"/>
                <w:szCs w:val="24"/>
              </w:rPr>
            </w:pPr>
          </w:p>
          <w:p w14:paraId="2E14A06C" w14:textId="77777777" w:rsidR="00BA69FE" w:rsidRPr="00AF2BA0" w:rsidRDefault="00BA69FE" w:rsidP="0050417E">
            <w:pPr>
              <w:rPr>
                <w:sz w:val="24"/>
                <w:szCs w:val="24"/>
              </w:rPr>
            </w:pPr>
          </w:p>
          <w:p w14:paraId="0A91E92A" w14:textId="77777777" w:rsidR="00BA69FE" w:rsidRPr="00AF2BA0" w:rsidRDefault="00BA69FE" w:rsidP="0050417E">
            <w:pPr>
              <w:rPr>
                <w:sz w:val="24"/>
                <w:szCs w:val="24"/>
              </w:rPr>
            </w:pPr>
          </w:p>
          <w:p w14:paraId="68541FCE" w14:textId="77777777" w:rsidR="002552A6" w:rsidRPr="00AF2BA0" w:rsidRDefault="002552A6" w:rsidP="0050417E">
            <w:pPr>
              <w:rPr>
                <w:sz w:val="24"/>
                <w:szCs w:val="24"/>
              </w:rPr>
            </w:pPr>
          </w:p>
          <w:p w14:paraId="4F45BBC3" w14:textId="77777777" w:rsidR="00317DA2" w:rsidRPr="00AF2BA0" w:rsidRDefault="00317DA2" w:rsidP="0050417E">
            <w:pPr>
              <w:rPr>
                <w:sz w:val="24"/>
                <w:szCs w:val="24"/>
              </w:rPr>
            </w:pPr>
          </w:p>
          <w:p w14:paraId="414115D6" w14:textId="77777777" w:rsidR="00317DA2" w:rsidRPr="00AF2BA0" w:rsidRDefault="00317DA2" w:rsidP="0050417E">
            <w:pPr>
              <w:rPr>
                <w:sz w:val="24"/>
                <w:szCs w:val="24"/>
              </w:rPr>
            </w:pPr>
          </w:p>
          <w:p w14:paraId="78EF7F17" w14:textId="77777777" w:rsidR="00317DA2" w:rsidRPr="00AF2BA0" w:rsidRDefault="00317DA2" w:rsidP="0050417E">
            <w:pPr>
              <w:rPr>
                <w:sz w:val="24"/>
                <w:szCs w:val="24"/>
              </w:rPr>
            </w:pPr>
          </w:p>
          <w:p w14:paraId="460B6CB4" w14:textId="77777777" w:rsidR="00317DA2" w:rsidRPr="00AF2BA0" w:rsidRDefault="00317DA2" w:rsidP="0050417E">
            <w:pPr>
              <w:rPr>
                <w:sz w:val="24"/>
                <w:szCs w:val="24"/>
              </w:rPr>
            </w:pPr>
          </w:p>
        </w:tc>
      </w:tr>
      <w:tr w:rsidR="00B15FBB" w:rsidRPr="00AF2BA0" w14:paraId="1FFA9B02" w14:textId="77777777" w:rsidTr="0050417E">
        <w:tc>
          <w:tcPr>
            <w:tcW w:w="10620" w:type="dxa"/>
          </w:tcPr>
          <w:p w14:paraId="711998F1" w14:textId="0921FF50" w:rsidR="00B15FBB" w:rsidRPr="00AF2BA0" w:rsidRDefault="003305B4" w:rsidP="00B15FBB">
            <w:pPr>
              <w:spacing w:after="120"/>
              <w:contextualSpacing/>
              <w:rPr>
                <w:sz w:val="24"/>
                <w:szCs w:val="24"/>
              </w:rPr>
            </w:pPr>
            <w:r w:rsidRPr="00AF2BA0">
              <w:rPr>
                <w:sz w:val="24"/>
                <w:szCs w:val="24"/>
              </w:rPr>
              <w:t>Innovation and impact on the profession/ industry</w:t>
            </w:r>
            <w:r w:rsidR="000F78D3" w:rsidRPr="00AF2BA0">
              <w:rPr>
                <w:sz w:val="24"/>
                <w:szCs w:val="24"/>
              </w:rPr>
              <w:t xml:space="preserve">/ </w:t>
            </w:r>
            <w:r w:rsidR="00DB5D7F" w:rsidRPr="00AF2BA0">
              <w:rPr>
                <w:sz w:val="24"/>
                <w:szCs w:val="24"/>
              </w:rPr>
              <w:t>society</w:t>
            </w:r>
            <w:r w:rsidRPr="00AF2BA0">
              <w:rPr>
                <w:sz w:val="24"/>
                <w:szCs w:val="24"/>
              </w:rPr>
              <w:t xml:space="preserve">: </w:t>
            </w:r>
          </w:p>
          <w:p w14:paraId="320C154B" w14:textId="77777777" w:rsidR="003305B4" w:rsidRPr="00AF2BA0" w:rsidRDefault="003305B4" w:rsidP="00B15FBB">
            <w:pPr>
              <w:spacing w:after="120"/>
              <w:contextualSpacing/>
              <w:rPr>
                <w:sz w:val="24"/>
                <w:szCs w:val="24"/>
              </w:rPr>
            </w:pPr>
          </w:p>
          <w:p w14:paraId="03E24C1E" w14:textId="1A3F6381" w:rsidR="00B15FBB" w:rsidRPr="00AF2BA0" w:rsidRDefault="00B15FBB" w:rsidP="00B15FBB">
            <w:pPr>
              <w:spacing w:after="120"/>
              <w:contextualSpacing/>
              <w:rPr>
                <w:sz w:val="24"/>
                <w:szCs w:val="24"/>
              </w:rPr>
            </w:pPr>
          </w:p>
          <w:p w14:paraId="676F63A9" w14:textId="77777777" w:rsidR="00915A56" w:rsidRPr="00AF2BA0" w:rsidRDefault="00915A56" w:rsidP="00B15FBB">
            <w:pPr>
              <w:spacing w:after="120"/>
              <w:contextualSpacing/>
              <w:rPr>
                <w:sz w:val="24"/>
                <w:szCs w:val="24"/>
              </w:rPr>
            </w:pPr>
          </w:p>
          <w:p w14:paraId="2DD1E03D" w14:textId="77777777" w:rsidR="008E1C45" w:rsidRPr="00AF2BA0" w:rsidRDefault="008E1C45" w:rsidP="00B15FBB">
            <w:pPr>
              <w:spacing w:after="120"/>
              <w:contextualSpacing/>
              <w:rPr>
                <w:sz w:val="24"/>
                <w:szCs w:val="24"/>
              </w:rPr>
            </w:pPr>
          </w:p>
          <w:p w14:paraId="54541773" w14:textId="1AAA981F" w:rsidR="00B15FBB" w:rsidRPr="00AF2BA0" w:rsidRDefault="00B15FBB" w:rsidP="00B15FBB">
            <w:pPr>
              <w:spacing w:after="120"/>
              <w:contextualSpacing/>
              <w:rPr>
                <w:sz w:val="24"/>
                <w:szCs w:val="24"/>
              </w:rPr>
            </w:pPr>
          </w:p>
          <w:p w14:paraId="1D9AA904" w14:textId="5152CA6E" w:rsidR="00BA69FE" w:rsidRPr="00AF2BA0" w:rsidRDefault="00BA69FE" w:rsidP="00B15FBB">
            <w:pPr>
              <w:spacing w:after="120"/>
              <w:contextualSpacing/>
              <w:rPr>
                <w:sz w:val="24"/>
                <w:szCs w:val="24"/>
              </w:rPr>
            </w:pPr>
          </w:p>
          <w:p w14:paraId="702CBED7" w14:textId="77777777" w:rsidR="00BA69FE" w:rsidRPr="00AF2BA0" w:rsidRDefault="00BA69FE" w:rsidP="00B15FBB">
            <w:pPr>
              <w:spacing w:after="120"/>
              <w:contextualSpacing/>
              <w:rPr>
                <w:sz w:val="24"/>
                <w:szCs w:val="24"/>
              </w:rPr>
            </w:pPr>
          </w:p>
          <w:p w14:paraId="18B331EC" w14:textId="18AB0B69" w:rsidR="00B15FBB" w:rsidRPr="00AF2BA0" w:rsidRDefault="00B15FBB" w:rsidP="00B15FBB">
            <w:pPr>
              <w:spacing w:after="120"/>
              <w:contextualSpacing/>
              <w:rPr>
                <w:sz w:val="24"/>
                <w:szCs w:val="24"/>
              </w:rPr>
            </w:pPr>
          </w:p>
          <w:p w14:paraId="0EDF690B" w14:textId="2C35DA5D" w:rsidR="00B15FBB" w:rsidRPr="00AF2BA0" w:rsidRDefault="00B15FBB" w:rsidP="00B15FBB">
            <w:pPr>
              <w:spacing w:after="120"/>
              <w:contextualSpacing/>
              <w:rPr>
                <w:sz w:val="24"/>
                <w:szCs w:val="24"/>
              </w:rPr>
            </w:pPr>
          </w:p>
          <w:p w14:paraId="2906F841" w14:textId="77777777" w:rsidR="00BA69FE" w:rsidRPr="00AF2BA0" w:rsidRDefault="00BA69FE" w:rsidP="00B15FBB">
            <w:pPr>
              <w:spacing w:after="120"/>
              <w:contextualSpacing/>
              <w:rPr>
                <w:sz w:val="24"/>
                <w:szCs w:val="24"/>
              </w:rPr>
            </w:pPr>
          </w:p>
          <w:p w14:paraId="124AACF0" w14:textId="609F2FD1" w:rsidR="00B15FBB" w:rsidRPr="00AF2BA0" w:rsidRDefault="00B15FBB" w:rsidP="00B15FBB">
            <w:pPr>
              <w:spacing w:after="120"/>
              <w:contextualSpacing/>
              <w:rPr>
                <w:sz w:val="24"/>
                <w:szCs w:val="24"/>
              </w:rPr>
            </w:pPr>
          </w:p>
          <w:p w14:paraId="55FA5338" w14:textId="32DE4829" w:rsidR="00B15FBB" w:rsidRPr="00AF2BA0" w:rsidRDefault="00B15FBB" w:rsidP="00B15FBB">
            <w:pPr>
              <w:spacing w:after="120"/>
              <w:contextualSpacing/>
              <w:rPr>
                <w:sz w:val="24"/>
                <w:szCs w:val="24"/>
              </w:rPr>
            </w:pPr>
          </w:p>
          <w:p w14:paraId="50E5EE7A" w14:textId="77777777" w:rsidR="00B15FBB" w:rsidRPr="00AF2BA0" w:rsidRDefault="00B15FBB" w:rsidP="002552A6">
            <w:pPr>
              <w:spacing w:after="120"/>
              <w:contextualSpacing/>
              <w:rPr>
                <w:sz w:val="24"/>
                <w:szCs w:val="24"/>
              </w:rPr>
            </w:pPr>
          </w:p>
        </w:tc>
      </w:tr>
      <w:tr w:rsidR="00B15FBB" w:rsidRPr="00AF2BA0" w14:paraId="0AE1FC05" w14:textId="77777777" w:rsidTr="0050417E">
        <w:tc>
          <w:tcPr>
            <w:tcW w:w="10620" w:type="dxa"/>
          </w:tcPr>
          <w:p w14:paraId="22F1D945" w14:textId="0EDE7EE4" w:rsidR="003305B4" w:rsidRPr="00AF2BA0" w:rsidRDefault="003305B4" w:rsidP="003305B4">
            <w:pPr>
              <w:spacing w:after="120"/>
              <w:contextualSpacing/>
              <w:rPr>
                <w:sz w:val="24"/>
                <w:szCs w:val="24"/>
              </w:rPr>
            </w:pPr>
            <w:r w:rsidRPr="00AF2BA0">
              <w:rPr>
                <w:sz w:val="24"/>
                <w:szCs w:val="24"/>
              </w:rPr>
              <w:t xml:space="preserve">Recognition and awards </w:t>
            </w:r>
            <w:r w:rsidR="00832E1B" w:rsidRPr="00AF2BA0">
              <w:rPr>
                <w:sz w:val="24"/>
                <w:szCs w:val="24"/>
              </w:rPr>
              <w:t xml:space="preserve">received </w:t>
            </w:r>
            <w:r w:rsidRPr="00AF2BA0">
              <w:rPr>
                <w:sz w:val="24"/>
                <w:szCs w:val="24"/>
              </w:rPr>
              <w:t>from the profession/ industry</w:t>
            </w:r>
            <w:r w:rsidR="00DB5D7F" w:rsidRPr="00AF2BA0">
              <w:rPr>
                <w:sz w:val="24"/>
                <w:szCs w:val="24"/>
              </w:rPr>
              <w:t xml:space="preserve">/ public: </w:t>
            </w:r>
            <w:r w:rsidRPr="00AF2BA0">
              <w:rPr>
                <w:sz w:val="24"/>
                <w:szCs w:val="24"/>
              </w:rPr>
              <w:t xml:space="preserve"> </w:t>
            </w:r>
          </w:p>
          <w:p w14:paraId="0AA7A4A3" w14:textId="0DA5597A" w:rsidR="00B24593" w:rsidRPr="00AF2BA0" w:rsidRDefault="00E001C6" w:rsidP="00B24593">
            <w:pPr>
              <w:rPr>
                <w:color w:val="A6A6A6" w:themeColor="background1" w:themeShade="A6"/>
                <w:sz w:val="24"/>
                <w:szCs w:val="24"/>
              </w:rPr>
            </w:pPr>
            <w:r w:rsidRPr="00AF2BA0">
              <w:rPr>
                <w:color w:val="A6A6A6" w:themeColor="background1" w:themeShade="A6"/>
                <w:szCs w:val="24"/>
              </w:rPr>
              <w:t xml:space="preserve">Please specify </w:t>
            </w:r>
            <w:r w:rsidR="006B1F71" w:rsidRPr="00AF2BA0">
              <w:rPr>
                <w:color w:val="A6A6A6" w:themeColor="background1" w:themeShade="A6"/>
                <w:szCs w:val="24"/>
              </w:rPr>
              <w:t>the n</w:t>
            </w:r>
            <w:r w:rsidR="00B24593" w:rsidRPr="00AF2BA0">
              <w:rPr>
                <w:color w:val="A6A6A6" w:themeColor="background1" w:themeShade="A6"/>
                <w:szCs w:val="24"/>
              </w:rPr>
              <w:t>ame</w:t>
            </w:r>
            <w:r w:rsidR="00C74F3E" w:rsidRPr="00AF2BA0">
              <w:rPr>
                <w:color w:val="A6A6A6" w:themeColor="background1" w:themeShade="A6"/>
                <w:szCs w:val="24"/>
              </w:rPr>
              <w:t xml:space="preserve"> of the </w:t>
            </w:r>
            <w:r w:rsidRPr="00AF2BA0">
              <w:rPr>
                <w:color w:val="A6A6A6" w:themeColor="background1" w:themeShade="A6"/>
                <w:szCs w:val="24"/>
              </w:rPr>
              <w:t>r</w:t>
            </w:r>
            <w:r w:rsidR="00C74F3E" w:rsidRPr="00AF2BA0">
              <w:rPr>
                <w:color w:val="A6A6A6" w:themeColor="background1" w:themeShade="A6"/>
                <w:szCs w:val="24"/>
              </w:rPr>
              <w:t xml:space="preserve">ecognition/ </w:t>
            </w:r>
            <w:r w:rsidRPr="00AF2BA0">
              <w:rPr>
                <w:color w:val="A6A6A6" w:themeColor="background1" w:themeShade="A6"/>
                <w:szCs w:val="24"/>
              </w:rPr>
              <w:t>a</w:t>
            </w:r>
            <w:r w:rsidR="00C74F3E" w:rsidRPr="00AF2BA0">
              <w:rPr>
                <w:color w:val="A6A6A6" w:themeColor="background1" w:themeShade="A6"/>
                <w:szCs w:val="24"/>
              </w:rPr>
              <w:t>ward</w:t>
            </w:r>
            <w:r w:rsidR="00B24593" w:rsidRPr="00AF2BA0">
              <w:rPr>
                <w:color w:val="A6A6A6" w:themeColor="background1" w:themeShade="A6"/>
                <w:szCs w:val="24"/>
              </w:rPr>
              <w:t xml:space="preserve">, </w:t>
            </w:r>
            <w:r w:rsidRPr="00AF2BA0">
              <w:rPr>
                <w:color w:val="A6A6A6" w:themeColor="background1" w:themeShade="A6"/>
                <w:szCs w:val="24"/>
              </w:rPr>
              <w:t>o</w:t>
            </w:r>
            <w:r w:rsidR="00B24593" w:rsidRPr="00AF2BA0">
              <w:rPr>
                <w:color w:val="A6A6A6" w:themeColor="background1" w:themeShade="A6"/>
                <w:szCs w:val="24"/>
              </w:rPr>
              <w:t>rgani</w:t>
            </w:r>
            <w:r w:rsidR="007319DF">
              <w:rPr>
                <w:color w:val="A6A6A6" w:themeColor="background1" w:themeShade="A6"/>
                <w:szCs w:val="24"/>
              </w:rPr>
              <w:t>s</w:t>
            </w:r>
            <w:r w:rsidR="00B24593" w:rsidRPr="00AF2BA0">
              <w:rPr>
                <w:color w:val="A6A6A6" w:themeColor="background1" w:themeShade="A6"/>
                <w:szCs w:val="24"/>
              </w:rPr>
              <w:t xml:space="preserve">er, </w:t>
            </w:r>
            <w:r w:rsidRPr="00AF2BA0">
              <w:rPr>
                <w:color w:val="A6A6A6" w:themeColor="background1" w:themeShade="A6"/>
                <w:szCs w:val="24"/>
              </w:rPr>
              <w:t>c</w:t>
            </w:r>
            <w:r w:rsidR="00B24593" w:rsidRPr="00AF2BA0">
              <w:rPr>
                <w:color w:val="A6A6A6" w:themeColor="background1" w:themeShade="A6"/>
                <w:szCs w:val="24"/>
              </w:rPr>
              <w:t>ountry</w:t>
            </w:r>
            <w:r w:rsidR="00C74F3E" w:rsidRPr="00AF2BA0">
              <w:rPr>
                <w:color w:val="A6A6A6" w:themeColor="background1" w:themeShade="A6"/>
                <w:szCs w:val="24"/>
              </w:rPr>
              <w:t>/</w:t>
            </w:r>
            <w:r w:rsidR="00465998" w:rsidRPr="00AF2BA0">
              <w:rPr>
                <w:color w:val="A6A6A6" w:themeColor="background1" w:themeShade="A6"/>
                <w:szCs w:val="24"/>
              </w:rPr>
              <w:t xml:space="preserve"> </w:t>
            </w:r>
            <w:r w:rsidRPr="00AF2BA0">
              <w:rPr>
                <w:color w:val="A6A6A6" w:themeColor="background1" w:themeShade="A6"/>
                <w:szCs w:val="24"/>
              </w:rPr>
              <w:t>r</w:t>
            </w:r>
            <w:r w:rsidR="00C74F3E" w:rsidRPr="00AF2BA0">
              <w:rPr>
                <w:color w:val="A6A6A6" w:themeColor="background1" w:themeShade="A6"/>
                <w:szCs w:val="24"/>
              </w:rPr>
              <w:t>egion</w:t>
            </w:r>
            <w:r w:rsidR="00B24593" w:rsidRPr="00AF2BA0">
              <w:rPr>
                <w:color w:val="A6A6A6" w:themeColor="background1" w:themeShade="A6"/>
                <w:szCs w:val="24"/>
              </w:rPr>
              <w:t xml:space="preserve">, </w:t>
            </w:r>
            <w:r w:rsidR="00374CDD" w:rsidRPr="00AF2BA0">
              <w:rPr>
                <w:color w:val="A6A6A6" w:themeColor="background1" w:themeShade="A6"/>
                <w:szCs w:val="24"/>
              </w:rPr>
              <w:t xml:space="preserve">and </w:t>
            </w:r>
            <w:r w:rsidRPr="00AF2BA0">
              <w:rPr>
                <w:color w:val="A6A6A6" w:themeColor="background1" w:themeShade="A6"/>
                <w:szCs w:val="24"/>
              </w:rPr>
              <w:t>year</w:t>
            </w:r>
            <w:r w:rsidR="003846EE" w:rsidRPr="00AF2BA0">
              <w:rPr>
                <w:color w:val="A6A6A6" w:themeColor="background1" w:themeShade="A6"/>
                <w:szCs w:val="24"/>
              </w:rPr>
              <w:t xml:space="preserve"> of recognition</w:t>
            </w:r>
            <w:r w:rsidR="00374CDD" w:rsidRPr="00AF2BA0">
              <w:rPr>
                <w:color w:val="A6A6A6" w:themeColor="background1" w:themeShade="A6"/>
                <w:szCs w:val="24"/>
              </w:rPr>
              <w:t>.</w:t>
            </w:r>
            <w:r w:rsidR="003846EE" w:rsidRPr="00AF2BA0">
              <w:rPr>
                <w:color w:val="A6A6A6" w:themeColor="background1" w:themeShade="A6"/>
                <w:szCs w:val="24"/>
              </w:rPr>
              <w:t xml:space="preserve"> </w:t>
            </w:r>
          </w:p>
          <w:p w14:paraId="5287F721" w14:textId="3307BD9C" w:rsidR="00B15FBB" w:rsidRPr="00AF2BA0" w:rsidRDefault="00B15FBB" w:rsidP="00B15FBB">
            <w:pPr>
              <w:spacing w:after="120"/>
              <w:contextualSpacing/>
              <w:rPr>
                <w:sz w:val="24"/>
                <w:szCs w:val="24"/>
              </w:rPr>
            </w:pPr>
          </w:p>
          <w:p w14:paraId="24622A67" w14:textId="77777777" w:rsidR="00B15FBB" w:rsidRPr="00AF2BA0" w:rsidRDefault="00B15FBB" w:rsidP="00B15FBB">
            <w:pPr>
              <w:spacing w:after="120"/>
              <w:contextualSpacing/>
              <w:rPr>
                <w:sz w:val="24"/>
                <w:szCs w:val="24"/>
              </w:rPr>
            </w:pPr>
          </w:p>
          <w:p w14:paraId="2A147AD4" w14:textId="0CDC7F6A" w:rsidR="00915A56" w:rsidRPr="00AF2BA0" w:rsidRDefault="00915A56" w:rsidP="00B15FBB">
            <w:pPr>
              <w:spacing w:after="120"/>
              <w:contextualSpacing/>
              <w:rPr>
                <w:sz w:val="24"/>
                <w:szCs w:val="24"/>
              </w:rPr>
            </w:pPr>
          </w:p>
          <w:p w14:paraId="41BEB97C" w14:textId="7FA238FC" w:rsidR="008E1C45" w:rsidRPr="00AF2BA0" w:rsidRDefault="008E1C45" w:rsidP="00B15FBB">
            <w:pPr>
              <w:spacing w:after="120"/>
              <w:contextualSpacing/>
              <w:rPr>
                <w:sz w:val="24"/>
                <w:szCs w:val="24"/>
              </w:rPr>
            </w:pPr>
          </w:p>
          <w:p w14:paraId="0D71178E" w14:textId="46A16DBD" w:rsidR="00BA69FE" w:rsidRPr="00AF2BA0" w:rsidRDefault="00BA69FE" w:rsidP="00B15FBB">
            <w:pPr>
              <w:spacing w:after="120"/>
              <w:contextualSpacing/>
              <w:rPr>
                <w:sz w:val="24"/>
                <w:szCs w:val="24"/>
              </w:rPr>
            </w:pPr>
          </w:p>
          <w:p w14:paraId="39FBCC9E" w14:textId="0BE5A4E4" w:rsidR="00BA69FE" w:rsidRPr="00AF2BA0" w:rsidRDefault="00BA69FE" w:rsidP="00B15FBB">
            <w:pPr>
              <w:spacing w:after="120"/>
              <w:contextualSpacing/>
              <w:rPr>
                <w:sz w:val="24"/>
                <w:szCs w:val="24"/>
              </w:rPr>
            </w:pPr>
          </w:p>
          <w:p w14:paraId="03F369FE" w14:textId="77777777" w:rsidR="00BA69FE" w:rsidRPr="00AF2BA0" w:rsidRDefault="00BA69FE" w:rsidP="00B15FBB">
            <w:pPr>
              <w:spacing w:after="120"/>
              <w:contextualSpacing/>
              <w:rPr>
                <w:sz w:val="24"/>
                <w:szCs w:val="24"/>
              </w:rPr>
            </w:pPr>
          </w:p>
          <w:p w14:paraId="5C12A200" w14:textId="5021C5AE" w:rsidR="00B15FBB" w:rsidRPr="00AF2BA0" w:rsidRDefault="00B15FBB" w:rsidP="00B15FBB">
            <w:pPr>
              <w:spacing w:after="120"/>
              <w:contextualSpacing/>
              <w:rPr>
                <w:sz w:val="24"/>
                <w:szCs w:val="24"/>
              </w:rPr>
            </w:pPr>
          </w:p>
          <w:p w14:paraId="3AA98FCF" w14:textId="205D5D93" w:rsidR="00B15FBB" w:rsidRPr="00AF2BA0" w:rsidRDefault="00B15FBB" w:rsidP="00B15FBB">
            <w:pPr>
              <w:spacing w:after="120"/>
              <w:contextualSpacing/>
              <w:rPr>
                <w:sz w:val="24"/>
                <w:szCs w:val="24"/>
              </w:rPr>
            </w:pPr>
          </w:p>
          <w:p w14:paraId="38DBA466" w14:textId="74E16B05" w:rsidR="00B15FBB" w:rsidRPr="00AF2BA0" w:rsidRDefault="00B15FBB" w:rsidP="00B15FBB">
            <w:pPr>
              <w:spacing w:after="120"/>
              <w:contextualSpacing/>
              <w:rPr>
                <w:sz w:val="24"/>
                <w:szCs w:val="24"/>
              </w:rPr>
            </w:pPr>
          </w:p>
          <w:p w14:paraId="77E07654" w14:textId="06D3A1A5" w:rsidR="00B15FBB" w:rsidRPr="00AF2BA0" w:rsidRDefault="00B15FBB" w:rsidP="00B15FBB">
            <w:pPr>
              <w:spacing w:after="120"/>
              <w:contextualSpacing/>
              <w:rPr>
                <w:sz w:val="24"/>
                <w:szCs w:val="24"/>
              </w:rPr>
            </w:pPr>
          </w:p>
          <w:p w14:paraId="69787E3B" w14:textId="13DC767B" w:rsidR="00B15FBB" w:rsidRPr="00AF2BA0" w:rsidRDefault="00B15FBB" w:rsidP="00B15FBB">
            <w:pPr>
              <w:spacing w:after="120"/>
              <w:contextualSpacing/>
              <w:rPr>
                <w:sz w:val="24"/>
                <w:szCs w:val="24"/>
              </w:rPr>
            </w:pPr>
          </w:p>
          <w:p w14:paraId="02978BFC" w14:textId="3467FE5C" w:rsidR="00B15FBB" w:rsidRPr="00AF2BA0" w:rsidRDefault="00B15FBB" w:rsidP="00B15FBB">
            <w:pPr>
              <w:spacing w:after="120"/>
              <w:contextualSpacing/>
              <w:rPr>
                <w:sz w:val="24"/>
                <w:szCs w:val="24"/>
              </w:rPr>
            </w:pPr>
          </w:p>
        </w:tc>
      </w:tr>
    </w:tbl>
    <w:p w14:paraId="1D67CBFE" w14:textId="77777777" w:rsidR="00BA69FE" w:rsidRPr="00AF2BA0" w:rsidRDefault="00BA69FE">
      <w:pPr>
        <w:rPr>
          <w:sz w:val="24"/>
        </w:rPr>
      </w:pPr>
      <w:r w:rsidRPr="00AF2BA0">
        <w:rPr>
          <w:sz w:val="24"/>
        </w:rPr>
        <w:br w:type="page"/>
      </w:r>
    </w:p>
    <w:p w14:paraId="7BF0871E" w14:textId="6121975F" w:rsidR="00F23B98" w:rsidRPr="00AF2BA0" w:rsidRDefault="00F23B98" w:rsidP="00624B4C">
      <w:pPr>
        <w:rPr>
          <w:b/>
          <w:sz w:val="24"/>
        </w:rPr>
      </w:pPr>
      <w:r w:rsidRPr="00AF2BA0">
        <w:rPr>
          <w:b/>
          <w:sz w:val="24"/>
        </w:rPr>
        <w:lastRenderedPageBreak/>
        <w:t>(</w:t>
      </w:r>
      <w:r w:rsidR="007A4C84" w:rsidRPr="00AF2BA0">
        <w:rPr>
          <w:b/>
          <w:sz w:val="24"/>
        </w:rPr>
        <w:t xml:space="preserve">2) </w:t>
      </w:r>
      <w:r w:rsidR="005A5311" w:rsidRPr="00AF2BA0">
        <w:rPr>
          <w:b/>
          <w:sz w:val="24"/>
        </w:rPr>
        <w:t>Entrepreneurial achievement and impact</w:t>
      </w:r>
    </w:p>
    <w:p w14:paraId="375219F6" w14:textId="0280C583" w:rsidR="00317DA2" w:rsidRPr="00AF2BA0" w:rsidRDefault="00317DA2" w:rsidP="00624B4C">
      <w:pPr>
        <w:rPr>
          <w:sz w:val="24"/>
          <w:szCs w:val="24"/>
        </w:rPr>
      </w:pPr>
    </w:p>
    <w:tbl>
      <w:tblPr>
        <w:tblStyle w:val="TableGrid"/>
        <w:tblW w:w="10620" w:type="dxa"/>
        <w:tblInd w:w="-95" w:type="dxa"/>
        <w:tblLook w:val="04A0" w:firstRow="1" w:lastRow="0" w:firstColumn="1" w:lastColumn="0" w:noHBand="0" w:noVBand="1"/>
      </w:tblPr>
      <w:tblGrid>
        <w:gridCol w:w="10620"/>
      </w:tblGrid>
      <w:tr w:rsidR="00B15FBB" w:rsidRPr="00AF2BA0" w14:paraId="6B850B2C" w14:textId="77777777" w:rsidTr="0050417E">
        <w:tc>
          <w:tcPr>
            <w:tcW w:w="10620" w:type="dxa"/>
          </w:tcPr>
          <w:p w14:paraId="2206C707" w14:textId="0061D2FF" w:rsidR="00B15FBB" w:rsidRPr="00AF2BA0" w:rsidRDefault="00B15FBB" w:rsidP="00392757">
            <w:pPr>
              <w:spacing w:after="120"/>
              <w:contextualSpacing/>
              <w:rPr>
                <w:sz w:val="24"/>
                <w:szCs w:val="24"/>
              </w:rPr>
            </w:pPr>
            <w:r w:rsidRPr="00AF2BA0">
              <w:rPr>
                <w:sz w:val="24"/>
                <w:szCs w:val="24"/>
              </w:rPr>
              <w:t>Nature, size and development of the business or technology venture/</w:t>
            </w:r>
            <w:r w:rsidR="002552A6" w:rsidRPr="00AF2BA0">
              <w:rPr>
                <w:sz w:val="24"/>
                <w:szCs w:val="24"/>
              </w:rPr>
              <w:t xml:space="preserve"> </w:t>
            </w:r>
            <w:r w:rsidRPr="00AF2BA0">
              <w:rPr>
                <w:sz w:val="24"/>
                <w:szCs w:val="24"/>
              </w:rPr>
              <w:t>enterprise:</w:t>
            </w:r>
          </w:p>
          <w:p w14:paraId="57B738B5" w14:textId="2B074A7A" w:rsidR="00C17FFB" w:rsidRPr="00AF2BA0" w:rsidRDefault="00C17FFB" w:rsidP="00392757">
            <w:pPr>
              <w:spacing w:after="120"/>
              <w:contextualSpacing/>
              <w:rPr>
                <w:i/>
                <w:sz w:val="24"/>
                <w:szCs w:val="24"/>
              </w:rPr>
            </w:pPr>
          </w:p>
          <w:tbl>
            <w:tblPr>
              <w:tblStyle w:val="TableGrid"/>
              <w:tblW w:w="0" w:type="auto"/>
              <w:tblBorders>
                <w:top w:val="none" w:sz="0"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2820"/>
              <w:gridCol w:w="7508"/>
            </w:tblGrid>
            <w:tr w:rsidR="00C268FD" w:rsidRPr="00AF2BA0" w14:paraId="2D59A61A" w14:textId="77777777" w:rsidTr="00C268FD">
              <w:tc>
                <w:tcPr>
                  <w:tcW w:w="2820" w:type="dxa"/>
                </w:tcPr>
                <w:p w14:paraId="30AAF253" w14:textId="2DC8D7B7" w:rsidR="00C268FD" w:rsidRPr="00AF2BA0" w:rsidRDefault="00A80789" w:rsidP="00C268FD">
                  <w:pPr>
                    <w:spacing w:line="276" w:lineRule="auto"/>
                    <w:contextualSpacing/>
                    <w:rPr>
                      <w:sz w:val="24"/>
                      <w:szCs w:val="24"/>
                    </w:rPr>
                  </w:pPr>
                  <w:r w:rsidRPr="00AF2BA0">
                    <w:rPr>
                      <w:sz w:val="24"/>
                      <w:szCs w:val="24"/>
                    </w:rPr>
                    <w:t>Candidate’s r</w:t>
                  </w:r>
                  <w:r w:rsidR="00C268FD" w:rsidRPr="00AF2BA0">
                    <w:rPr>
                      <w:sz w:val="24"/>
                      <w:szCs w:val="24"/>
                    </w:rPr>
                    <w:t xml:space="preserve">ole:  </w:t>
                  </w:r>
                </w:p>
              </w:tc>
              <w:tc>
                <w:tcPr>
                  <w:tcW w:w="7508" w:type="dxa"/>
                </w:tcPr>
                <w:p w14:paraId="667FE7D4" w14:textId="28E9EAA5" w:rsidR="00C268FD" w:rsidRPr="00AF2BA0" w:rsidRDefault="00C268FD" w:rsidP="00C268FD">
                  <w:pPr>
                    <w:spacing w:line="276" w:lineRule="auto"/>
                    <w:contextualSpacing/>
                    <w:rPr>
                      <w:sz w:val="24"/>
                      <w:szCs w:val="24"/>
                    </w:rPr>
                  </w:pPr>
                  <w:r w:rsidRPr="00AF2BA0">
                    <w:rPr>
                      <w:sz w:val="24"/>
                      <w:szCs w:val="24"/>
                    </w:rPr>
                    <w:sym w:font="Wingdings" w:char="F06F"/>
                  </w:r>
                  <w:r w:rsidRPr="00AF2BA0">
                    <w:rPr>
                      <w:sz w:val="24"/>
                      <w:szCs w:val="24"/>
                    </w:rPr>
                    <w:t xml:space="preserve"> Founder</w:t>
                  </w:r>
                  <w:r w:rsidR="00945D84" w:rsidRPr="00AF2BA0">
                    <w:rPr>
                      <w:sz w:val="24"/>
                      <w:szCs w:val="24"/>
                    </w:rPr>
                    <w:t xml:space="preserve">/ </w:t>
                  </w:r>
                  <w:r w:rsidRPr="00AF2BA0">
                    <w:rPr>
                      <w:sz w:val="24"/>
                      <w:szCs w:val="24"/>
                    </w:rPr>
                    <w:t xml:space="preserve">Co-founder </w:t>
                  </w:r>
                </w:p>
                <w:p w14:paraId="53ED8C07" w14:textId="77777777" w:rsidR="00C268FD" w:rsidRPr="00AF2BA0" w:rsidRDefault="00C268FD" w:rsidP="00C268FD">
                  <w:pPr>
                    <w:spacing w:line="276" w:lineRule="auto"/>
                    <w:contextualSpacing/>
                    <w:rPr>
                      <w:sz w:val="24"/>
                      <w:szCs w:val="24"/>
                    </w:rPr>
                  </w:pPr>
                  <w:r w:rsidRPr="00AF2BA0">
                    <w:rPr>
                      <w:sz w:val="24"/>
                      <w:szCs w:val="24"/>
                    </w:rPr>
                    <w:sym w:font="Wingdings" w:char="F06F"/>
                  </w:r>
                  <w:r w:rsidRPr="00AF2BA0">
                    <w:rPr>
                      <w:sz w:val="24"/>
                      <w:szCs w:val="24"/>
                    </w:rPr>
                    <w:t xml:space="preserve"> Shareholder </w:t>
                  </w:r>
                </w:p>
                <w:p w14:paraId="291F35A4" w14:textId="70FA31DB" w:rsidR="00C268FD" w:rsidRPr="00AF2BA0" w:rsidRDefault="00C268FD" w:rsidP="00C268FD">
                  <w:pPr>
                    <w:spacing w:line="276" w:lineRule="auto"/>
                    <w:contextualSpacing/>
                    <w:rPr>
                      <w:sz w:val="24"/>
                      <w:szCs w:val="24"/>
                    </w:rPr>
                  </w:pPr>
                  <w:r w:rsidRPr="00AF2BA0">
                    <w:rPr>
                      <w:sz w:val="24"/>
                      <w:szCs w:val="24"/>
                    </w:rPr>
                    <w:sym w:font="Wingdings" w:char="F06F"/>
                  </w:r>
                  <w:r w:rsidRPr="00AF2BA0">
                    <w:rPr>
                      <w:sz w:val="24"/>
                      <w:szCs w:val="24"/>
                    </w:rPr>
                    <w:t xml:space="preserve"> Management</w:t>
                  </w:r>
                  <w:r w:rsidRPr="00AF2BA0">
                    <w:rPr>
                      <w:color w:val="808080" w:themeColor="background1" w:themeShade="80"/>
                      <w:sz w:val="22"/>
                      <w:szCs w:val="24"/>
                    </w:rPr>
                    <w:t xml:space="preserve"> </w:t>
                  </w:r>
                  <w:r w:rsidRPr="00AF2BA0">
                    <w:rPr>
                      <w:color w:val="A6A6A6" w:themeColor="background1" w:themeShade="A6"/>
                      <w:szCs w:val="24"/>
                    </w:rPr>
                    <w:t>(Please specify candidate’s roles)</w:t>
                  </w:r>
                </w:p>
              </w:tc>
            </w:tr>
            <w:tr w:rsidR="00C268FD" w:rsidRPr="00AF2BA0" w14:paraId="2BCF5A65" w14:textId="77777777" w:rsidTr="00C268FD">
              <w:tc>
                <w:tcPr>
                  <w:tcW w:w="2820" w:type="dxa"/>
                </w:tcPr>
                <w:p w14:paraId="1A841FAC" w14:textId="248A25BA" w:rsidR="00C268FD" w:rsidRPr="00AF2BA0" w:rsidRDefault="00C268FD" w:rsidP="00C268FD">
                  <w:pPr>
                    <w:spacing w:line="276" w:lineRule="auto"/>
                    <w:contextualSpacing/>
                    <w:rPr>
                      <w:sz w:val="24"/>
                      <w:szCs w:val="24"/>
                    </w:rPr>
                  </w:pPr>
                  <w:r w:rsidRPr="00AF2BA0">
                    <w:rPr>
                      <w:sz w:val="24"/>
                      <w:szCs w:val="24"/>
                    </w:rPr>
                    <w:t xml:space="preserve">Year of </w:t>
                  </w:r>
                  <w:r w:rsidR="007663D2" w:rsidRPr="00AF2BA0">
                    <w:rPr>
                      <w:sz w:val="24"/>
                      <w:szCs w:val="24"/>
                    </w:rPr>
                    <w:t>establishment</w:t>
                  </w:r>
                  <w:r w:rsidRPr="00AF2BA0">
                    <w:rPr>
                      <w:sz w:val="24"/>
                      <w:szCs w:val="24"/>
                    </w:rPr>
                    <w:t>:</w:t>
                  </w:r>
                </w:p>
              </w:tc>
              <w:tc>
                <w:tcPr>
                  <w:tcW w:w="7508" w:type="dxa"/>
                </w:tcPr>
                <w:p w14:paraId="59BFBD55" w14:textId="77777777" w:rsidR="00C268FD" w:rsidRPr="00AF2BA0" w:rsidRDefault="00C268FD" w:rsidP="00C268FD">
                  <w:pPr>
                    <w:spacing w:line="276" w:lineRule="auto"/>
                    <w:contextualSpacing/>
                    <w:rPr>
                      <w:sz w:val="24"/>
                      <w:szCs w:val="24"/>
                    </w:rPr>
                  </w:pPr>
                </w:p>
              </w:tc>
            </w:tr>
            <w:tr w:rsidR="00A80789" w:rsidRPr="00AF2BA0" w14:paraId="6CCF864B" w14:textId="77777777" w:rsidTr="00C268FD">
              <w:tc>
                <w:tcPr>
                  <w:tcW w:w="2820" w:type="dxa"/>
                </w:tcPr>
                <w:p w14:paraId="2EC02261" w14:textId="47B958A3" w:rsidR="00A80789" w:rsidRPr="00AF2BA0" w:rsidRDefault="00DF069B" w:rsidP="00C268FD">
                  <w:pPr>
                    <w:spacing w:line="276" w:lineRule="auto"/>
                    <w:contextualSpacing/>
                    <w:rPr>
                      <w:sz w:val="24"/>
                      <w:szCs w:val="24"/>
                    </w:rPr>
                  </w:pPr>
                  <w:r>
                    <w:rPr>
                      <w:sz w:val="24"/>
                      <w:szCs w:val="24"/>
                    </w:rPr>
                    <w:t>About the venture/ enterprise</w:t>
                  </w:r>
                  <w:r w:rsidR="00A80789" w:rsidRPr="00AF2BA0">
                    <w:rPr>
                      <w:sz w:val="24"/>
                      <w:szCs w:val="24"/>
                    </w:rPr>
                    <w:t>:</w:t>
                  </w:r>
                </w:p>
              </w:tc>
              <w:tc>
                <w:tcPr>
                  <w:tcW w:w="7508" w:type="dxa"/>
                </w:tcPr>
                <w:p w14:paraId="6AB092C3" w14:textId="47E4B5C7" w:rsidR="00A80789" w:rsidRPr="00523D7F" w:rsidRDefault="00A80789" w:rsidP="00A80789">
                  <w:pPr>
                    <w:spacing w:line="276" w:lineRule="auto"/>
                    <w:contextualSpacing/>
                    <w:rPr>
                      <w:szCs w:val="24"/>
                    </w:rPr>
                  </w:pPr>
                  <w:r w:rsidRPr="00523D7F">
                    <w:rPr>
                      <w:color w:val="A6A6A6" w:themeColor="background1" w:themeShade="A6"/>
                      <w:szCs w:val="24"/>
                    </w:rPr>
                    <w:t>For St</w:t>
                  </w:r>
                  <w:r w:rsidR="009921F1">
                    <w:rPr>
                      <w:color w:val="A6A6A6" w:themeColor="background1" w:themeShade="A6"/>
                      <w:szCs w:val="24"/>
                    </w:rPr>
                    <w:t>artup, please specify the stage of development</w:t>
                  </w:r>
                  <w:r w:rsidRPr="00523D7F">
                    <w:rPr>
                      <w:color w:val="A6A6A6" w:themeColor="background1" w:themeShade="A6"/>
                      <w:szCs w:val="24"/>
                    </w:rPr>
                    <w:t xml:space="preserve"> e.g. Seed stage, Series A, if applicable</w:t>
                  </w:r>
                  <w:r w:rsidR="0033740B">
                    <w:rPr>
                      <w:color w:val="A6A6A6" w:themeColor="background1" w:themeShade="A6"/>
                      <w:szCs w:val="24"/>
                    </w:rPr>
                    <w:t>.</w:t>
                  </w:r>
                </w:p>
                <w:p w14:paraId="1BF3A361" w14:textId="11B15417" w:rsidR="00A80789" w:rsidRPr="00523D7F" w:rsidRDefault="00A80789" w:rsidP="00BA4A51">
                  <w:pPr>
                    <w:spacing w:line="276" w:lineRule="auto"/>
                    <w:contextualSpacing/>
                    <w:rPr>
                      <w:sz w:val="24"/>
                      <w:szCs w:val="24"/>
                    </w:rPr>
                  </w:pPr>
                  <w:r w:rsidRPr="00523D7F">
                    <w:rPr>
                      <w:color w:val="A6A6A6" w:themeColor="background1" w:themeShade="A6"/>
                      <w:szCs w:val="24"/>
                    </w:rPr>
                    <w:t xml:space="preserve">For others, please </w:t>
                  </w:r>
                  <w:r w:rsidR="007D1F53" w:rsidRPr="00523D7F">
                    <w:rPr>
                      <w:color w:val="A6A6A6" w:themeColor="background1" w:themeShade="A6"/>
                      <w:szCs w:val="24"/>
                    </w:rPr>
                    <w:t xml:space="preserve">indicate </w:t>
                  </w:r>
                  <w:r w:rsidR="009921F1">
                    <w:rPr>
                      <w:color w:val="A6A6A6" w:themeColor="background1" w:themeShade="A6"/>
                      <w:szCs w:val="24"/>
                    </w:rPr>
                    <w:t xml:space="preserve">it is a </w:t>
                  </w:r>
                  <w:r w:rsidR="00BA4A51">
                    <w:rPr>
                      <w:color w:val="A6A6A6" w:themeColor="background1" w:themeShade="A6"/>
                      <w:szCs w:val="24"/>
                    </w:rPr>
                    <w:t xml:space="preserve">listed or </w:t>
                  </w:r>
                  <w:r w:rsidR="007D1F53" w:rsidRPr="00523D7F">
                    <w:rPr>
                      <w:color w:val="A6A6A6" w:themeColor="background1" w:themeShade="A6"/>
                      <w:szCs w:val="24"/>
                    </w:rPr>
                    <w:t>private company</w:t>
                  </w:r>
                  <w:r w:rsidR="00BA4A51">
                    <w:rPr>
                      <w:color w:val="A6A6A6" w:themeColor="background1" w:themeShade="A6"/>
                      <w:szCs w:val="24"/>
                    </w:rPr>
                    <w:t>.</w:t>
                  </w:r>
                  <w:r w:rsidR="007D1F53" w:rsidRPr="00523D7F">
                    <w:rPr>
                      <w:color w:val="A6A6A6" w:themeColor="background1" w:themeShade="A6"/>
                      <w:szCs w:val="24"/>
                    </w:rPr>
                    <w:t xml:space="preserve"> </w:t>
                  </w:r>
                </w:p>
              </w:tc>
            </w:tr>
            <w:tr w:rsidR="00C268FD" w:rsidRPr="00AF2BA0" w14:paraId="55C8C261" w14:textId="77777777" w:rsidTr="00C268FD">
              <w:tc>
                <w:tcPr>
                  <w:tcW w:w="2820" w:type="dxa"/>
                </w:tcPr>
                <w:p w14:paraId="4CCB997A" w14:textId="15301C86" w:rsidR="00C268FD" w:rsidRPr="00AF2BA0" w:rsidRDefault="00C268FD" w:rsidP="00C268FD">
                  <w:pPr>
                    <w:spacing w:line="276" w:lineRule="auto"/>
                    <w:contextualSpacing/>
                    <w:rPr>
                      <w:sz w:val="24"/>
                      <w:szCs w:val="24"/>
                    </w:rPr>
                  </w:pPr>
                  <w:r w:rsidRPr="00AF2BA0">
                    <w:rPr>
                      <w:sz w:val="24"/>
                      <w:szCs w:val="24"/>
                    </w:rPr>
                    <w:t>Website:</w:t>
                  </w:r>
                </w:p>
              </w:tc>
              <w:tc>
                <w:tcPr>
                  <w:tcW w:w="7508" w:type="dxa"/>
                </w:tcPr>
                <w:p w14:paraId="39CBAD6B" w14:textId="77777777" w:rsidR="00C268FD" w:rsidRPr="00523D7F" w:rsidRDefault="00C268FD" w:rsidP="00C268FD">
                  <w:pPr>
                    <w:spacing w:line="276" w:lineRule="auto"/>
                    <w:contextualSpacing/>
                    <w:rPr>
                      <w:sz w:val="24"/>
                      <w:szCs w:val="24"/>
                    </w:rPr>
                  </w:pPr>
                </w:p>
              </w:tc>
            </w:tr>
            <w:tr w:rsidR="00C268FD" w:rsidRPr="00AF2BA0" w14:paraId="2D54C1E9" w14:textId="77777777" w:rsidTr="00C268FD">
              <w:tc>
                <w:tcPr>
                  <w:tcW w:w="2820" w:type="dxa"/>
                </w:tcPr>
                <w:p w14:paraId="3258CE72" w14:textId="726768F0" w:rsidR="00C268FD" w:rsidRPr="00AF2BA0" w:rsidRDefault="00C268FD" w:rsidP="00C268FD">
                  <w:pPr>
                    <w:spacing w:line="276" w:lineRule="auto"/>
                    <w:contextualSpacing/>
                    <w:rPr>
                      <w:sz w:val="24"/>
                      <w:szCs w:val="24"/>
                    </w:rPr>
                  </w:pPr>
                  <w:r w:rsidRPr="00AF2BA0">
                    <w:rPr>
                      <w:sz w:val="24"/>
                      <w:szCs w:val="24"/>
                    </w:rPr>
                    <w:t>Major products/ services:</w:t>
                  </w:r>
                </w:p>
              </w:tc>
              <w:tc>
                <w:tcPr>
                  <w:tcW w:w="7508" w:type="dxa"/>
                </w:tcPr>
                <w:p w14:paraId="36405B3B" w14:textId="77777777" w:rsidR="00C268FD" w:rsidRPr="00523D7F" w:rsidRDefault="00C268FD" w:rsidP="00C268FD">
                  <w:pPr>
                    <w:spacing w:line="276" w:lineRule="auto"/>
                    <w:contextualSpacing/>
                    <w:rPr>
                      <w:sz w:val="24"/>
                      <w:szCs w:val="24"/>
                    </w:rPr>
                  </w:pPr>
                </w:p>
                <w:p w14:paraId="13F4B1C6" w14:textId="0D314568" w:rsidR="00AF2BA0" w:rsidRPr="00523D7F" w:rsidRDefault="00AF2BA0" w:rsidP="00C268FD">
                  <w:pPr>
                    <w:spacing w:line="276" w:lineRule="auto"/>
                    <w:contextualSpacing/>
                    <w:rPr>
                      <w:sz w:val="24"/>
                      <w:szCs w:val="24"/>
                    </w:rPr>
                  </w:pPr>
                </w:p>
              </w:tc>
            </w:tr>
            <w:tr w:rsidR="00C268FD" w:rsidRPr="00AF2BA0" w14:paraId="6995A18D" w14:textId="77777777" w:rsidTr="00C268FD">
              <w:tc>
                <w:tcPr>
                  <w:tcW w:w="2820" w:type="dxa"/>
                </w:tcPr>
                <w:p w14:paraId="0C43F2B7" w14:textId="6C10C09E" w:rsidR="00C268FD" w:rsidRPr="00AF2BA0" w:rsidRDefault="007349A6" w:rsidP="00C268FD">
                  <w:pPr>
                    <w:spacing w:line="276" w:lineRule="auto"/>
                    <w:contextualSpacing/>
                    <w:rPr>
                      <w:sz w:val="24"/>
                      <w:szCs w:val="24"/>
                    </w:rPr>
                  </w:pPr>
                  <w:r>
                    <w:rPr>
                      <w:sz w:val="24"/>
                      <w:szCs w:val="24"/>
                    </w:rPr>
                    <w:t>D</w:t>
                  </w:r>
                  <w:r w:rsidR="007D1F53" w:rsidRPr="00AF2BA0">
                    <w:rPr>
                      <w:sz w:val="24"/>
                      <w:szCs w:val="24"/>
                    </w:rPr>
                    <w:t>evelopment:</w:t>
                  </w:r>
                </w:p>
              </w:tc>
              <w:tc>
                <w:tcPr>
                  <w:tcW w:w="7508" w:type="dxa"/>
                </w:tcPr>
                <w:p w14:paraId="71D4C9EA" w14:textId="0F3022AC" w:rsidR="00C268FD" w:rsidRPr="00523D7F" w:rsidRDefault="007D1F53" w:rsidP="00C268FD">
                  <w:pPr>
                    <w:spacing w:line="276" w:lineRule="auto"/>
                    <w:contextualSpacing/>
                    <w:rPr>
                      <w:color w:val="A6A6A6" w:themeColor="background1" w:themeShade="A6"/>
                      <w:szCs w:val="24"/>
                    </w:rPr>
                  </w:pPr>
                  <w:r w:rsidRPr="00523D7F">
                    <w:rPr>
                      <w:color w:val="A6A6A6" w:themeColor="background1" w:themeShade="A6"/>
                      <w:szCs w:val="24"/>
                    </w:rPr>
                    <w:t xml:space="preserve">Please describe </w:t>
                  </w:r>
                  <w:r w:rsidR="00523D7F">
                    <w:rPr>
                      <w:color w:val="A6A6A6" w:themeColor="background1" w:themeShade="A6"/>
                      <w:szCs w:val="24"/>
                    </w:rPr>
                    <w:t>the development and/or advancement of</w:t>
                  </w:r>
                  <w:r w:rsidRPr="00523D7F">
                    <w:rPr>
                      <w:color w:val="A6A6A6" w:themeColor="background1" w:themeShade="A6"/>
                      <w:szCs w:val="24"/>
                    </w:rPr>
                    <w:t xml:space="preserve"> the business</w:t>
                  </w:r>
                  <w:r w:rsidR="006C0828">
                    <w:rPr>
                      <w:color w:val="A6A6A6" w:themeColor="background1" w:themeShade="A6"/>
                      <w:szCs w:val="24"/>
                    </w:rPr>
                    <w:t xml:space="preserve"> or technology venture/ enterprise</w:t>
                  </w:r>
                  <w:r w:rsidR="00523D7F">
                    <w:rPr>
                      <w:color w:val="A6A6A6" w:themeColor="background1" w:themeShade="A6"/>
                      <w:szCs w:val="24"/>
                    </w:rPr>
                    <w:t>, if applicable.</w:t>
                  </w:r>
                </w:p>
                <w:p w14:paraId="294312B4" w14:textId="77777777" w:rsidR="007D1F53" w:rsidRPr="00523D7F" w:rsidRDefault="007D1F53" w:rsidP="00C268FD">
                  <w:pPr>
                    <w:spacing w:line="276" w:lineRule="auto"/>
                    <w:contextualSpacing/>
                    <w:rPr>
                      <w:sz w:val="24"/>
                      <w:szCs w:val="24"/>
                    </w:rPr>
                  </w:pPr>
                </w:p>
                <w:p w14:paraId="099D10AE" w14:textId="54FA8166" w:rsidR="00AF2BA0" w:rsidRPr="00523D7F" w:rsidRDefault="00AF2BA0" w:rsidP="00C268FD">
                  <w:pPr>
                    <w:spacing w:line="276" w:lineRule="auto"/>
                    <w:contextualSpacing/>
                    <w:rPr>
                      <w:sz w:val="24"/>
                      <w:szCs w:val="24"/>
                    </w:rPr>
                  </w:pPr>
                </w:p>
              </w:tc>
            </w:tr>
            <w:tr w:rsidR="00523D7F" w:rsidRPr="00AF2BA0" w14:paraId="2C8B506F" w14:textId="77777777" w:rsidTr="00C268FD">
              <w:tc>
                <w:tcPr>
                  <w:tcW w:w="2820" w:type="dxa"/>
                </w:tcPr>
                <w:p w14:paraId="39E99C00" w14:textId="22E054CB" w:rsidR="00523D7F" w:rsidRPr="00AF2BA0" w:rsidRDefault="00523D7F" w:rsidP="007D1F53">
                  <w:pPr>
                    <w:spacing w:line="276" w:lineRule="auto"/>
                    <w:contextualSpacing/>
                    <w:rPr>
                      <w:sz w:val="24"/>
                      <w:szCs w:val="24"/>
                    </w:rPr>
                  </w:pPr>
                  <w:r>
                    <w:rPr>
                      <w:sz w:val="24"/>
                      <w:szCs w:val="24"/>
                    </w:rPr>
                    <w:t>Technology:</w:t>
                  </w:r>
                </w:p>
              </w:tc>
              <w:tc>
                <w:tcPr>
                  <w:tcW w:w="7508" w:type="dxa"/>
                </w:tcPr>
                <w:p w14:paraId="2ABA10C5" w14:textId="077DE295" w:rsidR="00523D7F" w:rsidRDefault="00523D7F" w:rsidP="00523D7F">
                  <w:pPr>
                    <w:spacing w:line="276" w:lineRule="auto"/>
                    <w:contextualSpacing/>
                    <w:rPr>
                      <w:color w:val="A6A6A6" w:themeColor="background1" w:themeShade="A6"/>
                      <w:szCs w:val="24"/>
                    </w:rPr>
                  </w:pPr>
                  <w:r w:rsidRPr="00523D7F">
                    <w:rPr>
                      <w:color w:val="A6A6A6" w:themeColor="background1" w:themeShade="A6"/>
                      <w:szCs w:val="24"/>
                    </w:rPr>
                    <w:t>Please</w:t>
                  </w:r>
                  <w:r>
                    <w:rPr>
                      <w:color w:val="A6A6A6" w:themeColor="background1" w:themeShade="A6"/>
                      <w:szCs w:val="24"/>
                    </w:rPr>
                    <w:t xml:space="preserve"> </w:t>
                  </w:r>
                  <w:r w:rsidRPr="00523D7F">
                    <w:rPr>
                      <w:color w:val="A6A6A6" w:themeColor="background1" w:themeShade="A6"/>
                      <w:szCs w:val="24"/>
                    </w:rPr>
                    <w:t>specify the technologies developed, if any</w:t>
                  </w:r>
                  <w:r w:rsidR="0033740B">
                    <w:rPr>
                      <w:color w:val="A6A6A6" w:themeColor="background1" w:themeShade="A6"/>
                      <w:szCs w:val="24"/>
                    </w:rPr>
                    <w:t>.</w:t>
                  </w:r>
                </w:p>
                <w:p w14:paraId="03F3855A" w14:textId="77777777" w:rsidR="00523D7F" w:rsidRPr="00523D7F" w:rsidRDefault="00523D7F" w:rsidP="00523D7F">
                  <w:pPr>
                    <w:spacing w:line="276" w:lineRule="auto"/>
                    <w:contextualSpacing/>
                    <w:rPr>
                      <w:szCs w:val="24"/>
                    </w:rPr>
                  </w:pPr>
                </w:p>
                <w:p w14:paraId="52128BD5" w14:textId="77777777" w:rsidR="00523D7F" w:rsidRPr="00AF2BA0" w:rsidRDefault="00523D7F" w:rsidP="007D1F53">
                  <w:pPr>
                    <w:spacing w:line="276" w:lineRule="auto"/>
                    <w:contextualSpacing/>
                    <w:rPr>
                      <w:sz w:val="24"/>
                      <w:szCs w:val="24"/>
                    </w:rPr>
                  </w:pPr>
                </w:p>
              </w:tc>
            </w:tr>
            <w:tr w:rsidR="007D1F53" w:rsidRPr="00AF2BA0" w14:paraId="0BB04EE0" w14:textId="77777777" w:rsidTr="00C268FD">
              <w:tc>
                <w:tcPr>
                  <w:tcW w:w="2820" w:type="dxa"/>
                </w:tcPr>
                <w:p w14:paraId="05B7DF1B" w14:textId="6FE01CEB" w:rsidR="007D1F53" w:rsidRPr="00AF2BA0" w:rsidRDefault="007D1F53" w:rsidP="007D1F53">
                  <w:pPr>
                    <w:spacing w:line="276" w:lineRule="auto"/>
                    <w:contextualSpacing/>
                    <w:rPr>
                      <w:sz w:val="24"/>
                      <w:szCs w:val="24"/>
                    </w:rPr>
                  </w:pPr>
                  <w:r w:rsidRPr="00AF2BA0">
                    <w:rPr>
                      <w:sz w:val="24"/>
                      <w:szCs w:val="24"/>
                    </w:rPr>
                    <w:t>Financial information:</w:t>
                  </w:r>
                  <w:r w:rsidRPr="00AF2BA0">
                    <w:rPr>
                      <w:sz w:val="24"/>
                      <w:szCs w:val="24"/>
                    </w:rPr>
                    <w:br/>
                  </w:r>
                </w:p>
              </w:tc>
              <w:tc>
                <w:tcPr>
                  <w:tcW w:w="7508" w:type="dxa"/>
                </w:tcPr>
                <w:p w14:paraId="03C2509F" w14:textId="77777777" w:rsidR="007D1F53" w:rsidRPr="00AF2BA0" w:rsidRDefault="007D1F53" w:rsidP="007D1F53">
                  <w:pPr>
                    <w:spacing w:line="276" w:lineRule="auto"/>
                    <w:contextualSpacing/>
                    <w:rPr>
                      <w:sz w:val="24"/>
                      <w:szCs w:val="24"/>
                    </w:rPr>
                  </w:pPr>
                  <w:r w:rsidRPr="00AF2BA0">
                    <w:rPr>
                      <w:sz w:val="24"/>
                      <w:szCs w:val="24"/>
                    </w:rPr>
                    <w:t xml:space="preserve">Revenue (in HKD): </w:t>
                  </w:r>
                </w:p>
                <w:p w14:paraId="79F6CA00" w14:textId="2CAFD482" w:rsidR="007D1F53" w:rsidRPr="00AF2BA0" w:rsidRDefault="007D1F53" w:rsidP="007D1F53">
                  <w:pPr>
                    <w:spacing w:line="276" w:lineRule="auto"/>
                    <w:contextualSpacing/>
                    <w:rPr>
                      <w:sz w:val="24"/>
                      <w:szCs w:val="24"/>
                    </w:rPr>
                  </w:pPr>
                  <w:r w:rsidRPr="00AF2BA0">
                    <w:rPr>
                      <w:sz w:val="24"/>
                      <w:szCs w:val="24"/>
                    </w:rPr>
                    <w:t>Valuation</w:t>
                  </w:r>
                  <w:r w:rsidR="00C86E61" w:rsidRPr="00AF2BA0">
                    <w:rPr>
                      <w:i/>
                      <w:sz w:val="24"/>
                      <w:szCs w:val="24"/>
                    </w:rPr>
                    <w:t>, if applicable</w:t>
                  </w:r>
                  <w:r w:rsidRPr="00AF2BA0">
                    <w:rPr>
                      <w:sz w:val="24"/>
                      <w:szCs w:val="24"/>
                    </w:rPr>
                    <w:t xml:space="preserve"> (in HKD): </w:t>
                  </w:r>
                </w:p>
              </w:tc>
            </w:tr>
          </w:tbl>
          <w:p w14:paraId="58D15D1F" w14:textId="2500F12C" w:rsidR="00B15FBB" w:rsidRPr="006F7607" w:rsidRDefault="00EC5029" w:rsidP="0050417E">
            <w:pPr>
              <w:spacing w:after="120"/>
              <w:contextualSpacing/>
              <w:rPr>
                <w:i/>
                <w:color w:val="A6A6A6" w:themeColor="background1" w:themeShade="A6"/>
                <w:szCs w:val="24"/>
              </w:rPr>
            </w:pPr>
            <w:r w:rsidRPr="006F7607">
              <w:rPr>
                <w:i/>
                <w:color w:val="A6A6A6" w:themeColor="background1" w:themeShade="A6"/>
                <w:szCs w:val="24"/>
              </w:rPr>
              <w:t>P</w:t>
            </w:r>
            <w:r w:rsidR="00735794" w:rsidRPr="006F7607">
              <w:rPr>
                <w:i/>
                <w:color w:val="A6A6A6" w:themeColor="background1" w:themeShade="A6"/>
                <w:szCs w:val="24"/>
              </w:rPr>
              <w:t xml:space="preserve">lease </w:t>
            </w:r>
            <w:r w:rsidR="00C268FD" w:rsidRPr="006F7607">
              <w:rPr>
                <w:i/>
                <w:color w:val="A6A6A6" w:themeColor="background1" w:themeShade="A6"/>
                <w:szCs w:val="24"/>
              </w:rPr>
              <w:t>provide and</w:t>
            </w:r>
            <w:r w:rsidR="00735794" w:rsidRPr="006F7607">
              <w:rPr>
                <w:i/>
                <w:color w:val="A6A6A6" w:themeColor="background1" w:themeShade="A6"/>
                <w:szCs w:val="24"/>
              </w:rPr>
              <w:t xml:space="preserve"> attach relevant information </w:t>
            </w:r>
            <w:r w:rsidR="007D1F53" w:rsidRPr="006F7607">
              <w:rPr>
                <w:i/>
                <w:color w:val="A6A6A6" w:themeColor="background1" w:themeShade="A6"/>
                <w:szCs w:val="24"/>
              </w:rPr>
              <w:t>on the above if applicable</w:t>
            </w:r>
            <w:r w:rsidR="00735794" w:rsidRPr="006F7607">
              <w:rPr>
                <w:i/>
                <w:color w:val="A6A6A6" w:themeColor="background1" w:themeShade="A6"/>
                <w:szCs w:val="24"/>
              </w:rPr>
              <w:t xml:space="preserve">. </w:t>
            </w:r>
            <w:r w:rsidR="00E85672" w:rsidRPr="006F7607">
              <w:rPr>
                <w:i/>
                <w:color w:val="A6A6A6" w:themeColor="background1" w:themeShade="A6"/>
                <w:szCs w:val="24"/>
              </w:rPr>
              <w:t xml:space="preserve"> </w:t>
            </w:r>
          </w:p>
          <w:p w14:paraId="7677C31C" w14:textId="67704343" w:rsidR="00C63C27" w:rsidRPr="00AF2BA0" w:rsidRDefault="00C63C27" w:rsidP="0050417E">
            <w:pPr>
              <w:spacing w:after="120"/>
              <w:contextualSpacing/>
              <w:rPr>
                <w:sz w:val="24"/>
                <w:szCs w:val="24"/>
              </w:rPr>
            </w:pPr>
          </w:p>
        </w:tc>
      </w:tr>
      <w:tr w:rsidR="00B15FBB" w:rsidRPr="00AF2BA0" w14:paraId="2202473D" w14:textId="77777777" w:rsidTr="0050417E">
        <w:tc>
          <w:tcPr>
            <w:tcW w:w="10620" w:type="dxa"/>
          </w:tcPr>
          <w:p w14:paraId="1D2D73C0" w14:textId="3E199CB7" w:rsidR="00B15FBB" w:rsidRPr="00AF2BA0" w:rsidRDefault="00B15FBB" w:rsidP="00B15FBB">
            <w:pPr>
              <w:spacing w:after="120"/>
              <w:contextualSpacing/>
              <w:rPr>
                <w:sz w:val="24"/>
                <w:szCs w:val="24"/>
              </w:rPr>
            </w:pPr>
            <w:r w:rsidRPr="00AF2BA0">
              <w:rPr>
                <w:sz w:val="24"/>
                <w:szCs w:val="24"/>
              </w:rPr>
              <w:t>Innovation</w:t>
            </w:r>
            <w:r w:rsidR="00EC5029" w:rsidRPr="00AF2BA0">
              <w:rPr>
                <w:sz w:val="24"/>
                <w:szCs w:val="24"/>
              </w:rPr>
              <w:t xml:space="preserve"> </w:t>
            </w:r>
            <w:r w:rsidRPr="00AF2BA0">
              <w:rPr>
                <w:sz w:val="24"/>
                <w:szCs w:val="24"/>
              </w:rPr>
              <w:t>and impact of the venture/</w:t>
            </w:r>
            <w:r w:rsidR="002552A6" w:rsidRPr="00AF2BA0">
              <w:rPr>
                <w:sz w:val="24"/>
                <w:szCs w:val="24"/>
              </w:rPr>
              <w:t xml:space="preserve"> </w:t>
            </w:r>
            <w:r w:rsidRPr="00AF2BA0">
              <w:rPr>
                <w:sz w:val="24"/>
                <w:szCs w:val="24"/>
              </w:rPr>
              <w:t>enterprise:</w:t>
            </w:r>
          </w:p>
          <w:p w14:paraId="6D98B51E" w14:textId="23F7F0E1" w:rsidR="00B15FBB" w:rsidRPr="00AF2BA0" w:rsidRDefault="00B15FBB" w:rsidP="00B15FBB">
            <w:pPr>
              <w:spacing w:after="120"/>
              <w:contextualSpacing/>
              <w:rPr>
                <w:sz w:val="24"/>
                <w:szCs w:val="24"/>
              </w:rPr>
            </w:pPr>
          </w:p>
          <w:p w14:paraId="5B2C80E3" w14:textId="1A3D7EA1" w:rsidR="00B15FBB" w:rsidRPr="00AF2BA0" w:rsidRDefault="00B15FBB" w:rsidP="00B15FBB">
            <w:pPr>
              <w:spacing w:after="120"/>
              <w:contextualSpacing/>
              <w:rPr>
                <w:sz w:val="24"/>
                <w:szCs w:val="24"/>
              </w:rPr>
            </w:pPr>
          </w:p>
          <w:p w14:paraId="442FA654" w14:textId="730CB510" w:rsidR="00983BD5" w:rsidRPr="00AF2BA0" w:rsidRDefault="00983BD5" w:rsidP="00B15FBB">
            <w:pPr>
              <w:spacing w:after="120"/>
              <w:contextualSpacing/>
              <w:rPr>
                <w:sz w:val="24"/>
                <w:szCs w:val="24"/>
              </w:rPr>
            </w:pPr>
          </w:p>
          <w:p w14:paraId="498B0AC4" w14:textId="75281307" w:rsidR="00983BD5" w:rsidRPr="00AF2BA0" w:rsidRDefault="00983BD5" w:rsidP="00B15FBB">
            <w:pPr>
              <w:spacing w:after="120"/>
              <w:contextualSpacing/>
              <w:rPr>
                <w:sz w:val="24"/>
                <w:szCs w:val="24"/>
              </w:rPr>
            </w:pPr>
          </w:p>
          <w:p w14:paraId="1D6ED793" w14:textId="77777777" w:rsidR="00735794" w:rsidRPr="00AF2BA0" w:rsidRDefault="00735794" w:rsidP="00B15FBB">
            <w:pPr>
              <w:spacing w:after="120"/>
              <w:contextualSpacing/>
              <w:rPr>
                <w:sz w:val="24"/>
                <w:szCs w:val="24"/>
              </w:rPr>
            </w:pPr>
          </w:p>
          <w:p w14:paraId="64749A9D" w14:textId="685C5DBD" w:rsidR="00B15FBB" w:rsidRPr="00AF2BA0" w:rsidRDefault="00B15FBB" w:rsidP="00B15FBB">
            <w:pPr>
              <w:spacing w:after="120"/>
              <w:contextualSpacing/>
              <w:rPr>
                <w:sz w:val="24"/>
                <w:szCs w:val="24"/>
              </w:rPr>
            </w:pPr>
          </w:p>
          <w:p w14:paraId="25275251" w14:textId="77777777" w:rsidR="008E1C45" w:rsidRPr="00AF2BA0" w:rsidRDefault="008E1C45" w:rsidP="00B15FBB">
            <w:pPr>
              <w:spacing w:after="120"/>
              <w:contextualSpacing/>
              <w:rPr>
                <w:sz w:val="24"/>
                <w:szCs w:val="24"/>
              </w:rPr>
            </w:pPr>
          </w:p>
          <w:p w14:paraId="7DDD13CF" w14:textId="68044324" w:rsidR="00B15FBB" w:rsidRPr="00AF2BA0" w:rsidRDefault="00B15FBB" w:rsidP="00B15FBB">
            <w:pPr>
              <w:spacing w:after="120"/>
              <w:contextualSpacing/>
              <w:rPr>
                <w:sz w:val="24"/>
                <w:szCs w:val="24"/>
              </w:rPr>
            </w:pPr>
          </w:p>
          <w:p w14:paraId="0690B025" w14:textId="77777777" w:rsidR="00B15FBB" w:rsidRPr="00AF2BA0" w:rsidRDefault="00B15FBB" w:rsidP="00B15FBB">
            <w:pPr>
              <w:spacing w:after="120"/>
              <w:contextualSpacing/>
              <w:rPr>
                <w:sz w:val="24"/>
                <w:szCs w:val="24"/>
              </w:rPr>
            </w:pPr>
          </w:p>
          <w:p w14:paraId="143A7760" w14:textId="77777777" w:rsidR="00B15FBB" w:rsidRPr="00AF2BA0" w:rsidRDefault="00B15FBB" w:rsidP="00B15FBB">
            <w:pPr>
              <w:spacing w:after="120"/>
              <w:contextualSpacing/>
              <w:rPr>
                <w:sz w:val="24"/>
                <w:szCs w:val="24"/>
              </w:rPr>
            </w:pPr>
          </w:p>
        </w:tc>
      </w:tr>
      <w:tr w:rsidR="00B15FBB" w:rsidRPr="00AF2BA0" w14:paraId="73F8A970" w14:textId="77777777" w:rsidTr="0050417E">
        <w:tc>
          <w:tcPr>
            <w:tcW w:w="10620" w:type="dxa"/>
          </w:tcPr>
          <w:p w14:paraId="6BA01284" w14:textId="3F86F029" w:rsidR="00374CDD" w:rsidRPr="00AF2BA0" w:rsidRDefault="00B15FBB" w:rsidP="00374CDD">
            <w:pPr>
              <w:rPr>
                <w:color w:val="A6A6A6" w:themeColor="background1" w:themeShade="A6"/>
                <w:sz w:val="24"/>
                <w:szCs w:val="24"/>
              </w:rPr>
            </w:pPr>
            <w:bookmarkStart w:id="0" w:name="_Hlk71271916"/>
            <w:r w:rsidRPr="00AF2BA0">
              <w:rPr>
                <w:sz w:val="24"/>
                <w:szCs w:val="24"/>
              </w:rPr>
              <w:t xml:space="preserve">Recognition and awards </w:t>
            </w:r>
            <w:r w:rsidR="00525189" w:rsidRPr="00AF2BA0">
              <w:rPr>
                <w:sz w:val="24"/>
                <w:szCs w:val="24"/>
              </w:rPr>
              <w:t xml:space="preserve">received </w:t>
            </w:r>
            <w:r w:rsidRPr="00AF2BA0">
              <w:rPr>
                <w:sz w:val="24"/>
                <w:szCs w:val="24"/>
              </w:rPr>
              <w:t>from the industry/ community:</w:t>
            </w:r>
            <w:r w:rsidR="00C74F3E" w:rsidRPr="00AF2BA0">
              <w:rPr>
                <w:sz w:val="24"/>
                <w:szCs w:val="24"/>
              </w:rPr>
              <w:br/>
            </w:r>
            <w:r w:rsidR="00374CDD" w:rsidRPr="00AF2BA0">
              <w:rPr>
                <w:color w:val="A6A6A6" w:themeColor="background1" w:themeShade="A6"/>
                <w:szCs w:val="24"/>
              </w:rPr>
              <w:t>Please specify the name of the recognition/ award, organi</w:t>
            </w:r>
            <w:r w:rsidR="007319DF">
              <w:rPr>
                <w:color w:val="A6A6A6" w:themeColor="background1" w:themeShade="A6"/>
                <w:szCs w:val="24"/>
              </w:rPr>
              <w:t>s</w:t>
            </w:r>
            <w:r w:rsidR="00374CDD" w:rsidRPr="00AF2BA0">
              <w:rPr>
                <w:color w:val="A6A6A6" w:themeColor="background1" w:themeShade="A6"/>
                <w:szCs w:val="24"/>
              </w:rPr>
              <w:t xml:space="preserve">er, country/ region, and year of recognition. </w:t>
            </w:r>
          </w:p>
          <w:p w14:paraId="5EE76029" w14:textId="3B52E043" w:rsidR="008D4181" w:rsidRPr="00AF2BA0" w:rsidRDefault="008D4181" w:rsidP="008D4181">
            <w:pPr>
              <w:spacing w:after="120"/>
              <w:contextualSpacing/>
              <w:rPr>
                <w:sz w:val="24"/>
                <w:szCs w:val="24"/>
              </w:rPr>
            </w:pPr>
          </w:p>
          <w:p w14:paraId="75723A6F" w14:textId="77777777" w:rsidR="008D4181" w:rsidRPr="00AF2BA0" w:rsidRDefault="008D4181" w:rsidP="008D4181">
            <w:pPr>
              <w:spacing w:after="120"/>
              <w:contextualSpacing/>
              <w:rPr>
                <w:sz w:val="24"/>
                <w:szCs w:val="24"/>
              </w:rPr>
            </w:pPr>
          </w:p>
          <w:p w14:paraId="6D60F13D" w14:textId="77777777" w:rsidR="008D4181" w:rsidRPr="00AF2BA0" w:rsidRDefault="008D4181" w:rsidP="008D4181">
            <w:pPr>
              <w:spacing w:after="120"/>
              <w:contextualSpacing/>
              <w:rPr>
                <w:sz w:val="24"/>
                <w:szCs w:val="24"/>
              </w:rPr>
            </w:pPr>
          </w:p>
          <w:p w14:paraId="7B88658C" w14:textId="77777777" w:rsidR="008D4181" w:rsidRPr="00AF2BA0" w:rsidRDefault="008D4181" w:rsidP="008D4181">
            <w:pPr>
              <w:spacing w:after="120"/>
              <w:contextualSpacing/>
              <w:rPr>
                <w:sz w:val="24"/>
                <w:szCs w:val="24"/>
              </w:rPr>
            </w:pPr>
          </w:p>
          <w:p w14:paraId="3AACB73A" w14:textId="77777777" w:rsidR="008D4181" w:rsidRPr="00AF2BA0" w:rsidRDefault="008D4181" w:rsidP="008D4181">
            <w:pPr>
              <w:spacing w:after="120"/>
              <w:contextualSpacing/>
              <w:rPr>
                <w:sz w:val="24"/>
                <w:szCs w:val="24"/>
              </w:rPr>
            </w:pPr>
          </w:p>
          <w:p w14:paraId="0EFE0038" w14:textId="77777777" w:rsidR="008D4181" w:rsidRPr="00AF2BA0" w:rsidRDefault="008D4181" w:rsidP="008D4181">
            <w:pPr>
              <w:spacing w:after="120"/>
              <w:contextualSpacing/>
              <w:rPr>
                <w:sz w:val="24"/>
                <w:szCs w:val="24"/>
              </w:rPr>
            </w:pPr>
          </w:p>
          <w:p w14:paraId="415B1725" w14:textId="77777777" w:rsidR="008D4181" w:rsidRPr="00AF2BA0" w:rsidRDefault="008D4181" w:rsidP="008D4181">
            <w:pPr>
              <w:spacing w:after="120"/>
              <w:contextualSpacing/>
              <w:rPr>
                <w:sz w:val="24"/>
                <w:szCs w:val="24"/>
              </w:rPr>
            </w:pPr>
          </w:p>
          <w:p w14:paraId="5E93C620" w14:textId="77777777" w:rsidR="008D4181" w:rsidRPr="00AF2BA0" w:rsidRDefault="008D4181" w:rsidP="008D4181">
            <w:pPr>
              <w:spacing w:after="120"/>
              <w:contextualSpacing/>
              <w:rPr>
                <w:sz w:val="24"/>
                <w:szCs w:val="24"/>
              </w:rPr>
            </w:pPr>
          </w:p>
          <w:p w14:paraId="662491BD" w14:textId="77777777" w:rsidR="008D4181" w:rsidRPr="00AF2BA0" w:rsidRDefault="008D4181" w:rsidP="008D4181">
            <w:pPr>
              <w:spacing w:after="120"/>
              <w:contextualSpacing/>
              <w:rPr>
                <w:sz w:val="24"/>
                <w:szCs w:val="24"/>
              </w:rPr>
            </w:pPr>
          </w:p>
          <w:p w14:paraId="486208CE" w14:textId="294ADFD0" w:rsidR="00B15FBB" w:rsidRPr="00AF2BA0" w:rsidRDefault="00B15FBB" w:rsidP="00B15FBB">
            <w:pPr>
              <w:spacing w:after="120"/>
              <w:contextualSpacing/>
              <w:rPr>
                <w:sz w:val="24"/>
                <w:szCs w:val="24"/>
              </w:rPr>
            </w:pPr>
          </w:p>
        </w:tc>
      </w:tr>
      <w:bookmarkEnd w:id="0"/>
    </w:tbl>
    <w:p w14:paraId="02CC9AC3" w14:textId="77777777" w:rsidR="00EC5029" w:rsidRPr="00AF2BA0" w:rsidRDefault="00EC5029">
      <w:pPr>
        <w:rPr>
          <w:b/>
          <w:sz w:val="24"/>
        </w:rPr>
      </w:pPr>
      <w:r w:rsidRPr="00AF2BA0">
        <w:rPr>
          <w:b/>
          <w:sz w:val="24"/>
        </w:rPr>
        <w:br w:type="page"/>
      </w:r>
    </w:p>
    <w:p w14:paraId="26E1A731" w14:textId="1962EA8B" w:rsidR="00B15FBB" w:rsidRPr="00AF2BA0" w:rsidRDefault="00A902D9" w:rsidP="00624B4C">
      <w:pPr>
        <w:rPr>
          <w:sz w:val="24"/>
        </w:rPr>
      </w:pPr>
      <w:r w:rsidRPr="00AF2BA0">
        <w:rPr>
          <w:b/>
          <w:sz w:val="24"/>
        </w:rPr>
        <w:lastRenderedPageBreak/>
        <w:t xml:space="preserve">(3) </w:t>
      </w:r>
      <w:r w:rsidR="005A5311" w:rsidRPr="00AF2BA0">
        <w:rPr>
          <w:b/>
          <w:sz w:val="24"/>
        </w:rPr>
        <w:t>S</w:t>
      </w:r>
      <w:r w:rsidR="00317DA2" w:rsidRPr="00AF2BA0">
        <w:rPr>
          <w:b/>
          <w:sz w:val="24"/>
          <w:szCs w:val="24"/>
        </w:rPr>
        <w:t>cholarly</w:t>
      </w:r>
      <w:r w:rsidR="005754EC" w:rsidRPr="00AF2BA0">
        <w:rPr>
          <w:b/>
          <w:sz w:val="24"/>
          <w:szCs w:val="24"/>
        </w:rPr>
        <w:t xml:space="preserve"> </w:t>
      </w:r>
      <w:r w:rsidR="005A5311" w:rsidRPr="00AF2BA0">
        <w:rPr>
          <w:b/>
          <w:sz w:val="24"/>
          <w:szCs w:val="24"/>
        </w:rPr>
        <w:t>and r</w:t>
      </w:r>
      <w:r w:rsidR="005754EC" w:rsidRPr="00AF2BA0">
        <w:rPr>
          <w:b/>
          <w:sz w:val="24"/>
          <w:szCs w:val="24"/>
        </w:rPr>
        <w:t>esearch</w:t>
      </w:r>
      <w:r w:rsidR="005A5311" w:rsidRPr="00AF2BA0">
        <w:rPr>
          <w:b/>
          <w:sz w:val="24"/>
          <w:szCs w:val="24"/>
        </w:rPr>
        <w:t xml:space="preserve"> achievement and impact</w:t>
      </w:r>
      <w:r w:rsidR="005754EC" w:rsidRPr="00AF2BA0">
        <w:rPr>
          <w:b/>
          <w:sz w:val="24"/>
          <w:szCs w:val="24"/>
        </w:rPr>
        <w:t xml:space="preserve"> </w:t>
      </w:r>
      <w:r w:rsidRPr="00AF2BA0">
        <w:rPr>
          <w:sz w:val="24"/>
          <w:szCs w:val="24"/>
        </w:rPr>
        <w:br/>
      </w:r>
    </w:p>
    <w:tbl>
      <w:tblPr>
        <w:tblStyle w:val="TableGrid"/>
        <w:tblW w:w="10620" w:type="dxa"/>
        <w:tblInd w:w="-95" w:type="dxa"/>
        <w:tblLook w:val="04A0" w:firstRow="1" w:lastRow="0" w:firstColumn="1" w:lastColumn="0" w:noHBand="0" w:noVBand="1"/>
      </w:tblPr>
      <w:tblGrid>
        <w:gridCol w:w="10620"/>
      </w:tblGrid>
      <w:tr w:rsidR="00B15FBB" w:rsidRPr="00AF2BA0" w14:paraId="507E9FAE" w14:textId="77777777" w:rsidTr="0050417E">
        <w:tc>
          <w:tcPr>
            <w:tcW w:w="10620" w:type="dxa"/>
          </w:tcPr>
          <w:p w14:paraId="7702522D" w14:textId="7C62A835" w:rsidR="00B15FBB" w:rsidRPr="00AF2BA0" w:rsidRDefault="001647E8" w:rsidP="00392757">
            <w:pPr>
              <w:spacing w:after="120"/>
              <w:contextualSpacing/>
              <w:rPr>
                <w:sz w:val="24"/>
                <w:szCs w:val="24"/>
              </w:rPr>
            </w:pPr>
            <w:bookmarkStart w:id="1" w:name="_Hlk125020750"/>
            <w:r w:rsidRPr="00AF2BA0">
              <w:rPr>
                <w:rFonts w:eastAsia="Times New Roman"/>
                <w:sz w:val="24"/>
                <w:szCs w:val="24"/>
                <w:lang w:val="en-HK"/>
              </w:rPr>
              <w:t xml:space="preserve">Scholarly and research </w:t>
            </w:r>
            <w:bookmarkEnd w:id="1"/>
            <w:r w:rsidRPr="00AF2BA0">
              <w:rPr>
                <w:rFonts w:eastAsia="Times New Roman"/>
                <w:sz w:val="24"/>
                <w:szCs w:val="24"/>
                <w:lang w:val="en-HK"/>
              </w:rPr>
              <w:t>achievements with an emphasis on impact</w:t>
            </w:r>
            <w:r w:rsidR="00B15FBB" w:rsidRPr="00AF2BA0">
              <w:rPr>
                <w:sz w:val="24"/>
                <w:szCs w:val="24"/>
              </w:rPr>
              <w:t>:</w:t>
            </w:r>
          </w:p>
          <w:p w14:paraId="76F7B9E2" w14:textId="64600ED6" w:rsidR="00EC5029" w:rsidRPr="00AF2BA0" w:rsidRDefault="00EC5029" w:rsidP="00EC5029">
            <w:pPr>
              <w:rPr>
                <w:color w:val="A6A6A6" w:themeColor="background1" w:themeShade="A6"/>
                <w:sz w:val="24"/>
                <w:szCs w:val="24"/>
              </w:rPr>
            </w:pPr>
            <w:r w:rsidRPr="00AF2BA0">
              <w:rPr>
                <w:color w:val="A6A6A6" w:themeColor="background1" w:themeShade="A6"/>
                <w:szCs w:val="24"/>
              </w:rPr>
              <w:t xml:space="preserve">Please highlight the impact of </w:t>
            </w:r>
            <w:r w:rsidR="000A35CD" w:rsidRPr="00AF2BA0">
              <w:rPr>
                <w:color w:val="A6A6A6" w:themeColor="background1" w:themeShade="A6"/>
                <w:szCs w:val="24"/>
              </w:rPr>
              <w:t>the scholarly</w:t>
            </w:r>
            <w:r w:rsidRPr="00AF2BA0">
              <w:rPr>
                <w:color w:val="A6A6A6" w:themeColor="background1" w:themeShade="A6"/>
                <w:szCs w:val="24"/>
              </w:rPr>
              <w:t xml:space="preserve"> </w:t>
            </w:r>
            <w:r w:rsidR="00363B86" w:rsidRPr="00AF2BA0">
              <w:rPr>
                <w:color w:val="A6A6A6" w:themeColor="background1" w:themeShade="A6"/>
                <w:szCs w:val="24"/>
              </w:rPr>
              <w:t xml:space="preserve">and research </w:t>
            </w:r>
            <w:r w:rsidRPr="00AF2BA0">
              <w:rPr>
                <w:color w:val="A6A6A6" w:themeColor="background1" w:themeShade="A6"/>
                <w:szCs w:val="24"/>
              </w:rPr>
              <w:t>activities</w:t>
            </w:r>
            <w:r w:rsidR="00363B86" w:rsidRPr="00AF2BA0">
              <w:rPr>
                <w:color w:val="A6A6A6" w:themeColor="background1" w:themeShade="A6"/>
                <w:szCs w:val="24"/>
              </w:rPr>
              <w:t xml:space="preserve"> of the candidate</w:t>
            </w:r>
            <w:r w:rsidRPr="00AF2BA0">
              <w:rPr>
                <w:color w:val="A6A6A6" w:themeColor="background1" w:themeShade="A6"/>
                <w:szCs w:val="24"/>
              </w:rPr>
              <w:t xml:space="preserve">. </w:t>
            </w:r>
          </w:p>
          <w:p w14:paraId="551DD886" w14:textId="18A30CF0" w:rsidR="00735794" w:rsidRPr="00AF2BA0" w:rsidRDefault="00735794" w:rsidP="0050417E">
            <w:pPr>
              <w:spacing w:after="120"/>
              <w:contextualSpacing/>
              <w:rPr>
                <w:sz w:val="24"/>
                <w:szCs w:val="24"/>
              </w:rPr>
            </w:pPr>
          </w:p>
          <w:p w14:paraId="42341427" w14:textId="62F5E226" w:rsidR="00EC5029" w:rsidRPr="00AF2BA0" w:rsidRDefault="00EC5029" w:rsidP="0050417E">
            <w:pPr>
              <w:spacing w:after="120"/>
              <w:contextualSpacing/>
              <w:rPr>
                <w:sz w:val="24"/>
                <w:szCs w:val="24"/>
              </w:rPr>
            </w:pPr>
          </w:p>
          <w:p w14:paraId="0DF1BEAC" w14:textId="0E2C916C" w:rsidR="00EC5029" w:rsidRPr="00AF2BA0" w:rsidRDefault="00EC5029" w:rsidP="0050417E">
            <w:pPr>
              <w:spacing w:after="120"/>
              <w:contextualSpacing/>
              <w:rPr>
                <w:sz w:val="24"/>
                <w:szCs w:val="24"/>
              </w:rPr>
            </w:pPr>
          </w:p>
          <w:p w14:paraId="5ED393E8" w14:textId="75DE038B" w:rsidR="00EC5029" w:rsidRPr="00AF2BA0" w:rsidRDefault="00EC5029" w:rsidP="0050417E">
            <w:pPr>
              <w:spacing w:after="120"/>
              <w:contextualSpacing/>
              <w:rPr>
                <w:sz w:val="24"/>
                <w:szCs w:val="24"/>
              </w:rPr>
            </w:pPr>
          </w:p>
          <w:p w14:paraId="613AEAA6" w14:textId="38033516" w:rsidR="00EC5029" w:rsidRPr="00AF2BA0" w:rsidRDefault="00EC5029" w:rsidP="0050417E">
            <w:pPr>
              <w:spacing w:after="120"/>
              <w:contextualSpacing/>
              <w:rPr>
                <w:sz w:val="24"/>
                <w:szCs w:val="24"/>
              </w:rPr>
            </w:pPr>
          </w:p>
          <w:p w14:paraId="6E18657B" w14:textId="38FA0D61" w:rsidR="00EC5029" w:rsidRPr="00AF2BA0" w:rsidRDefault="00EC5029" w:rsidP="0050417E">
            <w:pPr>
              <w:spacing w:after="120"/>
              <w:contextualSpacing/>
              <w:rPr>
                <w:sz w:val="24"/>
                <w:szCs w:val="24"/>
              </w:rPr>
            </w:pPr>
          </w:p>
          <w:p w14:paraId="6BE01914" w14:textId="1EDB5159" w:rsidR="00EC5029" w:rsidRPr="00AF2BA0" w:rsidRDefault="00EC5029" w:rsidP="0050417E">
            <w:pPr>
              <w:spacing w:after="120"/>
              <w:contextualSpacing/>
              <w:rPr>
                <w:sz w:val="24"/>
                <w:szCs w:val="24"/>
              </w:rPr>
            </w:pPr>
          </w:p>
          <w:p w14:paraId="5ECC8E42" w14:textId="687A6C64" w:rsidR="00EC5029" w:rsidRPr="00AF2BA0" w:rsidRDefault="00EC5029" w:rsidP="0050417E">
            <w:pPr>
              <w:spacing w:after="120"/>
              <w:contextualSpacing/>
              <w:rPr>
                <w:sz w:val="24"/>
                <w:szCs w:val="24"/>
              </w:rPr>
            </w:pPr>
          </w:p>
          <w:p w14:paraId="3B9D202E" w14:textId="77777777" w:rsidR="00EC5029" w:rsidRPr="00AF2BA0" w:rsidRDefault="00EC5029" w:rsidP="0050417E">
            <w:pPr>
              <w:spacing w:after="120"/>
              <w:contextualSpacing/>
              <w:rPr>
                <w:sz w:val="24"/>
                <w:szCs w:val="24"/>
              </w:rPr>
            </w:pPr>
          </w:p>
          <w:p w14:paraId="7ED0D8D1" w14:textId="2D1AB526" w:rsidR="00EC5029" w:rsidRPr="00AF2BA0" w:rsidRDefault="00EC5029" w:rsidP="0050417E">
            <w:pPr>
              <w:spacing w:after="120"/>
              <w:contextualSpacing/>
              <w:rPr>
                <w:sz w:val="24"/>
                <w:szCs w:val="24"/>
              </w:rPr>
            </w:pPr>
          </w:p>
          <w:p w14:paraId="74A449F2" w14:textId="5DB5AC44" w:rsidR="00EC5029" w:rsidRPr="00AF2BA0" w:rsidRDefault="00EC5029" w:rsidP="0050417E">
            <w:pPr>
              <w:spacing w:after="120"/>
              <w:contextualSpacing/>
              <w:rPr>
                <w:sz w:val="24"/>
                <w:szCs w:val="24"/>
              </w:rPr>
            </w:pPr>
          </w:p>
          <w:p w14:paraId="1D9EA783" w14:textId="6A8D1B43" w:rsidR="00EC5029" w:rsidRPr="00AF2BA0" w:rsidRDefault="00EC5029" w:rsidP="0050417E">
            <w:pPr>
              <w:spacing w:after="120"/>
              <w:contextualSpacing/>
              <w:rPr>
                <w:sz w:val="24"/>
                <w:szCs w:val="24"/>
              </w:rPr>
            </w:pPr>
          </w:p>
          <w:p w14:paraId="425BCEE7" w14:textId="77777777" w:rsidR="00EC5029" w:rsidRPr="00AF2BA0" w:rsidRDefault="00EC5029" w:rsidP="0050417E">
            <w:pPr>
              <w:spacing w:after="120"/>
              <w:contextualSpacing/>
              <w:rPr>
                <w:sz w:val="24"/>
                <w:szCs w:val="24"/>
              </w:rPr>
            </w:pPr>
          </w:p>
          <w:p w14:paraId="75E79651" w14:textId="4EEE1314" w:rsidR="00735794" w:rsidRPr="00AF2BA0" w:rsidRDefault="00735794" w:rsidP="0050417E">
            <w:pPr>
              <w:spacing w:after="120"/>
              <w:contextualSpacing/>
              <w:rPr>
                <w:sz w:val="24"/>
                <w:szCs w:val="24"/>
              </w:rPr>
            </w:pPr>
          </w:p>
        </w:tc>
      </w:tr>
      <w:tr w:rsidR="00B15FBB" w:rsidRPr="00AF2BA0" w14:paraId="72911056" w14:textId="77777777" w:rsidTr="0050417E">
        <w:tc>
          <w:tcPr>
            <w:tcW w:w="10620" w:type="dxa"/>
          </w:tcPr>
          <w:p w14:paraId="0073926B" w14:textId="6FDBF063" w:rsidR="00B15FBB" w:rsidRPr="00AF2BA0" w:rsidRDefault="001647E8" w:rsidP="00B15FBB">
            <w:pPr>
              <w:spacing w:after="120"/>
              <w:contextualSpacing/>
              <w:rPr>
                <w:rFonts w:eastAsia="Times New Roman"/>
                <w:sz w:val="24"/>
                <w:szCs w:val="24"/>
                <w:lang w:val="en-HK"/>
              </w:rPr>
            </w:pPr>
            <w:r w:rsidRPr="00AF2BA0">
              <w:rPr>
                <w:rFonts w:eastAsia="Times New Roman"/>
                <w:sz w:val="24"/>
                <w:szCs w:val="24"/>
                <w:lang w:val="en-HK"/>
              </w:rPr>
              <w:t>Reputation and leadership in the field</w:t>
            </w:r>
            <w:r w:rsidR="00B15FBB" w:rsidRPr="00AF2BA0">
              <w:rPr>
                <w:rFonts w:eastAsia="Times New Roman"/>
                <w:sz w:val="24"/>
                <w:szCs w:val="24"/>
                <w:lang w:val="en-HK"/>
              </w:rPr>
              <w:t>:</w:t>
            </w:r>
          </w:p>
          <w:p w14:paraId="570E49BF" w14:textId="77777777" w:rsidR="001B473C" w:rsidRPr="00AF2BA0" w:rsidRDefault="001B473C" w:rsidP="001B473C">
            <w:pPr>
              <w:spacing w:after="120"/>
              <w:contextualSpacing/>
              <w:rPr>
                <w:sz w:val="24"/>
                <w:szCs w:val="24"/>
              </w:rPr>
            </w:pPr>
          </w:p>
          <w:p w14:paraId="5A301275" w14:textId="77777777" w:rsidR="001B473C" w:rsidRPr="00AF2BA0" w:rsidRDefault="001B473C" w:rsidP="001B473C">
            <w:pPr>
              <w:spacing w:after="120"/>
              <w:contextualSpacing/>
              <w:rPr>
                <w:sz w:val="24"/>
                <w:szCs w:val="24"/>
              </w:rPr>
            </w:pPr>
          </w:p>
          <w:p w14:paraId="0140E5D4" w14:textId="77777777" w:rsidR="001B473C" w:rsidRPr="00AF2BA0" w:rsidRDefault="001B473C" w:rsidP="001B473C">
            <w:pPr>
              <w:spacing w:after="120"/>
              <w:contextualSpacing/>
              <w:rPr>
                <w:sz w:val="24"/>
                <w:szCs w:val="24"/>
              </w:rPr>
            </w:pPr>
          </w:p>
          <w:p w14:paraId="31BDA8E5" w14:textId="77777777" w:rsidR="001B473C" w:rsidRPr="00AF2BA0" w:rsidRDefault="001B473C" w:rsidP="001B473C">
            <w:pPr>
              <w:spacing w:after="120"/>
              <w:contextualSpacing/>
              <w:rPr>
                <w:sz w:val="24"/>
                <w:szCs w:val="24"/>
              </w:rPr>
            </w:pPr>
          </w:p>
          <w:p w14:paraId="5405197B" w14:textId="77777777" w:rsidR="001B473C" w:rsidRPr="00AF2BA0" w:rsidRDefault="001B473C" w:rsidP="001B473C">
            <w:pPr>
              <w:spacing w:after="120"/>
              <w:contextualSpacing/>
              <w:rPr>
                <w:sz w:val="24"/>
                <w:szCs w:val="24"/>
              </w:rPr>
            </w:pPr>
          </w:p>
          <w:p w14:paraId="62AF632E" w14:textId="77777777" w:rsidR="001B473C" w:rsidRPr="00AF2BA0" w:rsidRDefault="001B473C" w:rsidP="001B473C">
            <w:pPr>
              <w:spacing w:after="120"/>
              <w:contextualSpacing/>
              <w:rPr>
                <w:sz w:val="24"/>
                <w:szCs w:val="24"/>
              </w:rPr>
            </w:pPr>
          </w:p>
          <w:p w14:paraId="7D7CB59F" w14:textId="77777777" w:rsidR="001B473C" w:rsidRPr="00AF2BA0" w:rsidRDefault="001B473C" w:rsidP="001B473C">
            <w:pPr>
              <w:spacing w:after="120"/>
              <w:contextualSpacing/>
              <w:rPr>
                <w:sz w:val="24"/>
                <w:szCs w:val="24"/>
              </w:rPr>
            </w:pPr>
          </w:p>
          <w:p w14:paraId="345093C4" w14:textId="77777777" w:rsidR="001B473C" w:rsidRPr="00AF2BA0" w:rsidRDefault="001B473C" w:rsidP="001B473C">
            <w:pPr>
              <w:spacing w:after="120"/>
              <w:contextualSpacing/>
              <w:rPr>
                <w:sz w:val="24"/>
                <w:szCs w:val="24"/>
              </w:rPr>
            </w:pPr>
          </w:p>
          <w:p w14:paraId="12419B8D" w14:textId="77777777" w:rsidR="001B473C" w:rsidRPr="00AF2BA0" w:rsidRDefault="001B473C" w:rsidP="001B473C">
            <w:pPr>
              <w:spacing w:after="120"/>
              <w:contextualSpacing/>
              <w:rPr>
                <w:sz w:val="24"/>
                <w:szCs w:val="24"/>
              </w:rPr>
            </w:pPr>
          </w:p>
          <w:p w14:paraId="79F91F6D" w14:textId="77777777" w:rsidR="001B473C" w:rsidRPr="00AF2BA0" w:rsidRDefault="001B473C" w:rsidP="001B473C">
            <w:pPr>
              <w:spacing w:after="120"/>
              <w:contextualSpacing/>
              <w:rPr>
                <w:sz w:val="24"/>
                <w:szCs w:val="24"/>
              </w:rPr>
            </w:pPr>
          </w:p>
          <w:p w14:paraId="65378312" w14:textId="77777777" w:rsidR="001B473C" w:rsidRPr="00AF2BA0" w:rsidRDefault="001B473C" w:rsidP="001B473C">
            <w:pPr>
              <w:spacing w:after="120"/>
              <w:contextualSpacing/>
              <w:rPr>
                <w:sz w:val="24"/>
                <w:szCs w:val="24"/>
              </w:rPr>
            </w:pPr>
          </w:p>
          <w:p w14:paraId="1DAC27BA" w14:textId="77777777" w:rsidR="001B473C" w:rsidRPr="00AF2BA0" w:rsidRDefault="001B473C" w:rsidP="001B473C">
            <w:pPr>
              <w:spacing w:after="120"/>
              <w:contextualSpacing/>
              <w:rPr>
                <w:sz w:val="24"/>
                <w:szCs w:val="24"/>
              </w:rPr>
            </w:pPr>
          </w:p>
          <w:p w14:paraId="707CCA68" w14:textId="77777777" w:rsidR="001B473C" w:rsidRPr="00AF2BA0" w:rsidRDefault="001B473C" w:rsidP="001B473C">
            <w:pPr>
              <w:spacing w:after="120"/>
              <w:contextualSpacing/>
              <w:rPr>
                <w:sz w:val="24"/>
                <w:szCs w:val="24"/>
              </w:rPr>
            </w:pPr>
          </w:p>
          <w:p w14:paraId="00AFC7CF" w14:textId="77777777" w:rsidR="00B15FBB" w:rsidRPr="00AF2BA0" w:rsidRDefault="00B15FBB" w:rsidP="00B15FBB">
            <w:pPr>
              <w:spacing w:after="120"/>
              <w:contextualSpacing/>
              <w:rPr>
                <w:sz w:val="24"/>
                <w:szCs w:val="24"/>
              </w:rPr>
            </w:pPr>
          </w:p>
        </w:tc>
      </w:tr>
      <w:tr w:rsidR="00B15FBB" w:rsidRPr="00AF2BA0" w14:paraId="6667CC47" w14:textId="77777777" w:rsidTr="0050417E">
        <w:tc>
          <w:tcPr>
            <w:tcW w:w="10620" w:type="dxa"/>
          </w:tcPr>
          <w:p w14:paraId="5C53578D" w14:textId="63A1FEF9" w:rsidR="00B15FBB" w:rsidRPr="00AF2BA0" w:rsidRDefault="001647E8" w:rsidP="00B15FBB">
            <w:pPr>
              <w:spacing w:after="120"/>
              <w:contextualSpacing/>
              <w:rPr>
                <w:rFonts w:eastAsia="Times New Roman"/>
                <w:sz w:val="24"/>
                <w:szCs w:val="24"/>
                <w:lang w:val="en-HK"/>
              </w:rPr>
            </w:pPr>
            <w:r w:rsidRPr="00AF2BA0">
              <w:rPr>
                <w:rFonts w:eastAsia="Times New Roman"/>
                <w:sz w:val="24"/>
                <w:szCs w:val="24"/>
                <w:lang w:val="en-HK"/>
              </w:rPr>
              <w:t xml:space="preserve">Scholarly/ research </w:t>
            </w:r>
            <w:r w:rsidR="00983BD5" w:rsidRPr="00AF2BA0">
              <w:rPr>
                <w:rFonts w:eastAsia="Times New Roman"/>
                <w:sz w:val="24"/>
                <w:szCs w:val="24"/>
                <w:lang w:val="en-HK"/>
              </w:rPr>
              <w:t>r</w:t>
            </w:r>
            <w:r w:rsidRPr="00AF2BA0">
              <w:rPr>
                <w:rFonts w:eastAsia="Times New Roman"/>
                <w:sz w:val="24"/>
                <w:szCs w:val="24"/>
                <w:lang w:val="en-HK"/>
              </w:rPr>
              <w:t>ecognition</w:t>
            </w:r>
            <w:r w:rsidR="00983BD5" w:rsidRPr="00AF2BA0">
              <w:rPr>
                <w:rFonts w:eastAsia="Times New Roman"/>
                <w:sz w:val="24"/>
                <w:szCs w:val="24"/>
                <w:lang w:val="en-HK"/>
              </w:rPr>
              <w:t xml:space="preserve"> and awards</w:t>
            </w:r>
            <w:r w:rsidR="00B15FBB" w:rsidRPr="00AF2BA0">
              <w:rPr>
                <w:rFonts w:eastAsia="Times New Roman"/>
                <w:sz w:val="24"/>
                <w:szCs w:val="24"/>
                <w:lang w:val="en-HK"/>
              </w:rPr>
              <w:t>:</w:t>
            </w:r>
          </w:p>
          <w:p w14:paraId="76F3433E" w14:textId="52C8F543" w:rsidR="00374CDD" w:rsidRPr="00AF2BA0" w:rsidRDefault="00374CDD" w:rsidP="00374CDD">
            <w:pPr>
              <w:rPr>
                <w:color w:val="A6A6A6" w:themeColor="background1" w:themeShade="A6"/>
                <w:sz w:val="24"/>
                <w:szCs w:val="24"/>
              </w:rPr>
            </w:pPr>
            <w:r w:rsidRPr="00AF2BA0">
              <w:rPr>
                <w:color w:val="A6A6A6" w:themeColor="background1" w:themeShade="A6"/>
                <w:szCs w:val="24"/>
              </w:rPr>
              <w:t>Please specify the name of the recognition/ award, organi</w:t>
            </w:r>
            <w:r w:rsidR="007319DF">
              <w:rPr>
                <w:color w:val="A6A6A6" w:themeColor="background1" w:themeShade="A6"/>
                <w:szCs w:val="24"/>
              </w:rPr>
              <w:t>s</w:t>
            </w:r>
            <w:r w:rsidRPr="00AF2BA0">
              <w:rPr>
                <w:color w:val="A6A6A6" w:themeColor="background1" w:themeShade="A6"/>
                <w:szCs w:val="24"/>
              </w:rPr>
              <w:t xml:space="preserve">er, country/ region, and year of recognition. </w:t>
            </w:r>
          </w:p>
          <w:p w14:paraId="7E6DEEB0" w14:textId="77777777" w:rsidR="001B473C" w:rsidRPr="00AF2BA0" w:rsidRDefault="001B473C" w:rsidP="001B473C">
            <w:pPr>
              <w:spacing w:after="120"/>
              <w:contextualSpacing/>
              <w:rPr>
                <w:sz w:val="24"/>
                <w:szCs w:val="24"/>
              </w:rPr>
            </w:pPr>
          </w:p>
          <w:p w14:paraId="5A6AE054" w14:textId="77777777" w:rsidR="001B473C" w:rsidRPr="00AF2BA0" w:rsidRDefault="001B473C" w:rsidP="001B473C">
            <w:pPr>
              <w:spacing w:after="120"/>
              <w:contextualSpacing/>
              <w:rPr>
                <w:sz w:val="24"/>
                <w:szCs w:val="24"/>
              </w:rPr>
            </w:pPr>
          </w:p>
          <w:p w14:paraId="512CE33C" w14:textId="77777777" w:rsidR="001B473C" w:rsidRPr="00AF2BA0" w:rsidRDefault="001B473C" w:rsidP="001B473C">
            <w:pPr>
              <w:spacing w:after="120"/>
              <w:contextualSpacing/>
              <w:rPr>
                <w:sz w:val="24"/>
                <w:szCs w:val="24"/>
              </w:rPr>
            </w:pPr>
          </w:p>
          <w:p w14:paraId="42166424" w14:textId="77777777" w:rsidR="001B473C" w:rsidRPr="00AF2BA0" w:rsidRDefault="001B473C" w:rsidP="001B473C">
            <w:pPr>
              <w:spacing w:after="120"/>
              <w:contextualSpacing/>
              <w:rPr>
                <w:sz w:val="24"/>
                <w:szCs w:val="24"/>
              </w:rPr>
            </w:pPr>
          </w:p>
          <w:p w14:paraId="700C8FC4" w14:textId="77777777" w:rsidR="001B473C" w:rsidRPr="00AF2BA0" w:rsidRDefault="001B473C" w:rsidP="001B473C">
            <w:pPr>
              <w:spacing w:after="120"/>
              <w:contextualSpacing/>
              <w:rPr>
                <w:sz w:val="24"/>
                <w:szCs w:val="24"/>
              </w:rPr>
            </w:pPr>
          </w:p>
          <w:p w14:paraId="2CF4587A" w14:textId="77777777" w:rsidR="001B473C" w:rsidRPr="00AF2BA0" w:rsidRDefault="001B473C" w:rsidP="001B473C">
            <w:pPr>
              <w:spacing w:after="120"/>
              <w:contextualSpacing/>
              <w:rPr>
                <w:sz w:val="24"/>
                <w:szCs w:val="24"/>
              </w:rPr>
            </w:pPr>
          </w:p>
          <w:p w14:paraId="34F306FB" w14:textId="77777777" w:rsidR="001B473C" w:rsidRPr="00AF2BA0" w:rsidRDefault="001B473C" w:rsidP="001B473C">
            <w:pPr>
              <w:spacing w:after="120"/>
              <w:contextualSpacing/>
              <w:rPr>
                <w:sz w:val="24"/>
                <w:szCs w:val="24"/>
              </w:rPr>
            </w:pPr>
          </w:p>
          <w:p w14:paraId="6A5F89AC" w14:textId="77777777" w:rsidR="001B473C" w:rsidRPr="00AF2BA0" w:rsidRDefault="001B473C" w:rsidP="001B473C">
            <w:pPr>
              <w:spacing w:after="120"/>
              <w:contextualSpacing/>
              <w:rPr>
                <w:sz w:val="24"/>
                <w:szCs w:val="24"/>
              </w:rPr>
            </w:pPr>
          </w:p>
          <w:p w14:paraId="6E31780E" w14:textId="77777777" w:rsidR="001B473C" w:rsidRPr="00AF2BA0" w:rsidRDefault="001B473C" w:rsidP="001B473C">
            <w:pPr>
              <w:spacing w:after="120"/>
              <w:contextualSpacing/>
              <w:rPr>
                <w:sz w:val="24"/>
                <w:szCs w:val="24"/>
              </w:rPr>
            </w:pPr>
          </w:p>
          <w:p w14:paraId="7AD7927D" w14:textId="77777777" w:rsidR="001B473C" w:rsidRPr="00AF2BA0" w:rsidRDefault="001B473C" w:rsidP="001B473C">
            <w:pPr>
              <w:spacing w:after="120"/>
              <w:contextualSpacing/>
              <w:rPr>
                <w:sz w:val="24"/>
                <w:szCs w:val="24"/>
              </w:rPr>
            </w:pPr>
          </w:p>
          <w:p w14:paraId="3B1BCAB5" w14:textId="77777777" w:rsidR="001B473C" w:rsidRPr="00AF2BA0" w:rsidRDefault="001B473C" w:rsidP="001B473C">
            <w:pPr>
              <w:spacing w:after="120"/>
              <w:contextualSpacing/>
              <w:rPr>
                <w:sz w:val="24"/>
                <w:szCs w:val="24"/>
              </w:rPr>
            </w:pPr>
          </w:p>
          <w:p w14:paraId="343C60FD" w14:textId="77777777" w:rsidR="001B473C" w:rsidRPr="00AF2BA0" w:rsidRDefault="001B473C" w:rsidP="001B473C">
            <w:pPr>
              <w:spacing w:after="120"/>
              <w:contextualSpacing/>
              <w:rPr>
                <w:sz w:val="24"/>
                <w:szCs w:val="24"/>
              </w:rPr>
            </w:pPr>
          </w:p>
          <w:p w14:paraId="0B619E95" w14:textId="77777777" w:rsidR="001B473C" w:rsidRPr="00AF2BA0" w:rsidRDefault="001B473C" w:rsidP="001B473C">
            <w:pPr>
              <w:spacing w:after="120"/>
              <w:contextualSpacing/>
              <w:rPr>
                <w:sz w:val="24"/>
                <w:szCs w:val="24"/>
              </w:rPr>
            </w:pPr>
          </w:p>
          <w:p w14:paraId="2B75EF3D" w14:textId="77777777" w:rsidR="00B15FBB" w:rsidRPr="00AF2BA0" w:rsidRDefault="00B15FBB" w:rsidP="00B15FBB">
            <w:pPr>
              <w:spacing w:after="120"/>
              <w:contextualSpacing/>
              <w:rPr>
                <w:sz w:val="24"/>
                <w:szCs w:val="24"/>
              </w:rPr>
            </w:pPr>
          </w:p>
        </w:tc>
      </w:tr>
    </w:tbl>
    <w:p w14:paraId="57041FC9" w14:textId="77777777" w:rsidR="002243BD" w:rsidRPr="00D91698" w:rsidRDefault="00BA69FE" w:rsidP="002243BD">
      <w:pPr>
        <w:rPr>
          <w:sz w:val="24"/>
        </w:rPr>
      </w:pPr>
      <w:r w:rsidRPr="00AF2BA0">
        <w:rPr>
          <w:sz w:val="24"/>
        </w:rPr>
        <w:br w:type="page"/>
      </w:r>
      <w:r w:rsidR="002243BD" w:rsidRPr="00AF2BA0">
        <w:rPr>
          <w:b/>
          <w:sz w:val="24"/>
        </w:rPr>
        <w:lastRenderedPageBreak/>
        <w:t>(4) C</w:t>
      </w:r>
      <w:r w:rsidR="002243BD" w:rsidRPr="00AF2BA0">
        <w:rPr>
          <w:b/>
          <w:sz w:val="24"/>
          <w:szCs w:val="24"/>
        </w:rPr>
        <w:t>ommunity service achieve</w:t>
      </w:r>
      <w:r w:rsidR="002243BD" w:rsidRPr="00D91698">
        <w:rPr>
          <w:b/>
          <w:sz w:val="24"/>
          <w:szCs w:val="24"/>
        </w:rPr>
        <w:t xml:space="preserve">ment and impact </w:t>
      </w:r>
      <w:r w:rsidR="002243BD" w:rsidRPr="00D91698">
        <w:rPr>
          <w:sz w:val="24"/>
          <w:szCs w:val="24"/>
        </w:rPr>
        <w:br/>
      </w:r>
    </w:p>
    <w:tbl>
      <w:tblPr>
        <w:tblStyle w:val="TableGrid"/>
        <w:tblW w:w="10620" w:type="dxa"/>
        <w:tblInd w:w="-95" w:type="dxa"/>
        <w:tblLook w:val="04A0" w:firstRow="1" w:lastRow="0" w:firstColumn="1" w:lastColumn="0" w:noHBand="0" w:noVBand="1"/>
      </w:tblPr>
      <w:tblGrid>
        <w:gridCol w:w="10620"/>
      </w:tblGrid>
      <w:tr w:rsidR="002243BD" w:rsidRPr="00D91698" w14:paraId="093731A4" w14:textId="77777777" w:rsidTr="00F11C09">
        <w:tc>
          <w:tcPr>
            <w:tcW w:w="10620" w:type="dxa"/>
          </w:tcPr>
          <w:p w14:paraId="544434F7" w14:textId="77777777" w:rsidR="002243BD" w:rsidRPr="00D91698" w:rsidRDefault="002243BD" w:rsidP="00F11C09">
            <w:pPr>
              <w:spacing w:after="120"/>
              <w:contextualSpacing/>
              <w:rPr>
                <w:sz w:val="24"/>
                <w:szCs w:val="24"/>
              </w:rPr>
            </w:pPr>
            <w:r w:rsidRPr="00D91698">
              <w:rPr>
                <w:sz w:val="24"/>
                <w:szCs w:val="24"/>
              </w:rPr>
              <w:t>Commitment and contribution to community services or voluntary/ philanthropic services that are on pro bono basis:</w:t>
            </w:r>
          </w:p>
          <w:p w14:paraId="57B0C47E" w14:textId="77777777" w:rsidR="002243BD" w:rsidRPr="00D91698" w:rsidRDefault="002243BD" w:rsidP="00F11C09">
            <w:pPr>
              <w:spacing w:after="120"/>
              <w:contextualSpacing/>
              <w:rPr>
                <w:sz w:val="24"/>
                <w:szCs w:val="24"/>
              </w:rPr>
            </w:pPr>
            <w:r w:rsidRPr="00D91698">
              <w:rPr>
                <w:color w:val="A6A6A6" w:themeColor="background1" w:themeShade="A6"/>
                <w:szCs w:val="24"/>
              </w:rPr>
              <w:t>Please describe candidate’s role and involvement in the services, affiliated unit, and year.</w:t>
            </w:r>
          </w:p>
          <w:p w14:paraId="336EEAAB" w14:textId="77777777" w:rsidR="002243BD" w:rsidRPr="00D91698" w:rsidRDefault="002243BD" w:rsidP="00F11C09">
            <w:pPr>
              <w:spacing w:after="120"/>
              <w:contextualSpacing/>
              <w:rPr>
                <w:sz w:val="24"/>
                <w:szCs w:val="24"/>
              </w:rPr>
            </w:pPr>
          </w:p>
          <w:p w14:paraId="412D743E" w14:textId="77777777" w:rsidR="002243BD" w:rsidRPr="00D91698" w:rsidRDefault="002243BD" w:rsidP="00F11C09">
            <w:pPr>
              <w:spacing w:after="120"/>
              <w:contextualSpacing/>
              <w:rPr>
                <w:sz w:val="24"/>
                <w:szCs w:val="24"/>
              </w:rPr>
            </w:pPr>
          </w:p>
          <w:p w14:paraId="07D14B5D" w14:textId="77777777" w:rsidR="002243BD" w:rsidRPr="00D91698" w:rsidRDefault="002243BD" w:rsidP="00F11C09">
            <w:pPr>
              <w:spacing w:after="120"/>
              <w:contextualSpacing/>
              <w:rPr>
                <w:sz w:val="24"/>
                <w:szCs w:val="24"/>
              </w:rPr>
            </w:pPr>
          </w:p>
          <w:p w14:paraId="0344E44A" w14:textId="77777777" w:rsidR="002243BD" w:rsidRPr="00D91698" w:rsidRDefault="002243BD" w:rsidP="00F11C09">
            <w:pPr>
              <w:spacing w:after="120"/>
              <w:contextualSpacing/>
              <w:rPr>
                <w:sz w:val="24"/>
                <w:szCs w:val="24"/>
              </w:rPr>
            </w:pPr>
          </w:p>
          <w:p w14:paraId="04F69286" w14:textId="77777777" w:rsidR="002243BD" w:rsidRPr="00D91698" w:rsidRDefault="002243BD" w:rsidP="00F11C09">
            <w:pPr>
              <w:spacing w:after="120"/>
              <w:contextualSpacing/>
              <w:rPr>
                <w:sz w:val="24"/>
                <w:szCs w:val="24"/>
              </w:rPr>
            </w:pPr>
          </w:p>
          <w:p w14:paraId="025FD589" w14:textId="77777777" w:rsidR="002243BD" w:rsidRPr="00D91698" w:rsidRDefault="002243BD" w:rsidP="00F11C09">
            <w:pPr>
              <w:spacing w:after="120"/>
              <w:contextualSpacing/>
              <w:rPr>
                <w:sz w:val="24"/>
                <w:szCs w:val="24"/>
              </w:rPr>
            </w:pPr>
          </w:p>
          <w:p w14:paraId="318F8B61" w14:textId="77777777" w:rsidR="002243BD" w:rsidRPr="00D91698" w:rsidRDefault="002243BD" w:rsidP="00F11C09">
            <w:pPr>
              <w:spacing w:after="120"/>
              <w:contextualSpacing/>
              <w:rPr>
                <w:sz w:val="24"/>
                <w:szCs w:val="24"/>
              </w:rPr>
            </w:pPr>
          </w:p>
          <w:p w14:paraId="6AE2CFAC" w14:textId="77777777" w:rsidR="002243BD" w:rsidRPr="00D91698" w:rsidRDefault="002243BD" w:rsidP="00F11C09">
            <w:pPr>
              <w:spacing w:after="120"/>
              <w:contextualSpacing/>
              <w:rPr>
                <w:sz w:val="24"/>
                <w:szCs w:val="24"/>
              </w:rPr>
            </w:pPr>
          </w:p>
          <w:p w14:paraId="1A45F5B8" w14:textId="77777777" w:rsidR="002243BD" w:rsidRPr="00D91698" w:rsidRDefault="002243BD" w:rsidP="00F11C09">
            <w:pPr>
              <w:spacing w:after="120"/>
              <w:contextualSpacing/>
              <w:rPr>
                <w:sz w:val="24"/>
                <w:szCs w:val="24"/>
              </w:rPr>
            </w:pPr>
          </w:p>
          <w:p w14:paraId="08F04D9E" w14:textId="77777777" w:rsidR="002243BD" w:rsidRPr="00D91698" w:rsidRDefault="002243BD" w:rsidP="00F11C09">
            <w:pPr>
              <w:spacing w:after="120"/>
              <w:contextualSpacing/>
              <w:rPr>
                <w:sz w:val="24"/>
                <w:szCs w:val="24"/>
              </w:rPr>
            </w:pPr>
          </w:p>
          <w:p w14:paraId="05DE5B9A" w14:textId="77777777" w:rsidR="002243BD" w:rsidRPr="00D91698" w:rsidRDefault="002243BD" w:rsidP="00F11C09">
            <w:pPr>
              <w:spacing w:after="120"/>
              <w:contextualSpacing/>
              <w:rPr>
                <w:sz w:val="24"/>
                <w:szCs w:val="24"/>
              </w:rPr>
            </w:pPr>
          </w:p>
          <w:p w14:paraId="3E6CD513" w14:textId="77777777" w:rsidR="002243BD" w:rsidRPr="00D91698" w:rsidRDefault="002243BD" w:rsidP="00F11C09">
            <w:pPr>
              <w:spacing w:after="120"/>
              <w:contextualSpacing/>
              <w:rPr>
                <w:sz w:val="24"/>
                <w:szCs w:val="24"/>
              </w:rPr>
            </w:pPr>
          </w:p>
          <w:p w14:paraId="7037013B" w14:textId="77777777" w:rsidR="002243BD" w:rsidRPr="00D91698" w:rsidRDefault="002243BD" w:rsidP="00F11C09">
            <w:pPr>
              <w:spacing w:after="120"/>
              <w:contextualSpacing/>
              <w:rPr>
                <w:sz w:val="24"/>
                <w:szCs w:val="24"/>
              </w:rPr>
            </w:pPr>
          </w:p>
        </w:tc>
      </w:tr>
      <w:tr w:rsidR="002243BD" w:rsidRPr="00D91698" w14:paraId="6A3D7B97" w14:textId="77777777" w:rsidTr="00F11C09">
        <w:tc>
          <w:tcPr>
            <w:tcW w:w="10620" w:type="dxa"/>
          </w:tcPr>
          <w:p w14:paraId="25782823" w14:textId="77777777" w:rsidR="002243BD" w:rsidRPr="00D91698" w:rsidRDefault="002243BD" w:rsidP="00F11C09">
            <w:pPr>
              <w:spacing w:after="120"/>
              <w:contextualSpacing/>
              <w:rPr>
                <w:sz w:val="24"/>
                <w:szCs w:val="24"/>
              </w:rPr>
            </w:pPr>
            <w:r w:rsidRPr="00D91698">
              <w:rPr>
                <w:sz w:val="24"/>
                <w:szCs w:val="24"/>
              </w:rPr>
              <w:t>Leadership and impact of community service for social good:</w:t>
            </w:r>
          </w:p>
          <w:p w14:paraId="0DA88C1A" w14:textId="77777777" w:rsidR="002243BD" w:rsidRPr="00D91698" w:rsidRDefault="002243BD" w:rsidP="00F11C09">
            <w:pPr>
              <w:spacing w:after="120"/>
              <w:contextualSpacing/>
              <w:rPr>
                <w:sz w:val="24"/>
                <w:szCs w:val="24"/>
              </w:rPr>
            </w:pPr>
          </w:p>
          <w:p w14:paraId="16137C91" w14:textId="77777777" w:rsidR="002243BD" w:rsidRPr="00D91698" w:rsidRDefault="002243BD" w:rsidP="00F11C09">
            <w:pPr>
              <w:spacing w:after="120"/>
              <w:contextualSpacing/>
              <w:rPr>
                <w:sz w:val="24"/>
                <w:szCs w:val="24"/>
              </w:rPr>
            </w:pPr>
          </w:p>
          <w:p w14:paraId="049E8638" w14:textId="77777777" w:rsidR="002243BD" w:rsidRPr="00D91698" w:rsidRDefault="002243BD" w:rsidP="00F11C09">
            <w:pPr>
              <w:spacing w:after="120"/>
              <w:contextualSpacing/>
              <w:rPr>
                <w:sz w:val="24"/>
                <w:szCs w:val="24"/>
              </w:rPr>
            </w:pPr>
          </w:p>
          <w:p w14:paraId="508FC705" w14:textId="77777777" w:rsidR="002243BD" w:rsidRPr="00D91698" w:rsidRDefault="002243BD" w:rsidP="00F11C09">
            <w:pPr>
              <w:spacing w:after="120"/>
              <w:contextualSpacing/>
              <w:rPr>
                <w:sz w:val="24"/>
                <w:szCs w:val="24"/>
              </w:rPr>
            </w:pPr>
          </w:p>
          <w:p w14:paraId="36D2D8E4" w14:textId="77777777" w:rsidR="002243BD" w:rsidRPr="00D91698" w:rsidRDefault="002243BD" w:rsidP="00F11C09">
            <w:pPr>
              <w:spacing w:after="120"/>
              <w:contextualSpacing/>
              <w:rPr>
                <w:sz w:val="24"/>
                <w:szCs w:val="24"/>
              </w:rPr>
            </w:pPr>
          </w:p>
          <w:p w14:paraId="51D78702" w14:textId="77777777" w:rsidR="002243BD" w:rsidRPr="00D91698" w:rsidRDefault="002243BD" w:rsidP="00F11C09">
            <w:pPr>
              <w:spacing w:after="120"/>
              <w:contextualSpacing/>
              <w:rPr>
                <w:sz w:val="24"/>
                <w:szCs w:val="24"/>
              </w:rPr>
            </w:pPr>
          </w:p>
          <w:p w14:paraId="54632BF2" w14:textId="77777777" w:rsidR="002243BD" w:rsidRPr="00D91698" w:rsidRDefault="002243BD" w:rsidP="00F11C09">
            <w:pPr>
              <w:spacing w:after="120"/>
              <w:contextualSpacing/>
              <w:rPr>
                <w:sz w:val="24"/>
                <w:szCs w:val="24"/>
              </w:rPr>
            </w:pPr>
          </w:p>
          <w:p w14:paraId="7B99C30B" w14:textId="77777777" w:rsidR="002243BD" w:rsidRPr="00D91698" w:rsidRDefault="002243BD" w:rsidP="00F11C09">
            <w:pPr>
              <w:spacing w:after="120"/>
              <w:contextualSpacing/>
              <w:rPr>
                <w:sz w:val="24"/>
                <w:szCs w:val="24"/>
              </w:rPr>
            </w:pPr>
          </w:p>
          <w:p w14:paraId="54DC7EEC" w14:textId="77777777" w:rsidR="002243BD" w:rsidRPr="00D91698" w:rsidRDefault="002243BD" w:rsidP="00F11C09">
            <w:pPr>
              <w:spacing w:after="120"/>
              <w:contextualSpacing/>
              <w:rPr>
                <w:sz w:val="24"/>
                <w:szCs w:val="24"/>
              </w:rPr>
            </w:pPr>
          </w:p>
          <w:p w14:paraId="29FDFC60" w14:textId="77777777" w:rsidR="002243BD" w:rsidRPr="00D91698" w:rsidRDefault="002243BD" w:rsidP="00F11C09">
            <w:pPr>
              <w:spacing w:after="120"/>
              <w:contextualSpacing/>
              <w:rPr>
                <w:sz w:val="24"/>
                <w:szCs w:val="24"/>
              </w:rPr>
            </w:pPr>
          </w:p>
          <w:p w14:paraId="0FC7C426" w14:textId="77777777" w:rsidR="002243BD" w:rsidRPr="00D91698" w:rsidRDefault="002243BD" w:rsidP="00F11C09">
            <w:pPr>
              <w:spacing w:after="120"/>
              <w:contextualSpacing/>
              <w:rPr>
                <w:sz w:val="24"/>
                <w:szCs w:val="24"/>
              </w:rPr>
            </w:pPr>
          </w:p>
          <w:p w14:paraId="7DBC8E0A" w14:textId="77777777" w:rsidR="002243BD" w:rsidRPr="00D91698" w:rsidRDefault="002243BD" w:rsidP="00F11C09">
            <w:pPr>
              <w:spacing w:after="120"/>
              <w:contextualSpacing/>
              <w:rPr>
                <w:sz w:val="24"/>
                <w:szCs w:val="24"/>
              </w:rPr>
            </w:pPr>
          </w:p>
          <w:p w14:paraId="45A2043A" w14:textId="77777777" w:rsidR="002243BD" w:rsidRPr="00D91698" w:rsidRDefault="002243BD" w:rsidP="00F11C09">
            <w:pPr>
              <w:spacing w:after="120"/>
              <w:contextualSpacing/>
              <w:rPr>
                <w:sz w:val="24"/>
                <w:szCs w:val="24"/>
              </w:rPr>
            </w:pPr>
          </w:p>
          <w:p w14:paraId="738902CE" w14:textId="77777777" w:rsidR="002243BD" w:rsidRPr="00D91698" w:rsidRDefault="002243BD" w:rsidP="00F11C09">
            <w:pPr>
              <w:spacing w:after="120"/>
              <w:contextualSpacing/>
              <w:rPr>
                <w:sz w:val="24"/>
                <w:szCs w:val="24"/>
              </w:rPr>
            </w:pPr>
          </w:p>
        </w:tc>
      </w:tr>
      <w:tr w:rsidR="002243BD" w:rsidRPr="00D91698" w14:paraId="37544FFC" w14:textId="77777777" w:rsidTr="00F11C09">
        <w:tc>
          <w:tcPr>
            <w:tcW w:w="10620" w:type="dxa"/>
          </w:tcPr>
          <w:p w14:paraId="53BB3947" w14:textId="77777777" w:rsidR="002243BD" w:rsidRPr="00D91698" w:rsidRDefault="002243BD" w:rsidP="00F11C09">
            <w:pPr>
              <w:spacing w:after="120"/>
              <w:contextualSpacing/>
              <w:rPr>
                <w:sz w:val="24"/>
                <w:szCs w:val="24"/>
              </w:rPr>
            </w:pPr>
            <w:r w:rsidRPr="00D91698">
              <w:rPr>
                <w:sz w:val="24"/>
                <w:szCs w:val="24"/>
              </w:rPr>
              <w:t>Recognition and awards received from communities served:</w:t>
            </w:r>
          </w:p>
          <w:p w14:paraId="5091486F" w14:textId="3E792932" w:rsidR="002243BD" w:rsidRPr="00D91698" w:rsidRDefault="002243BD" w:rsidP="00F11C09">
            <w:pPr>
              <w:rPr>
                <w:color w:val="A6A6A6" w:themeColor="background1" w:themeShade="A6"/>
                <w:sz w:val="24"/>
                <w:szCs w:val="24"/>
              </w:rPr>
            </w:pPr>
            <w:r w:rsidRPr="00D91698">
              <w:rPr>
                <w:color w:val="A6A6A6" w:themeColor="background1" w:themeShade="A6"/>
                <w:szCs w:val="24"/>
              </w:rPr>
              <w:t>Please specify the name of the recognition/ award, organi</w:t>
            </w:r>
            <w:r w:rsidR="00587303" w:rsidRPr="00D91698">
              <w:rPr>
                <w:color w:val="A6A6A6" w:themeColor="background1" w:themeShade="A6"/>
                <w:szCs w:val="24"/>
              </w:rPr>
              <w:t>s</w:t>
            </w:r>
            <w:r w:rsidRPr="00D91698">
              <w:rPr>
                <w:color w:val="A6A6A6" w:themeColor="background1" w:themeShade="A6"/>
                <w:szCs w:val="24"/>
              </w:rPr>
              <w:t xml:space="preserve">er, country/ region, and year of recognition. </w:t>
            </w:r>
          </w:p>
          <w:p w14:paraId="7094BCE3" w14:textId="77777777" w:rsidR="002243BD" w:rsidRPr="00D91698" w:rsidRDefault="002243BD" w:rsidP="00F11C09">
            <w:pPr>
              <w:spacing w:after="120"/>
              <w:contextualSpacing/>
              <w:rPr>
                <w:sz w:val="24"/>
                <w:szCs w:val="24"/>
              </w:rPr>
            </w:pPr>
          </w:p>
          <w:p w14:paraId="151F4641" w14:textId="77777777" w:rsidR="002243BD" w:rsidRPr="00D91698" w:rsidRDefault="002243BD" w:rsidP="00F11C09">
            <w:pPr>
              <w:spacing w:after="120"/>
              <w:contextualSpacing/>
              <w:rPr>
                <w:sz w:val="24"/>
                <w:szCs w:val="24"/>
              </w:rPr>
            </w:pPr>
          </w:p>
          <w:p w14:paraId="6BD6F3C4" w14:textId="77777777" w:rsidR="002243BD" w:rsidRPr="00D91698" w:rsidRDefault="002243BD" w:rsidP="00F11C09">
            <w:pPr>
              <w:spacing w:after="120"/>
              <w:contextualSpacing/>
              <w:rPr>
                <w:sz w:val="24"/>
                <w:szCs w:val="24"/>
              </w:rPr>
            </w:pPr>
          </w:p>
          <w:p w14:paraId="3052A356" w14:textId="77777777" w:rsidR="002243BD" w:rsidRPr="00D91698" w:rsidRDefault="002243BD" w:rsidP="00F11C09">
            <w:pPr>
              <w:spacing w:after="120"/>
              <w:contextualSpacing/>
              <w:rPr>
                <w:sz w:val="24"/>
                <w:szCs w:val="24"/>
              </w:rPr>
            </w:pPr>
          </w:p>
          <w:p w14:paraId="6D50DAE7" w14:textId="77777777" w:rsidR="002243BD" w:rsidRPr="00D91698" w:rsidRDefault="002243BD" w:rsidP="00F11C09">
            <w:pPr>
              <w:spacing w:after="120"/>
              <w:contextualSpacing/>
              <w:rPr>
                <w:sz w:val="24"/>
                <w:szCs w:val="24"/>
              </w:rPr>
            </w:pPr>
          </w:p>
          <w:p w14:paraId="51EAC6C1" w14:textId="77777777" w:rsidR="002243BD" w:rsidRPr="00D91698" w:rsidRDefault="002243BD" w:rsidP="00F11C09">
            <w:pPr>
              <w:spacing w:after="120"/>
              <w:contextualSpacing/>
              <w:rPr>
                <w:sz w:val="24"/>
                <w:szCs w:val="24"/>
              </w:rPr>
            </w:pPr>
          </w:p>
          <w:p w14:paraId="36D7B740" w14:textId="77777777" w:rsidR="002243BD" w:rsidRPr="00D91698" w:rsidRDefault="002243BD" w:rsidP="00F11C09">
            <w:pPr>
              <w:spacing w:after="120"/>
              <w:contextualSpacing/>
              <w:rPr>
                <w:sz w:val="24"/>
                <w:szCs w:val="24"/>
              </w:rPr>
            </w:pPr>
          </w:p>
          <w:p w14:paraId="0C9DE3A0" w14:textId="77777777" w:rsidR="002243BD" w:rsidRPr="00D91698" w:rsidRDefault="002243BD" w:rsidP="00F11C09">
            <w:pPr>
              <w:spacing w:after="120"/>
              <w:contextualSpacing/>
              <w:rPr>
                <w:sz w:val="24"/>
                <w:szCs w:val="24"/>
              </w:rPr>
            </w:pPr>
          </w:p>
          <w:p w14:paraId="20322EA5" w14:textId="77777777" w:rsidR="002243BD" w:rsidRPr="00D91698" w:rsidRDefault="002243BD" w:rsidP="00F11C09">
            <w:pPr>
              <w:spacing w:after="120"/>
              <w:contextualSpacing/>
              <w:rPr>
                <w:sz w:val="24"/>
                <w:szCs w:val="24"/>
              </w:rPr>
            </w:pPr>
          </w:p>
          <w:p w14:paraId="4034284A" w14:textId="77777777" w:rsidR="002243BD" w:rsidRPr="00D91698" w:rsidRDefault="002243BD" w:rsidP="00F11C09">
            <w:pPr>
              <w:spacing w:after="120"/>
              <w:contextualSpacing/>
              <w:rPr>
                <w:sz w:val="24"/>
                <w:szCs w:val="24"/>
              </w:rPr>
            </w:pPr>
          </w:p>
          <w:p w14:paraId="2BFA6923" w14:textId="77777777" w:rsidR="002243BD" w:rsidRPr="00D91698" w:rsidRDefault="002243BD" w:rsidP="00F11C09">
            <w:pPr>
              <w:spacing w:after="120"/>
              <w:contextualSpacing/>
              <w:rPr>
                <w:sz w:val="24"/>
                <w:szCs w:val="24"/>
              </w:rPr>
            </w:pPr>
          </w:p>
          <w:p w14:paraId="40A03DC7" w14:textId="77777777" w:rsidR="002243BD" w:rsidRPr="00D91698" w:rsidRDefault="002243BD" w:rsidP="00F11C09">
            <w:pPr>
              <w:spacing w:after="120"/>
              <w:contextualSpacing/>
              <w:rPr>
                <w:sz w:val="24"/>
                <w:szCs w:val="24"/>
              </w:rPr>
            </w:pPr>
          </w:p>
          <w:p w14:paraId="5E6EE1DE" w14:textId="77777777" w:rsidR="002243BD" w:rsidRPr="00D91698" w:rsidRDefault="002243BD" w:rsidP="00F11C09">
            <w:pPr>
              <w:spacing w:after="120"/>
              <w:contextualSpacing/>
              <w:rPr>
                <w:sz w:val="24"/>
                <w:szCs w:val="24"/>
              </w:rPr>
            </w:pPr>
          </w:p>
          <w:p w14:paraId="5EDBF509" w14:textId="77777777" w:rsidR="002243BD" w:rsidRPr="00D91698" w:rsidRDefault="002243BD" w:rsidP="00F11C09">
            <w:pPr>
              <w:spacing w:after="120"/>
              <w:contextualSpacing/>
              <w:rPr>
                <w:sz w:val="24"/>
                <w:szCs w:val="24"/>
              </w:rPr>
            </w:pPr>
          </w:p>
        </w:tc>
      </w:tr>
    </w:tbl>
    <w:p w14:paraId="64EDC1A5" w14:textId="388D37BC" w:rsidR="00AE46EC" w:rsidRPr="00D91698" w:rsidRDefault="00AE46EC" w:rsidP="002243BD">
      <w:pPr>
        <w:rPr>
          <w:sz w:val="24"/>
          <w:szCs w:val="24"/>
        </w:rPr>
      </w:pPr>
      <w:r w:rsidRPr="00D91698">
        <w:rPr>
          <w:sz w:val="24"/>
          <w:szCs w:val="24"/>
        </w:rPr>
        <w:br w:type="page"/>
      </w:r>
    </w:p>
    <w:p w14:paraId="1C646A08" w14:textId="77777777" w:rsidR="002243BD" w:rsidRPr="00D91698" w:rsidRDefault="002243BD" w:rsidP="002243BD">
      <w:pPr>
        <w:rPr>
          <w:b/>
          <w:sz w:val="24"/>
          <w:szCs w:val="24"/>
        </w:rPr>
      </w:pPr>
      <w:r w:rsidRPr="00D91698">
        <w:rPr>
          <w:b/>
          <w:sz w:val="24"/>
          <w:szCs w:val="24"/>
        </w:rPr>
        <w:lastRenderedPageBreak/>
        <w:t>Part V – Proposer’s Recommendation</w:t>
      </w:r>
    </w:p>
    <w:p w14:paraId="53446BFA" w14:textId="77777777" w:rsidR="002243BD" w:rsidRPr="00D91698" w:rsidRDefault="002243BD" w:rsidP="002243BD">
      <w:pPr>
        <w:rPr>
          <w:b/>
          <w:sz w:val="24"/>
          <w:szCs w:val="24"/>
        </w:rPr>
      </w:pPr>
    </w:p>
    <w:p w14:paraId="02EF4312" w14:textId="77777777" w:rsidR="002243BD" w:rsidRPr="005B3461" w:rsidRDefault="002243BD" w:rsidP="002243BD">
      <w:pPr>
        <w:rPr>
          <w:i/>
          <w:sz w:val="24"/>
          <w:szCs w:val="24"/>
        </w:rPr>
      </w:pPr>
      <w:r w:rsidRPr="00D91698">
        <w:rPr>
          <w:i/>
          <w:sz w:val="24"/>
          <w:szCs w:val="24"/>
        </w:rPr>
        <w:t>In no more than 200 words, please share why you recommend this candidate for the Award.</w:t>
      </w:r>
    </w:p>
    <w:p w14:paraId="2FECB693" w14:textId="77777777" w:rsidR="002243BD" w:rsidRDefault="002243BD" w:rsidP="002243BD">
      <w:pPr>
        <w:rPr>
          <w:i/>
          <w:sz w:val="24"/>
          <w:szCs w:val="24"/>
        </w:rPr>
      </w:pPr>
    </w:p>
    <w:tbl>
      <w:tblPr>
        <w:tblStyle w:val="TableGrid"/>
        <w:tblW w:w="0" w:type="auto"/>
        <w:tblLook w:val="04A0" w:firstRow="1" w:lastRow="0" w:firstColumn="1" w:lastColumn="0" w:noHBand="0" w:noVBand="1"/>
      </w:tblPr>
      <w:tblGrid>
        <w:gridCol w:w="10520"/>
      </w:tblGrid>
      <w:tr w:rsidR="002243BD" w:rsidRPr="00CE74FF" w14:paraId="3EA9EC92" w14:textId="77777777" w:rsidTr="00F11C09">
        <w:tc>
          <w:tcPr>
            <w:tcW w:w="10520" w:type="dxa"/>
          </w:tcPr>
          <w:p w14:paraId="2724DF40" w14:textId="77777777" w:rsidR="002243BD" w:rsidRPr="006E4878" w:rsidRDefault="002243BD" w:rsidP="00F11C09">
            <w:pPr>
              <w:rPr>
                <w:iCs/>
                <w:sz w:val="24"/>
                <w:szCs w:val="24"/>
              </w:rPr>
            </w:pPr>
          </w:p>
          <w:p w14:paraId="4C956D6C" w14:textId="77777777" w:rsidR="002243BD" w:rsidRPr="006E4878" w:rsidRDefault="002243BD" w:rsidP="00F11C09">
            <w:pPr>
              <w:rPr>
                <w:iCs/>
                <w:sz w:val="24"/>
                <w:szCs w:val="24"/>
              </w:rPr>
            </w:pPr>
          </w:p>
          <w:p w14:paraId="1B93938A" w14:textId="77777777" w:rsidR="002243BD" w:rsidRPr="006E4878" w:rsidRDefault="002243BD" w:rsidP="00F11C09">
            <w:pPr>
              <w:rPr>
                <w:iCs/>
                <w:sz w:val="24"/>
                <w:szCs w:val="24"/>
              </w:rPr>
            </w:pPr>
          </w:p>
          <w:p w14:paraId="078FDDAB" w14:textId="77777777" w:rsidR="002243BD" w:rsidRPr="006E4878" w:rsidRDefault="002243BD" w:rsidP="00F11C09">
            <w:pPr>
              <w:rPr>
                <w:iCs/>
                <w:sz w:val="24"/>
                <w:szCs w:val="24"/>
              </w:rPr>
            </w:pPr>
          </w:p>
          <w:p w14:paraId="35379601" w14:textId="77777777" w:rsidR="002243BD" w:rsidRPr="006E4878" w:rsidRDefault="002243BD" w:rsidP="00F11C09">
            <w:pPr>
              <w:rPr>
                <w:iCs/>
                <w:sz w:val="24"/>
                <w:szCs w:val="24"/>
              </w:rPr>
            </w:pPr>
          </w:p>
          <w:p w14:paraId="308276A3" w14:textId="77777777" w:rsidR="002243BD" w:rsidRPr="006E4878" w:rsidRDefault="002243BD" w:rsidP="00F11C09">
            <w:pPr>
              <w:rPr>
                <w:iCs/>
                <w:sz w:val="24"/>
                <w:szCs w:val="24"/>
              </w:rPr>
            </w:pPr>
          </w:p>
          <w:p w14:paraId="180E0FA1" w14:textId="77777777" w:rsidR="002243BD" w:rsidRPr="006E4878" w:rsidRDefault="002243BD" w:rsidP="00F11C09">
            <w:pPr>
              <w:rPr>
                <w:iCs/>
                <w:sz w:val="24"/>
                <w:szCs w:val="24"/>
              </w:rPr>
            </w:pPr>
          </w:p>
          <w:p w14:paraId="6E7A40BE" w14:textId="77777777" w:rsidR="002243BD" w:rsidRPr="006E4878" w:rsidRDefault="002243BD" w:rsidP="00F11C09">
            <w:pPr>
              <w:rPr>
                <w:iCs/>
                <w:sz w:val="24"/>
                <w:szCs w:val="24"/>
              </w:rPr>
            </w:pPr>
          </w:p>
          <w:p w14:paraId="6312AE22" w14:textId="77777777" w:rsidR="002243BD" w:rsidRPr="006E4878" w:rsidRDefault="002243BD" w:rsidP="00F11C09">
            <w:pPr>
              <w:rPr>
                <w:iCs/>
                <w:sz w:val="24"/>
                <w:szCs w:val="24"/>
              </w:rPr>
            </w:pPr>
          </w:p>
          <w:p w14:paraId="5EAF4AF5" w14:textId="77777777" w:rsidR="002243BD" w:rsidRPr="006E4878" w:rsidRDefault="002243BD" w:rsidP="00F11C09">
            <w:pPr>
              <w:rPr>
                <w:iCs/>
                <w:sz w:val="24"/>
                <w:szCs w:val="24"/>
              </w:rPr>
            </w:pPr>
          </w:p>
          <w:p w14:paraId="05DB7578" w14:textId="77777777" w:rsidR="002243BD" w:rsidRPr="006E4878" w:rsidRDefault="002243BD" w:rsidP="00F11C09">
            <w:pPr>
              <w:rPr>
                <w:iCs/>
                <w:sz w:val="24"/>
                <w:szCs w:val="24"/>
              </w:rPr>
            </w:pPr>
          </w:p>
          <w:p w14:paraId="4F36359D" w14:textId="77777777" w:rsidR="002243BD" w:rsidRPr="006E4878" w:rsidRDefault="002243BD" w:rsidP="00F11C09">
            <w:pPr>
              <w:rPr>
                <w:iCs/>
                <w:sz w:val="24"/>
                <w:szCs w:val="24"/>
              </w:rPr>
            </w:pPr>
          </w:p>
          <w:p w14:paraId="6DB3AAA3" w14:textId="77777777" w:rsidR="002243BD" w:rsidRPr="006E4878" w:rsidRDefault="002243BD" w:rsidP="00F11C09">
            <w:pPr>
              <w:rPr>
                <w:iCs/>
                <w:sz w:val="24"/>
                <w:szCs w:val="24"/>
              </w:rPr>
            </w:pPr>
          </w:p>
          <w:p w14:paraId="20A630EB" w14:textId="77777777" w:rsidR="002243BD" w:rsidRPr="006E4878" w:rsidRDefault="002243BD" w:rsidP="00F11C09">
            <w:pPr>
              <w:rPr>
                <w:iCs/>
                <w:sz w:val="24"/>
                <w:szCs w:val="24"/>
              </w:rPr>
            </w:pPr>
          </w:p>
          <w:p w14:paraId="22AF6B09" w14:textId="77777777" w:rsidR="002243BD" w:rsidRPr="00CE74FF" w:rsidRDefault="002243BD" w:rsidP="00F11C09">
            <w:pPr>
              <w:rPr>
                <w:iCs/>
                <w:sz w:val="24"/>
                <w:szCs w:val="24"/>
              </w:rPr>
            </w:pPr>
          </w:p>
        </w:tc>
      </w:tr>
    </w:tbl>
    <w:p w14:paraId="2F30DFB1" w14:textId="77777777" w:rsidR="002243BD" w:rsidRDefault="002243BD" w:rsidP="003E012D">
      <w:pPr>
        <w:rPr>
          <w:b/>
          <w:sz w:val="24"/>
          <w:szCs w:val="24"/>
        </w:rPr>
      </w:pPr>
    </w:p>
    <w:p w14:paraId="52157F99" w14:textId="77777777" w:rsidR="002243BD" w:rsidRDefault="002243BD">
      <w:pPr>
        <w:rPr>
          <w:b/>
          <w:sz w:val="24"/>
          <w:szCs w:val="24"/>
        </w:rPr>
      </w:pPr>
      <w:r>
        <w:rPr>
          <w:b/>
          <w:sz w:val="24"/>
          <w:szCs w:val="24"/>
        </w:rPr>
        <w:br w:type="page"/>
      </w:r>
    </w:p>
    <w:p w14:paraId="3F8FFC93" w14:textId="1DCCE33B" w:rsidR="003E012D" w:rsidRPr="00AF2BA0" w:rsidRDefault="003E012D" w:rsidP="003E012D">
      <w:pPr>
        <w:rPr>
          <w:b/>
          <w:sz w:val="24"/>
          <w:szCs w:val="24"/>
        </w:rPr>
      </w:pPr>
      <w:r w:rsidRPr="00AF2BA0">
        <w:rPr>
          <w:b/>
          <w:sz w:val="24"/>
          <w:szCs w:val="24"/>
        </w:rPr>
        <w:lastRenderedPageBreak/>
        <w:t>Part V</w:t>
      </w:r>
      <w:r w:rsidR="002243BD">
        <w:rPr>
          <w:b/>
          <w:sz w:val="24"/>
          <w:szCs w:val="24"/>
        </w:rPr>
        <w:t>I</w:t>
      </w:r>
      <w:r w:rsidRPr="00AF2BA0">
        <w:rPr>
          <w:b/>
          <w:sz w:val="24"/>
          <w:szCs w:val="24"/>
        </w:rPr>
        <w:t xml:space="preserve"> – </w:t>
      </w:r>
      <w:r w:rsidR="001D6D5A" w:rsidRPr="00AF2BA0">
        <w:rPr>
          <w:b/>
          <w:sz w:val="24"/>
          <w:szCs w:val="24"/>
        </w:rPr>
        <w:t>Propose</w:t>
      </w:r>
      <w:r w:rsidR="009A1F0B" w:rsidRPr="00AF2BA0">
        <w:rPr>
          <w:b/>
          <w:sz w:val="24"/>
          <w:szCs w:val="24"/>
        </w:rPr>
        <w:t>r</w:t>
      </w:r>
      <w:r w:rsidRPr="00AF2BA0">
        <w:rPr>
          <w:b/>
          <w:sz w:val="24"/>
          <w:szCs w:val="24"/>
        </w:rPr>
        <w:t>’s Particulars</w:t>
      </w:r>
    </w:p>
    <w:p w14:paraId="3D1F71A0" w14:textId="7A56C8FC" w:rsidR="003E012D" w:rsidRPr="00AF2BA0" w:rsidRDefault="003E012D" w:rsidP="003E012D">
      <w:pPr>
        <w:rPr>
          <w:b/>
          <w:sz w:val="24"/>
          <w:szCs w:val="24"/>
        </w:rPr>
      </w:pPr>
    </w:p>
    <w:tbl>
      <w:tblPr>
        <w:tblStyle w:val="TableGrid"/>
        <w:tblW w:w="0" w:type="auto"/>
        <w:tblLook w:val="04A0" w:firstRow="1" w:lastRow="0" w:firstColumn="1" w:lastColumn="0" w:noHBand="0" w:noVBand="1"/>
      </w:tblPr>
      <w:tblGrid>
        <w:gridCol w:w="5382"/>
        <w:gridCol w:w="5138"/>
      </w:tblGrid>
      <w:tr w:rsidR="00757B0B" w:rsidRPr="00AF2BA0" w14:paraId="174ED17C" w14:textId="77777777" w:rsidTr="00582B01">
        <w:tc>
          <w:tcPr>
            <w:tcW w:w="5382" w:type="dxa"/>
          </w:tcPr>
          <w:p w14:paraId="1E0E2EAA" w14:textId="2E4763D2" w:rsidR="00757B0B" w:rsidRPr="00AF2BA0" w:rsidRDefault="00757B0B" w:rsidP="00DE557F">
            <w:pPr>
              <w:rPr>
                <w:sz w:val="24"/>
                <w:szCs w:val="24"/>
              </w:rPr>
            </w:pPr>
            <w:r w:rsidRPr="00AF2BA0">
              <w:rPr>
                <w:sz w:val="24"/>
                <w:szCs w:val="24"/>
              </w:rPr>
              <w:t xml:space="preserve">Name in English: </w:t>
            </w:r>
          </w:p>
          <w:p w14:paraId="01A4370E" w14:textId="61520655" w:rsidR="00757B0B" w:rsidRPr="00AF2BA0" w:rsidRDefault="00757B0B" w:rsidP="00582B01">
            <w:pPr>
              <w:ind w:right="200"/>
            </w:pPr>
          </w:p>
        </w:tc>
        <w:tc>
          <w:tcPr>
            <w:tcW w:w="5138" w:type="dxa"/>
            <w:vAlign w:val="bottom"/>
          </w:tcPr>
          <w:p w14:paraId="503F71DF" w14:textId="52B1C675" w:rsidR="00757B0B" w:rsidRPr="00AF2BA0" w:rsidRDefault="00757B0B" w:rsidP="00DE557F">
            <w:pPr>
              <w:rPr>
                <w:sz w:val="24"/>
                <w:szCs w:val="24"/>
              </w:rPr>
            </w:pPr>
            <w:r w:rsidRPr="00AF2BA0">
              <w:rPr>
                <w:sz w:val="24"/>
                <w:szCs w:val="24"/>
              </w:rPr>
              <w:t xml:space="preserve">Name in Chinese: </w:t>
            </w:r>
          </w:p>
          <w:p w14:paraId="09174735" w14:textId="77777777" w:rsidR="00DC7D67" w:rsidRPr="00AF2BA0" w:rsidRDefault="00DC7D67" w:rsidP="00DE557F">
            <w:pPr>
              <w:rPr>
                <w:sz w:val="24"/>
                <w:szCs w:val="24"/>
              </w:rPr>
            </w:pPr>
          </w:p>
          <w:p w14:paraId="30325E0C" w14:textId="368C2BED" w:rsidR="00757B0B" w:rsidRPr="00AF2BA0" w:rsidRDefault="00757B0B" w:rsidP="00582B01">
            <w:pPr>
              <w:ind w:right="400"/>
            </w:pPr>
          </w:p>
        </w:tc>
      </w:tr>
      <w:tr w:rsidR="00757B0B" w:rsidRPr="00AF2BA0" w14:paraId="45F4AC2E" w14:textId="77777777" w:rsidTr="00582B01">
        <w:tc>
          <w:tcPr>
            <w:tcW w:w="5382" w:type="dxa"/>
          </w:tcPr>
          <w:p w14:paraId="2B28B4B4" w14:textId="4EAECCB8" w:rsidR="00757B0B" w:rsidRPr="00AF2BA0" w:rsidRDefault="00757B0B" w:rsidP="00DE557F">
            <w:pPr>
              <w:rPr>
                <w:sz w:val="24"/>
                <w:szCs w:val="24"/>
              </w:rPr>
            </w:pPr>
            <w:r w:rsidRPr="00AF2BA0">
              <w:rPr>
                <w:sz w:val="24"/>
                <w:szCs w:val="24"/>
              </w:rPr>
              <w:t>Post Title:</w:t>
            </w:r>
          </w:p>
          <w:p w14:paraId="22F08AEF" w14:textId="77777777" w:rsidR="00DC7D67" w:rsidRPr="00AF2BA0" w:rsidRDefault="00DC7D67" w:rsidP="00DE557F">
            <w:pPr>
              <w:rPr>
                <w:sz w:val="24"/>
                <w:szCs w:val="24"/>
              </w:rPr>
            </w:pPr>
          </w:p>
          <w:p w14:paraId="06E5B136" w14:textId="3EEB9F52" w:rsidR="00757B0B" w:rsidRPr="00AF2BA0" w:rsidRDefault="00757B0B">
            <w:pPr>
              <w:rPr>
                <w:sz w:val="24"/>
                <w:szCs w:val="24"/>
              </w:rPr>
            </w:pPr>
          </w:p>
        </w:tc>
        <w:tc>
          <w:tcPr>
            <w:tcW w:w="5138" w:type="dxa"/>
          </w:tcPr>
          <w:p w14:paraId="16FB68EB" w14:textId="503EA742" w:rsidR="00757B0B" w:rsidRPr="00AF2BA0" w:rsidRDefault="00757B0B">
            <w:pPr>
              <w:rPr>
                <w:sz w:val="24"/>
                <w:szCs w:val="24"/>
              </w:rPr>
            </w:pPr>
            <w:r w:rsidRPr="00AF2BA0">
              <w:rPr>
                <w:sz w:val="24"/>
                <w:szCs w:val="24"/>
              </w:rPr>
              <w:t>Organi</w:t>
            </w:r>
            <w:r w:rsidR="00926640" w:rsidRPr="00AF2BA0">
              <w:rPr>
                <w:sz w:val="24"/>
                <w:szCs w:val="24"/>
              </w:rPr>
              <w:t>s</w:t>
            </w:r>
            <w:r w:rsidRPr="00AF2BA0">
              <w:rPr>
                <w:sz w:val="24"/>
                <w:szCs w:val="24"/>
              </w:rPr>
              <w:t>ation:</w:t>
            </w:r>
          </w:p>
        </w:tc>
      </w:tr>
      <w:tr w:rsidR="00757B0B" w:rsidRPr="00AF2BA0" w14:paraId="5AEA2D6C" w14:textId="77777777" w:rsidTr="00582B01">
        <w:tc>
          <w:tcPr>
            <w:tcW w:w="5382" w:type="dxa"/>
          </w:tcPr>
          <w:p w14:paraId="3422EA98" w14:textId="1DA5D2C4" w:rsidR="00757B0B" w:rsidRPr="00AF2BA0" w:rsidRDefault="00757B0B" w:rsidP="0000077C">
            <w:pPr>
              <w:rPr>
                <w:sz w:val="24"/>
                <w:szCs w:val="24"/>
              </w:rPr>
            </w:pPr>
            <w:r w:rsidRPr="00AF2BA0">
              <w:rPr>
                <w:sz w:val="24"/>
                <w:szCs w:val="24"/>
              </w:rPr>
              <w:t>Mobile No:</w:t>
            </w:r>
          </w:p>
          <w:p w14:paraId="7D935F13" w14:textId="77777777" w:rsidR="00DC7D67" w:rsidRPr="00AF2BA0" w:rsidRDefault="00DC7D67" w:rsidP="0000077C">
            <w:pPr>
              <w:rPr>
                <w:sz w:val="24"/>
                <w:szCs w:val="24"/>
              </w:rPr>
            </w:pPr>
          </w:p>
          <w:p w14:paraId="3F27799E" w14:textId="2A37A789" w:rsidR="00757B0B" w:rsidRPr="00AF2BA0" w:rsidRDefault="00757B0B">
            <w:pPr>
              <w:rPr>
                <w:sz w:val="24"/>
                <w:szCs w:val="24"/>
              </w:rPr>
            </w:pPr>
          </w:p>
        </w:tc>
        <w:tc>
          <w:tcPr>
            <w:tcW w:w="5138" w:type="dxa"/>
          </w:tcPr>
          <w:p w14:paraId="63EECAE2" w14:textId="60F88C7D" w:rsidR="00757B0B" w:rsidRPr="00AF2BA0" w:rsidRDefault="00757B0B">
            <w:pPr>
              <w:rPr>
                <w:sz w:val="24"/>
                <w:szCs w:val="24"/>
              </w:rPr>
            </w:pPr>
            <w:r w:rsidRPr="00AF2BA0">
              <w:rPr>
                <w:sz w:val="24"/>
                <w:szCs w:val="24"/>
              </w:rPr>
              <w:t>Email Address:</w:t>
            </w:r>
          </w:p>
        </w:tc>
      </w:tr>
      <w:tr w:rsidR="00757B0B" w:rsidRPr="00AF2BA0" w14:paraId="5D148772" w14:textId="77777777" w:rsidTr="00D82BC6">
        <w:trPr>
          <w:trHeight w:val="435"/>
        </w:trPr>
        <w:tc>
          <w:tcPr>
            <w:tcW w:w="10520" w:type="dxa"/>
            <w:gridSpan w:val="2"/>
          </w:tcPr>
          <w:p w14:paraId="7A30A64C" w14:textId="1F331ECE" w:rsidR="00757B0B" w:rsidRPr="00AF2BA0" w:rsidRDefault="00757B0B" w:rsidP="00DE557F">
            <w:pPr>
              <w:rPr>
                <w:sz w:val="24"/>
                <w:szCs w:val="24"/>
              </w:rPr>
            </w:pPr>
            <w:r w:rsidRPr="00AF2BA0">
              <w:rPr>
                <w:sz w:val="24"/>
                <w:szCs w:val="24"/>
              </w:rPr>
              <w:t>Affiliation with PolyU:</w:t>
            </w:r>
          </w:p>
          <w:p w14:paraId="073176AB" w14:textId="77777777" w:rsidR="0077427D" w:rsidRPr="00AF2BA0" w:rsidRDefault="0077427D" w:rsidP="0000077C">
            <w:pPr>
              <w:rPr>
                <w:sz w:val="12"/>
                <w:szCs w:val="24"/>
              </w:rPr>
            </w:pPr>
          </w:p>
          <w:p w14:paraId="274EB634" w14:textId="1F6293FF" w:rsidR="00757B0B" w:rsidRPr="00AF2BA0" w:rsidRDefault="00757B0B" w:rsidP="00391978">
            <w:pPr>
              <w:spacing w:line="360" w:lineRule="auto"/>
              <w:rPr>
                <w:sz w:val="24"/>
                <w:szCs w:val="24"/>
              </w:rPr>
            </w:pPr>
            <w:r w:rsidRPr="00AF2BA0">
              <w:rPr>
                <w:sz w:val="24"/>
                <w:szCs w:val="24"/>
              </w:rPr>
              <w:sym w:font="Wingdings" w:char="F0A8"/>
            </w:r>
            <w:r w:rsidRPr="00AF2BA0">
              <w:rPr>
                <w:sz w:val="24"/>
                <w:szCs w:val="24"/>
              </w:rPr>
              <w:t xml:space="preserve"> Graduate of PolyU or its forerunners (Award Year: ______; Award Name:______________</w:t>
            </w:r>
            <w:r w:rsidR="0077427D" w:rsidRPr="00AF2BA0">
              <w:rPr>
                <w:sz w:val="24"/>
                <w:szCs w:val="24"/>
              </w:rPr>
              <w:t>_________</w:t>
            </w:r>
            <w:r w:rsidRPr="00AF2BA0">
              <w:rPr>
                <w:sz w:val="24"/>
                <w:szCs w:val="24"/>
              </w:rPr>
              <w:t>)</w:t>
            </w:r>
          </w:p>
          <w:p w14:paraId="26E08D7D" w14:textId="0473D0A8" w:rsidR="00757B0B" w:rsidRPr="00AF2BA0" w:rsidRDefault="00757B0B" w:rsidP="00391978">
            <w:pPr>
              <w:spacing w:line="360" w:lineRule="auto"/>
              <w:rPr>
                <w:sz w:val="24"/>
                <w:szCs w:val="24"/>
              </w:rPr>
            </w:pPr>
            <w:r w:rsidRPr="00AF2BA0">
              <w:rPr>
                <w:sz w:val="24"/>
                <w:szCs w:val="24"/>
              </w:rPr>
              <w:sym w:font="Wingdings" w:char="F0A8"/>
            </w:r>
            <w:r w:rsidRPr="00AF2BA0">
              <w:rPr>
                <w:sz w:val="24"/>
                <w:szCs w:val="24"/>
              </w:rPr>
              <w:t xml:space="preserve"> Staff Member of PolyU </w:t>
            </w:r>
          </w:p>
          <w:p w14:paraId="35757ADA" w14:textId="0EDEF05C" w:rsidR="00757B0B" w:rsidRPr="00AF2BA0" w:rsidRDefault="00757B0B" w:rsidP="00391978">
            <w:pPr>
              <w:spacing w:line="360" w:lineRule="auto"/>
              <w:rPr>
                <w:sz w:val="24"/>
                <w:szCs w:val="24"/>
              </w:rPr>
            </w:pPr>
            <w:r w:rsidRPr="00AF2BA0">
              <w:rPr>
                <w:sz w:val="24"/>
                <w:szCs w:val="24"/>
              </w:rPr>
              <w:sym w:font="Wingdings" w:char="F0A8"/>
            </w:r>
            <w:r w:rsidRPr="00AF2BA0">
              <w:rPr>
                <w:sz w:val="24"/>
                <w:szCs w:val="24"/>
              </w:rPr>
              <w:t xml:space="preserve"> </w:t>
            </w:r>
            <w:r w:rsidR="0077427D" w:rsidRPr="00AF2BA0">
              <w:rPr>
                <w:sz w:val="24"/>
                <w:szCs w:val="24"/>
              </w:rPr>
              <w:t>Honorary Graduate/ University Fellow/ Current Member of Council or Court of PolyU</w:t>
            </w:r>
            <w:r w:rsidRPr="00AF2BA0">
              <w:rPr>
                <w:sz w:val="24"/>
                <w:szCs w:val="24"/>
              </w:rPr>
              <w:t xml:space="preserve"> </w:t>
            </w:r>
          </w:p>
          <w:p w14:paraId="0689EAC4" w14:textId="44B2CDC5" w:rsidR="00FD7F89" w:rsidRPr="00AF2BA0" w:rsidRDefault="00757B0B" w:rsidP="00391978">
            <w:pPr>
              <w:spacing w:line="360" w:lineRule="auto"/>
              <w:rPr>
                <w:sz w:val="24"/>
                <w:szCs w:val="24"/>
              </w:rPr>
            </w:pPr>
            <w:r w:rsidRPr="00AF2BA0">
              <w:rPr>
                <w:sz w:val="24"/>
                <w:szCs w:val="24"/>
              </w:rPr>
              <w:sym w:font="Wingdings" w:char="F0A8"/>
            </w:r>
            <w:r w:rsidRPr="00AF2BA0">
              <w:rPr>
                <w:sz w:val="24"/>
                <w:szCs w:val="24"/>
              </w:rPr>
              <w:t xml:space="preserve"> </w:t>
            </w:r>
            <w:r w:rsidR="0077427D" w:rsidRPr="00AF2BA0">
              <w:rPr>
                <w:sz w:val="24"/>
                <w:szCs w:val="24"/>
              </w:rPr>
              <w:t xml:space="preserve">Current Member of </w:t>
            </w:r>
            <w:r w:rsidR="00F439C2">
              <w:rPr>
                <w:sz w:val="24"/>
                <w:szCs w:val="24"/>
              </w:rPr>
              <w:t xml:space="preserve">an </w:t>
            </w:r>
            <w:r w:rsidR="0077427D" w:rsidRPr="00AF2BA0">
              <w:rPr>
                <w:sz w:val="24"/>
                <w:szCs w:val="24"/>
              </w:rPr>
              <w:t>Advisory Committee of PolyU</w:t>
            </w:r>
            <w:r w:rsidRPr="00AF2BA0">
              <w:rPr>
                <w:sz w:val="24"/>
                <w:szCs w:val="24"/>
              </w:rPr>
              <w:t xml:space="preserve"> </w:t>
            </w:r>
          </w:p>
          <w:p w14:paraId="700A7AC3" w14:textId="10C16B7C" w:rsidR="00757B0B" w:rsidRPr="00AF2BA0" w:rsidRDefault="00757B0B">
            <w:pPr>
              <w:rPr>
                <w:sz w:val="24"/>
                <w:szCs w:val="24"/>
              </w:rPr>
            </w:pPr>
          </w:p>
        </w:tc>
      </w:tr>
      <w:tr w:rsidR="009D008A" w:rsidRPr="00AF2BA0" w14:paraId="73EB1725" w14:textId="77777777" w:rsidTr="00D82BC6">
        <w:trPr>
          <w:trHeight w:val="435"/>
        </w:trPr>
        <w:tc>
          <w:tcPr>
            <w:tcW w:w="10520" w:type="dxa"/>
            <w:gridSpan w:val="2"/>
          </w:tcPr>
          <w:p w14:paraId="6643A165" w14:textId="77777777" w:rsidR="009D008A" w:rsidRPr="00AF2BA0" w:rsidRDefault="009D008A" w:rsidP="009D008A">
            <w:pPr>
              <w:jc w:val="both"/>
              <w:rPr>
                <w:b/>
                <w:sz w:val="22"/>
                <w:szCs w:val="24"/>
              </w:rPr>
            </w:pPr>
          </w:p>
          <w:p w14:paraId="6F7530DF" w14:textId="77777777" w:rsidR="00EC1962" w:rsidRPr="00AF2BA0" w:rsidRDefault="00EC1962" w:rsidP="00EC1962">
            <w:pPr>
              <w:jc w:val="both"/>
              <w:rPr>
                <w:b/>
                <w:sz w:val="22"/>
                <w:szCs w:val="22"/>
              </w:rPr>
            </w:pPr>
            <w:r w:rsidRPr="00AF2BA0">
              <w:rPr>
                <w:b/>
                <w:sz w:val="22"/>
                <w:szCs w:val="22"/>
              </w:rPr>
              <w:t xml:space="preserve">Personal Information Collection Statement </w:t>
            </w:r>
          </w:p>
          <w:p w14:paraId="7DE0CE53" w14:textId="77777777" w:rsidR="00EC1962" w:rsidRPr="00AF2BA0" w:rsidRDefault="00EC1962" w:rsidP="00EC1962">
            <w:pPr>
              <w:jc w:val="both"/>
              <w:rPr>
                <w:sz w:val="22"/>
                <w:szCs w:val="22"/>
              </w:rPr>
            </w:pPr>
          </w:p>
          <w:p w14:paraId="345834F9" w14:textId="0F3D3124" w:rsidR="00EC1962" w:rsidRPr="00AF2BA0" w:rsidRDefault="00EC1962" w:rsidP="00EC1962">
            <w:pPr>
              <w:jc w:val="both"/>
              <w:rPr>
                <w:sz w:val="22"/>
                <w:szCs w:val="22"/>
              </w:rPr>
            </w:pPr>
            <w:r w:rsidRPr="00AF2BA0">
              <w:rPr>
                <w:sz w:val="22"/>
                <w:szCs w:val="22"/>
              </w:rPr>
              <w:t>All information submitted on this nomination form will be kept strictly confidential and will only be used by the Selection Committee for the purpose of the selection process. The</w:t>
            </w:r>
            <w:r w:rsidR="00B45AD2">
              <w:rPr>
                <w:sz w:val="22"/>
                <w:szCs w:val="22"/>
              </w:rPr>
              <w:t xml:space="preserve"> </w:t>
            </w:r>
            <w:r w:rsidR="00AE1FAD">
              <w:rPr>
                <w:sz w:val="22"/>
                <w:szCs w:val="22"/>
              </w:rPr>
              <w:t>Department of Applied Physics</w:t>
            </w:r>
            <w:r w:rsidR="00AE1FAD" w:rsidRPr="00AF2BA0">
              <w:rPr>
                <w:sz w:val="22"/>
                <w:szCs w:val="22"/>
              </w:rPr>
              <w:t xml:space="preserve"> </w:t>
            </w:r>
            <w:r w:rsidRPr="00AF2BA0">
              <w:rPr>
                <w:sz w:val="22"/>
                <w:szCs w:val="22"/>
              </w:rPr>
              <w:t>will send information to the proposer, candidate and/or referees including results announcement, information of award presentation ceremony, etc. through various communication channels by using the personal data provided (including name, email address, mailing address and telephone number). Proposer</w:t>
            </w:r>
            <w:r>
              <w:rPr>
                <w:sz w:val="22"/>
                <w:szCs w:val="22"/>
              </w:rPr>
              <w:t>s</w:t>
            </w:r>
            <w:r w:rsidRPr="00AF2BA0">
              <w:rPr>
                <w:sz w:val="22"/>
                <w:szCs w:val="22"/>
              </w:rPr>
              <w:t>, candidate</w:t>
            </w:r>
            <w:r>
              <w:rPr>
                <w:sz w:val="22"/>
                <w:szCs w:val="22"/>
              </w:rPr>
              <w:t>s</w:t>
            </w:r>
            <w:r w:rsidRPr="00AF2BA0">
              <w:rPr>
                <w:sz w:val="22"/>
                <w:szCs w:val="22"/>
              </w:rPr>
              <w:t xml:space="preserve"> and referees can access to or change their personal data by contacting </w:t>
            </w:r>
            <w:r w:rsidR="00820520">
              <w:rPr>
                <w:sz w:val="22"/>
                <w:szCs w:val="22"/>
              </w:rPr>
              <w:t>our Alumni Liaison Officer via email at</w:t>
            </w:r>
            <w:r w:rsidR="00A442CC" w:rsidRPr="00A442CC">
              <w:rPr>
                <w:sz w:val="22"/>
                <w:szCs w:val="22"/>
              </w:rPr>
              <w:t xml:space="preserve"> </w:t>
            </w:r>
            <w:r w:rsidR="00820520" w:rsidRPr="00820520">
              <w:rPr>
                <w:sz w:val="22"/>
                <w:szCs w:val="22"/>
              </w:rPr>
              <w:t>apdept@polyu.edu.hk</w:t>
            </w:r>
            <w:r w:rsidR="00A442CC">
              <w:rPr>
                <w:sz w:val="22"/>
                <w:szCs w:val="22"/>
              </w:rPr>
              <w:t>.</w:t>
            </w:r>
          </w:p>
          <w:p w14:paraId="36F500CF" w14:textId="77777777" w:rsidR="00EC1962" w:rsidRPr="00AF2BA0" w:rsidRDefault="00EC1962" w:rsidP="00EC1962">
            <w:pPr>
              <w:jc w:val="both"/>
              <w:rPr>
                <w:sz w:val="22"/>
                <w:szCs w:val="22"/>
              </w:rPr>
            </w:pPr>
          </w:p>
          <w:p w14:paraId="702CE28F" w14:textId="77777777" w:rsidR="00EC1962" w:rsidRPr="00AF2BA0" w:rsidRDefault="00EC1962" w:rsidP="00EC1962">
            <w:pPr>
              <w:jc w:val="both"/>
              <w:rPr>
                <w:b/>
                <w:sz w:val="22"/>
                <w:szCs w:val="22"/>
              </w:rPr>
            </w:pPr>
            <w:r w:rsidRPr="00AF2BA0">
              <w:rPr>
                <w:b/>
                <w:sz w:val="22"/>
                <w:szCs w:val="22"/>
              </w:rPr>
              <w:t>Declaration</w:t>
            </w:r>
          </w:p>
          <w:p w14:paraId="04FC6E3B" w14:textId="77777777" w:rsidR="00EC1962" w:rsidRPr="00AF2BA0" w:rsidRDefault="00EC1962" w:rsidP="00EC1962">
            <w:pPr>
              <w:jc w:val="both"/>
              <w:rPr>
                <w:sz w:val="22"/>
                <w:szCs w:val="22"/>
              </w:rPr>
            </w:pPr>
          </w:p>
          <w:p w14:paraId="631D7EA9" w14:textId="7189DBAE" w:rsidR="00EC1962" w:rsidRPr="00AF2BA0" w:rsidRDefault="00EC1962" w:rsidP="00EC1962">
            <w:pPr>
              <w:jc w:val="both"/>
              <w:rPr>
                <w:sz w:val="22"/>
                <w:szCs w:val="22"/>
              </w:rPr>
            </w:pPr>
            <w:r w:rsidRPr="00AF2BA0">
              <w:rPr>
                <w:sz w:val="22"/>
                <w:szCs w:val="22"/>
              </w:rPr>
              <w:t xml:space="preserve">I attest to all the facts in this nomination form (and its attachments). I hereby declare that I agree to abide by the selection regulations for the </w:t>
            </w:r>
            <w:r>
              <w:rPr>
                <w:sz w:val="22"/>
                <w:szCs w:val="22"/>
              </w:rPr>
              <w:t>Award</w:t>
            </w:r>
            <w:r w:rsidRPr="00AF2BA0">
              <w:rPr>
                <w:sz w:val="22"/>
                <w:szCs w:val="22"/>
              </w:rPr>
              <w:t>. I am prepared to provide any further information or documents requested by the</w:t>
            </w:r>
            <w:r w:rsidR="004C667D">
              <w:rPr>
                <w:sz w:val="22"/>
                <w:szCs w:val="22"/>
              </w:rPr>
              <w:t xml:space="preserve"> </w:t>
            </w:r>
            <w:r w:rsidR="00AE1FAD">
              <w:rPr>
                <w:sz w:val="22"/>
                <w:szCs w:val="22"/>
              </w:rPr>
              <w:t>Department of Applied Physics</w:t>
            </w:r>
            <w:r w:rsidRPr="00AF2BA0">
              <w:rPr>
                <w:sz w:val="22"/>
                <w:szCs w:val="22"/>
              </w:rPr>
              <w:t>.</w:t>
            </w:r>
          </w:p>
          <w:p w14:paraId="77C5A22A" w14:textId="7C850CEB" w:rsidR="009D008A" w:rsidRPr="00AF2BA0" w:rsidRDefault="009D008A" w:rsidP="004E5698">
            <w:pPr>
              <w:jc w:val="both"/>
              <w:rPr>
                <w:sz w:val="22"/>
                <w:szCs w:val="24"/>
              </w:rPr>
            </w:pPr>
          </w:p>
        </w:tc>
      </w:tr>
      <w:tr w:rsidR="009D008A" w:rsidRPr="00757B0B" w14:paraId="54462AB8" w14:textId="77777777" w:rsidTr="009D008A">
        <w:trPr>
          <w:trHeight w:val="555"/>
        </w:trPr>
        <w:tc>
          <w:tcPr>
            <w:tcW w:w="5382" w:type="dxa"/>
          </w:tcPr>
          <w:p w14:paraId="4C6BD2D6" w14:textId="77777777" w:rsidR="009D008A" w:rsidRPr="00AF2BA0" w:rsidRDefault="009D008A" w:rsidP="00A73626">
            <w:pPr>
              <w:rPr>
                <w:sz w:val="24"/>
                <w:szCs w:val="24"/>
              </w:rPr>
            </w:pPr>
            <w:r w:rsidRPr="00AF2BA0">
              <w:rPr>
                <w:sz w:val="24"/>
                <w:szCs w:val="24"/>
              </w:rPr>
              <w:t xml:space="preserve">Signature of Proposer:   </w:t>
            </w:r>
          </w:p>
          <w:p w14:paraId="5F8433C8" w14:textId="7351DD56" w:rsidR="009D008A" w:rsidRPr="00AF2BA0" w:rsidRDefault="009D008A" w:rsidP="00A73626">
            <w:pPr>
              <w:rPr>
                <w:sz w:val="24"/>
                <w:szCs w:val="24"/>
              </w:rPr>
            </w:pPr>
          </w:p>
          <w:p w14:paraId="26A51452" w14:textId="77777777" w:rsidR="004E1B28" w:rsidRPr="00AF2BA0" w:rsidRDefault="004E1B28" w:rsidP="00A73626">
            <w:pPr>
              <w:rPr>
                <w:sz w:val="24"/>
                <w:szCs w:val="24"/>
              </w:rPr>
            </w:pPr>
          </w:p>
          <w:p w14:paraId="6DC369E7" w14:textId="77777777" w:rsidR="009D008A" w:rsidRPr="00AF2BA0" w:rsidRDefault="009D008A" w:rsidP="00A73626">
            <w:pPr>
              <w:rPr>
                <w:sz w:val="24"/>
                <w:szCs w:val="24"/>
              </w:rPr>
            </w:pPr>
          </w:p>
        </w:tc>
        <w:tc>
          <w:tcPr>
            <w:tcW w:w="5138" w:type="dxa"/>
          </w:tcPr>
          <w:p w14:paraId="7CC2B27C" w14:textId="77777777" w:rsidR="009D008A" w:rsidRPr="00757B0B" w:rsidRDefault="009D008A" w:rsidP="00A73626">
            <w:pPr>
              <w:rPr>
                <w:sz w:val="24"/>
                <w:szCs w:val="24"/>
              </w:rPr>
            </w:pPr>
            <w:r w:rsidRPr="00AF2BA0">
              <w:rPr>
                <w:sz w:val="24"/>
                <w:szCs w:val="24"/>
              </w:rPr>
              <w:t>Date:</w:t>
            </w:r>
          </w:p>
        </w:tc>
      </w:tr>
    </w:tbl>
    <w:p w14:paraId="07138F25" w14:textId="454B6FCD" w:rsidR="003A5B13" w:rsidRDefault="003A5B13" w:rsidP="003A5B13">
      <w:pPr>
        <w:rPr>
          <w:szCs w:val="24"/>
        </w:rPr>
      </w:pPr>
    </w:p>
    <w:p w14:paraId="6791FDA1" w14:textId="460EFAB9" w:rsidR="0000271F" w:rsidRPr="00D77327" w:rsidRDefault="0000271F" w:rsidP="00D17D5F">
      <w:pPr>
        <w:rPr>
          <w:szCs w:val="24"/>
        </w:rPr>
      </w:pPr>
    </w:p>
    <w:sectPr w:rsidR="0000271F" w:rsidRPr="00D77327" w:rsidSect="00366B5F">
      <w:headerReference w:type="default" r:id="rId12"/>
      <w:footerReference w:type="default" r:id="rId13"/>
      <w:pgSz w:w="11907" w:h="16839" w:code="9"/>
      <w:pgMar w:top="1560" w:right="657" w:bottom="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8AAC5" w14:textId="77777777" w:rsidR="00F21028" w:rsidRDefault="00F21028" w:rsidP="00467638">
      <w:r>
        <w:separator/>
      </w:r>
    </w:p>
  </w:endnote>
  <w:endnote w:type="continuationSeparator" w:id="0">
    <w:p w14:paraId="42E9F27A" w14:textId="77777777" w:rsidR="00F21028" w:rsidRDefault="00F21028" w:rsidP="00467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095666"/>
      <w:docPartObj>
        <w:docPartGallery w:val="Page Numbers (Bottom of Page)"/>
        <w:docPartUnique/>
      </w:docPartObj>
    </w:sdtPr>
    <w:sdtEndPr>
      <w:rPr>
        <w:noProof/>
      </w:rPr>
    </w:sdtEndPr>
    <w:sdtContent>
      <w:p w14:paraId="35C9E013" w14:textId="02DD2565" w:rsidR="00A73626" w:rsidRDefault="00A73626">
        <w:pPr>
          <w:pStyle w:val="Footer"/>
          <w:jc w:val="right"/>
        </w:pPr>
        <w:r>
          <w:fldChar w:fldCharType="begin"/>
        </w:r>
        <w:r>
          <w:instrText xml:space="preserve"> PAGE   \* MERGEFORMAT </w:instrText>
        </w:r>
        <w:r>
          <w:fldChar w:fldCharType="separate"/>
        </w:r>
        <w:r w:rsidR="00B94FD6">
          <w:rPr>
            <w:noProof/>
          </w:rPr>
          <w:t>1</w:t>
        </w:r>
        <w:r>
          <w:rPr>
            <w:noProof/>
          </w:rPr>
          <w:fldChar w:fldCharType="end"/>
        </w:r>
      </w:p>
    </w:sdtContent>
  </w:sdt>
  <w:p w14:paraId="1CA61272" w14:textId="77777777" w:rsidR="00A73626" w:rsidRDefault="00A7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779E3" w14:textId="77777777" w:rsidR="00F21028" w:rsidRDefault="00F21028" w:rsidP="00467638">
      <w:r>
        <w:separator/>
      </w:r>
    </w:p>
  </w:footnote>
  <w:footnote w:type="continuationSeparator" w:id="0">
    <w:p w14:paraId="5D37B306" w14:textId="77777777" w:rsidR="00F21028" w:rsidRDefault="00F21028" w:rsidP="00467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E413" w14:textId="4DF6EB79" w:rsidR="00A73626" w:rsidRDefault="00F21028" w:rsidP="00392757">
    <w:pPr>
      <w:pStyle w:val="Header"/>
      <w:jc w:val="right"/>
      <w:rPr>
        <w:u w:val="single"/>
      </w:rPr>
    </w:pPr>
    <w:r>
      <w:rPr>
        <w:sz w:val="24"/>
        <w:szCs w:val="24"/>
        <w:lang w:eastAsia="zh-CN"/>
      </w:rPr>
      <w:pict w14:anchorId="0E3B15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946618" o:spid="_x0000_s2050" type="#_x0000_t75" style="position:absolute;left:0;text-align:left;margin-left:-36pt;margin-top:-81pt;width:251.3pt;height:78.7pt;z-index:-251658752;mso-position-horizontal-relative:margin;mso-position-vertical-relative:margin" o:allowincell="f">
          <v:imagedata r:id="rId1" o:title="PolyU_Letterhead_2 (1)" cropbottom="59413f" cropright="37876f"/>
          <w10:wrap type="square" anchorx="margin" anchory="margin"/>
        </v:shape>
      </w:pict>
    </w:r>
  </w:p>
  <w:p w14:paraId="5748D058" w14:textId="77777777" w:rsidR="00A73626" w:rsidRDefault="00A73626" w:rsidP="00392757">
    <w:pPr>
      <w:pStyle w:val="Header"/>
      <w:jc w:val="right"/>
      <w:rPr>
        <w:u w:val="single"/>
      </w:rPr>
    </w:pPr>
  </w:p>
  <w:p w14:paraId="4B3BC8A2" w14:textId="77777777" w:rsidR="00D17D5F" w:rsidRDefault="00D17D5F" w:rsidP="00392757">
    <w:pPr>
      <w:pStyle w:val="Header"/>
      <w:jc w:val="right"/>
      <w:rPr>
        <w:u w:val="single"/>
      </w:rPr>
    </w:pPr>
  </w:p>
  <w:p w14:paraId="1C78446E" w14:textId="3F5B203A" w:rsidR="00A73626" w:rsidRPr="00392757" w:rsidRDefault="00A73626" w:rsidP="00392757">
    <w:pPr>
      <w:pStyle w:val="Header"/>
      <w:jc w:val="right"/>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875FE"/>
    <w:multiLevelType w:val="hybridMultilevel"/>
    <w:tmpl w:val="BA5CD9FC"/>
    <w:lvl w:ilvl="0" w:tplc="3C090001">
      <w:start w:val="1"/>
      <w:numFmt w:val="bullet"/>
      <w:lvlText w:val=""/>
      <w:lvlJc w:val="left"/>
      <w:pPr>
        <w:ind w:left="720" w:hanging="360"/>
      </w:pPr>
      <w:rPr>
        <w:rFonts w:ascii="Symbol"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B074200"/>
    <w:multiLevelType w:val="hybridMultilevel"/>
    <w:tmpl w:val="533A595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3E27E0F"/>
    <w:multiLevelType w:val="hybridMultilevel"/>
    <w:tmpl w:val="D0E8CFD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2CBF5426"/>
    <w:multiLevelType w:val="hybridMultilevel"/>
    <w:tmpl w:val="EBF4875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2E302E1D"/>
    <w:multiLevelType w:val="hybridMultilevel"/>
    <w:tmpl w:val="9AB6C1A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1AD5275"/>
    <w:multiLevelType w:val="hybridMultilevel"/>
    <w:tmpl w:val="32A405BE"/>
    <w:lvl w:ilvl="0" w:tplc="8DF42B24">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8F3F7F"/>
    <w:multiLevelType w:val="hybridMultilevel"/>
    <w:tmpl w:val="54D4CD98"/>
    <w:lvl w:ilvl="0" w:tplc="21320328">
      <w:start w:val="5"/>
      <w:numFmt w:val="bullet"/>
      <w:lvlText w:val=""/>
      <w:lvlJc w:val="left"/>
      <w:pPr>
        <w:ind w:left="360" w:hanging="360"/>
      </w:pPr>
      <w:rPr>
        <w:rFonts w:ascii="Wingdings" w:eastAsia="PMingLiU"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DCD4145"/>
    <w:multiLevelType w:val="hybridMultilevel"/>
    <w:tmpl w:val="64C44FF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5F23002E"/>
    <w:multiLevelType w:val="hybridMultilevel"/>
    <w:tmpl w:val="414087F0"/>
    <w:lvl w:ilvl="0" w:tplc="8DF42B2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4245A0"/>
    <w:multiLevelType w:val="hybridMultilevel"/>
    <w:tmpl w:val="C10C9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8"/>
  </w:num>
  <w:num w:numId="4">
    <w:abstractNumId w:val="2"/>
  </w:num>
  <w:num w:numId="5">
    <w:abstractNumId w:val="0"/>
  </w:num>
  <w:num w:numId="6">
    <w:abstractNumId w:val="3"/>
  </w:num>
  <w:num w:numId="7">
    <w:abstractNumId w:val="9"/>
  </w:num>
  <w:num w:numId="8">
    <w:abstractNumId w:val="7"/>
  </w:num>
  <w:num w:numId="9">
    <w:abstractNumId w:val="1"/>
  </w:num>
  <w:num w:numId="1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00"/>
  <w:displayHorizontalDrawingGridEvery w:val="0"/>
  <w:displayVerticalDrawingGridEvery w:val="2"/>
  <w:characterSpacingControl w:val="compressPunctuation"/>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tzQyNzE1NDA3MzJT0lEKTi0uzszPAykwqQUACoOtZSwAAAA="/>
  </w:docVars>
  <w:rsids>
    <w:rsidRoot w:val="007C65E1"/>
    <w:rsid w:val="0000077C"/>
    <w:rsid w:val="00000CDF"/>
    <w:rsid w:val="00001713"/>
    <w:rsid w:val="00001FA4"/>
    <w:rsid w:val="0000271F"/>
    <w:rsid w:val="00011803"/>
    <w:rsid w:val="00013426"/>
    <w:rsid w:val="00016519"/>
    <w:rsid w:val="00020458"/>
    <w:rsid w:val="000340B4"/>
    <w:rsid w:val="000365F3"/>
    <w:rsid w:val="0003667A"/>
    <w:rsid w:val="00045AD3"/>
    <w:rsid w:val="000475C2"/>
    <w:rsid w:val="000503F1"/>
    <w:rsid w:val="000508E6"/>
    <w:rsid w:val="000534D5"/>
    <w:rsid w:val="000615B8"/>
    <w:rsid w:val="00062455"/>
    <w:rsid w:val="00063DB2"/>
    <w:rsid w:val="0006498A"/>
    <w:rsid w:val="0006613B"/>
    <w:rsid w:val="00073A4D"/>
    <w:rsid w:val="00074878"/>
    <w:rsid w:val="0007659A"/>
    <w:rsid w:val="000800E8"/>
    <w:rsid w:val="0008105F"/>
    <w:rsid w:val="00093061"/>
    <w:rsid w:val="00093D79"/>
    <w:rsid w:val="00095559"/>
    <w:rsid w:val="0009698E"/>
    <w:rsid w:val="0009783B"/>
    <w:rsid w:val="00097E04"/>
    <w:rsid w:val="000A0FD1"/>
    <w:rsid w:val="000A1B6B"/>
    <w:rsid w:val="000A35CD"/>
    <w:rsid w:val="000B1F6B"/>
    <w:rsid w:val="000B2F29"/>
    <w:rsid w:val="000B3599"/>
    <w:rsid w:val="000B5EBE"/>
    <w:rsid w:val="000B78F4"/>
    <w:rsid w:val="000C01C5"/>
    <w:rsid w:val="000C12C8"/>
    <w:rsid w:val="000C17EC"/>
    <w:rsid w:val="000C39C5"/>
    <w:rsid w:val="000C4A78"/>
    <w:rsid w:val="000C68FE"/>
    <w:rsid w:val="000E42F6"/>
    <w:rsid w:val="000E48A8"/>
    <w:rsid w:val="000E7B29"/>
    <w:rsid w:val="000F06BA"/>
    <w:rsid w:val="000F3F63"/>
    <w:rsid w:val="000F78D3"/>
    <w:rsid w:val="000F7A4A"/>
    <w:rsid w:val="001006CE"/>
    <w:rsid w:val="00103D65"/>
    <w:rsid w:val="00104D9C"/>
    <w:rsid w:val="00107362"/>
    <w:rsid w:val="001077E9"/>
    <w:rsid w:val="00107A84"/>
    <w:rsid w:val="0011245A"/>
    <w:rsid w:val="00113255"/>
    <w:rsid w:val="00113333"/>
    <w:rsid w:val="00113452"/>
    <w:rsid w:val="00113488"/>
    <w:rsid w:val="0012095A"/>
    <w:rsid w:val="00125BA8"/>
    <w:rsid w:val="001266AC"/>
    <w:rsid w:val="00126D90"/>
    <w:rsid w:val="00127366"/>
    <w:rsid w:val="00130981"/>
    <w:rsid w:val="00130F81"/>
    <w:rsid w:val="00131076"/>
    <w:rsid w:val="00132D7B"/>
    <w:rsid w:val="00133ED8"/>
    <w:rsid w:val="001355AA"/>
    <w:rsid w:val="001446F9"/>
    <w:rsid w:val="00146618"/>
    <w:rsid w:val="001472F6"/>
    <w:rsid w:val="00152E19"/>
    <w:rsid w:val="001535C6"/>
    <w:rsid w:val="00163D70"/>
    <w:rsid w:val="001647E8"/>
    <w:rsid w:val="0016775E"/>
    <w:rsid w:val="00181D6B"/>
    <w:rsid w:val="00181DD5"/>
    <w:rsid w:val="00183457"/>
    <w:rsid w:val="00187301"/>
    <w:rsid w:val="00190ED6"/>
    <w:rsid w:val="001911EF"/>
    <w:rsid w:val="00194988"/>
    <w:rsid w:val="001A1986"/>
    <w:rsid w:val="001B34F8"/>
    <w:rsid w:val="001B473C"/>
    <w:rsid w:val="001B56C9"/>
    <w:rsid w:val="001B67CD"/>
    <w:rsid w:val="001B73A0"/>
    <w:rsid w:val="001C05A3"/>
    <w:rsid w:val="001C14D0"/>
    <w:rsid w:val="001C3331"/>
    <w:rsid w:val="001C3BF4"/>
    <w:rsid w:val="001C3EF6"/>
    <w:rsid w:val="001D1C97"/>
    <w:rsid w:val="001D30E7"/>
    <w:rsid w:val="001D5B75"/>
    <w:rsid w:val="001D6D5A"/>
    <w:rsid w:val="001E7EBD"/>
    <w:rsid w:val="001F08B2"/>
    <w:rsid w:val="001F55ED"/>
    <w:rsid w:val="0020101E"/>
    <w:rsid w:val="00202504"/>
    <w:rsid w:val="00203A45"/>
    <w:rsid w:val="00205D0F"/>
    <w:rsid w:val="00206E06"/>
    <w:rsid w:val="0021332D"/>
    <w:rsid w:val="002155F5"/>
    <w:rsid w:val="00216B64"/>
    <w:rsid w:val="00221514"/>
    <w:rsid w:val="00223500"/>
    <w:rsid w:val="002243BD"/>
    <w:rsid w:val="002318DA"/>
    <w:rsid w:val="0023287E"/>
    <w:rsid w:val="00236659"/>
    <w:rsid w:val="00240131"/>
    <w:rsid w:val="00240CB9"/>
    <w:rsid w:val="00245E85"/>
    <w:rsid w:val="0025329C"/>
    <w:rsid w:val="002552A6"/>
    <w:rsid w:val="00255D9C"/>
    <w:rsid w:val="002631B5"/>
    <w:rsid w:val="00263EFA"/>
    <w:rsid w:val="00264856"/>
    <w:rsid w:val="00266408"/>
    <w:rsid w:val="00273EB6"/>
    <w:rsid w:val="00275C30"/>
    <w:rsid w:val="00276C58"/>
    <w:rsid w:val="00280DA2"/>
    <w:rsid w:val="00285991"/>
    <w:rsid w:val="00285D24"/>
    <w:rsid w:val="002861A2"/>
    <w:rsid w:val="002864EA"/>
    <w:rsid w:val="002915CB"/>
    <w:rsid w:val="002954CF"/>
    <w:rsid w:val="002A0538"/>
    <w:rsid w:val="002A1957"/>
    <w:rsid w:val="002A41CE"/>
    <w:rsid w:val="002A72C0"/>
    <w:rsid w:val="002B1731"/>
    <w:rsid w:val="002B20F1"/>
    <w:rsid w:val="002B59E6"/>
    <w:rsid w:val="002B6651"/>
    <w:rsid w:val="002C19BA"/>
    <w:rsid w:val="002C229D"/>
    <w:rsid w:val="002C5127"/>
    <w:rsid w:val="002C7889"/>
    <w:rsid w:val="002D3377"/>
    <w:rsid w:val="002D56A7"/>
    <w:rsid w:val="002E11E8"/>
    <w:rsid w:val="002E1E11"/>
    <w:rsid w:val="002F1C36"/>
    <w:rsid w:val="002F2D9A"/>
    <w:rsid w:val="002F310C"/>
    <w:rsid w:val="002F5D7B"/>
    <w:rsid w:val="002F73AB"/>
    <w:rsid w:val="002F79FC"/>
    <w:rsid w:val="003015B4"/>
    <w:rsid w:val="00303871"/>
    <w:rsid w:val="00306A07"/>
    <w:rsid w:val="00306CD7"/>
    <w:rsid w:val="00310C03"/>
    <w:rsid w:val="00311B80"/>
    <w:rsid w:val="00316A79"/>
    <w:rsid w:val="00317DA2"/>
    <w:rsid w:val="00325AF7"/>
    <w:rsid w:val="00326D85"/>
    <w:rsid w:val="00327685"/>
    <w:rsid w:val="003305B4"/>
    <w:rsid w:val="00336A16"/>
    <w:rsid w:val="0033740B"/>
    <w:rsid w:val="003410C7"/>
    <w:rsid w:val="00341160"/>
    <w:rsid w:val="003447FF"/>
    <w:rsid w:val="0034525C"/>
    <w:rsid w:val="00354539"/>
    <w:rsid w:val="00354ECA"/>
    <w:rsid w:val="00355294"/>
    <w:rsid w:val="003554D5"/>
    <w:rsid w:val="0035714F"/>
    <w:rsid w:val="00357606"/>
    <w:rsid w:val="0036081E"/>
    <w:rsid w:val="00362563"/>
    <w:rsid w:val="0036396A"/>
    <w:rsid w:val="00363B86"/>
    <w:rsid w:val="00366046"/>
    <w:rsid w:val="00366B5F"/>
    <w:rsid w:val="00374CDD"/>
    <w:rsid w:val="00381695"/>
    <w:rsid w:val="003827C1"/>
    <w:rsid w:val="003846EE"/>
    <w:rsid w:val="00384B9B"/>
    <w:rsid w:val="00387396"/>
    <w:rsid w:val="00387B25"/>
    <w:rsid w:val="00387C0E"/>
    <w:rsid w:val="00390AB7"/>
    <w:rsid w:val="003914AB"/>
    <w:rsid w:val="003914F3"/>
    <w:rsid w:val="003918B3"/>
    <w:rsid w:val="00391978"/>
    <w:rsid w:val="0039202B"/>
    <w:rsid w:val="00392757"/>
    <w:rsid w:val="00392DBD"/>
    <w:rsid w:val="00394B15"/>
    <w:rsid w:val="0039667A"/>
    <w:rsid w:val="00397684"/>
    <w:rsid w:val="003A058D"/>
    <w:rsid w:val="003A5B13"/>
    <w:rsid w:val="003A650E"/>
    <w:rsid w:val="003A683F"/>
    <w:rsid w:val="003A7835"/>
    <w:rsid w:val="003B1577"/>
    <w:rsid w:val="003C777E"/>
    <w:rsid w:val="003D4673"/>
    <w:rsid w:val="003D7BA6"/>
    <w:rsid w:val="003E012D"/>
    <w:rsid w:val="003E1ED4"/>
    <w:rsid w:val="003E2CD1"/>
    <w:rsid w:val="003E5534"/>
    <w:rsid w:val="003E5DCE"/>
    <w:rsid w:val="003F0419"/>
    <w:rsid w:val="003F29BE"/>
    <w:rsid w:val="003F3EC4"/>
    <w:rsid w:val="00403160"/>
    <w:rsid w:val="004060E6"/>
    <w:rsid w:val="00411F67"/>
    <w:rsid w:val="00412C2D"/>
    <w:rsid w:val="004148D7"/>
    <w:rsid w:val="00414EEC"/>
    <w:rsid w:val="00415F6F"/>
    <w:rsid w:val="00416800"/>
    <w:rsid w:val="00416B5B"/>
    <w:rsid w:val="0042288E"/>
    <w:rsid w:val="00436DDD"/>
    <w:rsid w:val="004400FB"/>
    <w:rsid w:val="00442B6B"/>
    <w:rsid w:val="0045086B"/>
    <w:rsid w:val="00454318"/>
    <w:rsid w:val="00454994"/>
    <w:rsid w:val="00460729"/>
    <w:rsid w:val="004619D0"/>
    <w:rsid w:val="004635DF"/>
    <w:rsid w:val="00465227"/>
    <w:rsid w:val="00465998"/>
    <w:rsid w:val="00466D59"/>
    <w:rsid w:val="00467638"/>
    <w:rsid w:val="004721AB"/>
    <w:rsid w:val="00474711"/>
    <w:rsid w:val="00477D8B"/>
    <w:rsid w:val="0048125D"/>
    <w:rsid w:val="00482FE8"/>
    <w:rsid w:val="004837C8"/>
    <w:rsid w:val="00483A78"/>
    <w:rsid w:val="004874EB"/>
    <w:rsid w:val="004919EE"/>
    <w:rsid w:val="00493FD9"/>
    <w:rsid w:val="00494667"/>
    <w:rsid w:val="004962F7"/>
    <w:rsid w:val="00496BBB"/>
    <w:rsid w:val="00496BC6"/>
    <w:rsid w:val="004B5E2F"/>
    <w:rsid w:val="004B7DB9"/>
    <w:rsid w:val="004C667D"/>
    <w:rsid w:val="004D30DE"/>
    <w:rsid w:val="004D4137"/>
    <w:rsid w:val="004D57F3"/>
    <w:rsid w:val="004D7FD3"/>
    <w:rsid w:val="004E1B28"/>
    <w:rsid w:val="004E2B58"/>
    <w:rsid w:val="004E5698"/>
    <w:rsid w:val="004F0D42"/>
    <w:rsid w:val="004F0F58"/>
    <w:rsid w:val="004F1B56"/>
    <w:rsid w:val="004F2783"/>
    <w:rsid w:val="004F675F"/>
    <w:rsid w:val="004F6E3B"/>
    <w:rsid w:val="0050417E"/>
    <w:rsid w:val="00506EBE"/>
    <w:rsid w:val="00507055"/>
    <w:rsid w:val="00510632"/>
    <w:rsid w:val="00511CE1"/>
    <w:rsid w:val="005160A7"/>
    <w:rsid w:val="0051708D"/>
    <w:rsid w:val="00517A24"/>
    <w:rsid w:val="00522E5B"/>
    <w:rsid w:val="00523D7F"/>
    <w:rsid w:val="00525189"/>
    <w:rsid w:val="00526176"/>
    <w:rsid w:val="00526207"/>
    <w:rsid w:val="00527440"/>
    <w:rsid w:val="00531A6E"/>
    <w:rsid w:val="00532316"/>
    <w:rsid w:val="00535401"/>
    <w:rsid w:val="00541FB5"/>
    <w:rsid w:val="00543F00"/>
    <w:rsid w:val="005453FA"/>
    <w:rsid w:val="00546741"/>
    <w:rsid w:val="005518A0"/>
    <w:rsid w:val="00553A1E"/>
    <w:rsid w:val="00560D14"/>
    <w:rsid w:val="00563814"/>
    <w:rsid w:val="00565EF6"/>
    <w:rsid w:val="00565FB1"/>
    <w:rsid w:val="005754EC"/>
    <w:rsid w:val="00577BAC"/>
    <w:rsid w:val="0058200F"/>
    <w:rsid w:val="00582B01"/>
    <w:rsid w:val="00582F39"/>
    <w:rsid w:val="00587303"/>
    <w:rsid w:val="00590B1A"/>
    <w:rsid w:val="005A46EE"/>
    <w:rsid w:val="005A5311"/>
    <w:rsid w:val="005B2BBD"/>
    <w:rsid w:val="005B4E25"/>
    <w:rsid w:val="005C4CED"/>
    <w:rsid w:val="005D0552"/>
    <w:rsid w:val="005D6500"/>
    <w:rsid w:val="005E4F15"/>
    <w:rsid w:val="005E7C00"/>
    <w:rsid w:val="005F178F"/>
    <w:rsid w:val="005F201F"/>
    <w:rsid w:val="005F3612"/>
    <w:rsid w:val="005F4C79"/>
    <w:rsid w:val="005F533E"/>
    <w:rsid w:val="00602972"/>
    <w:rsid w:val="00605EBF"/>
    <w:rsid w:val="0060760A"/>
    <w:rsid w:val="00611FE8"/>
    <w:rsid w:val="006141AD"/>
    <w:rsid w:val="00615B29"/>
    <w:rsid w:val="00617480"/>
    <w:rsid w:val="00620C6D"/>
    <w:rsid w:val="00621E18"/>
    <w:rsid w:val="006228A6"/>
    <w:rsid w:val="00622C13"/>
    <w:rsid w:val="00622CC7"/>
    <w:rsid w:val="00623604"/>
    <w:rsid w:val="006247C4"/>
    <w:rsid w:val="00624A2A"/>
    <w:rsid w:val="00624B4C"/>
    <w:rsid w:val="006253FF"/>
    <w:rsid w:val="00634049"/>
    <w:rsid w:val="006358F7"/>
    <w:rsid w:val="006407A9"/>
    <w:rsid w:val="00642B9C"/>
    <w:rsid w:val="00644E84"/>
    <w:rsid w:val="00645AF0"/>
    <w:rsid w:val="00646599"/>
    <w:rsid w:val="00647F3B"/>
    <w:rsid w:val="00647FEA"/>
    <w:rsid w:val="0065152B"/>
    <w:rsid w:val="00651639"/>
    <w:rsid w:val="00652EC6"/>
    <w:rsid w:val="0065766A"/>
    <w:rsid w:val="006656D3"/>
    <w:rsid w:val="00665F40"/>
    <w:rsid w:val="0067365A"/>
    <w:rsid w:val="00677BF8"/>
    <w:rsid w:val="00682976"/>
    <w:rsid w:val="00682C5F"/>
    <w:rsid w:val="00684EA0"/>
    <w:rsid w:val="00685833"/>
    <w:rsid w:val="00692828"/>
    <w:rsid w:val="00692D74"/>
    <w:rsid w:val="00693B25"/>
    <w:rsid w:val="006944A3"/>
    <w:rsid w:val="00694981"/>
    <w:rsid w:val="006A3C72"/>
    <w:rsid w:val="006A5459"/>
    <w:rsid w:val="006A6F85"/>
    <w:rsid w:val="006B1F71"/>
    <w:rsid w:val="006B3CE3"/>
    <w:rsid w:val="006B7CDB"/>
    <w:rsid w:val="006C0490"/>
    <w:rsid w:val="006C0687"/>
    <w:rsid w:val="006C0828"/>
    <w:rsid w:val="006C3215"/>
    <w:rsid w:val="006C325D"/>
    <w:rsid w:val="006C62D5"/>
    <w:rsid w:val="006D3214"/>
    <w:rsid w:val="006D659C"/>
    <w:rsid w:val="006E0322"/>
    <w:rsid w:val="006E35B1"/>
    <w:rsid w:val="006E52D1"/>
    <w:rsid w:val="006E57E5"/>
    <w:rsid w:val="006F0CF6"/>
    <w:rsid w:val="006F0F2B"/>
    <w:rsid w:val="006F7607"/>
    <w:rsid w:val="007037E2"/>
    <w:rsid w:val="00703DBC"/>
    <w:rsid w:val="00707F9B"/>
    <w:rsid w:val="00717B80"/>
    <w:rsid w:val="00717D5F"/>
    <w:rsid w:val="00720BC4"/>
    <w:rsid w:val="0072363C"/>
    <w:rsid w:val="00731973"/>
    <w:rsid w:val="007319DF"/>
    <w:rsid w:val="007349A6"/>
    <w:rsid w:val="00735794"/>
    <w:rsid w:val="00750355"/>
    <w:rsid w:val="0075133A"/>
    <w:rsid w:val="00751C17"/>
    <w:rsid w:val="0075216F"/>
    <w:rsid w:val="00752C3F"/>
    <w:rsid w:val="00754488"/>
    <w:rsid w:val="00757B0B"/>
    <w:rsid w:val="00761F04"/>
    <w:rsid w:val="0076253A"/>
    <w:rsid w:val="007663D2"/>
    <w:rsid w:val="00767BCB"/>
    <w:rsid w:val="00771561"/>
    <w:rsid w:val="00771E6C"/>
    <w:rsid w:val="0077257F"/>
    <w:rsid w:val="0077427D"/>
    <w:rsid w:val="00775AB0"/>
    <w:rsid w:val="00786859"/>
    <w:rsid w:val="00786924"/>
    <w:rsid w:val="00786CB6"/>
    <w:rsid w:val="007906C7"/>
    <w:rsid w:val="00791665"/>
    <w:rsid w:val="007919A2"/>
    <w:rsid w:val="00791D55"/>
    <w:rsid w:val="007923A8"/>
    <w:rsid w:val="007A2246"/>
    <w:rsid w:val="007A4C84"/>
    <w:rsid w:val="007A6601"/>
    <w:rsid w:val="007A7561"/>
    <w:rsid w:val="007B25AD"/>
    <w:rsid w:val="007B34A0"/>
    <w:rsid w:val="007B3B2A"/>
    <w:rsid w:val="007C0B04"/>
    <w:rsid w:val="007C3A89"/>
    <w:rsid w:val="007C65E1"/>
    <w:rsid w:val="007D1F53"/>
    <w:rsid w:val="007D3419"/>
    <w:rsid w:val="007D367A"/>
    <w:rsid w:val="007D5D37"/>
    <w:rsid w:val="007D67E3"/>
    <w:rsid w:val="007E20B8"/>
    <w:rsid w:val="007E4975"/>
    <w:rsid w:val="007E5EDA"/>
    <w:rsid w:val="007E69C1"/>
    <w:rsid w:val="007F4125"/>
    <w:rsid w:val="007F4225"/>
    <w:rsid w:val="007F5633"/>
    <w:rsid w:val="007F5A15"/>
    <w:rsid w:val="008020B7"/>
    <w:rsid w:val="00803EFC"/>
    <w:rsid w:val="008168A6"/>
    <w:rsid w:val="00817043"/>
    <w:rsid w:val="00820520"/>
    <w:rsid w:val="008255CC"/>
    <w:rsid w:val="00827B41"/>
    <w:rsid w:val="00830A8D"/>
    <w:rsid w:val="00832E1B"/>
    <w:rsid w:val="00834ECE"/>
    <w:rsid w:val="00837708"/>
    <w:rsid w:val="0084074E"/>
    <w:rsid w:val="0084083C"/>
    <w:rsid w:val="00844752"/>
    <w:rsid w:val="00847C39"/>
    <w:rsid w:val="0085212D"/>
    <w:rsid w:val="00856002"/>
    <w:rsid w:val="0085663E"/>
    <w:rsid w:val="00856E4F"/>
    <w:rsid w:val="00864BD7"/>
    <w:rsid w:val="008704B4"/>
    <w:rsid w:val="00873E1F"/>
    <w:rsid w:val="008740BE"/>
    <w:rsid w:val="0087415C"/>
    <w:rsid w:val="00893D52"/>
    <w:rsid w:val="00894685"/>
    <w:rsid w:val="00896B5A"/>
    <w:rsid w:val="0089788F"/>
    <w:rsid w:val="008A14CF"/>
    <w:rsid w:val="008B0538"/>
    <w:rsid w:val="008B33C0"/>
    <w:rsid w:val="008B41BF"/>
    <w:rsid w:val="008B79D2"/>
    <w:rsid w:val="008C3460"/>
    <w:rsid w:val="008C3A27"/>
    <w:rsid w:val="008C4CC6"/>
    <w:rsid w:val="008C4CE8"/>
    <w:rsid w:val="008C718B"/>
    <w:rsid w:val="008C74CC"/>
    <w:rsid w:val="008D04B3"/>
    <w:rsid w:val="008D0962"/>
    <w:rsid w:val="008D3355"/>
    <w:rsid w:val="008D4181"/>
    <w:rsid w:val="008D58CE"/>
    <w:rsid w:val="008D73EF"/>
    <w:rsid w:val="008D782D"/>
    <w:rsid w:val="008E1C45"/>
    <w:rsid w:val="008E369C"/>
    <w:rsid w:val="008E5EC2"/>
    <w:rsid w:val="008F12B4"/>
    <w:rsid w:val="008F2C3E"/>
    <w:rsid w:val="008F6EF4"/>
    <w:rsid w:val="008F70FB"/>
    <w:rsid w:val="00901600"/>
    <w:rsid w:val="00912715"/>
    <w:rsid w:val="00913256"/>
    <w:rsid w:val="009146A6"/>
    <w:rsid w:val="00914E63"/>
    <w:rsid w:val="00915725"/>
    <w:rsid w:val="00915A3A"/>
    <w:rsid w:val="00915A56"/>
    <w:rsid w:val="00921BBB"/>
    <w:rsid w:val="00926640"/>
    <w:rsid w:val="0093148D"/>
    <w:rsid w:val="009320D9"/>
    <w:rsid w:val="00937A01"/>
    <w:rsid w:val="009408F5"/>
    <w:rsid w:val="00941A43"/>
    <w:rsid w:val="00941B76"/>
    <w:rsid w:val="00945520"/>
    <w:rsid w:val="00945D84"/>
    <w:rsid w:val="00946A2E"/>
    <w:rsid w:val="0095122B"/>
    <w:rsid w:val="00953AEA"/>
    <w:rsid w:val="00963FBD"/>
    <w:rsid w:val="00966386"/>
    <w:rsid w:val="009669FF"/>
    <w:rsid w:val="00973A6F"/>
    <w:rsid w:val="00974C98"/>
    <w:rsid w:val="00975B80"/>
    <w:rsid w:val="00977BA3"/>
    <w:rsid w:val="00981605"/>
    <w:rsid w:val="00981664"/>
    <w:rsid w:val="00981763"/>
    <w:rsid w:val="0098198F"/>
    <w:rsid w:val="00983BD5"/>
    <w:rsid w:val="00985C45"/>
    <w:rsid w:val="009860CB"/>
    <w:rsid w:val="009921F1"/>
    <w:rsid w:val="009953E3"/>
    <w:rsid w:val="009A1F0B"/>
    <w:rsid w:val="009B1CBC"/>
    <w:rsid w:val="009B741B"/>
    <w:rsid w:val="009C0B3D"/>
    <w:rsid w:val="009C719B"/>
    <w:rsid w:val="009D008A"/>
    <w:rsid w:val="009D0FD2"/>
    <w:rsid w:val="009D45FD"/>
    <w:rsid w:val="009E0097"/>
    <w:rsid w:val="009E0146"/>
    <w:rsid w:val="009E27E9"/>
    <w:rsid w:val="009E2AFF"/>
    <w:rsid w:val="009E461E"/>
    <w:rsid w:val="009E531C"/>
    <w:rsid w:val="009E5FE6"/>
    <w:rsid w:val="009F0CA3"/>
    <w:rsid w:val="009F152F"/>
    <w:rsid w:val="009F6DC9"/>
    <w:rsid w:val="00A00C8D"/>
    <w:rsid w:val="00A01469"/>
    <w:rsid w:val="00A02DB3"/>
    <w:rsid w:val="00A02F6C"/>
    <w:rsid w:val="00A0540E"/>
    <w:rsid w:val="00A06CD0"/>
    <w:rsid w:val="00A07774"/>
    <w:rsid w:val="00A114FC"/>
    <w:rsid w:val="00A12A96"/>
    <w:rsid w:val="00A151D6"/>
    <w:rsid w:val="00A15202"/>
    <w:rsid w:val="00A2623B"/>
    <w:rsid w:val="00A274AE"/>
    <w:rsid w:val="00A320C2"/>
    <w:rsid w:val="00A3479D"/>
    <w:rsid w:val="00A34E66"/>
    <w:rsid w:val="00A40DBB"/>
    <w:rsid w:val="00A424B6"/>
    <w:rsid w:val="00A442CC"/>
    <w:rsid w:val="00A45DD5"/>
    <w:rsid w:val="00A500B1"/>
    <w:rsid w:val="00A51CDD"/>
    <w:rsid w:val="00A54B9D"/>
    <w:rsid w:val="00A550C8"/>
    <w:rsid w:val="00A606B1"/>
    <w:rsid w:val="00A65B48"/>
    <w:rsid w:val="00A670B8"/>
    <w:rsid w:val="00A67D79"/>
    <w:rsid w:val="00A70162"/>
    <w:rsid w:val="00A73236"/>
    <w:rsid w:val="00A73626"/>
    <w:rsid w:val="00A80538"/>
    <w:rsid w:val="00A80789"/>
    <w:rsid w:val="00A835C4"/>
    <w:rsid w:val="00A902D9"/>
    <w:rsid w:val="00A90C9F"/>
    <w:rsid w:val="00A91327"/>
    <w:rsid w:val="00A925BC"/>
    <w:rsid w:val="00A93D7C"/>
    <w:rsid w:val="00A942D2"/>
    <w:rsid w:val="00AA0330"/>
    <w:rsid w:val="00AA078D"/>
    <w:rsid w:val="00AA40B4"/>
    <w:rsid w:val="00AA45A4"/>
    <w:rsid w:val="00AA586A"/>
    <w:rsid w:val="00AA595F"/>
    <w:rsid w:val="00AB17A9"/>
    <w:rsid w:val="00AB3740"/>
    <w:rsid w:val="00AB396E"/>
    <w:rsid w:val="00AB7E59"/>
    <w:rsid w:val="00AB7E8B"/>
    <w:rsid w:val="00AC194F"/>
    <w:rsid w:val="00AC318A"/>
    <w:rsid w:val="00AC55D2"/>
    <w:rsid w:val="00AD0614"/>
    <w:rsid w:val="00AD3203"/>
    <w:rsid w:val="00AD4323"/>
    <w:rsid w:val="00AD5E18"/>
    <w:rsid w:val="00AD69EA"/>
    <w:rsid w:val="00AD7448"/>
    <w:rsid w:val="00AE0A61"/>
    <w:rsid w:val="00AE1FAD"/>
    <w:rsid w:val="00AE2943"/>
    <w:rsid w:val="00AE4469"/>
    <w:rsid w:val="00AE46EC"/>
    <w:rsid w:val="00AE56BD"/>
    <w:rsid w:val="00AE7AA4"/>
    <w:rsid w:val="00AF0C1B"/>
    <w:rsid w:val="00AF106F"/>
    <w:rsid w:val="00AF1BA6"/>
    <w:rsid w:val="00AF2BA0"/>
    <w:rsid w:val="00AF3563"/>
    <w:rsid w:val="00AF3C47"/>
    <w:rsid w:val="00AF6C1E"/>
    <w:rsid w:val="00B07946"/>
    <w:rsid w:val="00B1169A"/>
    <w:rsid w:val="00B1512B"/>
    <w:rsid w:val="00B15FBB"/>
    <w:rsid w:val="00B206EF"/>
    <w:rsid w:val="00B20DC8"/>
    <w:rsid w:val="00B24593"/>
    <w:rsid w:val="00B25676"/>
    <w:rsid w:val="00B25FC2"/>
    <w:rsid w:val="00B33EEA"/>
    <w:rsid w:val="00B3619E"/>
    <w:rsid w:val="00B36641"/>
    <w:rsid w:val="00B41571"/>
    <w:rsid w:val="00B43F62"/>
    <w:rsid w:val="00B45AD2"/>
    <w:rsid w:val="00B46177"/>
    <w:rsid w:val="00B47CDF"/>
    <w:rsid w:val="00B604AF"/>
    <w:rsid w:val="00B60F12"/>
    <w:rsid w:val="00B635A0"/>
    <w:rsid w:val="00B640E7"/>
    <w:rsid w:val="00B6720C"/>
    <w:rsid w:val="00B70C0C"/>
    <w:rsid w:val="00B734D7"/>
    <w:rsid w:val="00B74C8C"/>
    <w:rsid w:val="00B755D8"/>
    <w:rsid w:val="00B84777"/>
    <w:rsid w:val="00B85C09"/>
    <w:rsid w:val="00B914F5"/>
    <w:rsid w:val="00B92672"/>
    <w:rsid w:val="00B92C0F"/>
    <w:rsid w:val="00B92C80"/>
    <w:rsid w:val="00B94FD6"/>
    <w:rsid w:val="00BA4A51"/>
    <w:rsid w:val="00BA5044"/>
    <w:rsid w:val="00BA69FE"/>
    <w:rsid w:val="00BB0E53"/>
    <w:rsid w:val="00BB1418"/>
    <w:rsid w:val="00BB1AD2"/>
    <w:rsid w:val="00BB47B2"/>
    <w:rsid w:val="00BB508E"/>
    <w:rsid w:val="00BB6C54"/>
    <w:rsid w:val="00BB7E32"/>
    <w:rsid w:val="00BC4877"/>
    <w:rsid w:val="00BC538A"/>
    <w:rsid w:val="00BC6F41"/>
    <w:rsid w:val="00BD07A8"/>
    <w:rsid w:val="00BD2298"/>
    <w:rsid w:val="00BD269A"/>
    <w:rsid w:val="00BD3C5E"/>
    <w:rsid w:val="00BD50C1"/>
    <w:rsid w:val="00BD6156"/>
    <w:rsid w:val="00BD6DE5"/>
    <w:rsid w:val="00BE0875"/>
    <w:rsid w:val="00BE479D"/>
    <w:rsid w:val="00BE4ED6"/>
    <w:rsid w:val="00BE4FAF"/>
    <w:rsid w:val="00BE5D9A"/>
    <w:rsid w:val="00BE610E"/>
    <w:rsid w:val="00BF2019"/>
    <w:rsid w:val="00BF3D72"/>
    <w:rsid w:val="00C01CD4"/>
    <w:rsid w:val="00C0410F"/>
    <w:rsid w:val="00C06321"/>
    <w:rsid w:val="00C078A5"/>
    <w:rsid w:val="00C10709"/>
    <w:rsid w:val="00C113BA"/>
    <w:rsid w:val="00C119E6"/>
    <w:rsid w:val="00C12A9C"/>
    <w:rsid w:val="00C13AD0"/>
    <w:rsid w:val="00C16F3B"/>
    <w:rsid w:val="00C17FFB"/>
    <w:rsid w:val="00C22826"/>
    <w:rsid w:val="00C25821"/>
    <w:rsid w:val="00C25EC8"/>
    <w:rsid w:val="00C267D7"/>
    <w:rsid w:val="00C268FD"/>
    <w:rsid w:val="00C2744B"/>
    <w:rsid w:val="00C312A4"/>
    <w:rsid w:val="00C35E3E"/>
    <w:rsid w:val="00C4167A"/>
    <w:rsid w:val="00C45B20"/>
    <w:rsid w:val="00C51D61"/>
    <w:rsid w:val="00C57D3D"/>
    <w:rsid w:val="00C626CB"/>
    <w:rsid w:val="00C633D5"/>
    <w:rsid w:val="00C63C27"/>
    <w:rsid w:val="00C64272"/>
    <w:rsid w:val="00C65FAB"/>
    <w:rsid w:val="00C663EF"/>
    <w:rsid w:val="00C664E6"/>
    <w:rsid w:val="00C70921"/>
    <w:rsid w:val="00C71FB8"/>
    <w:rsid w:val="00C747FE"/>
    <w:rsid w:val="00C74F3E"/>
    <w:rsid w:val="00C8388F"/>
    <w:rsid w:val="00C84A35"/>
    <w:rsid w:val="00C85866"/>
    <w:rsid w:val="00C85B31"/>
    <w:rsid w:val="00C86E61"/>
    <w:rsid w:val="00C87E23"/>
    <w:rsid w:val="00C915F2"/>
    <w:rsid w:val="00C950FB"/>
    <w:rsid w:val="00CA41FD"/>
    <w:rsid w:val="00CA671E"/>
    <w:rsid w:val="00CA7300"/>
    <w:rsid w:val="00CA75BA"/>
    <w:rsid w:val="00CA7AB7"/>
    <w:rsid w:val="00CB02A9"/>
    <w:rsid w:val="00CB098D"/>
    <w:rsid w:val="00CC083D"/>
    <w:rsid w:val="00CC0BEC"/>
    <w:rsid w:val="00CC0D68"/>
    <w:rsid w:val="00CC21B7"/>
    <w:rsid w:val="00CC2A27"/>
    <w:rsid w:val="00CC4C42"/>
    <w:rsid w:val="00CC5F2F"/>
    <w:rsid w:val="00CD2A33"/>
    <w:rsid w:val="00CD3645"/>
    <w:rsid w:val="00CD6320"/>
    <w:rsid w:val="00CE1CA3"/>
    <w:rsid w:val="00CE684A"/>
    <w:rsid w:val="00CF1BC5"/>
    <w:rsid w:val="00CF3117"/>
    <w:rsid w:val="00CF549E"/>
    <w:rsid w:val="00CF6C65"/>
    <w:rsid w:val="00D00CDC"/>
    <w:rsid w:val="00D01D00"/>
    <w:rsid w:val="00D01FBA"/>
    <w:rsid w:val="00D156A9"/>
    <w:rsid w:val="00D17D5F"/>
    <w:rsid w:val="00D2201D"/>
    <w:rsid w:val="00D24561"/>
    <w:rsid w:val="00D304D9"/>
    <w:rsid w:val="00D31FD8"/>
    <w:rsid w:val="00D3410F"/>
    <w:rsid w:val="00D363F8"/>
    <w:rsid w:val="00D4180E"/>
    <w:rsid w:val="00D44038"/>
    <w:rsid w:val="00D47C1C"/>
    <w:rsid w:val="00D47D61"/>
    <w:rsid w:val="00D500FE"/>
    <w:rsid w:val="00D50ECC"/>
    <w:rsid w:val="00D553EA"/>
    <w:rsid w:val="00D555D6"/>
    <w:rsid w:val="00D60CCB"/>
    <w:rsid w:val="00D63A04"/>
    <w:rsid w:val="00D64067"/>
    <w:rsid w:val="00D652E2"/>
    <w:rsid w:val="00D66885"/>
    <w:rsid w:val="00D7549B"/>
    <w:rsid w:val="00D77327"/>
    <w:rsid w:val="00D77DEE"/>
    <w:rsid w:val="00D80AF3"/>
    <w:rsid w:val="00D8196D"/>
    <w:rsid w:val="00D82BC6"/>
    <w:rsid w:val="00D90D08"/>
    <w:rsid w:val="00D91698"/>
    <w:rsid w:val="00D92796"/>
    <w:rsid w:val="00D9521E"/>
    <w:rsid w:val="00D97E89"/>
    <w:rsid w:val="00DA2EF2"/>
    <w:rsid w:val="00DA3172"/>
    <w:rsid w:val="00DA50DB"/>
    <w:rsid w:val="00DA658C"/>
    <w:rsid w:val="00DA67D2"/>
    <w:rsid w:val="00DB3A85"/>
    <w:rsid w:val="00DB5D7F"/>
    <w:rsid w:val="00DB661D"/>
    <w:rsid w:val="00DB6FC7"/>
    <w:rsid w:val="00DC0FBF"/>
    <w:rsid w:val="00DC1260"/>
    <w:rsid w:val="00DC1A18"/>
    <w:rsid w:val="00DC29F5"/>
    <w:rsid w:val="00DC2AA1"/>
    <w:rsid w:val="00DC53D4"/>
    <w:rsid w:val="00DC7D67"/>
    <w:rsid w:val="00DD362A"/>
    <w:rsid w:val="00DD787D"/>
    <w:rsid w:val="00DE15AD"/>
    <w:rsid w:val="00DE557F"/>
    <w:rsid w:val="00DE7061"/>
    <w:rsid w:val="00DF0479"/>
    <w:rsid w:val="00DF069B"/>
    <w:rsid w:val="00DF0E08"/>
    <w:rsid w:val="00DF1AA6"/>
    <w:rsid w:val="00DF3743"/>
    <w:rsid w:val="00DF5F31"/>
    <w:rsid w:val="00DF69C7"/>
    <w:rsid w:val="00E001C6"/>
    <w:rsid w:val="00E00D75"/>
    <w:rsid w:val="00E05982"/>
    <w:rsid w:val="00E10D4D"/>
    <w:rsid w:val="00E1288C"/>
    <w:rsid w:val="00E137C8"/>
    <w:rsid w:val="00E2078F"/>
    <w:rsid w:val="00E21734"/>
    <w:rsid w:val="00E266C1"/>
    <w:rsid w:val="00E27983"/>
    <w:rsid w:val="00E305CA"/>
    <w:rsid w:val="00E37378"/>
    <w:rsid w:val="00E56467"/>
    <w:rsid w:val="00E61B02"/>
    <w:rsid w:val="00E637A6"/>
    <w:rsid w:val="00E65775"/>
    <w:rsid w:val="00E743CA"/>
    <w:rsid w:val="00E74A18"/>
    <w:rsid w:val="00E75E8B"/>
    <w:rsid w:val="00E76525"/>
    <w:rsid w:val="00E81B27"/>
    <w:rsid w:val="00E8403E"/>
    <w:rsid w:val="00E84E83"/>
    <w:rsid w:val="00E85672"/>
    <w:rsid w:val="00E97935"/>
    <w:rsid w:val="00EA17D6"/>
    <w:rsid w:val="00EA213F"/>
    <w:rsid w:val="00EA2AE5"/>
    <w:rsid w:val="00EA3070"/>
    <w:rsid w:val="00EA4438"/>
    <w:rsid w:val="00EA4776"/>
    <w:rsid w:val="00EB682B"/>
    <w:rsid w:val="00EC055E"/>
    <w:rsid w:val="00EC147F"/>
    <w:rsid w:val="00EC1962"/>
    <w:rsid w:val="00EC2406"/>
    <w:rsid w:val="00EC3092"/>
    <w:rsid w:val="00EC5029"/>
    <w:rsid w:val="00EC5F79"/>
    <w:rsid w:val="00EC6D8F"/>
    <w:rsid w:val="00EC78C5"/>
    <w:rsid w:val="00ED0E84"/>
    <w:rsid w:val="00ED0FC8"/>
    <w:rsid w:val="00EE2545"/>
    <w:rsid w:val="00EE7363"/>
    <w:rsid w:val="00EF24CF"/>
    <w:rsid w:val="00EF2A57"/>
    <w:rsid w:val="00F03F78"/>
    <w:rsid w:val="00F12141"/>
    <w:rsid w:val="00F12B43"/>
    <w:rsid w:val="00F12C1B"/>
    <w:rsid w:val="00F16502"/>
    <w:rsid w:val="00F21028"/>
    <w:rsid w:val="00F2195F"/>
    <w:rsid w:val="00F22611"/>
    <w:rsid w:val="00F23B98"/>
    <w:rsid w:val="00F26F27"/>
    <w:rsid w:val="00F33245"/>
    <w:rsid w:val="00F34D83"/>
    <w:rsid w:val="00F35F10"/>
    <w:rsid w:val="00F37460"/>
    <w:rsid w:val="00F37AB6"/>
    <w:rsid w:val="00F4103A"/>
    <w:rsid w:val="00F41061"/>
    <w:rsid w:val="00F424F5"/>
    <w:rsid w:val="00F42CDC"/>
    <w:rsid w:val="00F430F0"/>
    <w:rsid w:val="00F439C2"/>
    <w:rsid w:val="00F43BE9"/>
    <w:rsid w:val="00F55F0F"/>
    <w:rsid w:val="00F617ED"/>
    <w:rsid w:val="00F63665"/>
    <w:rsid w:val="00F648BB"/>
    <w:rsid w:val="00F65138"/>
    <w:rsid w:val="00F67E80"/>
    <w:rsid w:val="00F7350C"/>
    <w:rsid w:val="00F75D8B"/>
    <w:rsid w:val="00F76204"/>
    <w:rsid w:val="00F77539"/>
    <w:rsid w:val="00F841EC"/>
    <w:rsid w:val="00F85AB6"/>
    <w:rsid w:val="00FA024D"/>
    <w:rsid w:val="00FA1000"/>
    <w:rsid w:val="00FA3410"/>
    <w:rsid w:val="00FA4FBC"/>
    <w:rsid w:val="00FA6F00"/>
    <w:rsid w:val="00FB3705"/>
    <w:rsid w:val="00FB5E3C"/>
    <w:rsid w:val="00FC0B1C"/>
    <w:rsid w:val="00FC0EC2"/>
    <w:rsid w:val="00FC0FBF"/>
    <w:rsid w:val="00FC1489"/>
    <w:rsid w:val="00FC1C53"/>
    <w:rsid w:val="00FD0B1B"/>
    <w:rsid w:val="00FD129A"/>
    <w:rsid w:val="00FD5181"/>
    <w:rsid w:val="00FD7F89"/>
    <w:rsid w:val="00FE136D"/>
    <w:rsid w:val="00FE1C77"/>
    <w:rsid w:val="00FF505E"/>
    <w:rsid w:val="00FF75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6AF62B33"/>
  <w15:docId w15:val="{5940F3B0-2803-44FB-B64F-ACFE1E13D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5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C65E1"/>
    <w:rPr>
      <w:color w:val="0000FF"/>
      <w:u w:val="single"/>
    </w:rPr>
  </w:style>
  <w:style w:type="table" w:styleId="TableGrid">
    <w:name w:val="Table Grid"/>
    <w:basedOn w:val="TableNormal"/>
    <w:uiPriority w:val="39"/>
    <w:rsid w:val="007C65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467638"/>
    <w:pPr>
      <w:tabs>
        <w:tab w:val="center" w:pos="4320"/>
        <w:tab w:val="right" w:pos="8640"/>
      </w:tabs>
    </w:pPr>
  </w:style>
  <w:style w:type="character" w:customStyle="1" w:styleId="HeaderChar">
    <w:name w:val="Header Char"/>
    <w:link w:val="Header"/>
    <w:rsid w:val="00467638"/>
    <w:rPr>
      <w:lang w:eastAsia="zh-TW"/>
    </w:rPr>
  </w:style>
  <w:style w:type="paragraph" w:styleId="Footer">
    <w:name w:val="footer"/>
    <w:basedOn w:val="Normal"/>
    <w:link w:val="FooterChar"/>
    <w:uiPriority w:val="99"/>
    <w:rsid w:val="00467638"/>
    <w:pPr>
      <w:tabs>
        <w:tab w:val="center" w:pos="4320"/>
        <w:tab w:val="right" w:pos="8640"/>
      </w:tabs>
    </w:pPr>
  </w:style>
  <w:style w:type="character" w:customStyle="1" w:styleId="FooterChar">
    <w:name w:val="Footer Char"/>
    <w:link w:val="Footer"/>
    <w:uiPriority w:val="99"/>
    <w:rsid w:val="00467638"/>
    <w:rPr>
      <w:lang w:eastAsia="zh-TW"/>
    </w:rPr>
  </w:style>
  <w:style w:type="paragraph" w:styleId="ListParagraph">
    <w:name w:val="List Paragraph"/>
    <w:basedOn w:val="Normal"/>
    <w:uiPriority w:val="34"/>
    <w:qFormat/>
    <w:rsid w:val="00095559"/>
    <w:pPr>
      <w:ind w:left="720"/>
    </w:pPr>
  </w:style>
  <w:style w:type="character" w:styleId="FollowedHyperlink">
    <w:name w:val="FollowedHyperlink"/>
    <w:rsid w:val="00093061"/>
    <w:rPr>
      <w:color w:val="800080"/>
      <w:u w:val="single"/>
    </w:rPr>
  </w:style>
  <w:style w:type="paragraph" w:styleId="BalloonText">
    <w:name w:val="Balloon Text"/>
    <w:basedOn w:val="Normal"/>
    <w:link w:val="BalloonTextChar"/>
    <w:rsid w:val="001D30E7"/>
    <w:rPr>
      <w:rFonts w:ascii="Tahoma" w:hAnsi="Tahoma"/>
      <w:sz w:val="16"/>
      <w:szCs w:val="16"/>
    </w:rPr>
  </w:style>
  <w:style w:type="character" w:customStyle="1" w:styleId="BalloonTextChar">
    <w:name w:val="Balloon Text Char"/>
    <w:link w:val="BalloonText"/>
    <w:rsid w:val="001D30E7"/>
    <w:rPr>
      <w:rFonts w:ascii="Tahoma" w:hAnsi="Tahoma" w:cs="Tahoma"/>
      <w:sz w:val="16"/>
      <w:szCs w:val="16"/>
      <w:lang w:eastAsia="zh-TW"/>
    </w:rPr>
  </w:style>
  <w:style w:type="paragraph" w:styleId="Revision">
    <w:name w:val="Revision"/>
    <w:hidden/>
    <w:uiPriority w:val="99"/>
    <w:semiHidden/>
    <w:rsid w:val="004F2783"/>
  </w:style>
  <w:style w:type="character" w:styleId="CommentReference">
    <w:name w:val="annotation reference"/>
    <w:semiHidden/>
    <w:unhideWhenUsed/>
    <w:rsid w:val="0085212D"/>
    <w:rPr>
      <w:sz w:val="16"/>
      <w:szCs w:val="16"/>
    </w:rPr>
  </w:style>
  <w:style w:type="paragraph" w:styleId="CommentText">
    <w:name w:val="annotation text"/>
    <w:basedOn w:val="Normal"/>
    <w:link w:val="CommentTextChar"/>
    <w:semiHidden/>
    <w:unhideWhenUsed/>
    <w:rsid w:val="0085212D"/>
  </w:style>
  <w:style w:type="character" w:customStyle="1" w:styleId="CommentTextChar">
    <w:name w:val="Comment Text Char"/>
    <w:link w:val="CommentText"/>
    <w:semiHidden/>
    <w:rsid w:val="0085212D"/>
    <w:rPr>
      <w:lang w:eastAsia="zh-TW"/>
    </w:rPr>
  </w:style>
  <w:style w:type="paragraph" w:styleId="CommentSubject">
    <w:name w:val="annotation subject"/>
    <w:basedOn w:val="CommentText"/>
    <w:next w:val="CommentText"/>
    <w:link w:val="CommentSubjectChar"/>
    <w:semiHidden/>
    <w:unhideWhenUsed/>
    <w:rsid w:val="0085212D"/>
    <w:rPr>
      <w:b/>
      <w:bCs/>
    </w:rPr>
  </w:style>
  <w:style w:type="character" w:customStyle="1" w:styleId="CommentSubjectChar">
    <w:name w:val="Comment Subject Char"/>
    <w:link w:val="CommentSubject"/>
    <w:semiHidden/>
    <w:rsid w:val="0085212D"/>
    <w:rPr>
      <w:b/>
      <w:bCs/>
      <w:lang w:eastAsia="zh-TW"/>
    </w:rPr>
  </w:style>
  <w:style w:type="character" w:customStyle="1" w:styleId="gfieldrequired">
    <w:name w:val="gfield_required"/>
    <w:basedOn w:val="DefaultParagraphFont"/>
    <w:rsid w:val="00063DB2"/>
  </w:style>
  <w:style w:type="character" w:customStyle="1" w:styleId="sr-only">
    <w:name w:val="sr-only"/>
    <w:basedOn w:val="DefaultParagraphFont"/>
    <w:rsid w:val="00063DB2"/>
  </w:style>
  <w:style w:type="paragraph" w:styleId="FootnoteText">
    <w:name w:val="footnote text"/>
    <w:basedOn w:val="Normal"/>
    <w:link w:val="FootnoteTextChar"/>
    <w:semiHidden/>
    <w:unhideWhenUsed/>
    <w:rsid w:val="006944A3"/>
  </w:style>
  <w:style w:type="character" w:customStyle="1" w:styleId="FootnoteTextChar">
    <w:name w:val="Footnote Text Char"/>
    <w:basedOn w:val="DefaultParagraphFont"/>
    <w:link w:val="FootnoteText"/>
    <w:semiHidden/>
    <w:rsid w:val="006944A3"/>
  </w:style>
  <w:style w:type="character" w:styleId="FootnoteReference">
    <w:name w:val="footnote reference"/>
    <w:basedOn w:val="DefaultParagraphFont"/>
    <w:semiHidden/>
    <w:unhideWhenUsed/>
    <w:rsid w:val="006944A3"/>
    <w:rPr>
      <w:vertAlign w:val="superscript"/>
    </w:rPr>
  </w:style>
  <w:style w:type="paragraph" w:styleId="PlainText">
    <w:name w:val="Plain Text"/>
    <w:basedOn w:val="Normal"/>
    <w:link w:val="PlainTextChar"/>
    <w:uiPriority w:val="99"/>
    <w:unhideWhenUsed/>
    <w:rsid w:val="00BE610E"/>
    <w:rPr>
      <w:rFonts w:ascii="Cambria" w:eastAsiaTheme="minorEastAsia" w:hAnsi="Cambria"/>
      <w:color w:val="000000"/>
      <w:sz w:val="22"/>
      <w:szCs w:val="22"/>
      <w:lang w:eastAsia="ja-JP"/>
    </w:rPr>
  </w:style>
  <w:style w:type="character" w:customStyle="1" w:styleId="PlainTextChar">
    <w:name w:val="Plain Text Char"/>
    <w:basedOn w:val="DefaultParagraphFont"/>
    <w:link w:val="PlainText"/>
    <w:uiPriority w:val="99"/>
    <w:rsid w:val="00BE610E"/>
    <w:rPr>
      <w:rFonts w:ascii="Cambria" w:eastAsiaTheme="minorEastAsia" w:hAnsi="Cambria"/>
      <w:color w:val="000000"/>
      <w:sz w:val="22"/>
      <w:szCs w:val="22"/>
      <w:lang w:eastAsia="ja-JP"/>
    </w:rPr>
  </w:style>
  <w:style w:type="character" w:styleId="UnresolvedMention">
    <w:name w:val="Unresolved Mention"/>
    <w:basedOn w:val="DefaultParagraphFont"/>
    <w:uiPriority w:val="99"/>
    <w:semiHidden/>
    <w:unhideWhenUsed/>
    <w:rsid w:val="008978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60072">
      <w:bodyDiv w:val="1"/>
      <w:marLeft w:val="0"/>
      <w:marRight w:val="0"/>
      <w:marTop w:val="0"/>
      <w:marBottom w:val="0"/>
      <w:divBdr>
        <w:top w:val="none" w:sz="0" w:space="0" w:color="auto"/>
        <w:left w:val="none" w:sz="0" w:space="0" w:color="auto"/>
        <w:bottom w:val="none" w:sz="0" w:space="0" w:color="auto"/>
        <w:right w:val="none" w:sz="0" w:space="0" w:color="auto"/>
      </w:divBdr>
    </w:div>
    <w:div w:id="259340346">
      <w:bodyDiv w:val="1"/>
      <w:marLeft w:val="0"/>
      <w:marRight w:val="0"/>
      <w:marTop w:val="0"/>
      <w:marBottom w:val="0"/>
      <w:divBdr>
        <w:top w:val="none" w:sz="0" w:space="0" w:color="auto"/>
        <w:left w:val="none" w:sz="0" w:space="0" w:color="auto"/>
        <w:bottom w:val="none" w:sz="0" w:space="0" w:color="auto"/>
        <w:right w:val="none" w:sz="0" w:space="0" w:color="auto"/>
      </w:divBdr>
    </w:div>
    <w:div w:id="411507091">
      <w:bodyDiv w:val="1"/>
      <w:marLeft w:val="0"/>
      <w:marRight w:val="0"/>
      <w:marTop w:val="0"/>
      <w:marBottom w:val="0"/>
      <w:divBdr>
        <w:top w:val="none" w:sz="0" w:space="0" w:color="auto"/>
        <w:left w:val="none" w:sz="0" w:space="0" w:color="auto"/>
        <w:bottom w:val="none" w:sz="0" w:space="0" w:color="auto"/>
        <w:right w:val="none" w:sz="0" w:space="0" w:color="auto"/>
      </w:divBdr>
    </w:div>
    <w:div w:id="787894343">
      <w:bodyDiv w:val="1"/>
      <w:marLeft w:val="0"/>
      <w:marRight w:val="0"/>
      <w:marTop w:val="0"/>
      <w:marBottom w:val="0"/>
      <w:divBdr>
        <w:top w:val="none" w:sz="0" w:space="0" w:color="auto"/>
        <w:left w:val="none" w:sz="0" w:space="0" w:color="auto"/>
        <w:bottom w:val="none" w:sz="0" w:space="0" w:color="auto"/>
        <w:right w:val="none" w:sz="0" w:space="0" w:color="auto"/>
      </w:divBdr>
    </w:div>
    <w:div w:id="904994567">
      <w:bodyDiv w:val="1"/>
      <w:marLeft w:val="0"/>
      <w:marRight w:val="0"/>
      <w:marTop w:val="0"/>
      <w:marBottom w:val="0"/>
      <w:divBdr>
        <w:top w:val="none" w:sz="0" w:space="0" w:color="auto"/>
        <w:left w:val="none" w:sz="0" w:space="0" w:color="auto"/>
        <w:bottom w:val="none" w:sz="0" w:space="0" w:color="auto"/>
        <w:right w:val="none" w:sz="0" w:space="0" w:color="auto"/>
      </w:divBdr>
    </w:div>
    <w:div w:id="1841919282">
      <w:bodyDiv w:val="1"/>
      <w:marLeft w:val="0"/>
      <w:marRight w:val="0"/>
      <w:marTop w:val="0"/>
      <w:marBottom w:val="0"/>
      <w:divBdr>
        <w:top w:val="none" w:sz="0" w:space="0" w:color="auto"/>
        <w:left w:val="none" w:sz="0" w:space="0" w:color="auto"/>
        <w:bottom w:val="none" w:sz="0" w:space="0" w:color="auto"/>
        <w:right w:val="none" w:sz="0" w:space="0" w:color="auto"/>
      </w:divBdr>
    </w:div>
    <w:div w:id="205693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pdept@polyu.edu.h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8A1C4D055160740AA023949F67E6623" ma:contentTypeVersion="12" ma:contentTypeDescription="Create a new document." ma:contentTypeScope="" ma:versionID="5fb637721e08cb6afb1bfe74e165b8e7">
  <xsd:schema xmlns:xsd="http://www.w3.org/2001/XMLSchema" xmlns:xs="http://www.w3.org/2001/XMLSchema" xmlns:p="http://schemas.microsoft.com/office/2006/metadata/properties" xmlns:ns3="145baca5-bc5e-4d4f-8594-6e5249196b63" xmlns:ns4="aa5c963b-5bc8-453a-9e9b-8931ff4cbcbc" targetNamespace="http://schemas.microsoft.com/office/2006/metadata/properties" ma:root="true" ma:fieldsID="0cd11dc84b8500d5d5a1f082c779f416" ns3:_="" ns4:_="">
    <xsd:import namespace="145baca5-bc5e-4d4f-8594-6e5249196b63"/>
    <xsd:import namespace="aa5c963b-5bc8-453a-9e9b-8931ff4cbc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baca5-bc5e-4d4f-8594-6e5249196b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5c963b-5bc8-453a-9e9b-8931ff4cbcb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BE0AA1-0ABE-42BB-80C4-E7D56BBB9209}">
  <ds:schemaRefs>
    <ds:schemaRef ds:uri="http://schemas.openxmlformats.org/officeDocument/2006/bibliography"/>
  </ds:schemaRefs>
</ds:datastoreItem>
</file>

<file path=customXml/itemProps2.xml><?xml version="1.0" encoding="utf-8"?>
<ds:datastoreItem xmlns:ds="http://schemas.openxmlformats.org/officeDocument/2006/customXml" ds:itemID="{8D7A0DF3-C26A-4A33-8CBB-0B4BB5503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baca5-bc5e-4d4f-8594-6e5249196b63"/>
    <ds:schemaRef ds:uri="aa5c963b-5bc8-453a-9e9b-8931ff4cb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BA0FE-D9B0-4C42-9E82-C5E8491B4BF4}">
  <ds:schemaRefs>
    <ds:schemaRef ds:uri="http://schemas.microsoft.com/sharepoint/v3/contenttype/forms"/>
  </ds:schemaRefs>
</ds:datastoreItem>
</file>

<file path=customXml/itemProps4.xml><?xml version="1.0" encoding="utf-8"?>
<ds:datastoreItem xmlns:ds="http://schemas.openxmlformats.org/officeDocument/2006/customXml" ds:itemID="{093F7F13-EE49-4E32-9778-289C044298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1621</Words>
  <Characters>92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HONG KONG POLYTECHNIC UNIVERSITY</vt:lpstr>
    </vt:vector>
  </TitlesOfParts>
  <Company/>
  <LinksUpToDate>false</LinksUpToDate>
  <CharactersWithSpaces>10844</CharactersWithSpaces>
  <SharedDoc>false</SharedDoc>
  <HLinks>
    <vt:vector size="6" baseType="variant">
      <vt:variant>
        <vt:i4>3473506</vt:i4>
      </vt:variant>
      <vt:variant>
        <vt:i4>0</vt:i4>
      </vt:variant>
      <vt:variant>
        <vt:i4>0</vt:i4>
      </vt:variant>
      <vt:variant>
        <vt:i4>5</vt:i4>
      </vt:variant>
      <vt:variant>
        <vt:lpwstr>https://www2.polyu.edu.hk/Staff/staff_handbook/hb/links/reward_insid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ONG KONG POLYTECHNIC UNIVERSITY</dc:title>
  <dc:subject/>
  <dc:creator>Andy &amp; Phoebe</dc:creator>
  <cp:keywords/>
  <dc:description/>
  <cp:lastModifiedBy>WONG, Sze Pui Mandy [AP]</cp:lastModifiedBy>
  <cp:revision>9</cp:revision>
  <cp:lastPrinted>2024-03-13T08:44:00Z</cp:lastPrinted>
  <dcterms:created xsi:type="dcterms:W3CDTF">2024-03-20T02:09:00Z</dcterms:created>
  <dcterms:modified xsi:type="dcterms:W3CDTF">2024-03-21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A1C4D055160740AA023949F67E6623</vt:lpwstr>
  </property>
  <property fmtid="{D5CDD505-2E9C-101B-9397-08002B2CF9AE}" pid="3" name="GrammarlyDocumentId">
    <vt:lpwstr>1e10b90284ccb237c4dad4ab877edcb044c11d80c5f103e6e4ad370915cb0b54</vt:lpwstr>
  </property>
</Properties>
</file>